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5884A" w14:textId="77777777" w:rsidR="002A687B" w:rsidRDefault="002A687B" w:rsidP="002A687B">
      <w:r>
        <w:rPr>
          <w:noProof/>
          <w:lang w:val="de-AT" w:eastAsia="de-AT"/>
        </w:rPr>
        <w:drawing>
          <wp:anchor distT="0" distB="0" distL="114300" distR="114300" simplePos="0" relativeHeight="251658241" behindDoc="1" locked="0" layoutInCell="1" allowOverlap="1" wp14:anchorId="36E69229" wp14:editId="46821313">
            <wp:simplePos x="0" y="0"/>
            <wp:positionH relativeFrom="column">
              <wp:posOffset>1337519</wp:posOffset>
            </wp:positionH>
            <wp:positionV relativeFrom="paragraph">
              <wp:posOffset>635</wp:posOffset>
            </wp:positionV>
            <wp:extent cx="1885950" cy="1125855"/>
            <wp:effectExtent l="0" t="0" r="0" b="0"/>
            <wp:wrapTight wrapText="bothSides">
              <wp:wrapPolygon edited="0">
                <wp:start x="4145" y="2924"/>
                <wp:lineTo x="2400" y="9503"/>
                <wp:lineTo x="2182" y="10964"/>
                <wp:lineTo x="6545" y="15350"/>
                <wp:lineTo x="6109" y="16081"/>
                <wp:lineTo x="6545" y="18274"/>
                <wp:lineTo x="19636" y="18274"/>
                <wp:lineTo x="19855" y="14985"/>
                <wp:lineTo x="18982" y="13157"/>
                <wp:lineTo x="17018" y="9503"/>
                <wp:lineTo x="17236" y="2924"/>
                <wp:lineTo x="4145" y="2924"/>
              </wp:wrapPolygon>
            </wp:wrapTight>
            <wp:docPr id="234" name="Grafik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12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AT" w:eastAsia="de-AT"/>
        </w:rPr>
        <w:drawing>
          <wp:anchor distT="0" distB="0" distL="114300" distR="114300" simplePos="0" relativeHeight="251658240" behindDoc="0" locked="0" layoutInCell="1" allowOverlap="1" wp14:anchorId="07229420" wp14:editId="54994965">
            <wp:simplePos x="0" y="0"/>
            <wp:positionH relativeFrom="column">
              <wp:posOffset>3224758</wp:posOffset>
            </wp:positionH>
            <wp:positionV relativeFrom="paragraph">
              <wp:posOffset>350</wp:posOffset>
            </wp:positionV>
            <wp:extent cx="1569085" cy="1028700"/>
            <wp:effectExtent l="0" t="0" r="0" b="0"/>
            <wp:wrapTopAndBottom/>
            <wp:docPr id="249" name="Grafik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9A282C" w14:textId="77777777" w:rsidR="002A687B" w:rsidRDefault="002A687B" w:rsidP="002A687B"/>
    <w:p w14:paraId="6F03D6AE" w14:textId="77777777" w:rsidR="002A687B" w:rsidRDefault="002A687B" w:rsidP="002A687B"/>
    <w:p w14:paraId="014FC1FC" w14:textId="6256C35E" w:rsidR="002A687B" w:rsidRPr="00DD7165" w:rsidRDefault="006B21FF" w:rsidP="002A687B">
      <w:pPr>
        <w:jc w:val="center"/>
        <w:rPr>
          <w:sz w:val="36"/>
          <w:szCs w:val="36"/>
        </w:rPr>
      </w:pPr>
      <w:r w:rsidRPr="00DD7165">
        <w:rPr>
          <w:sz w:val="36"/>
          <w:szCs w:val="36"/>
        </w:rPr>
        <w:t>DER EINFLUSS</w:t>
      </w:r>
      <w:r w:rsidR="002A687B" w:rsidRPr="00DD7165">
        <w:rPr>
          <w:sz w:val="36"/>
          <w:szCs w:val="36"/>
        </w:rPr>
        <w:t xml:space="preserve"> VON PRAKTIKA </w:t>
      </w:r>
      <w:r w:rsidRPr="00DD7165">
        <w:rPr>
          <w:sz w:val="36"/>
          <w:szCs w:val="36"/>
        </w:rPr>
        <w:t>AUF DEN</w:t>
      </w:r>
      <w:r w:rsidR="002A687B" w:rsidRPr="00DD7165">
        <w:rPr>
          <w:sz w:val="36"/>
          <w:szCs w:val="36"/>
        </w:rPr>
        <w:t xml:space="preserve"> </w:t>
      </w:r>
      <w:r w:rsidR="00DD7165">
        <w:rPr>
          <w:sz w:val="36"/>
          <w:szCs w:val="36"/>
        </w:rPr>
        <w:br/>
      </w:r>
      <w:r w:rsidR="002A687B" w:rsidRPr="00DD7165">
        <w:rPr>
          <w:sz w:val="36"/>
          <w:szCs w:val="36"/>
        </w:rPr>
        <w:t xml:space="preserve">PROFESSIONALISIERUNGSPROZESS VON ANGEHENDEN </w:t>
      </w:r>
      <w:r w:rsidR="00DD7165">
        <w:rPr>
          <w:sz w:val="36"/>
          <w:szCs w:val="36"/>
        </w:rPr>
        <w:br/>
      </w:r>
      <w:r w:rsidR="002A687B" w:rsidRPr="00DD7165">
        <w:rPr>
          <w:sz w:val="36"/>
          <w:szCs w:val="36"/>
        </w:rPr>
        <w:t>LEHRER*INNEN</w:t>
      </w:r>
    </w:p>
    <w:p w14:paraId="6BD192D2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</w:p>
    <w:p w14:paraId="61FA7DEC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</w:p>
    <w:p w14:paraId="61BDA0DF" w14:textId="77777777" w:rsidR="002A687B" w:rsidRPr="006875FC" w:rsidRDefault="002A687B" w:rsidP="002A687B">
      <w:pPr>
        <w:jc w:val="center"/>
        <w:rPr>
          <w:b/>
          <w:bCs/>
          <w:sz w:val="28"/>
          <w:szCs w:val="28"/>
        </w:rPr>
      </w:pPr>
      <w:r w:rsidRPr="006875FC">
        <w:rPr>
          <w:b/>
          <w:bCs/>
          <w:sz w:val="28"/>
          <w:szCs w:val="28"/>
        </w:rPr>
        <w:t>Befragung von Lehramtsstudierenden</w:t>
      </w:r>
    </w:p>
    <w:p w14:paraId="42D1788F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  <w:r w:rsidRPr="006875FC">
        <w:rPr>
          <w:b/>
          <w:bCs/>
          <w:sz w:val="28"/>
          <w:szCs w:val="28"/>
        </w:rPr>
        <w:t>Skalen</w:t>
      </w:r>
      <w:r>
        <w:rPr>
          <w:b/>
          <w:bCs/>
          <w:sz w:val="28"/>
          <w:szCs w:val="28"/>
        </w:rPr>
        <w:t>handbuch</w:t>
      </w:r>
      <w:r>
        <w:rPr>
          <w:b/>
          <w:bCs/>
          <w:sz w:val="28"/>
          <w:szCs w:val="28"/>
        </w:rPr>
        <w:br/>
      </w:r>
      <w:r w:rsidRPr="00F66B64">
        <w:rPr>
          <w:sz w:val="28"/>
          <w:szCs w:val="28"/>
        </w:rPr>
        <w:t>Dokumentation der Erhebungsinstrumente</w:t>
      </w:r>
      <w:r>
        <w:rPr>
          <w:b/>
          <w:bCs/>
          <w:sz w:val="28"/>
          <w:szCs w:val="28"/>
        </w:rPr>
        <w:t xml:space="preserve"> </w:t>
      </w:r>
    </w:p>
    <w:p w14:paraId="790ACEDA" w14:textId="77777777" w:rsidR="002A687B" w:rsidRDefault="002A687B" w:rsidP="002A687B">
      <w:pPr>
        <w:jc w:val="center"/>
        <w:rPr>
          <w:b/>
          <w:bCs/>
          <w:sz w:val="28"/>
          <w:szCs w:val="28"/>
        </w:rPr>
      </w:pPr>
    </w:p>
    <w:p w14:paraId="6E404A59" w14:textId="19C60A70" w:rsidR="00BF6C38" w:rsidRPr="00BF6C38" w:rsidRDefault="00BF6C38" w:rsidP="00BF6C38">
      <w:pPr>
        <w:spacing w:after="160"/>
        <w:jc w:val="center"/>
        <w:rPr>
          <w:b/>
          <w:bCs/>
          <w:sz w:val="32"/>
          <w:szCs w:val="32"/>
        </w:rPr>
      </w:pPr>
      <w:r w:rsidRPr="00BF6C38">
        <w:rPr>
          <w:b/>
          <w:bCs/>
          <w:sz w:val="32"/>
          <w:szCs w:val="32"/>
        </w:rPr>
        <w:t xml:space="preserve">Welle </w:t>
      </w:r>
      <w:r w:rsidR="008508ED">
        <w:rPr>
          <w:b/>
          <w:bCs/>
          <w:sz w:val="32"/>
          <w:szCs w:val="32"/>
        </w:rPr>
        <w:t>6</w:t>
      </w:r>
      <w:r w:rsidRPr="00BF6C38">
        <w:rPr>
          <w:b/>
          <w:bCs/>
          <w:sz w:val="32"/>
          <w:szCs w:val="32"/>
        </w:rPr>
        <w:t xml:space="preserve"> – </w:t>
      </w:r>
      <w:r w:rsidR="008508ED">
        <w:rPr>
          <w:b/>
          <w:bCs/>
          <w:sz w:val="32"/>
          <w:szCs w:val="32"/>
        </w:rPr>
        <w:t>Sommer</w:t>
      </w:r>
      <w:r w:rsidRPr="00BF6C38">
        <w:rPr>
          <w:b/>
          <w:bCs/>
          <w:sz w:val="32"/>
          <w:szCs w:val="32"/>
        </w:rPr>
        <w:t>sem</w:t>
      </w:r>
      <w:r>
        <w:rPr>
          <w:b/>
          <w:bCs/>
          <w:sz w:val="32"/>
          <w:szCs w:val="32"/>
        </w:rPr>
        <w:t>e</w:t>
      </w:r>
      <w:r w:rsidRPr="00BF6C38">
        <w:rPr>
          <w:b/>
          <w:bCs/>
          <w:sz w:val="32"/>
          <w:szCs w:val="32"/>
        </w:rPr>
        <w:t>ster 2022</w:t>
      </w:r>
      <w:r w:rsidRPr="00BF6C38">
        <w:rPr>
          <w:b/>
          <w:bCs/>
          <w:sz w:val="32"/>
          <w:szCs w:val="32"/>
        </w:rPr>
        <w:br w:type="page"/>
      </w:r>
    </w:p>
    <w:p w14:paraId="1AF5908C" w14:textId="77777777" w:rsidR="00990294" w:rsidRDefault="00990294" w:rsidP="003A7D7D"/>
    <w:sdt>
      <w:sdtPr>
        <w:id w:val="-12065623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06499D" w14:textId="774ED379" w:rsidR="003A7D7D" w:rsidRPr="005650FD" w:rsidRDefault="003A7D7D" w:rsidP="001F4CA5">
          <w:pPr>
            <w:pStyle w:val="KeinLeerraum"/>
            <w:rPr>
              <w:b/>
              <w:bCs/>
              <w:sz w:val="28"/>
              <w:szCs w:val="28"/>
            </w:rPr>
          </w:pPr>
          <w:r w:rsidRPr="005650FD">
            <w:rPr>
              <w:b/>
              <w:bCs/>
              <w:sz w:val="28"/>
              <w:szCs w:val="28"/>
            </w:rPr>
            <w:t>Inhalt</w:t>
          </w:r>
          <w:r w:rsidR="001F4CA5" w:rsidRPr="005650FD">
            <w:rPr>
              <w:b/>
              <w:bCs/>
              <w:sz w:val="28"/>
              <w:szCs w:val="28"/>
            </w:rPr>
            <w:t>sverzeichnis</w:t>
          </w:r>
        </w:p>
        <w:p w14:paraId="25A33BF4" w14:textId="496477A3" w:rsidR="008274C3" w:rsidRDefault="003A7D7D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157312" w:history="1">
            <w:r w:rsidR="008274C3" w:rsidRPr="00892CCA">
              <w:rPr>
                <w:rStyle w:val="Hyperlink"/>
                <w:noProof/>
              </w:rPr>
              <w:t>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Demographische Angaben zur Perso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23FC81A" w14:textId="42778492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3" w:history="1">
            <w:r w:rsidR="008274C3" w:rsidRPr="00892CCA">
              <w:rPr>
                <w:rStyle w:val="Hyperlink"/>
                <w:noProof/>
              </w:rPr>
              <w:t>1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lter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3EC335B" w14:textId="1E38AF0B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4" w:history="1">
            <w:r w:rsidR="008274C3" w:rsidRPr="00892CCA">
              <w:rPr>
                <w:rStyle w:val="Hyperlink"/>
                <w:noProof/>
              </w:rPr>
              <w:t>1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Geschlech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77B26D0" w14:textId="62205302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5" w:history="1">
            <w:r w:rsidR="008274C3" w:rsidRPr="00892CCA">
              <w:rPr>
                <w:rStyle w:val="Hyperlink"/>
                <w:noProof/>
              </w:rPr>
              <w:t>1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Familienstand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A8CFAF7" w14:textId="3C3D2BA9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6" w:history="1">
            <w:r w:rsidR="008274C3" w:rsidRPr="00892CCA">
              <w:rPr>
                <w:rStyle w:val="Hyperlink"/>
                <w:noProof/>
              </w:rPr>
              <w:t>1.4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Kinder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D84A3E2" w14:textId="68B4B58A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7" w:history="1">
            <w:r w:rsidR="008274C3" w:rsidRPr="00892CCA">
              <w:rPr>
                <w:rStyle w:val="Hyperlink"/>
                <w:noProof/>
              </w:rPr>
              <w:t>1.5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Erwerbstätigkei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48FD9E4" w14:textId="28DC2B57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8" w:history="1">
            <w:r w:rsidR="008274C3" w:rsidRPr="00892CCA">
              <w:rPr>
                <w:rStyle w:val="Hyperlink"/>
                <w:noProof/>
              </w:rPr>
              <w:t>1.6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usmaß Erwerbstätigkei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DA6A991" w14:textId="640451C9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19" w:history="1">
            <w:r w:rsidR="008274C3" w:rsidRPr="00892CCA">
              <w:rPr>
                <w:rStyle w:val="Hyperlink"/>
                <w:noProof/>
              </w:rPr>
              <w:t>1.7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Erstsprache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1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DC3D9D3" w14:textId="6E64B380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20" w:history="1">
            <w:r w:rsidR="008274C3" w:rsidRPr="00892CCA">
              <w:rPr>
                <w:rStyle w:val="Hyperlink"/>
                <w:noProof/>
              </w:rPr>
              <w:t>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Studienfortschrit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0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7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D882554" w14:textId="669BDBC3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1" w:history="1">
            <w:r w:rsidR="008274C3" w:rsidRPr="00892CCA">
              <w:rPr>
                <w:rStyle w:val="Hyperlink"/>
                <w:noProof/>
              </w:rPr>
              <w:t>2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Studierte Fächer und deren Wichtigkei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1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7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B0CF1C3" w14:textId="4ABA1FA3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2" w:history="1">
            <w:r w:rsidR="008274C3" w:rsidRPr="00892CCA">
              <w:rPr>
                <w:rStyle w:val="Hyperlink"/>
                <w:noProof/>
              </w:rPr>
              <w:t>2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Beginn Masterstudi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AA3B58E" w14:textId="26336115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3" w:history="1">
            <w:r w:rsidR="008274C3" w:rsidRPr="00892CCA">
              <w:rPr>
                <w:rStyle w:val="Hyperlink"/>
                <w:noProof/>
              </w:rPr>
              <w:t>2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Derzeitiges Semester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25790232" w14:textId="603E7151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24" w:history="1">
            <w:r w:rsidR="008274C3" w:rsidRPr="00892CCA">
              <w:rPr>
                <w:rStyle w:val="Hyperlink"/>
                <w:noProof/>
              </w:rPr>
              <w:t>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ktuelle Praktikumssituatio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0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2E560A70" w14:textId="77753569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5" w:history="1">
            <w:r w:rsidR="008274C3" w:rsidRPr="00892CCA">
              <w:rPr>
                <w:rStyle w:val="Hyperlink"/>
                <w:noProof/>
              </w:rPr>
              <w:t>3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Praktikumsantrit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0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5DB2F19" w14:textId="5A36D249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6" w:history="1">
            <w:r w:rsidR="008274C3" w:rsidRPr="00892CCA">
              <w:rPr>
                <w:rStyle w:val="Hyperlink"/>
                <w:noProof/>
              </w:rPr>
              <w:t>3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nzahl absolvierte Praktika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0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4AAA5B4" w14:textId="5906A9DC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7" w:history="1">
            <w:r w:rsidR="008274C3" w:rsidRPr="00892CCA">
              <w:rPr>
                <w:rStyle w:val="Hyperlink"/>
                <w:noProof/>
              </w:rPr>
              <w:t>3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bschluss des Praktikum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0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1A3B925" w14:textId="79735623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8" w:history="1">
            <w:r w:rsidR="008274C3" w:rsidRPr="00892CCA">
              <w:rPr>
                <w:rStyle w:val="Hyperlink"/>
                <w:noProof/>
              </w:rPr>
              <w:t>3.4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Praktikumsabbruch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5102703F" w14:textId="430A5BDC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29" w:history="1">
            <w:r w:rsidR="008274C3" w:rsidRPr="00892CCA">
              <w:rPr>
                <w:rStyle w:val="Hyperlink"/>
                <w:noProof/>
              </w:rPr>
              <w:t>3.4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Grund für Praktikumsabbruch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2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598F661" w14:textId="7C9D7D78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0" w:history="1">
            <w:r w:rsidR="008274C3" w:rsidRPr="00892CCA">
              <w:rPr>
                <w:rStyle w:val="Hyperlink"/>
                <w:rFonts w:ascii="Times New Roman" w:eastAsia="Times New Roman" w:hAnsi="Times New Roman" w:cs="Times New Roman"/>
                <w:noProof/>
                <w:lang w:eastAsia="de-DE"/>
              </w:rPr>
              <w:t>3.4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Absolvierte Einheiten bei Praktikumsabbruch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0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830CABE" w14:textId="0CB17B65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1" w:history="1"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3.4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Schultyp im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1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2DEBD41" w14:textId="4592534F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2" w:history="1"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3.4.4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Zeitpunkt des Praktikumsabbruch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2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60F4578" w14:textId="67563EC5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3" w:history="1">
            <w:r w:rsidR="008274C3" w:rsidRPr="00892CCA">
              <w:rPr>
                <w:rStyle w:val="Hyperlink"/>
                <w:rFonts w:ascii="Times New Roman" w:eastAsia="Times New Roman" w:hAnsi="Times New Roman" w:cs="Times New Roman"/>
                <w:noProof/>
                <w:lang w:eastAsia="de-DE"/>
              </w:rPr>
              <w:t>3.5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Absolvierte Einheit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2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2E90B26" w14:textId="6901EF61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4" w:history="1"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3.6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Absolvierte Präsenzeinheit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2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15D82B5" w14:textId="53648A3D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5" w:history="1"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3.7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Anrechnung des Praktikum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3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B6BFB52" w14:textId="4EA9DC21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6" w:history="1">
            <w:r w:rsidR="008274C3" w:rsidRPr="00892CCA">
              <w:rPr>
                <w:rStyle w:val="Hyperlink"/>
                <w:rFonts w:ascii="Times New Roman" w:eastAsia="Times New Roman" w:hAnsi="Times New Roman" w:cs="Times New Roman"/>
                <w:noProof/>
                <w:lang w:eastAsia="de-DE"/>
              </w:rPr>
              <w:t>3.8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Zeitumfang von Tätigkeiten im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3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8956103" w14:textId="5E147272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37" w:history="1"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4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rFonts w:eastAsia="Times New Roman"/>
                <w:noProof/>
                <w:lang w:eastAsia="de-DE"/>
              </w:rPr>
              <w:t>Informationen zu Praktika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5B7AEF2" w14:textId="29985D80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8" w:history="1">
            <w:r w:rsidR="008274C3" w:rsidRPr="00892CCA">
              <w:rPr>
                <w:rStyle w:val="Hyperlink"/>
                <w:noProof/>
              </w:rPr>
              <w:t>4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Erstes gewähltes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2BF4152" w14:textId="089C0F00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39" w:history="1">
            <w:r w:rsidR="008274C3" w:rsidRPr="00892CCA">
              <w:rPr>
                <w:rStyle w:val="Hyperlink"/>
                <w:noProof/>
              </w:rPr>
              <w:t>4.1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Schultyp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3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E39C49A" w14:textId="3DACEBBC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0" w:history="1">
            <w:r w:rsidR="008274C3" w:rsidRPr="00892CCA">
              <w:rPr>
                <w:rStyle w:val="Hyperlink"/>
                <w:noProof/>
              </w:rPr>
              <w:t>4.1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Betreuungsverhältni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0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9380B4E" w14:textId="50E7C86F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1" w:history="1">
            <w:r w:rsidR="008274C3" w:rsidRPr="00892CCA">
              <w:rPr>
                <w:rStyle w:val="Hyperlink"/>
                <w:noProof/>
              </w:rPr>
              <w:t>4.1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Praktikumsabschlus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1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616947E" w14:textId="6A48D02A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2" w:history="1">
            <w:r w:rsidR="008274C3" w:rsidRPr="00892CCA">
              <w:rPr>
                <w:rStyle w:val="Hyperlink"/>
                <w:noProof/>
              </w:rPr>
              <w:t>4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Zweites gewähltes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2B4B617E" w14:textId="7F57A5D8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3" w:history="1">
            <w:r w:rsidR="008274C3" w:rsidRPr="00892CCA">
              <w:rPr>
                <w:rStyle w:val="Hyperlink"/>
                <w:noProof/>
              </w:rPr>
              <w:t>4.2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Schultyp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5E7EFB3" w14:textId="4E4094B8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4" w:history="1">
            <w:r w:rsidR="008274C3" w:rsidRPr="00892CCA">
              <w:rPr>
                <w:rStyle w:val="Hyperlink"/>
                <w:noProof/>
              </w:rPr>
              <w:t>4.2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Praktikumsabschlus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2DE36019" w14:textId="0D3FF4F3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5" w:history="1">
            <w:r w:rsidR="008274C3" w:rsidRPr="00892CCA">
              <w:rPr>
                <w:rStyle w:val="Hyperlink"/>
                <w:noProof/>
              </w:rPr>
              <w:t>4.2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Betreuungsverhältni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6EA7029" w14:textId="740FCACE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46" w:history="1">
            <w:r w:rsidR="008274C3" w:rsidRPr="00892CCA">
              <w:rPr>
                <w:rStyle w:val="Hyperlink"/>
                <w:noProof/>
              </w:rPr>
              <w:t>5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Lehrer*innen-Selbstwirksamkeitserwartung I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7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ADD7689" w14:textId="74B84A04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47" w:history="1">
            <w:r w:rsidR="008274C3" w:rsidRPr="00892CCA">
              <w:rPr>
                <w:rStyle w:val="Hyperlink"/>
                <w:noProof/>
              </w:rPr>
              <w:t>6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Rahmenbedingungen der Praktika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D1954F6" w14:textId="1B913FBF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8" w:history="1">
            <w:r w:rsidR="008274C3" w:rsidRPr="00892CCA">
              <w:rPr>
                <w:rStyle w:val="Hyperlink"/>
                <w:noProof/>
              </w:rPr>
              <w:t>6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Zeitliche Aufteilung von Praktikumstätigkeit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5FDD507C" w14:textId="381F5011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49" w:history="1">
            <w:r w:rsidR="008274C3" w:rsidRPr="00892CCA">
              <w:rPr>
                <w:rStyle w:val="Hyperlink"/>
                <w:noProof/>
              </w:rPr>
              <w:t>6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Praktikumstätigkeiten in Präsenz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4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1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8658D32" w14:textId="28F49001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0" w:history="1">
            <w:r w:rsidR="008274C3" w:rsidRPr="00892CCA">
              <w:rPr>
                <w:rStyle w:val="Hyperlink"/>
                <w:noProof/>
              </w:rPr>
              <w:t>6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Tätigkeiten im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0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0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AE6A36F" w14:textId="524D5A75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1" w:history="1">
            <w:r w:rsidR="008274C3" w:rsidRPr="00892CCA">
              <w:rPr>
                <w:rStyle w:val="Hyperlink"/>
                <w:noProof/>
              </w:rPr>
              <w:t>6.4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llgemeine Organisation des Praktikum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1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0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D18C538" w14:textId="5CEAEDFB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2" w:history="1">
            <w:r w:rsidR="008274C3" w:rsidRPr="00892CCA">
              <w:rPr>
                <w:rStyle w:val="Hyperlink"/>
                <w:noProof/>
              </w:rPr>
              <w:t>6.5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Lerngelegenheiten im Distance Learni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A52E4C3" w14:textId="5A9BB00C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3" w:history="1">
            <w:r w:rsidR="008274C3" w:rsidRPr="00892CCA">
              <w:rPr>
                <w:rStyle w:val="Hyperlink"/>
                <w:noProof/>
              </w:rPr>
              <w:t>6.6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Organisation durch das Zentrum für PP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2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91EEA94" w14:textId="29FE9B48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4" w:history="1">
            <w:r w:rsidR="008274C3" w:rsidRPr="00892CCA">
              <w:rPr>
                <w:rStyle w:val="Hyperlink"/>
                <w:noProof/>
              </w:rPr>
              <w:t>6.7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Organisation am Schulstandort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2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5219EC28" w14:textId="280EC3AE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55" w:history="1">
            <w:r w:rsidR="008274C3" w:rsidRPr="00892CCA">
              <w:rPr>
                <w:rStyle w:val="Hyperlink"/>
                <w:noProof/>
              </w:rPr>
              <w:t>7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Verhältnis Praxispädagoge/-pädagogin - Studierende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785A3CE" w14:textId="04EE31A1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6" w:history="1">
            <w:r w:rsidR="008274C3" w:rsidRPr="00892CCA">
              <w:rPr>
                <w:rStyle w:val="Hyperlink"/>
                <w:noProof/>
              </w:rPr>
              <w:t>7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Betreuungsverhältnis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CE9F78A" w14:textId="0A6043A2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7" w:history="1">
            <w:r w:rsidR="008274C3" w:rsidRPr="00892CCA">
              <w:rPr>
                <w:rStyle w:val="Hyperlink"/>
                <w:noProof/>
              </w:rPr>
              <w:t>7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Gelegenheiten zur Beobachtung praktikumsübergreifender Aufgab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6CA63F0" w14:textId="592E8841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58" w:history="1">
            <w:r w:rsidR="008274C3" w:rsidRPr="00892CCA">
              <w:rPr>
                <w:rStyle w:val="Hyperlink"/>
                <w:noProof/>
              </w:rPr>
              <w:t>7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Kommunikation im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D68E34C" w14:textId="2EDE90A1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59" w:history="1">
            <w:r w:rsidR="008274C3" w:rsidRPr="00892CCA">
              <w:rPr>
                <w:rStyle w:val="Hyperlink"/>
                <w:noProof/>
              </w:rPr>
              <w:t>8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Vor- und Nachbesprechung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5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6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BE4D724" w14:textId="38295B39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0" w:history="1">
            <w:r w:rsidR="008274C3" w:rsidRPr="00892CCA">
              <w:rPr>
                <w:rStyle w:val="Hyperlink"/>
                <w:noProof/>
              </w:rPr>
              <w:t>8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Vorbesprechung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0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6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551E55B8" w14:textId="3ED54DBD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1" w:history="1">
            <w:r w:rsidR="008274C3" w:rsidRPr="00892CCA">
              <w:rPr>
                <w:rStyle w:val="Hyperlink"/>
                <w:noProof/>
              </w:rPr>
              <w:t>8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Nachbesprechung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1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6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7CB654A" w14:textId="09C5BDF6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62" w:history="1">
            <w:r w:rsidR="008274C3" w:rsidRPr="00892CCA">
              <w:rPr>
                <w:rStyle w:val="Hyperlink"/>
                <w:noProof/>
              </w:rPr>
              <w:t>9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Gewaltprävention und Demokratie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20F97B83" w14:textId="16B01954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63" w:history="1">
            <w:r w:rsidR="008274C3" w:rsidRPr="00892CCA">
              <w:rPr>
                <w:rStyle w:val="Hyperlink"/>
                <w:noProof/>
              </w:rPr>
              <w:t>10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Lerngelegenheiten in der Schulpraxis – Lernprozessbezogene Tätigkeiten, Unterricht beobacht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9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E0409D6" w14:textId="07C0F598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4" w:history="1">
            <w:r w:rsidR="008274C3" w:rsidRPr="00892CCA">
              <w:rPr>
                <w:rStyle w:val="Hyperlink"/>
                <w:noProof/>
              </w:rPr>
              <w:t>10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Lerngelegenheiten allgemei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29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1BFA27E4" w14:textId="5F7B2694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5" w:history="1">
            <w:r w:rsidR="008274C3" w:rsidRPr="00892CCA">
              <w:rPr>
                <w:rStyle w:val="Hyperlink"/>
                <w:noProof/>
              </w:rPr>
              <w:t>10.1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Maßnahmen der flexiblen Differenzieru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6D924CD" w14:textId="151504D5" w:rsidR="008274C3" w:rsidRDefault="00727E54">
          <w:pPr>
            <w:pStyle w:val="Verzeichnis3"/>
            <w:tabs>
              <w:tab w:val="left" w:pos="132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6" w:history="1">
            <w:r w:rsidR="008274C3" w:rsidRPr="00892CCA">
              <w:rPr>
                <w:rStyle w:val="Hyperlink"/>
                <w:noProof/>
              </w:rPr>
              <w:t>10.1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Formen von Teamteachi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3365B78C" w14:textId="1B1D5F12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7" w:history="1">
            <w:r w:rsidR="008274C3" w:rsidRPr="00892CCA">
              <w:rPr>
                <w:rStyle w:val="Hyperlink"/>
                <w:noProof/>
              </w:rPr>
              <w:t>10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Vertiefungspraktikum A/B - Unterricht planen und durchführen mit Fokus auf Differenzierung und Leistungsbeurteilu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2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03F3EFD" w14:textId="636F40DF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8" w:history="1">
            <w:r w:rsidR="008274C3" w:rsidRPr="00892CCA">
              <w:rPr>
                <w:rStyle w:val="Hyperlink"/>
                <w:noProof/>
              </w:rPr>
              <w:t>10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Fachpraktikum A / B - Unterricht planen und durchführ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5605489" w14:textId="5B73FD0A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69" w:history="1">
            <w:r w:rsidR="008274C3" w:rsidRPr="00892CCA">
              <w:rPr>
                <w:rStyle w:val="Hyperlink"/>
                <w:noProof/>
              </w:rPr>
              <w:t>10.4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Vertiefungspraktikum A/B - Unterricht reflektieren und evaluier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6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7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B9809CD" w14:textId="59D18788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0" w:history="1">
            <w:r w:rsidR="008274C3" w:rsidRPr="00892CCA">
              <w:rPr>
                <w:rStyle w:val="Hyperlink"/>
                <w:noProof/>
              </w:rPr>
              <w:t>10.5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Fachpraktikum A/B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0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8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2BCC507" w14:textId="020E3DF5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1" w:history="1">
            <w:r w:rsidR="008274C3" w:rsidRPr="00892CCA">
              <w:rPr>
                <w:rStyle w:val="Hyperlink"/>
                <w:noProof/>
              </w:rPr>
              <w:t>10.6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Covid-19 - bedingte Veränderungen im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1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39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EDF8949" w14:textId="19F4F3F2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72" w:history="1">
            <w:r w:rsidR="008274C3" w:rsidRPr="00892CCA">
              <w:rPr>
                <w:rStyle w:val="Hyperlink"/>
                <w:noProof/>
              </w:rPr>
              <w:t>1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Theorie-Praxis Transfer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2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0A2BD5D" w14:textId="17A46B5F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3" w:history="1">
            <w:r w:rsidR="008274C3" w:rsidRPr="00892CCA">
              <w:rPr>
                <w:rStyle w:val="Hyperlink"/>
                <w:noProof/>
              </w:rPr>
              <w:t>11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Bildungswissenschaftliche Begleitlehrveranstaltu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3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5E477EC3" w14:textId="59F52770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4" w:history="1">
            <w:r w:rsidR="008274C3" w:rsidRPr="00892CCA">
              <w:rPr>
                <w:rStyle w:val="Hyperlink"/>
                <w:noProof/>
              </w:rPr>
              <w:t>11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Fachdidaktische Begleitlehrveranstaltu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4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1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77D6E0D8" w14:textId="5ED93292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75" w:history="1">
            <w:r w:rsidR="008274C3" w:rsidRPr="00892CCA">
              <w:rPr>
                <w:rStyle w:val="Hyperlink"/>
                <w:noProof/>
              </w:rPr>
              <w:t>1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Herausforderungen im „virtuellen“ Praktikum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5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3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97CAECA" w14:textId="51E9AA27" w:rsidR="008274C3" w:rsidRDefault="00727E54">
          <w:pPr>
            <w:pStyle w:val="Verzeichnis1"/>
            <w:rPr>
              <w:rFonts w:eastAsiaTheme="minorEastAsia"/>
              <w:noProof/>
              <w:lang w:val="de-AT" w:eastAsia="de-AT"/>
            </w:rPr>
          </w:pPr>
          <w:hyperlink w:anchor="_Toc88157376" w:history="1">
            <w:r w:rsidR="008274C3" w:rsidRPr="00892CCA">
              <w:rPr>
                <w:rStyle w:val="Hyperlink"/>
                <w:noProof/>
              </w:rPr>
              <w:t>1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bschließende Frag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6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0F4A39A7" w14:textId="63E5FE75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7" w:history="1">
            <w:r w:rsidR="008274C3" w:rsidRPr="00892CCA">
              <w:rPr>
                <w:rStyle w:val="Hyperlink"/>
                <w:noProof/>
              </w:rPr>
              <w:t>13.1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llgemeine Fragen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7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4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2D926CF9" w14:textId="7B608C3D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8" w:history="1">
            <w:r w:rsidR="008274C3" w:rsidRPr="00892CCA">
              <w:rPr>
                <w:rStyle w:val="Hyperlink"/>
                <w:noProof/>
              </w:rPr>
              <w:t>13.2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Institution der Erstzulassung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8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656B53DD" w14:textId="32AA80DD" w:rsidR="008274C3" w:rsidRDefault="00727E54">
          <w:pPr>
            <w:pStyle w:val="Verzeichnis2"/>
            <w:tabs>
              <w:tab w:val="left" w:pos="880"/>
              <w:tab w:val="right" w:leader="dot" w:pos="9626"/>
            </w:tabs>
            <w:rPr>
              <w:rFonts w:eastAsiaTheme="minorEastAsia"/>
              <w:noProof/>
              <w:lang w:val="de-AT" w:eastAsia="de-AT"/>
            </w:rPr>
          </w:pPr>
          <w:hyperlink w:anchor="_Toc88157379" w:history="1">
            <w:r w:rsidR="008274C3" w:rsidRPr="00892CCA">
              <w:rPr>
                <w:rStyle w:val="Hyperlink"/>
                <w:noProof/>
              </w:rPr>
              <w:t>13.3</w:t>
            </w:r>
            <w:r w:rsidR="008274C3">
              <w:rPr>
                <w:rFonts w:eastAsiaTheme="minorEastAsia"/>
                <w:noProof/>
                <w:lang w:val="de-AT" w:eastAsia="de-AT"/>
              </w:rPr>
              <w:tab/>
            </w:r>
            <w:r w:rsidR="008274C3" w:rsidRPr="00892CCA">
              <w:rPr>
                <w:rStyle w:val="Hyperlink"/>
                <w:noProof/>
              </w:rPr>
              <w:t>Auswirkung der Corona-Situation auf Studienabschlusspläne</w:t>
            </w:r>
            <w:r w:rsidR="008274C3">
              <w:rPr>
                <w:noProof/>
                <w:webHidden/>
              </w:rPr>
              <w:tab/>
            </w:r>
            <w:r w:rsidR="008274C3">
              <w:rPr>
                <w:noProof/>
                <w:webHidden/>
              </w:rPr>
              <w:fldChar w:fldCharType="begin"/>
            </w:r>
            <w:r w:rsidR="008274C3">
              <w:rPr>
                <w:noProof/>
                <w:webHidden/>
              </w:rPr>
              <w:instrText xml:space="preserve"> PAGEREF _Toc88157379 \h </w:instrText>
            </w:r>
            <w:r w:rsidR="008274C3">
              <w:rPr>
                <w:noProof/>
                <w:webHidden/>
              </w:rPr>
            </w:r>
            <w:r w:rsidR="008274C3">
              <w:rPr>
                <w:noProof/>
                <w:webHidden/>
              </w:rPr>
              <w:fldChar w:fldCharType="separate"/>
            </w:r>
            <w:r w:rsidR="008274C3">
              <w:rPr>
                <w:noProof/>
                <w:webHidden/>
              </w:rPr>
              <w:t>45</w:t>
            </w:r>
            <w:r w:rsidR="008274C3">
              <w:rPr>
                <w:noProof/>
                <w:webHidden/>
              </w:rPr>
              <w:fldChar w:fldCharType="end"/>
            </w:r>
          </w:hyperlink>
        </w:p>
        <w:p w14:paraId="4552AEFC" w14:textId="617D2318" w:rsidR="00682924" w:rsidRDefault="003A7D7D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6E40D70" w14:textId="5DAA79C8" w:rsidR="00DA0731" w:rsidRDefault="005005CD" w:rsidP="001F4CA5">
      <w:pPr>
        <w:pStyle w:val="berschrift1"/>
      </w:pPr>
      <w:bookmarkStart w:id="0" w:name="_Toc88157312"/>
      <w:r>
        <w:lastRenderedPageBreak/>
        <w:t>Demographische Angaben zur Person</w:t>
      </w:r>
      <w:bookmarkEnd w:id="0"/>
      <w:r w:rsidR="00211030">
        <w:t xml:space="preserve"> [</w:t>
      </w:r>
      <w:r w:rsidR="009F54B1">
        <w:t>SD</w:t>
      </w:r>
      <w:r w:rsidR="00AA6970">
        <w:t>]</w:t>
      </w:r>
    </w:p>
    <w:p w14:paraId="7C208422" w14:textId="321E9EB6" w:rsidR="005005CD" w:rsidRDefault="005005CD" w:rsidP="005005CD">
      <w:r>
        <w:t xml:space="preserve">Hier werden Alter, </w:t>
      </w:r>
      <w:r w:rsidR="006B21FF">
        <w:t xml:space="preserve">Geschlecht, Lebenssituation, Anzahl an Kindern, </w:t>
      </w:r>
      <w:r>
        <w:t xml:space="preserve">Studienfortschritt, </w:t>
      </w:r>
      <w:r w:rsidR="006B21FF">
        <w:t xml:space="preserve">Erwerbstätigkeit sowie die </w:t>
      </w:r>
      <w:r w:rsidR="004A2064">
        <w:t>subjektive Schichtzugehörigkeit</w:t>
      </w:r>
      <w:r>
        <w:t xml:space="preserve"> erhoben</w:t>
      </w:r>
      <w:r w:rsidR="006B21FF">
        <w:t>.</w:t>
      </w:r>
    </w:p>
    <w:p w14:paraId="12B67B8B" w14:textId="5DA743EF" w:rsidR="005005CD" w:rsidRPr="00415D2D" w:rsidRDefault="00A3430F" w:rsidP="00415D2D">
      <w:pPr>
        <w:pStyle w:val="berschrift2"/>
      </w:pPr>
      <w:bookmarkStart w:id="1" w:name="_Toc88157313"/>
      <w:r w:rsidRPr="00415D2D">
        <w:t>Alter</w:t>
      </w:r>
      <w:bookmarkEnd w:id="1"/>
      <w:r w:rsidRPr="00415D2D">
        <w:t xml:space="preserve"> </w:t>
      </w:r>
      <w:r w:rsidR="00062DCE">
        <w:t>[</w:t>
      </w:r>
      <w:r w:rsidR="009F54B1">
        <w:t>SD</w:t>
      </w:r>
      <w:r w:rsidR="004B5173">
        <w:t>0</w:t>
      </w:r>
      <w:r w:rsidR="00062DCE">
        <w:t>1]</w:t>
      </w:r>
    </w:p>
    <w:p w14:paraId="6CF9FF99" w14:textId="2B37115A" w:rsidR="00CC73F4" w:rsidRPr="00A3430F" w:rsidRDefault="00CC73F4" w:rsidP="0021798F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 w:rsidR="00A3430F">
        <w:rPr>
          <w:rFonts w:cstheme="minorHAnsi"/>
        </w:rPr>
        <w:tab/>
      </w:r>
      <w:r w:rsidRPr="00A3430F">
        <w:rPr>
          <w:rFonts w:cstheme="minorHAnsi"/>
        </w:rPr>
        <w:t>-</w:t>
      </w:r>
      <w:r w:rsidR="00A3430F">
        <w:rPr>
          <w:rFonts w:cstheme="minorHAnsi"/>
        </w:rPr>
        <w:t xml:space="preserve"> </w:t>
      </w:r>
    </w:p>
    <w:p w14:paraId="257FA735" w14:textId="2447F9A3" w:rsidR="00A3430F" w:rsidRDefault="00A3430F" w:rsidP="0021798F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A3430F">
        <w:rPr>
          <w:rFonts w:cstheme="minorHAnsi"/>
        </w:rPr>
        <w:t>Offen, metrischer Wert</w:t>
      </w:r>
    </w:p>
    <w:p w14:paraId="7840B395" w14:textId="6E3A8CCD" w:rsidR="0004799E" w:rsidRPr="00A3430F" w:rsidRDefault="0004799E" w:rsidP="0021798F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29" w:type="pct"/>
        <w:tblLook w:val="04A0" w:firstRow="1" w:lastRow="0" w:firstColumn="1" w:lastColumn="0" w:noHBand="0" w:noVBand="1"/>
      </w:tblPr>
      <w:tblGrid>
        <w:gridCol w:w="2775"/>
        <w:gridCol w:w="3033"/>
        <w:gridCol w:w="1701"/>
        <w:gridCol w:w="1210"/>
      </w:tblGrid>
      <w:tr w:rsidR="00DC6DFD" w14:paraId="2AE1153E" w14:textId="27849A06" w:rsidTr="00DC6DFD">
        <w:tc>
          <w:tcPr>
            <w:tcW w:w="3330" w:type="pct"/>
            <w:gridSpan w:val="2"/>
            <w:tcBorders>
              <w:bottom w:val="single" w:sz="4" w:space="0" w:color="auto"/>
            </w:tcBorders>
          </w:tcPr>
          <w:p w14:paraId="15B1E27D" w14:textId="77777777" w:rsidR="00DC6DFD" w:rsidRDefault="00DC6DFD" w:rsidP="00A3430F"/>
        </w:tc>
        <w:tc>
          <w:tcPr>
            <w:tcW w:w="97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44AA55B" w14:textId="720DF709" w:rsidR="00DC6DFD" w:rsidRDefault="00DC6DFD" w:rsidP="00A3430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94" w:type="pct"/>
            <w:tcBorders>
              <w:left w:val="single" w:sz="4" w:space="0" w:color="auto"/>
              <w:bottom w:val="single" w:sz="4" w:space="0" w:color="auto"/>
            </w:tcBorders>
          </w:tcPr>
          <w:p w14:paraId="5C4BCC8E" w14:textId="4A3D4AC8" w:rsidR="00DC6DFD" w:rsidRDefault="00DC6DFD" w:rsidP="00A3430F">
            <w:pPr>
              <w:jc w:val="center"/>
            </w:pPr>
            <w:r>
              <w:t>PP</w:t>
            </w:r>
          </w:p>
        </w:tc>
      </w:tr>
      <w:tr w:rsidR="00DC6DFD" w14:paraId="4F29408A" w14:textId="4C0BE356" w:rsidTr="00DC6DFD">
        <w:tc>
          <w:tcPr>
            <w:tcW w:w="1591" w:type="pct"/>
            <w:tcBorders>
              <w:right w:val="nil"/>
            </w:tcBorders>
          </w:tcPr>
          <w:p w14:paraId="3A599DD4" w14:textId="77777777" w:rsidR="00DC6DFD" w:rsidRDefault="00DC6DFD" w:rsidP="00A3430F">
            <w:r w:rsidRPr="00235F35">
              <w:t>Wie alt sind Sie?</w:t>
            </w:r>
          </w:p>
        </w:tc>
        <w:tc>
          <w:tcPr>
            <w:tcW w:w="1739" w:type="pct"/>
            <w:tcBorders>
              <w:left w:val="nil"/>
              <w:right w:val="single" w:sz="4" w:space="0" w:color="auto"/>
            </w:tcBorders>
          </w:tcPr>
          <w:p w14:paraId="1B089E6B" w14:textId="77777777" w:rsidR="00DC6DFD" w:rsidRDefault="00DC6DFD" w:rsidP="00A3430F">
            <w:r>
              <w:t>Ich bin ____ Jahre alt.</w:t>
            </w:r>
          </w:p>
        </w:tc>
        <w:tc>
          <w:tcPr>
            <w:tcW w:w="975" w:type="pct"/>
            <w:tcBorders>
              <w:left w:val="single" w:sz="4" w:space="0" w:color="auto"/>
              <w:right w:val="single" w:sz="4" w:space="0" w:color="auto"/>
            </w:tcBorders>
          </w:tcPr>
          <w:p w14:paraId="34B21E87" w14:textId="2C6AA43D" w:rsidR="00DC6DFD" w:rsidRDefault="00DC6DFD" w:rsidP="00A3430F">
            <w:pPr>
              <w:jc w:val="center"/>
            </w:pPr>
            <w:r>
              <w:t>x</w:t>
            </w:r>
          </w:p>
        </w:tc>
        <w:tc>
          <w:tcPr>
            <w:tcW w:w="694" w:type="pct"/>
            <w:tcBorders>
              <w:left w:val="single" w:sz="4" w:space="0" w:color="auto"/>
              <w:right w:val="single" w:sz="4" w:space="0" w:color="auto"/>
            </w:tcBorders>
          </w:tcPr>
          <w:p w14:paraId="1E6D2155" w14:textId="1A582E78" w:rsidR="00DC6DFD" w:rsidRDefault="00DC6DFD" w:rsidP="00A3430F">
            <w:pPr>
              <w:jc w:val="center"/>
            </w:pPr>
          </w:p>
        </w:tc>
      </w:tr>
      <w:tr w:rsidR="00DC6DFD" w14:paraId="4C11FC13" w14:textId="77777777" w:rsidTr="00DC6DFD">
        <w:tc>
          <w:tcPr>
            <w:tcW w:w="1591" w:type="pct"/>
            <w:tcBorders>
              <w:right w:val="nil"/>
            </w:tcBorders>
          </w:tcPr>
          <w:p w14:paraId="5A4FB6F2" w14:textId="172473BD" w:rsidR="00DC6DFD" w:rsidRPr="00235F35" w:rsidRDefault="00DC6DFD" w:rsidP="00A3430F">
            <w:r>
              <w:t xml:space="preserve">Ich bin im ____ Dienstjahr.  </w:t>
            </w:r>
          </w:p>
        </w:tc>
        <w:tc>
          <w:tcPr>
            <w:tcW w:w="1739" w:type="pct"/>
            <w:tcBorders>
              <w:left w:val="nil"/>
              <w:right w:val="single" w:sz="4" w:space="0" w:color="auto"/>
            </w:tcBorders>
          </w:tcPr>
          <w:p w14:paraId="3F2A4C2A" w14:textId="77777777" w:rsidR="00DC6DFD" w:rsidRDefault="00DC6DFD" w:rsidP="00A3430F"/>
        </w:tc>
        <w:tc>
          <w:tcPr>
            <w:tcW w:w="975" w:type="pct"/>
            <w:tcBorders>
              <w:left w:val="single" w:sz="4" w:space="0" w:color="auto"/>
              <w:right w:val="single" w:sz="4" w:space="0" w:color="auto"/>
            </w:tcBorders>
          </w:tcPr>
          <w:p w14:paraId="54B8B076" w14:textId="77777777" w:rsidR="00DC6DFD" w:rsidRDefault="00DC6DFD" w:rsidP="00A3430F">
            <w:pPr>
              <w:jc w:val="center"/>
            </w:pPr>
          </w:p>
        </w:tc>
        <w:tc>
          <w:tcPr>
            <w:tcW w:w="694" w:type="pct"/>
            <w:tcBorders>
              <w:left w:val="single" w:sz="4" w:space="0" w:color="auto"/>
              <w:right w:val="single" w:sz="4" w:space="0" w:color="auto"/>
            </w:tcBorders>
          </w:tcPr>
          <w:p w14:paraId="2F0ACAC7" w14:textId="6C78C99D" w:rsidR="00DC6DFD" w:rsidRDefault="00DC6DFD" w:rsidP="00A3430F">
            <w:pPr>
              <w:jc w:val="center"/>
            </w:pPr>
            <w:r>
              <w:t>x</w:t>
            </w:r>
          </w:p>
        </w:tc>
      </w:tr>
    </w:tbl>
    <w:p w14:paraId="698224E6" w14:textId="33F3D718" w:rsidR="007517B8" w:rsidRDefault="007517B8" w:rsidP="00A3430F"/>
    <w:p w14:paraId="2C8F8C23" w14:textId="19FFDB15" w:rsidR="00FB4E79" w:rsidRDefault="00FB4E79" w:rsidP="00A3430F"/>
    <w:p w14:paraId="0784693B" w14:textId="30D20F2C" w:rsidR="00FB4E79" w:rsidRDefault="00FB4E79" w:rsidP="00A3430F"/>
    <w:p w14:paraId="059CC848" w14:textId="77777777" w:rsidR="00FB4E79" w:rsidRDefault="00FB4E79" w:rsidP="00A3430F"/>
    <w:p w14:paraId="2724B138" w14:textId="27BEFAAC" w:rsidR="0021798F" w:rsidRPr="00415D2D" w:rsidRDefault="00826C5E" w:rsidP="00415D2D">
      <w:pPr>
        <w:pStyle w:val="berschrift2"/>
      </w:pPr>
      <w:bookmarkStart w:id="2" w:name="_Toc88157314"/>
      <w:r w:rsidRPr="00415D2D">
        <w:t>Geschlecht</w:t>
      </w:r>
      <w:bookmarkEnd w:id="2"/>
      <w:r w:rsidR="001710D5">
        <w:t xml:space="preserve"> [SD02]</w:t>
      </w:r>
    </w:p>
    <w:p w14:paraId="79E3C5F1" w14:textId="77777777" w:rsidR="00826C5E" w:rsidRPr="00A3430F" w:rsidRDefault="00826C5E" w:rsidP="00826C5E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4A780850" w14:textId="6DD157AA" w:rsidR="00826C5E" w:rsidRDefault="00826C5E" w:rsidP="00826C5E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C908C6">
        <w:rPr>
          <w:rFonts w:cstheme="minorHAnsi"/>
        </w:rPr>
        <w:t>Kategorial</w:t>
      </w:r>
    </w:p>
    <w:p w14:paraId="131CF558" w14:textId="799DF208" w:rsidR="0004799E" w:rsidRPr="00826C5E" w:rsidRDefault="0004799E" w:rsidP="00826C5E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517"/>
        <w:gridCol w:w="2291"/>
        <w:gridCol w:w="1645"/>
        <w:gridCol w:w="1332"/>
      </w:tblGrid>
      <w:tr w:rsidR="00DC6DFD" w14:paraId="71841F2A" w14:textId="2618BFB1" w:rsidTr="00DC6DFD">
        <w:tc>
          <w:tcPr>
            <w:tcW w:w="3305" w:type="pct"/>
            <w:gridSpan w:val="2"/>
            <w:tcBorders>
              <w:bottom w:val="single" w:sz="4" w:space="0" w:color="auto"/>
            </w:tcBorders>
          </w:tcPr>
          <w:p w14:paraId="0BFE3A18" w14:textId="799DF208" w:rsidR="00DC6DFD" w:rsidRDefault="00DC6DFD" w:rsidP="00922B1D"/>
        </w:tc>
        <w:tc>
          <w:tcPr>
            <w:tcW w:w="93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3076743" w14:textId="24A2A428" w:rsidR="00DC6DFD" w:rsidRDefault="00DC6DFD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58" w:type="pct"/>
            <w:tcBorders>
              <w:left w:val="single" w:sz="4" w:space="0" w:color="auto"/>
              <w:bottom w:val="single" w:sz="4" w:space="0" w:color="auto"/>
            </w:tcBorders>
          </w:tcPr>
          <w:p w14:paraId="37BE78E7" w14:textId="7EFAFFDE" w:rsidR="00DC6DFD" w:rsidRDefault="00DC6DFD" w:rsidP="00922B1D">
            <w:pPr>
              <w:jc w:val="center"/>
            </w:pPr>
            <w:r>
              <w:t>PP</w:t>
            </w:r>
          </w:p>
        </w:tc>
      </w:tr>
      <w:tr w:rsidR="00DC6DFD" w14:paraId="142DB01E" w14:textId="1D81DD98" w:rsidTr="00DC6DFD">
        <w:tc>
          <w:tcPr>
            <w:tcW w:w="2002" w:type="pct"/>
            <w:tcBorders>
              <w:bottom w:val="single" w:sz="4" w:space="0" w:color="auto"/>
              <w:right w:val="nil"/>
            </w:tcBorders>
          </w:tcPr>
          <w:p w14:paraId="74AC80F8" w14:textId="363FCE2F" w:rsidR="00DC6DFD" w:rsidRDefault="00DC6DFD" w:rsidP="00922B1D">
            <w:r w:rsidRPr="00BC4A34">
              <w:t xml:space="preserve">Welchem </w:t>
            </w:r>
            <w:r w:rsidRPr="00235F35">
              <w:t>Geschlecht</w:t>
            </w:r>
            <w:r w:rsidRPr="00BC4A34">
              <w:t xml:space="preserve"> fühlen Sie sich zugehörig?</w:t>
            </w:r>
          </w:p>
        </w:tc>
        <w:tc>
          <w:tcPr>
            <w:tcW w:w="1304" w:type="pct"/>
            <w:tcBorders>
              <w:left w:val="nil"/>
              <w:bottom w:val="single" w:sz="4" w:space="0" w:color="auto"/>
            </w:tcBorders>
          </w:tcPr>
          <w:p w14:paraId="13F4C641" w14:textId="77777777" w:rsidR="00DC6DFD" w:rsidRDefault="00DC6DFD" w:rsidP="002A43C2">
            <w:r>
              <w:t>1 = männlich</w:t>
            </w:r>
          </w:p>
          <w:p w14:paraId="0CE5844D" w14:textId="2BF8C4E3" w:rsidR="00DC6DFD" w:rsidRDefault="00DC6DFD" w:rsidP="002A43C2">
            <w:r>
              <w:t>2 = weiblich</w:t>
            </w:r>
          </w:p>
          <w:p w14:paraId="18DCADE5" w14:textId="221B9B40" w:rsidR="00DC6DFD" w:rsidRDefault="00DC6DFD" w:rsidP="00427940">
            <w:r>
              <w:t>3 = divers</w:t>
            </w:r>
          </w:p>
        </w:tc>
        <w:tc>
          <w:tcPr>
            <w:tcW w:w="93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6A9B892" w14:textId="77777777" w:rsidR="00DC6DFD" w:rsidRDefault="00DC6DFD" w:rsidP="00922B1D">
            <w:pPr>
              <w:jc w:val="center"/>
            </w:pPr>
            <w:r>
              <w:t>X</w:t>
            </w:r>
          </w:p>
          <w:p w14:paraId="6507F126" w14:textId="035BB262" w:rsidR="00DC6DFD" w:rsidRDefault="00DC6DFD" w:rsidP="00971E69">
            <w:pPr>
              <w:jc w:val="center"/>
            </w:pPr>
          </w:p>
        </w:tc>
        <w:tc>
          <w:tcPr>
            <w:tcW w:w="758" w:type="pct"/>
            <w:tcBorders>
              <w:left w:val="single" w:sz="4" w:space="0" w:color="auto"/>
              <w:bottom w:val="single" w:sz="4" w:space="0" w:color="auto"/>
            </w:tcBorders>
          </w:tcPr>
          <w:p w14:paraId="775E7CFF" w14:textId="77777777" w:rsidR="00DC6DFD" w:rsidRDefault="00DC6DFD" w:rsidP="00922B1D">
            <w:pPr>
              <w:jc w:val="center"/>
            </w:pPr>
            <w:r>
              <w:t>X</w:t>
            </w:r>
          </w:p>
          <w:p w14:paraId="30C162B6" w14:textId="5E8B122F" w:rsidR="00DC6DFD" w:rsidRDefault="00DC6DFD" w:rsidP="00922B1D">
            <w:pPr>
              <w:jc w:val="center"/>
            </w:pPr>
          </w:p>
        </w:tc>
      </w:tr>
    </w:tbl>
    <w:p w14:paraId="70C05DF4" w14:textId="776E040B" w:rsidR="00A3430F" w:rsidRDefault="00A3430F" w:rsidP="00A3430F"/>
    <w:p w14:paraId="529E20CB" w14:textId="175CDCE5" w:rsidR="00FB4E79" w:rsidRDefault="00FB4E79" w:rsidP="00A3430F"/>
    <w:p w14:paraId="60930C2A" w14:textId="2069815C" w:rsidR="00FB4E79" w:rsidRDefault="00FB4E79" w:rsidP="00A3430F"/>
    <w:p w14:paraId="0A9457BA" w14:textId="77777777" w:rsidR="00FB4E79" w:rsidRDefault="00FB4E79" w:rsidP="00A3430F"/>
    <w:p w14:paraId="753162F3" w14:textId="188F7701" w:rsidR="00A3430F" w:rsidRDefault="0055763E" w:rsidP="00415D2D">
      <w:pPr>
        <w:pStyle w:val="berschrift2"/>
      </w:pPr>
      <w:bookmarkStart w:id="3" w:name="_Toc88157315"/>
      <w:r>
        <w:t>Familienstand</w:t>
      </w:r>
      <w:bookmarkEnd w:id="3"/>
      <w:r w:rsidR="001710D5">
        <w:t xml:space="preserve"> [SD</w:t>
      </w:r>
      <w:r w:rsidR="00CF4E85">
        <w:t>15</w:t>
      </w:r>
      <w:r w:rsidR="001710D5">
        <w:t>]</w:t>
      </w:r>
    </w:p>
    <w:p w14:paraId="1C988F1C" w14:textId="0AD6C6DF" w:rsidR="00D52B12" w:rsidRPr="00A3430F" w:rsidRDefault="00D52B12" w:rsidP="00D52B12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55763E">
        <w:rPr>
          <w:rFonts w:cstheme="minorHAnsi"/>
        </w:rPr>
        <w:t>-</w:t>
      </w:r>
    </w:p>
    <w:p w14:paraId="23B6F246" w14:textId="1AD239C7" w:rsidR="00D52B12" w:rsidRDefault="00D52B12" w:rsidP="00D52B12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</w:t>
      </w:r>
    </w:p>
    <w:p w14:paraId="0DFF3707" w14:textId="69D77404" w:rsidR="0004799E" w:rsidRPr="00826C5E" w:rsidRDefault="0004799E" w:rsidP="00D52B12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517"/>
        <w:gridCol w:w="2291"/>
        <w:gridCol w:w="1645"/>
        <w:gridCol w:w="1332"/>
      </w:tblGrid>
      <w:tr w:rsidR="00DC6DFD" w14:paraId="773369C0" w14:textId="3802911D" w:rsidTr="00DC6DFD">
        <w:tc>
          <w:tcPr>
            <w:tcW w:w="3305" w:type="pct"/>
            <w:gridSpan w:val="2"/>
            <w:tcBorders>
              <w:bottom w:val="single" w:sz="4" w:space="0" w:color="auto"/>
            </w:tcBorders>
          </w:tcPr>
          <w:p w14:paraId="38B5AD1A" w14:textId="77777777" w:rsidR="00DC6DFD" w:rsidRDefault="00DC6DFD" w:rsidP="00922B1D"/>
        </w:tc>
        <w:tc>
          <w:tcPr>
            <w:tcW w:w="93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CBE816F" w14:textId="0539782F" w:rsidR="00DC6DFD" w:rsidRDefault="00DC6DFD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58" w:type="pct"/>
            <w:tcBorders>
              <w:left w:val="single" w:sz="4" w:space="0" w:color="auto"/>
              <w:bottom w:val="single" w:sz="4" w:space="0" w:color="auto"/>
            </w:tcBorders>
          </w:tcPr>
          <w:p w14:paraId="577ADA89" w14:textId="3AB44BF5" w:rsidR="00DC6DFD" w:rsidRDefault="00DC6DFD" w:rsidP="00922B1D">
            <w:pPr>
              <w:jc w:val="center"/>
            </w:pPr>
            <w:r>
              <w:t>PP</w:t>
            </w:r>
          </w:p>
        </w:tc>
      </w:tr>
      <w:tr w:rsidR="00DC6DFD" w14:paraId="23F1DBDB" w14:textId="7AA6D5F7" w:rsidTr="00DC6DFD">
        <w:tc>
          <w:tcPr>
            <w:tcW w:w="2002" w:type="pct"/>
            <w:tcBorders>
              <w:bottom w:val="single" w:sz="4" w:space="0" w:color="auto"/>
              <w:right w:val="nil"/>
            </w:tcBorders>
          </w:tcPr>
          <w:p w14:paraId="704DB033" w14:textId="77777777" w:rsidR="00DC6DFD" w:rsidRPr="00D52B12" w:rsidRDefault="00DC6DFD" w:rsidP="00D52B12">
            <w:r w:rsidRPr="00D52B12">
              <w:t>Ich lebe…</w:t>
            </w:r>
          </w:p>
          <w:p w14:paraId="0A6CD620" w14:textId="4C0B8081" w:rsidR="00DC6DFD" w:rsidRDefault="00DC6DFD" w:rsidP="00922B1D"/>
        </w:tc>
        <w:tc>
          <w:tcPr>
            <w:tcW w:w="1304" w:type="pct"/>
            <w:tcBorders>
              <w:left w:val="nil"/>
              <w:bottom w:val="single" w:sz="4" w:space="0" w:color="auto"/>
            </w:tcBorders>
          </w:tcPr>
          <w:p w14:paraId="0C5F4858" w14:textId="4F196A0F" w:rsidR="00DC6DFD" w:rsidRDefault="00DC6DFD" w:rsidP="002A43C2">
            <w:r>
              <w:t>1 = allein</w:t>
            </w:r>
          </w:p>
          <w:p w14:paraId="3E670CB8" w14:textId="10473948" w:rsidR="00DC6DFD" w:rsidRDefault="00DC6DFD" w:rsidP="002A43C2">
            <w:r>
              <w:t>2 = mit meinem*meiner Partner*in</w:t>
            </w:r>
          </w:p>
          <w:p w14:paraId="582C5331" w14:textId="77777777" w:rsidR="00DC6DFD" w:rsidRDefault="00DC6DFD" w:rsidP="002A43C2">
            <w:r>
              <w:t>3 = bei meinen Eltern</w:t>
            </w:r>
          </w:p>
          <w:p w14:paraId="7267EBEA" w14:textId="1D33CAC3" w:rsidR="00DC6DFD" w:rsidRDefault="00DC6DFD" w:rsidP="002A43C2">
            <w:r>
              <w:t>4 = mit anderen Personen zusammen</w:t>
            </w:r>
          </w:p>
          <w:p w14:paraId="125FC3E4" w14:textId="4FA21A94" w:rsidR="00DC6DFD" w:rsidRDefault="00DC6DFD" w:rsidP="002A43C2">
            <w:r>
              <w:t>5 = andere Lebensform</w:t>
            </w:r>
          </w:p>
        </w:tc>
        <w:tc>
          <w:tcPr>
            <w:tcW w:w="936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E28D847" w14:textId="034AFE43" w:rsidR="00DC6DFD" w:rsidRDefault="00DC6DFD" w:rsidP="00922B1D">
            <w:pPr>
              <w:jc w:val="center"/>
            </w:pPr>
            <w:r>
              <w:t>x</w:t>
            </w:r>
          </w:p>
        </w:tc>
        <w:tc>
          <w:tcPr>
            <w:tcW w:w="758" w:type="pct"/>
            <w:tcBorders>
              <w:left w:val="single" w:sz="4" w:space="0" w:color="auto"/>
              <w:bottom w:val="single" w:sz="4" w:space="0" w:color="auto"/>
            </w:tcBorders>
          </w:tcPr>
          <w:p w14:paraId="6210F2E5" w14:textId="31D2BDB6" w:rsidR="00DC6DFD" w:rsidRDefault="00DC6DFD" w:rsidP="00922B1D">
            <w:pPr>
              <w:jc w:val="center"/>
            </w:pPr>
          </w:p>
          <w:p w14:paraId="3F4317A7" w14:textId="5F98FBEC" w:rsidR="00DC6DFD" w:rsidRDefault="00DC6DFD" w:rsidP="00922B1D">
            <w:pPr>
              <w:jc w:val="center"/>
            </w:pPr>
          </w:p>
        </w:tc>
      </w:tr>
    </w:tbl>
    <w:p w14:paraId="76815EF9" w14:textId="5C2574B6" w:rsidR="00FB4E79" w:rsidRDefault="00FB4E79" w:rsidP="00FB4E79">
      <w:bookmarkStart w:id="4" w:name="_Toc88157316"/>
    </w:p>
    <w:p w14:paraId="23FB4681" w14:textId="79CC9B47" w:rsidR="00FB4E79" w:rsidRDefault="00FB4E79" w:rsidP="00FB4E79"/>
    <w:p w14:paraId="396DD985" w14:textId="463E9E5B" w:rsidR="00FB4E79" w:rsidRDefault="00FB4E79" w:rsidP="00FB4E79"/>
    <w:p w14:paraId="6B4DD722" w14:textId="24431788" w:rsidR="00FB4E79" w:rsidRDefault="00FB4E79" w:rsidP="00FB4E79"/>
    <w:p w14:paraId="3CEA90B3" w14:textId="0DBE0A22" w:rsidR="00FB4E79" w:rsidRDefault="00FB4E79" w:rsidP="00FB4E79"/>
    <w:p w14:paraId="4E976B6E" w14:textId="220133D4" w:rsidR="00FB4E79" w:rsidRDefault="00FB4E79" w:rsidP="00FB4E79"/>
    <w:p w14:paraId="232E0FD4" w14:textId="3921FA41" w:rsidR="00FB4E79" w:rsidRDefault="00FB4E79" w:rsidP="00FB4E79"/>
    <w:p w14:paraId="678A58F7" w14:textId="4183F544" w:rsidR="00FB4E79" w:rsidRDefault="00FB4E79" w:rsidP="00FB4E79"/>
    <w:p w14:paraId="7E64FD01" w14:textId="77777777" w:rsidR="00FB4E79" w:rsidRPr="00FB4E79" w:rsidRDefault="00FB4E79" w:rsidP="00FB4E79"/>
    <w:p w14:paraId="3C1F8DCB" w14:textId="77777777" w:rsidR="008508ED" w:rsidRDefault="008508ED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br w:type="page"/>
      </w:r>
    </w:p>
    <w:p w14:paraId="385E0A60" w14:textId="5D8B17DE" w:rsidR="00A3430F" w:rsidRDefault="002A43C2" w:rsidP="00415D2D">
      <w:pPr>
        <w:pStyle w:val="berschrift2"/>
      </w:pPr>
      <w:r>
        <w:lastRenderedPageBreak/>
        <w:t>Kinder</w:t>
      </w:r>
      <w:bookmarkEnd w:id="4"/>
      <w:r w:rsidR="00FC1C51">
        <w:t>/Angehörige [SD14]</w:t>
      </w:r>
    </w:p>
    <w:p w14:paraId="43F2B49D" w14:textId="59568E72" w:rsidR="002A43C2" w:rsidRPr="00A3430F" w:rsidRDefault="002A43C2" w:rsidP="00922B1D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</w:p>
    <w:p w14:paraId="5107C998" w14:textId="14BAF811" w:rsidR="002A43C2" w:rsidRDefault="002A43C2" w:rsidP="002A43C2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052E2F">
        <w:rPr>
          <w:rFonts w:cstheme="minorHAnsi"/>
        </w:rPr>
        <w:t>Offen, metrischer Wert</w:t>
      </w:r>
    </w:p>
    <w:p w14:paraId="63CB4DC2" w14:textId="1C7D106E" w:rsidR="0004799E" w:rsidRDefault="0004799E" w:rsidP="002A43C2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90" w:type="pct"/>
        <w:tblLook w:val="04A0" w:firstRow="1" w:lastRow="0" w:firstColumn="1" w:lastColumn="0" w:noHBand="0" w:noVBand="1"/>
      </w:tblPr>
      <w:tblGrid>
        <w:gridCol w:w="3520"/>
        <w:gridCol w:w="2291"/>
        <w:gridCol w:w="1699"/>
        <w:gridCol w:w="1134"/>
      </w:tblGrid>
      <w:tr w:rsidR="00DC6DFD" w14:paraId="3E0B8564" w14:textId="34FFEBFE" w:rsidTr="00197F24">
        <w:tc>
          <w:tcPr>
            <w:tcW w:w="3361" w:type="pct"/>
            <w:gridSpan w:val="2"/>
            <w:tcBorders>
              <w:bottom w:val="single" w:sz="4" w:space="0" w:color="auto"/>
            </w:tcBorders>
          </w:tcPr>
          <w:p w14:paraId="76AFAA4F" w14:textId="77777777" w:rsidR="00DC6DFD" w:rsidRDefault="00DC6DFD" w:rsidP="00922B1D"/>
        </w:tc>
        <w:tc>
          <w:tcPr>
            <w:tcW w:w="98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C25A065" w14:textId="549EE12A" w:rsidR="00DC6DFD" w:rsidRDefault="00DC6DFD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6" w:type="pct"/>
            <w:tcBorders>
              <w:left w:val="single" w:sz="4" w:space="0" w:color="auto"/>
              <w:bottom w:val="single" w:sz="4" w:space="0" w:color="auto"/>
            </w:tcBorders>
          </w:tcPr>
          <w:p w14:paraId="0C19622F" w14:textId="2885F2A2" w:rsidR="00DC6DFD" w:rsidRDefault="00DC6DFD" w:rsidP="00922B1D">
            <w:pPr>
              <w:jc w:val="center"/>
            </w:pPr>
            <w:r>
              <w:t>PP</w:t>
            </w:r>
          </w:p>
        </w:tc>
      </w:tr>
      <w:tr w:rsidR="00DC6DFD" w14:paraId="778B8B65" w14:textId="3F2E83F9" w:rsidTr="00197F24">
        <w:tc>
          <w:tcPr>
            <w:tcW w:w="2036" w:type="pct"/>
            <w:tcBorders>
              <w:bottom w:val="single" w:sz="4" w:space="0" w:color="auto"/>
              <w:right w:val="nil"/>
            </w:tcBorders>
          </w:tcPr>
          <w:p w14:paraId="6DF6F42A" w14:textId="77777777" w:rsidR="00DC6DFD" w:rsidRPr="00A3430F" w:rsidRDefault="00DC6DFD" w:rsidP="00B8416C">
            <w:pPr>
              <w:rPr>
                <w:rFonts w:cstheme="minorHAnsi"/>
              </w:rPr>
            </w:pPr>
            <w:r w:rsidRPr="009F4660">
              <w:rPr>
                <w:rFonts w:cstheme="minorHAnsi"/>
              </w:rPr>
              <w:t xml:space="preserve">Bitte geben Sie an, für wie viele Kinder oder Angehörige Sie Obsorge- </w:t>
            </w:r>
            <w:proofErr w:type="spellStart"/>
            <w:r w:rsidRPr="009F4660">
              <w:rPr>
                <w:rFonts w:cstheme="minorHAnsi"/>
              </w:rPr>
              <w:t>bzw</w:t>
            </w:r>
            <w:proofErr w:type="spellEnd"/>
            <w:r w:rsidRPr="009F4660">
              <w:rPr>
                <w:rFonts w:cstheme="minorHAnsi"/>
              </w:rPr>
              <w:t xml:space="preserve"> Pflegetätigkeiten übernehmen.</w:t>
            </w:r>
          </w:p>
          <w:p w14:paraId="44A9872F" w14:textId="20EF4E11" w:rsidR="00DC6DFD" w:rsidRDefault="00DC6DFD" w:rsidP="00C13D3F"/>
        </w:tc>
        <w:tc>
          <w:tcPr>
            <w:tcW w:w="1325" w:type="pct"/>
            <w:tcBorders>
              <w:left w:val="nil"/>
              <w:bottom w:val="single" w:sz="4" w:space="0" w:color="auto"/>
            </w:tcBorders>
          </w:tcPr>
          <w:p w14:paraId="36B3F41C" w14:textId="5C24AF30" w:rsidR="00DC6DFD" w:rsidRDefault="00DC6DFD" w:rsidP="00C13D3F">
            <w:r w:rsidRPr="009F4660">
              <w:t xml:space="preserve">Ich </w:t>
            </w:r>
            <w:proofErr w:type="spellStart"/>
            <w:r w:rsidRPr="009F4660">
              <w:t>obsorge</w:t>
            </w:r>
            <w:proofErr w:type="spellEnd"/>
            <w:r w:rsidRPr="009F4660">
              <w:t>/pflege insgesamt</w:t>
            </w:r>
            <w:r>
              <w:t xml:space="preserve"> ________ Kinder/Angehörige.</w:t>
            </w:r>
          </w:p>
        </w:tc>
        <w:tc>
          <w:tcPr>
            <w:tcW w:w="98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0A8AE70" w14:textId="5524D67F" w:rsidR="00DC6DFD" w:rsidRDefault="00197F24" w:rsidP="00922B1D">
            <w:pPr>
              <w:jc w:val="center"/>
            </w:pPr>
            <w:r>
              <w:t>x</w:t>
            </w:r>
          </w:p>
        </w:tc>
        <w:tc>
          <w:tcPr>
            <w:tcW w:w="656" w:type="pct"/>
            <w:tcBorders>
              <w:left w:val="single" w:sz="4" w:space="0" w:color="auto"/>
              <w:bottom w:val="single" w:sz="4" w:space="0" w:color="auto"/>
            </w:tcBorders>
          </w:tcPr>
          <w:p w14:paraId="69AF4686" w14:textId="77777777" w:rsidR="00DC6DFD" w:rsidRDefault="00DC6DFD" w:rsidP="00922B1D">
            <w:pPr>
              <w:jc w:val="center"/>
            </w:pPr>
          </w:p>
        </w:tc>
      </w:tr>
    </w:tbl>
    <w:p w14:paraId="7A6BC870" w14:textId="68942A81" w:rsidR="00052E2F" w:rsidRDefault="00052E2F" w:rsidP="002A43C2">
      <w:pPr>
        <w:rPr>
          <w:rFonts w:cstheme="minorHAnsi"/>
        </w:rPr>
      </w:pPr>
    </w:p>
    <w:p w14:paraId="172F7F2B" w14:textId="142E591C" w:rsidR="00FB4E79" w:rsidRDefault="00FB4E79" w:rsidP="002A43C2">
      <w:pPr>
        <w:rPr>
          <w:rFonts w:cstheme="minorHAnsi"/>
        </w:rPr>
      </w:pPr>
    </w:p>
    <w:p w14:paraId="511D3B65" w14:textId="015E32E0" w:rsidR="00FB4E79" w:rsidRDefault="00FB4E79" w:rsidP="002A43C2">
      <w:pPr>
        <w:rPr>
          <w:rFonts w:cstheme="minorHAnsi"/>
        </w:rPr>
      </w:pPr>
    </w:p>
    <w:p w14:paraId="15D263EA" w14:textId="5FC53470" w:rsidR="00FB4E79" w:rsidRDefault="00FB4E79" w:rsidP="002A43C2">
      <w:pPr>
        <w:rPr>
          <w:rFonts w:cstheme="minorHAnsi"/>
        </w:rPr>
      </w:pPr>
    </w:p>
    <w:p w14:paraId="30E09614" w14:textId="6A82EBC7" w:rsidR="00FB4E79" w:rsidRDefault="00FB4E79" w:rsidP="002A43C2">
      <w:pPr>
        <w:rPr>
          <w:rFonts w:cstheme="minorHAnsi"/>
        </w:rPr>
      </w:pPr>
    </w:p>
    <w:p w14:paraId="00830CDE" w14:textId="77777777" w:rsidR="00604644" w:rsidRDefault="00604644" w:rsidP="00604644">
      <w:pPr>
        <w:pStyle w:val="berschrift2"/>
      </w:pPr>
      <w:bookmarkStart w:id="5" w:name="_Toc88157319"/>
      <w:bookmarkStart w:id="6" w:name="_Toc88157317"/>
      <w:r>
        <w:t>Erstsprache</w:t>
      </w:r>
      <w:bookmarkEnd w:id="5"/>
      <w:r>
        <w:t xml:space="preserve"> [SD18]</w:t>
      </w:r>
    </w:p>
    <w:p w14:paraId="3E9163B6" w14:textId="77777777" w:rsidR="00604644" w:rsidRPr="00A3430F" w:rsidRDefault="00604644" w:rsidP="00604644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6AAB0665" w14:textId="6706B705" w:rsidR="00604644" w:rsidRDefault="00604644" w:rsidP="0060464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1B4967">
        <w:rPr>
          <w:rFonts w:cstheme="minorHAnsi"/>
        </w:rPr>
        <w:t>Kategorial, metrischer Wert</w:t>
      </w:r>
      <w:r w:rsidR="001B4967" w:rsidDel="001B4967">
        <w:rPr>
          <w:rFonts w:cstheme="minorHAnsi"/>
        </w:rPr>
        <w:t xml:space="preserve"> </w:t>
      </w:r>
    </w:p>
    <w:p w14:paraId="3E214EB9" w14:textId="77777777" w:rsidR="00604644" w:rsidRDefault="00604644" w:rsidP="00604644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845"/>
        <w:gridCol w:w="2185"/>
        <w:gridCol w:w="1478"/>
        <w:gridCol w:w="1134"/>
      </w:tblGrid>
      <w:tr w:rsidR="00DC6DFD" w14:paraId="606D3A21" w14:textId="77777777" w:rsidTr="00DC6DFD">
        <w:tc>
          <w:tcPr>
            <w:tcW w:w="3488" w:type="pct"/>
            <w:gridSpan w:val="2"/>
            <w:tcBorders>
              <w:bottom w:val="single" w:sz="4" w:space="0" w:color="auto"/>
            </w:tcBorders>
          </w:tcPr>
          <w:p w14:paraId="1ED5D69E" w14:textId="77777777" w:rsidR="00DC6DFD" w:rsidRDefault="00DC6DFD" w:rsidP="00041EE0"/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C9722D9" w14:textId="7394DB6B" w:rsidR="00DC6DFD" w:rsidRDefault="00DC6DFD" w:rsidP="00041EE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07FB16F5" w14:textId="7DD52D6C" w:rsidR="00DC6DFD" w:rsidRDefault="00DC6DFD" w:rsidP="00041EE0">
            <w:pPr>
              <w:jc w:val="center"/>
            </w:pPr>
            <w:r>
              <w:t>PP</w:t>
            </w:r>
          </w:p>
        </w:tc>
      </w:tr>
      <w:tr w:rsidR="00DC6DFD" w14:paraId="084DFF8B" w14:textId="77777777" w:rsidTr="00DC6DFD">
        <w:tc>
          <w:tcPr>
            <w:tcW w:w="2225" w:type="pct"/>
            <w:tcBorders>
              <w:bottom w:val="single" w:sz="4" w:space="0" w:color="auto"/>
              <w:right w:val="nil"/>
            </w:tcBorders>
          </w:tcPr>
          <w:p w14:paraId="595BE46B" w14:textId="77777777" w:rsidR="00DC6DFD" w:rsidRDefault="00DC6DFD" w:rsidP="00041EE0">
            <w:r w:rsidRPr="002277D8">
              <w:rPr>
                <w:rFonts w:ascii="Calibri" w:hAnsi="Calibri" w:cs="Calibri"/>
                <w:color w:val="000000"/>
              </w:rPr>
              <w:t>Welche Sprache sprechen Sie zu Hause am häufigsten?</w:t>
            </w:r>
          </w:p>
        </w:tc>
        <w:tc>
          <w:tcPr>
            <w:tcW w:w="1264" w:type="pct"/>
            <w:tcBorders>
              <w:left w:val="nil"/>
              <w:bottom w:val="single" w:sz="4" w:space="0" w:color="auto"/>
            </w:tcBorders>
          </w:tcPr>
          <w:p w14:paraId="3556D44F" w14:textId="77777777" w:rsidR="00DC6DFD" w:rsidRDefault="00DC6DFD" w:rsidP="00041EE0">
            <w:r>
              <w:rPr>
                <w:rFonts w:ascii="Calibri" w:hAnsi="Calibri" w:cs="Calibri"/>
                <w:color w:val="000000"/>
              </w:rPr>
              <w:t xml:space="preserve">1= Deutsch </w:t>
            </w:r>
            <w:r>
              <w:rPr>
                <w:rFonts w:ascii="Calibri" w:hAnsi="Calibri" w:cs="Calibri"/>
                <w:color w:val="000000"/>
              </w:rPr>
              <w:br/>
              <w:t>2 = andere Sprache</w:t>
            </w:r>
          </w:p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F1BA2B4" w14:textId="7B88391F" w:rsidR="00DC6DFD" w:rsidRDefault="00DC6DFD" w:rsidP="00041EE0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565EBD3F" w14:textId="77777777" w:rsidR="00DC6DFD" w:rsidRDefault="00DC6DFD" w:rsidP="00041EE0">
            <w:pPr>
              <w:jc w:val="center"/>
            </w:pPr>
          </w:p>
        </w:tc>
      </w:tr>
    </w:tbl>
    <w:p w14:paraId="33513D08" w14:textId="77777777" w:rsidR="00604644" w:rsidRDefault="00604644" w:rsidP="00604644">
      <w:pPr>
        <w:rPr>
          <w:rFonts w:cstheme="minorHAnsi"/>
        </w:rPr>
      </w:pPr>
    </w:p>
    <w:p w14:paraId="536DBFC6" w14:textId="77777777" w:rsidR="00C34CBB" w:rsidRPr="00C34CBB" w:rsidRDefault="00C34CBB" w:rsidP="00C34CBB"/>
    <w:p w14:paraId="19095164" w14:textId="77777777" w:rsidR="008508ED" w:rsidRDefault="008508ED" w:rsidP="008508ED"/>
    <w:p w14:paraId="42E1D0CF" w14:textId="218F7F09" w:rsidR="00E01A00" w:rsidRDefault="00E01A00" w:rsidP="00415D2D">
      <w:pPr>
        <w:pStyle w:val="berschrift2"/>
      </w:pPr>
      <w:r>
        <w:t>Erwerbstätigkeit</w:t>
      </w:r>
      <w:bookmarkEnd w:id="6"/>
      <w:r w:rsidR="002E4C14">
        <w:t xml:space="preserve"> [SD16]</w:t>
      </w:r>
    </w:p>
    <w:p w14:paraId="62B89F94" w14:textId="2631FF82" w:rsidR="00E01A00" w:rsidRPr="00A3430F" w:rsidRDefault="00E01A00" w:rsidP="00E01A00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55763E" w:rsidRPr="0055763E">
        <w:rPr>
          <w:rFonts w:cstheme="minorHAnsi"/>
        </w:rPr>
        <w:t>Geben Sie bitte an, wie Ihre Erwerbssituation in diesem Semester war</w:t>
      </w:r>
      <w:r w:rsidR="0055763E">
        <w:rPr>
          <w:rFonts w:cstheme="minorHAnsi"/>
        </w:rPr>
        <w:t>.</w:t>
      </w:r>
    </w:p>
    <w:p w14:paraId="5FCEE581" w14:textId="281B7D00" w:rsidR="00E01A00" w:rsidRDefault="00E01A00" w:rsidP="00E01A00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2F25CC">
        <w:rPr>
          <w:rFonts w:cstheme="minorHAnsi"/>
        </w:rPr>
        <w:t>Kategorial, metrischer Wert</w:t>
      </w:r>
    </w:p>
    <w:p w14:paraId="419722EB" w14:textId="122D8D43" w:rsidR="00C148F5" w:rsidRDefault="00C148F5" w:rsidP="00E01A00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516"/>
        <w:gridCol w:w="2574"/>
        <w:gridCol w:w="1416"/>
        <w:gridCol w:w="1136"/>
      </w:tblGrid>
      <w:tr w:rsidR="00DC6DFD" w14:paraId="4BBB4574" w14:textId="28484978" w:rsidTr="00DC6DFD">
        <w:tc>
          <w:tcPr>
            <w:tcW w:w="3524" w:type="pct"/>
            <w:gridSpan w:val="2"/>
            <w:tcBorders>
              <w:bottom w:val="single" w:sz="4" w:space="0" w:color="auto"/>
            </w:tcBorders>
          </w:tcPr>
          <w:p w14:paraId="2E97D930" w14:textId="77777777" w:rsidR="00DC6DFD" w:rsidRDefault="00DC6DFD" w:rsidP="00922B1D"/>
        </w:tc>
        <w:tc>
          <w:tcPr>
            <w:tcW w:w="819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273C53B" w14:textId="3B5FC80E" w:rsidR="00DC6DFD" w:rsidRDefault="00DC6DFD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1611BD18" w14:textId="004FB72C" w:rsidR="00DC6DFD" w:rsidRDefault="00DC6DFD" w:rsidP="00922B1D">
            <w:pPr>
              <w:jc w:val="center"/>
            </w:pPr>
            <w:r>
              <w:t>PP</w:t>
            </w:r>
          </w:p>
        </w:tc>
      </w:tr>
      <w:tr w:rsidR="00DC6DFD" w14:paraId="2F555BB8" w14:textId="0A9B8E39" w:rsidTr="00DC6DFD">
        <w:tc>
          <w:tcPr>
            <w:tcW w:w="2035" w:type="pct"/>
            <w:tcBorders>
              <w:bottom w:val="single" w:sz="4" w:space="0" w:color="auto"/>
              <w:right w:val="nil"/>
            </w:tcBorders>
          </w:tcPr>
          <w:p w14:paraId="6A646182" w14:textId="11A425F7" w:rsidR="00DC6DFD" w:rsidRDefault="00DC6DFD" w:rsidP="00922B1D">
            <w:r>
              <w:rPr>
                <w:rFonts w:ascii="Calibri" w:hAnsi="Calibri" w:cs="Calibri"/>
                <w:color w:val="000000"/>
              </w:rPr>
              <w:t xml:space="preserve">Ich bin neben meinem Studium … </w:t>
            </w:r>
            <w:r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1489" w:type="pct"/>
            <w:tcBorders>
              <w:left w:val="nil"/>
              <w:bottom w:val="single" w:sz="4" w:space="0" w:color="auto"/>
            </w:tcBorders>
          </w:tcPr>
          <w:p w14:paraId="6CA12C7E" w14:textId="334A58D2" w:rsidR="00DC6DFD" w:rsidRDefault="00342431" w:rsidP="00C13D3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DC6DFD">
              <w:rPr>
                <w:rFonts w:ascii="Calibri" w:hAnsi="Calibri" w:cs="Calibri"/>
                <w:color w:val="000000"/>
              </w:rPr>
              <w:t>= nicht erwerbstätig.</w:t>
            </w:r>
          </w:p>
          <w:p w14:paraId="4EF34771" w14:textId="5F32DFB6" w:rsidR="00DC6DFD" w:rsidRDefault="00342431" w:rsidP="00C13D3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DC6DFD">
              <w:rPr>
                <w:rFonts w:ascii="Calibri" w:hAnsi="Calibri" w:cs="Calibri"/>
                <w:color w:val="000000"/>
              </w:rPr>
              <w:t xml:space="preserve"> = an einer Schule als Lehrkraft tätig</w:t>
            </w:r>
          </w:p>
          <w:p w14:paraId="0FCD29BE" w14:textId="1C37DF93" w:rsidR="00DC6DFD" w:rsidRDefault="00342431" w:rsidP="00485C7C">
            <w:r>
              <w:rPr>
                <w:rFonts w:ascii="Calibri" w:hAnsi="Calibri" w:cs="Calibri"/>
                <w:color w:val="000000"/>
              </w:rPr>
              <w:t>3</w:t>
            </w:r>
            <w:r w:rsidR="00DC6DFD">
              <w:rPr>
                <w:rFonts w:ascii="Calibri" w:hAnsi="Calibri" w:cs="Calibri"/>
                <w:color w:val="000000"/>
              </w:rPr>
              <w:t xml:space="preserve"> = anderweitig erwerbstätig. </w:t>
            </w:r>
            <w:r w:rsidR="00DC6DFD">
              <w:rPr>
                <w:rFonts w:ascii="Calibri" w:hAnsi="Calibri" w:cs="Calibri"/>
                <w:color w:val="000000"/>
              </w:rPr>
              <w:br/>
            </w:r>
            <w:r w:rsidR="00DC6DFD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819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F3307EE" w14:textId="0D32C065" w:rsidR="00DC6DFD" w:rsidRDefault="00DC6DFD" w:rsidP="00922B1D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7A8C6DA2" w14:textId="10ECDA27" w:rsidR="00DC6DFD" w:rsidRDefault="00DC6DFD" w:rsidP="00922B1D">
            <w:pPr>
              <w:jc w:val="center"/>
            </w:pPr>
          </w:p>
        </w:tc>
      </w:tr>
    </w:tbl>
    <w:p w14:paraId="347B7473" w14:textId="683173CC" w:rsidR="00E01A00" w:rsidRDefault="00E01A00" w:rsidP="002A43C2">
      <w:pPr>
        <w:rPr>
          <w:rFonts w:cstheme="minorHAnsi"/>
        </w:rPr>
      </w:pPr>
    </w:p>
    <w:p w14:paraId="4C3450EB" w14:textId="0E113239" w:rsidR="00751C6C" w:rsidRDefault="00751C6C" w:rsidP="002A43C2">
      <w:pPr>
        <w:rPr>
          <w:rFonts w:cstheme="minorHAnsi"/>
        </w:rPr>
      </w:pPr>
    </w:p>
    <w:p w14:paraId="44C068EF" w14:textId="330C1E8C" w:rsidR="00751C6C" w:rsidRDefault="00751C6C" w:rsidP="002A43C2">
      <w:pPr>
        <w:rPr>
          <w:rFonts w:cstheme="minorHAnsi"/>
        </w:rPr>
      </w:pPr>
    </w:p>
    <w:p w14:paraId="72FCAFC2" w14:textId="6AFBFB7D" w:rsidR="00751C6C" w:rsidRDefault="00751C6C" w:rsidP="002A43C2">
      <w:pPr>
        <w:rPr>
          <w:rFonts w:cstheme="minorHAnsi"/>
        </w:rPr>
      </w:pPr>
    </w:p>
    <w:p w14:paraId="5FEBEBF6" w14:textId="2F7196A4" w:rsidR="00751C6C" w:rsidRDefault="00751C6C" w:rsidP="002A43C2">
      <w:pPr>
        <w:rPr>
          <w:rFonts w:cstheme="minorHAnsi"/>
        </w:rPr>
      </w:pPr>
    </w:p>
    <w:p w14:paraId="33ACCF52" w14:textId="079A4A0B" w:rsidR="00002075" w:rsidRDefault="00002075" w:rsidP="002A43C2">
      <w:pPr>
        <w:rPr>
          <w:rFonts w:cstheme="minorHAnsi"/>
        </w:rPr>
      </w:pPr>
    </w:p>
    <w:p w14:paraId="451745E3" w14:textId="51427926" w:rsidR="00002075" w:rsidRDefault="00002075" w:rsidP="002A43C2">
      <w:pPr>
        <w:rPr>
          <w:rFonts w:cstheme="minorHAnsi"/>
        </w:rPr>
      </w:pPr>
    </w:p>
    <w:p w14:paraId="7E2E7BC5" w14:textId="77777777" w:rsidR="00002075" w:rsidRDefault="00002075" w:rsidP="002A43C2">
      <w:pPr>
        <w:rPr>
          <w:rFonts w:cstheme="minorHAnsi"/>
        </w:rPr>
      </w:pPr>
    </w:p>
    <w:p w14:paraId="056A04C4" w14:textId="11F36EFD" w:rsidR="008508ED" w:rsidRDefault="008508ED">
      <w:pPr>
        <w:spacing w:after="160"/>
      </w:pPr>
      <w:bookmarkStart w:id="7" w:name="_Toc88157318"/>
      <w:r>
        <w:br w:type="page"/>
      </w:r>
    </w:p>
    <w:p w14:paraId="2DF3111F" w14:textId="1CB2761D" w:rsidR="00E25C1E" w:rsidRDefault="00E25C1E" w:rsidP="00415D2D">
      <w:pPr>
        <w:pStyle w:val="berschrift2"/>
      </w:pPr>
      <w:r>
        <w:lastRenderedPageBreak/>
        <w:t>Ausmaß Erwerbstätigkeit</w:t>
      </w:r>
      <w:bookmarkEnd w:id="7"/>
      <w:r w:rsidR="00F0069C">
        <w:t xml:space="preserve"> [SD17]</w:t>
      </w:r>
    </w:p>
    <w:p w14:paraId="4C3065C4" w14:textId="77777777" w:rsidR="00E25C1E" w:rsidRPr="00A3430F" w:rsidRDefault="00E25C1E" w:rsidP="00E25C1E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77BCEA1D" w14:textId="241F8660" w:rsidR="00E25C1E" w:rsidRDefault="00E25C1E" w:rsidP="00E25C1E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metrischer Wert</w:t>
      </w:r>
      <w:r w:rsidR="002E27E7">
        <w:rPr>
          <w:rFonts w:cstheme="minorHAnsi"/>
        </w:rPr>
        <w:t xml:space="preserve"> </w:t>
      </w:r>
    </w:p>
    <w:p w14:paraId="6F6FFE08" w14:textId="6944D740" w:rsidR="00C148F5" w:rsidRDefault="00C148F5" w:rsidP="00E25C1E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11029C94" w14:textId="7E96CE11" w:rsidR="00342431" w:rsidRDefault="00342431" w:rsidP="00E25C1E">
      <w:pPr>
        <w:rPr>
          <w:rFonts w:cstheme="minorHAnsi"/>
        </w:rPr>
      </w:pPr>
      <w:r>
        <w:t xml:space="preserve">Filterfrage: 1.7 nur dann, wenn bei </w:t>
      </w:r>
      <w:proofErr w:type="gramStart"/>
      <w:r>
        <w:t>1.6  1</w:t>
      </w:r>
      <w:proofErr w:type="gramEnd"/>
      <w:r>
        <w:t xml:space="preserve"> oder 2 geantwortet wurde.</w:t>
      </w:r>
    </w:p>
    <w:tbl>
      <w:tblPr>
        <w:tblStyle w:val="Tabellenraster"/>
        <w:tblpPr w:leftFromText="142" w:rightFromText="142" w:vertAnchor="text" w:horzAnchor="margin" w:tblpY="1"/>
        <w:tblW w:w="4515" w:type="pct"/>
        <w:tblLook w:val="04A0" w:firstRow="1" w:lastRow="0" w:firstColumn="1" w:lastColumn="0" w:noHBand="0" w:noVBand="1"/>
      </w:tblPr>
      <w:tblGrid>
        <w:gridCol w:w="3172"/>
        <w:gridCol w:w="2634"/>
        <w:gridCol w:w="1700"/>
        <w:gridCol w:w="1186"/>
      </w:tblGrid>
      <w:tr w:rsidR="00DC6DFD" w14:paraId="5D1F5E80" w14:textId="5B5569EC" w:rsidTr="00DC6DFD">
        <w:tc>
          <w:tcPr>
            <w:tcW w:w="3340" w:type="pct"/>
            <w:gridSpan w:val="2"/>
            <w:tcBorders>
              <w:bottom w:val="single" w:sz="4" w:space="0" w:color="auto"/>
            </w:tcBorders>
          </w:tcPr>
          <w:p w14:paraId="48F0832B" w14:textId="77777777" w:rsidR="00DC6DFD" w:rsidRDefault="00DC6DFD" w:rsidP="00922B1D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DE4EF59" w14:textId="14E49691" w:rsidR="00DC6DFD" w:rsidRDefault="00DC6DFD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55149EB7" w14:textId="1B0FCF8C" w:rsidR="00DC6DFD" w:rsidRDefault="00DC6DFD" w:rsidP="00922B1D">
            <w:pPr>
              <w:jc w:val="center"/>
            </w:pPr>
            <w:r>
              <w:t>PP</w:t>
            </w:r>
          </w:p>
        </w:tc>
      </w:tr>
      <w:tr w:rsidR="00DC6DFD" w14:paraId="1710103B" w14:textId="2BFFF085" w:rsidTr="00DC6DFD">
        <w:tc>
          <w:tcPr>
            <w:tcW w:w="1825" w:type="pct"/>
            <w:tcBorders>
              <w:bottom w:val="single" w:sz="4" w:space="0" w:color="auto"/>
              <w:right w:val="nil"/>
            </w:tcBorders>
          </w:tcPr>
          <w:p w14:paraId="17793828" w14:textId="53F02557" w:rsidR="00DC6DFD" w:rsidRDefault="00DC6DFD" w:rsidP="00922B1D">
            <w:r>
              <w:rPr>
                <w:rFonts w:ascii="Calibri" w:hAnsi="Calibri" w:cs="Calibri"/>
                <w:color w:val="000000"/>
              </w:rPr>
              <w:t>Wie viel Zeit (in Stunden) wenden Sie durchschnittlich für diese Erwerbstätigkeit auf? (Regler)</w:t>
            </w:r>
            <w:r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1515" w:type="pct"/>
            <w:tcBorders>
              <w:left w:val="nil"/>
              <w:bottom w:val="single" w:sz="4" w:space="0" w:color="auto"/>
            </w:tcBorders>
          </w:tcPr>
          <w:p w14:paraId="206C2056" w14:textId="58718064" w:rsidR="00DC6DFD" w:rsidRDefault="002E27E7" w:rsidP="00922B1D">
            <w:r>
              <w:rPr>
                <w:rFonts w:ascii="Calibri" w:hAnsi="Calibri" w:cs="Calibri"/>
                <w:color w:val="000000"/>
              </w:rPr>
              <w:t>1 Stunde bis 60 Stunden</w:t>
            </w:r>
            <w:r w:rsidR="00DC6DFD"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F2159DB" w14:textId="5E17ACD8" w:rsidR="00DC6DFD" w:rsidRDefault="00DC6DFD" w:rsidP="00922B1D">
            <w:pPr>
              <w:jc w:val="center"/>
            </w:pPr>
            <w:r>
              <w:t>X</w:t>
            </w: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390CDC3D" w14:textId="4899F903" w:rsidR="00DC6DFD" w:rsidRDefault="00DC6DFD" w:rsidP="00922B1D">
            <w:pPr>
              <w:jc w:val="center"/>
            </w:pPr>
          </w:p>
        </w:tc>
      </w:tr>
    </w:tbl>
    <w:p w14:paraId="25230981" w14:textId="4D4ED25B" w:rsidR="00E25C1E" w:rsidRDefault="00E25C1E" w:rsidP="002A43C2">
      <w:pPr>
        <w:rPr>
          <w:rFonts w:cstheme="minorHAnsi"/>
        </w:rPr>
      </w:pPr>
    </w:p>
    <w:p w14:paraId="63E8B882" w14:textId="71FB500E" w:rsidR="00751C6C" w:rsidRDefault="00751C6C" w:rsidP="002A43C2">
      <w:pPr>
        <w:rPr>
          <w:rFonts w:cstheme="minorHAnsi"/>
        </w:rPr>
      </w:pPr>
    </w:p>
    <w:p w14:paraId="513B1A74" w14:textId="6372A73C" w:rsidR="00751C6C" w:rsidRDefault="00751C6C" w:rsidP="002A43C2">
      <w:pPr>
        <w:rPr>
          <w:rFonts w:cstheme="minorHAnsi"/>
        </w:rPr>
      </w:pPr>
    </w:p>
    <w:p w14:paraId="4086937F" w14:textId="4B21C981" w:rsidR="00751C6C" w:rsidRDefault="00751C6C" w:rsidP="002A43C2">
      <w:pPr>
        <w:rPr>
          <w:rFonts w:cstheme="minorHAnsi"/>
        </w:rPr>
      </w:pPr>
    </w:p>
    <w:p w14:paraId="6A3C34F9" w14:textId="19706F37" w:rsidR="00A227FD" w:rsidRDefault="00A227FD" w:rsidP="002A43C2">
      <w:pPr>
        <w:rPr>
          <w:rFonts w:cstheme="minorHAnsi"/>
        </w:rPr>
      </w:pPr>
    </w:p>
    <w:p w14:paraId="09673DB7" w14:textId="79E2D1FC" w:rsidR="00173157" w:rsidRDefault="00614AC8" w:rsidP="00546E1B">
      <w:pPr>
        <w:pStyle w:val="berschrift2"/>
      </w:pPr>
      <w:r>
        <w:t>Ausmaß Lehrverpflichtung [SD21]</w:t>
      </w:r>
    </w:p>
    <w:p w14:paraId="779062C0" w14:textId="77777777" w:rsidR="00614AC8" w:rsidRPr="00546E1B" w:rsidRDefault="00614AC8" w:rsidP="00614AC8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546E1B">
        <w:rPr>
          <w:rFonts w:cstheme="minorHAnsi"/>
          <w:i/>
          <w:iCs/>
        </w:rPr>
        <w:t>Falls Sie in einer Schule tätig sind, geben Sie bitte hier das Ausmaß Ihrer</w:t>
      </w:r>
    </w:p>
    <w:p w14:paraId="578D2AD6" w14:textId="408165C6" w:rsidR="00614AC8" w:rsidRPr="00546E1B" w:rsidRDefault="00614AC8" w:rsidP="00614AC8">
      <w:pPr>
        <w:rPr>
          <w:rFonts w:cstheme="minorHAnsi"/>
          <w:i/>
          <w:iCs/>
        </w:rPr>
      </w:pPr>
      <w:r w:rsidRPr="00546E1B">
        <w:rPr>
          <w:rFonts w:cstheme="minorHAnsi"/>
          <w:i/>
          <w:iCs/>
        </w:rPr>
        <w:t>Lehrverpflichtung an.</w:t>
      </w:r>
    </w:p>
    <w:p w14:paraId="5DB13FCA" w14:textId="77777777" w:rsidR="00614AC8" w:rsidRDefault="00614AC8" w:rsidP="00614AC8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73E8FF5F" w14:textId="77777777" w:rsidR="00614AC8" w:rsidRDefault="00614AC8" w:rsidP="00614AC8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4C99DB4B" w14:textId="77777777" w:rsidR="00614AC8" w:rsidRDefault="00614AC8" w:rsidP="00614AC8">
      <w:pPr>
        <w:rPr>
          <w:rFonts w:cstheme="minorHAnsi"/>
        </w:rPr>
      </w:pPr>
      <w:r>
        <w:t xml:space="preserve">Filterfrage: 1.7 nur dann, wenn bei </w:t>
      </w:r>
      <w:proofErr w:type="gramStart"/>
      <w:r>
        <w:t>1.6  1</w:t>
      </w:r>
      <w:proofErr w:type="gramEnd"/>
      <w:r>
        <w:t xml:space="preserve"> oder 2 geantwortet wurde.</w:t>
      </w:r>
    </w:p>
    <w:tbl>
      <w:tblPr>
        <w:tblStyle w:val="Tabellenraster"/>
        <w:tblpPr w:leftFromText="142" w:rightFromText="142" w:vertAnchor="text" w:horzAnchor="margin" w:tblpY="1"/>
        <w:tblW w:w="4515" w:type="pct"/>
        <w:tblLook w:val="04A0" w:firstRow="1" w:lastRow="0" w:firstColumn="1" w:lastColumn="0" w:noHBand="0" w:noVBand="1"/>
      </w:tblPr>
      <w:tblGrid>
        <w:gridCol w:w="3172"/>
        <w:gridCol w:w="2634"/>
        <w:gridCol w:w="1700"/>
        <w:gridCol w:w="1186"/>
      </w:tblGrid>
      <w:tr w:rsidR="00614AC8" w14:paraId="0644F155" w14:textId="77777777" w:rsidTr="00546E1B">
        <w:tc>
          <w:tcPr>
            <w:tcW w:w="3340" w:type="pct"/>
            <w:gridSpan w:val="2"/>
            <w:tcBorders>
              <w:bottom w:val="single" w:sz="4" w:space="0" w:color="auto"/>
            </w:tcBorders>
          </w:tcPr>
          <w:p w14:paraId="457EA8C8" w14:textId="77777777" w:rsidR="00614AC8" w:rsidRDefault="00614AC8" w:rsidP="00546E1B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71DE703" w14:textId="77777777" w:rsidR="00614AC8" w:rsidRDefault="00614AC8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41341636" w14:textId="77777777" w:rsidR="00614AC8" w:rsidRDefault="00614AC8" w:rsidP="00546E1B">
            <w:pPr>
              <w:jc w:val="center"/>
            </w:pPr>
            <w:r>
              <w:t>PP</w:t>
            </w:r>
          </w:p>
        </w:tc>
      </w:tr>
      <w:tr w:rsidR="00614AC8" w14:paraId="538A18FB" w14:textId="77777777" w:rsidTr="00546E1B">
        <w:tc>
          <w:tcPr>
            <w:tcW w:w="1825" w:type="pct"/>
            <w:tcBorders>
              <w:bottom w:val="single" w:sz="4" w:space="0" w:color="auto"/>
              <w:right w:val="nil"/>
            </w:tcBorders>
          </w:tcPr>
          <w:p w14:paraId="1DEB09F2" w14:textId="6294E32B" w:rsidR="00614AC8" w:rsidRDefault="00614AC8" w:rsidP="00546E1B">
            <w:r w:rsidRPr="00614AC8">
              <w:rPr>
                <w:rFonts w:ascii="Calibri" w:hAnsi="Calibri" w:cs="Calibri"/>
                <w:color w:val="000000"/>
              </w:rPr>
              <w:t>Ich habe eine Lehrverpflichtung für</w:t>
            </w:r>
          </w:p>
        </w:tc>
        <w:tc>
          <w:tcPr>
            <w:tcW w:w="1515" w:type="pct"/>
            <w:tcBorders>
              <w:left w:val="nil"/>
              <w:bottom w:val="single" w:sz="4" w:space="0" w:color="auto"/>
            </w:tcBorders>
          </w:tcPr>
          <w:p w14:paraId="5CE94801" w14:textId="6D4FC694" w:rsidR="00614AC8" w:rsidRDefault="00614AC8" w:rsidP="00546E1B">
            <w:r>
              <w:rPr>
                <w:rFonts w:ascii="Calibri" w:hAnsi="Calibri" w:cs="Calibri"/>
                <w:color w:val="000000"/>
              </w:rPr>
              <w:t>____ Std.</w:t>
            </w:r>
          </w:p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C25F3" w14:textId="77777777" w:rsidR="00614AC8" w:rsidRDefault="00614AC8" w:rsidP="00546E1B">
            <w:pPr>
              <w:jc w:val="center"/>
            </w:pPr>
            <w:r>
              <w:t>X</w:t>
            </w: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41C8E871" w14:textId="77777777" w:rsidR="00614AC8" w:rsidRDefault="00614AC8" w:rsidP="00546E1B">
            <w:pPr>
              <w:jc w:val="center"/>
            </w:pPr>
          </w:p>
        </w:tc>
      </w:tr>
    </w:tbl>
    <w:p w14:paraId="33ECFE3B" w14:textId="25E1ECEF" w:rsidR="00614AC8" w:rsidRDefault="00614AC8" w:rsidP="002A43C2">
      <w:pPr>
        <w:rPr>
          <w:rFonts w:cstheme="minorHAnsi"/>
        </w:rPr>
      </w:pPr>
    </w:p>
    <w:p w14:paraId="674B5BF2" w14:textId="2FD1CFC5" w:rsidR="00614AC8" w:rsidRDefault="00614AC8" w:rsidP="002A43C2">
      <w:pPr>
        <w:rPr>
          <w:rFonts w:cstheme="minorHAnsi"/>
        </w:rPr>
      </w:pPr>
    </w:p>
    <w:p w14:paraId="1F1C7E07" w14:textId="231B94A2" w:rsidR="00614AC8" w:rsidRDefault="00614AC8" w:rsidP="002A43C2">
      <w:pPr>
        <w:rPr>
          <w:rFonts w:cstheme="minorHAnsi"/>
        </w:rPr>
      </w:pPr>
    </w:p>
    <w:p w14:paraId="4EC0207A" w14:textId="2C8517CB" w:rsidR="00614AC8" w:rsidRPr="001D7B77" w:rsidRDefault="00614AC8" w:rsidP="00546E1B">
      <w:pPr>
        <w:pStyle w:val="berschrift2"/>
      </w:pPr>
      <w:r w:rsidRPr="001D7B77">
        <w:t>Ausmaß L</w:t>
      </w:r>
      <w:r w:rsidRPr="00614AC8">
        <w:t>ehrverpflichtung</w:t>
      </w:r>
      <w:r w:rsidR="00D65FAB">
        <w:t xml:space="preserve"> - Stundenaufwand</w:t>
      </w:r>
      <w:r w:rsidRPr="001D7B77">
        <w:t xml:space="preserve"> [SD2</w:t>
      </w:r>
      <w:r w:rsidR="00304651">
        <w:t>2</w:t>
      </w:r>
      <w:r w:rsidRPr="001D7B77">
        <w:t>]</w:t>
      </w:r>
    </w:p>
    <w:p w14:paraId="7358532D" w14:textId="77777777" w:rsidR="00D65FAB" w:rsidRDefault="00614AC8" w:rsidP="00D65FAB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D65FAB" w:rsidRPr="00D65FAB">
        <w:rPr>
          <w:rFonts w:cstheme="minorHAnsi"/>
          <w:i/>
          <w:iCs/>
        </w:rPr>
        <w:t>Wie viel Zeit (in Stunden) wenden Sie durchschnittlich für diese Lehrverpflichtung auf?</w:t>
      </w:r>
    </w:p>
    <w:p w14:paraId="168DAA64" w14:textId="445A9B91" w:rsidR="00614AC8" w:rsidRDefault="00614AC8" w:rsidP="00D65FAB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3C3A4E">
        <w:rPr>
          <w:rFonts w:cstheme="minorHAnsi"/>
        </w:rPr>
        <w:t xml:space="preserve">Metrischer Wert (Regler; </w:t>
      </w:r>
      <w:r w:rsidR="00D65FAB">
        <w:rPr>
          <w:rFonts w:cstheme="minorHAnsi"/>
        </w:rPr>
        <w:t>1 Stunde bis 60 Stunden)</w:t>
      </w:r>
    </w:p>
    <w:p w14:paraId="53CE8CDA" w14:textId="77777777" w:rsidR="00614AC8" w:rsidRDefault="00614AC8" w:rsidP="00614AC8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35FE6ED2" w14:textId="77777777" w:rsidR="00614AC8" w:rsidRDefault="00614AC8" w:rsidP="00614AC8">
      <w:pPr>
        <w:rPr>
          <w:rFonts w:cstheme="minorHAnsi"/>
        </w:rPr>
      </w:pPr>
      <w:r>
        <w:t xml:space="preserve">Filterfrage: 1.7 nur dann, wenn bei </w:t>
      </w:r>
      <w:proofErr w:type="gramStart"/>
      <w:r>
        <w:t>1.6  1</w:t>
      </w:r>
      <w:proofErr w:type="gramEnd"/>
      <w:r>
        <w:t xml:space="preserve"> oder 2 geantwortet wurde.</w:t>
      </w:r>
    </w:p>
    <w:tbl>
      <w:tblPr>
        <w:tblStyle w:val="Tabellenraster"/>
        <w:tblpPr w:leftFromText="142" w:rightFromText="142" w:vertAnchor="text" w:horzAnchor="margin" w:tblpY="1"/>
        <w:tblW w:w="4515" w:type="pct"/>
        <w:tblLook w:val="04A0" w:firstRow="1" w:lastRow="0" w:firstColumn="1" w:lastColumn="0" w:noHBand="0" w:noVBand="1"/>
      </w:tblPr>
      <w:tblGrid>
        <w:gridCol w:w="3172"/>
        <w:gridCol w:w="2634"/>
        <w:gridCol w:w="1700"/>
        <w:gridCol w:w="1186"/>
      </w:tblGrid>
      <w:tr w:rsidR="00614AC8" w14:paraId="4F49D1D0" w14:textId="77777777" w:rsidTr="00546E1B">
        <w:tc>
          <w:tcPr>
            <w:tcW w:w="3340" w:type="pct"/>
            <w:gridSpan w:val="2"/>
            <w:tcBorders>
              <w:bottom w:val="single" w:sz="4" w:space="0" w:color="auto"/>
            </w:tcBorders>
          </w:tcPr>
          <w:p w14:paraId="7CEE5024" w14:textId="77777777" w:rsidR="00614AC8" w:rsidRDefault="00614AC8" w:rsidP="00546E1B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D857DD2" w14:textId="77777777" w:rsidR="00614AC8" w:rsidRDefault="00614AC8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6538CE28" w14:textId="77777777" w:rsidR="00614AC8" w:rsidRDefault="00614AC8" w:rsidP="00546E1B">
            <w:pPr>
              <w:jc w:val="center"/>
            </w:pPr>
            <w:r>
              <w:t>PP</w:t>
            </w:r>
          </w:p>
        </w:tc>
      </w:tr>
      <w:tr w:rsidR="00614AC8" w14:paraId="4923C5B3" w14:textId="77777777" w:rsidTr="00546E1B">
        <w:tc>
          <w:tcPr>
            <w:tcW w:w="1825" w:type="pct"/>
            <w:tcBorders>
              <w:bottom w:val="single" w:sz="4" w:space="0" w:color="auto"/>
              <w:right w:val="nil"/>
            </w:tcBorders>
          </w:tcPr>
          <w:p w14:paraId="5E02E703" w14:textId="312DBCA9" w:rsidR="00614AC8" w:rsidRDefault="00D65FAB" w:rsidP="00546E1B">
            <w:r w:rsidRPr="00D65FAB">
              <w:rPr>
                <w:rFonts w:ascii="Calibri" w:hAnsi="Calibri" w:cs="Calibri"/>
                <w:color w:val="000000"/>
              </w:rPr>
              <w:t>Durchschnittliche Stundenanzahl pro Woche:</w:t>
            </w:r>
          </w:p>
        </w:tc>
        <w:tc>
          <w:tcPr>
            <w:tcW w:w="1515" w:type="pct"/>
            <w:tcBorders>
              <w:left w:val="nil"/>
              <w:bottom w:val="single" w:sz="4" w:space="0" w:color="auto"/>
            </w:tcBorders>
          </w:tcPr>
          <w:p w14:paraId="30653EC0" w14:textId="6ABC67BE" w:rsidR="00614AC8" w:rsidRDefault="001B4967" w:rsidP="00546E1B">
            <w:r>
              <w:rPr>
                <w:rFonts w:ascii="Calibri" w:hAnsi="Calibri" w:cs="Calibri"/>
                <w:color w:val="000000"/>
              </w:rPr>
              <w:t>1 Stunde – 60 Stunden</w:t>
            </w:r>
          </w:p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250B5D" w14:textId="77777777" w:rsidR="00614AC8" w:rsidRDefault="00614AC8" w:rsidP="00546E1B">
            <w:pPr>
              <w:jc w:val="center"/>
            </w:pPr>
            <w:r>
              <w:t>X</w:t>
            </w: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2331D0CB" w14:textId="77777777" w:rsidR="00614AC8" w:rsidRDefault="00614AC8" w:rsidP="00546E1B">
            <w:pPr>
              <w:jc w:val="center"/>
            </w:pPr>
          </w:p>
        </w:tc>
      </w:tr>
    </w:tbl>
    <w:p w14:paraId="7421C644" w14:textId="630EEC34" w:rsidR="00614AC8" w:rsidRDefault="00614AC8" w:rsidP="002A43C2">
      <w:pPr>
        <w:rPr>
          <w:rFonts w:cstheme="minorHAnsi"/>
        </w:rPr>
      </w:pPr>
    </w:p>
    <w:p w14:paraId="4E88819F" w14:textId="65E19ED4" w:rsidR="003C3A4E" w:rsidRDefault="003C3A4E" w:rsidP="002A43C2">
      <w:pPr>
        <w:rPr>
          <w:rFonts w:cstheme="minorHAnsi"/>
        </w:rPr>
      </w:pPr>
    </w:p>
    <w:p w14:paraId="1B9724B4" w14:textId="1D48E134" w:rsidR="003C3A4E" w:rsidRDefault="003C3A4E" w:rsidP="002A43C2">
      <w:pPr>
        <w:rPr>
          <w:rFonts w:cstheme="minorHAnsi"/>
        </w:rPr>
      </w:pPr>
    </w:p>
    <w:p w14:paraId="0FF45C90" w14:textId="15A68B8A" w:rsidR="008A6AE2" w:rsidRDefault="008A6AE2" w:rsidP="002A43C2">
      <w:pPr>
        <w:rPr>
          <w:rFonts w:cstheme="minorHAnsi"/>
        </w:rPr>
      </w:pPr>
    </w:p>
    <w:p w14:paraId="3143E2A2" w14:textId="75BAEE33" w:rsidR="008A6AE2" w:rsidRDefault="008A6AE2" w:rsidP="00546E1B">
      <w:pPr>
        <w:pStyle w:val="berschrift2"/>
      </w:pPr>
      <w:r>
        <w:t>Bildungsabschluss von Mutter/Vater [</w:t>
      </w:r>
      <w:r w:rsidR="002D5D82">
        <w:t xml:space="preserve">SD39 &amp; </w:t>
      </w:r>
      <w:r>
        <w:t>SD40]</w:t>
      </w:r>
    </w:p>
    <w:p w14:paraId="293A69EB" w14:textId="39CE2E4D" w:rsidR="008A6AE2" w:rsidRDefault="008A6AE2" w:rsidP="008A6AE2">
      <w:pPr>
        <w:rPr>
          <w:rFonts w:cstheme="minorHAnsi"/>
          <w:i/>
          <w:iCs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8A6AE2">
        <w:rPr>
          <w:rFonts w:cstheme="minorHAnsi"/>
          <w:i/>
          <w:iCs/>
        </w:rPr>
        <w:t>Welcher ist der höchste Bildungsabschluss, den Ihre Mutter/Vater erworben hat.</w:t>
      </w:r>
      <w:r>
        <w:rPr>
          <w:rFonts w:cstheme="minorHAnsi"/>
          <w:i/>
          <w:iCs/>
        </w:rPr>
        <w:t xml:space="preserve"> </w:t>
      </w:r>
      <w:r w:rsidRPr="008A6AE2">
        <w:rPr>
          <w:rFonts w:cstheme="minorHAnsi"/>
          <w:i/>
          <w:iCs/>
        </w:rPr>
        <w:t>Bitte wählen Sie links den Abschluss Ihrer Mutter und rechts den Abschluss Ihres Vaters aus.</w:t>
      </w:r>
    </w:p>
    <w:p w14:paraId="12B0C9E8" w14:textId="57020557" w:rsidR="008A6AE2" w:rsidRDefault="008A6AE2" w:rsidP="008A6AE2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221F68">
        <w:rPr>
          <w:rFonts w:cstheme="minorHAnsi"/>
        </w:rPr>
        <w:t>Single Choice</w:t>
      </w:r>
    </w:p>
    <w:p w14:paraId="2E7050B9" w14:textId="53421950" w:rsidR="008A6AE2" w:rsidRDefault="008A6AE2" w:rsidP="008A6AE2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15" w:type="pct"/>
        <w:tblLook w:val="04A0" w:firstRow="1" w:lastRow="0" w:firstColumn="1" w:lastColumn="0" w:noHBand="0" w:noVBand="1"/>
      </w:tblPr>
      <w:tblGrid>
        <w:gridCol w:w="4530"/>
        <w:gridCol w:w="1276"/>
        <w:gridCol w:w="1700"/>
        <w:gridCol w:w="1186"/>
      </w:tblGrid>
      <w:tr w:rsidR="008A6AE2" w14:paraId="7502DBCF" w14:textId="77777777" w:rsidTr="00546E1B">
        <w:tc>
          <w:tcPr>
            <w:tcW w:w="3340" w:type="pct"/>
            <w:gridSpan w:val="2"/>
            <w:tcBorders>
              <w:bottom w:val="single" w:sz="4" w:space="0" w:color="auto"/>
            </w:tcBorders>
          </w:tcPr>
          <w:p w14:paraId="25D59795" w14:textId="77777777" w:rsidR="008A6AE2" w:rsidRDefault="008A6AE2" w:rsidP="00546E1B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E2508D2" w14:textId="77777777" w:rsidR="008A6AE2" w:rsidRDefault="008A6AE2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3DD02406" w14:textId="77777777" w:rsidR="008A6AE2" w:rsidRDefault="008A6AE2" w:rsidP="00546E1B">
            <w:pPr>
              <w:jc w:val="center"/>
            </w:pPr>
            <w:r>
              <w:t>PP</w:t>
            </w:r>
          </w:p>
        </w:tc>
      </w:tr>
      <w:tr w:rsidR="008A6AE2" w14:paraId="1537B850" w14:textId="77777777" w:rsidTr="00546E1B">
        <w:tc>
          <w:tcPr>
            <w:tcW w:w="2606" w:type="pct"/>
            <w:tcBorders>
              <w:right w:val="nil"/>
            </w:tcBorders>
          </w:tcPr>
          <w:p w14:paraId="09B7880B" w14:textId="37EF0D46" w:rsidR="008A6AE2" w:rsidRDefault="00221F68" w:rsidP="00546E1B">
            <w:r w:rsidRPr="00221F68">
              <w:rPr>
                <w:rFonts w:ascii="Calibri" w:hAnsi="Calibri" w:cs="Calibri"/>
                <w:color w:val="000000"/>
              </w:rPr>
              <w:lastRenderedPageBreak/>
              <w:t>Akademischer Abschluss (Universität, Fachhochschule, Pädagogische Hochschule / Akademie)</w:t>
            </w:r>
          </w:p>
        </w:tc>
        <w:tc>
          <w:tcPr>
            <w:tcW w:w="733" w:type="pct"/>
            <w:tcBorders>
              <w:left w:val="nil"/>
            </w:tcBorders>
          </w:tcPr>
          <w:p w14:paraId="60EABA94" w14:textId="0036C1BD" w:rsidR="008A6AE2" w:rsidRDefault="008A6AE2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28049C87" w14:textId="77777777" w:rsidR="008A6AE2" w:rsidRDefault="008A6AE2" w:rsidP="00546E1B">
            <w:pPr>
              <w:jc w:val="center"/>
            </w:pPr>
            <w:r>
              <w:t>X</w:t>
            </w: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53F5BBF0" w14:textId="77777777" w:rsidR="008A6AE2" w:rsidRDefault="008A6AE2" w:rsidP="00546E1B">
            <w:pPr>
              <w:jc w:val="center"/>
            </w:pPr>
          </w:p>
        </w:tc>
      </w:tr>
      <w:tr w:rsidR="00221F68" w14:paraId="1A8687D4" w14:textId="77777777" w:rsidTr="00546E1B">
        <w:tc>
          <w:tcPr>
            <w:tcW w:w="2606" w:type="pct"/>
            <w:tcBorders>
              <w:right w:val="nil"/>
            </w:tcBorders>
          </w:tcPr>
          <w:p w14:paraId="3C2E9642" w14:textId="51F9D705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Matura / Meisterausbildung / Meisterprüfung / Berufsreifeprüfung</w:t>
            </w:r>
          </w:p>
        </w:tc>
        <w:tc>
          <w:tcPr>
            <w:tcW w:w="733" w:type="pct"/>
            <w:tcBorders>
              <w:left w:val="nil"/>
            </w:tcBorders>
          </w:tcPr>
          <w:p w14:paraId="6247451B" w14:textId="77777777" w:rsidR="00221F68" w:rsidRDefault="00221F68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6333028F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36F61B6A" w14:textId="77777777" w:rsidR="00221F68" w:rsidRDefault="00221F68" w:rsidP="00546E1B">
            <w:pPr>
              <w:jc w:val="center"/>
            </w:pPr>
          </w:p>
        </w:tc>
      </w:tr>
      <w:tr w:rsidR="00221F68" w14:paraId="17AF1574" w14:textId="77777777" w:rsidTr="00546E1B">
        <w:tc>
          <w:tcPr>
            <w:tcW w:w="2606" w:type="pct"/>
            <w:tcBorders>
              <w:right w:val="nil"/>
            </w:tcBorders>
          </w:tcPr>
          <w:p w14:paraId="7D340F3F" w14:textId="17B2E2F9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Ausbildung im Gesundheits- und Krankenpflegebereich</w:t>
            </w:r>
          </w:p>
        </w:tc>
        <w:tc>
          <w:tcPr>
            <w:tcW w:w="733" w:type="pct"/>
            <w:tcBorders>
              <w:left w:val="nil"/>
            </w:tcBorders>
          </w:tcPr>
          <w:p w14:paraId="5139EEF4" w14:textId="77777777" w:rsidR="00221F68" w:rsidRDefault="00221F68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3690E547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6FB89813" w14:textId="77777777" w:rsidR="00221F68" w:rsidRDefault="00221F68" w:rsidP="00546E1B">
            <w:pPr>
              <w:jc w:val="center"/>
            </w:pPr>
          </w:p>
        </w:tc>
      </w:tr>
      <w:tr w:rsidR="00221F68" w14:paraId="349094D5" w14:textId="77777777" w:rsidTr="00221F68">
        <w:tc>
          <w:tcPr>
            <w:tcW w:w="2606" w:type="pct"/>
            <w:tcBorders>
              <w:bottom w:val="single" w:sz="4" w:space="0" w:color="auto"/>
              <w:right w:val="nil"/>
            </w:tcBorders>
          </w:tcPr>
          <w:p w14:paraId="454A9635" w14:textId="6C225780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2 – 4-jährige berufsbildende mittlere Schule (Fachschule, Handelsschule)</w:t>
            </w:r>
          </w:p>
        </w:tc>
        <w:tc>
          <w:tcPr>
            <w:tcW w:w="733" w:type="pct"/>
            <w:tcBorders>
              <w:left w:val="nil"/>
              <w:bottom w:val="single" w:sz="4" w:space="0" w:color="auto"/>
            </w:tcBorders>
          </w:tcPr>
          <w:p w14:paraId="59714D70" w14:textId="77777777" w:rsidR="00221F68" w:rsidRDefault="00221F68" w:rsidP="00546E1B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AB4A7E3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2F99A661" w14:textId="77777777" w:rsidR="00221F68" w:rsidRDefault="00221F68" w:rsidP="00546E1B">
            <w:pPr>
              <w:jc w:val="center"/>
            </w:pPr>
          </w:p>
        </w:tc>
      </w:tr>
      <w:tr w:rsidR="00221F68" w14:paraId="78224884" w14:textId="77777777" w:rsidTr="00546E1B">
        <w:tc>
          <w:tcPr>
            <w:tcW w:w="2606" w:type="pct"/>
            <w:tcBorders>
              <w:right w:val="nil"/>
            </w:tcBorders>
          </w:tcPr>
          <w:p w14:paraId="0F7FFD3F" w14:textId="54CEAE6C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Lehre / Berufsschule</w:t>
            </w:r>
          </w:p>
        </w:tc>
        <w:tc>
          <w:tcPr>
            <w:tcW w:w="733" w:type="pct"/>
            <w:tcBorders>
              <w:left w:val="nil"/>
            </w:tcBorders>
          </w:tcPr>
          <w:p w14:paraId="3C2325CA" w14:textId="77777777" w:rsidR="00221F68" w:rsidRDefault="00221F68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2B6D904C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25458C40" w14:textId="77777777" w:rsidR="00221F68" w:rsidRDefault="00221F68" w:rsidP="00546E1B">
            <w:pPr>
              <w:jc w:val="center"/>
            </w:pPr>
          </w:p>
        </w:tc>
      </w:tr>
      <w:tr w:rsidR="00221F68" w14:paraId="62DEC859" w14:textId="77777777" w:rsidTr="00546E1B">
        <w:tc>
          <w:tcPr>
            <w:tcW w:w="2606" w:type="pct"/>
            <w:tcBorders>
              <w:right w:val="nil"/>
            </w:tcBorders>
          </w:tcPr>
          <w:p w14:paraId="0C8BEDEC" w14:textId="69C2FA0A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Polytechnische Schule oder 1-Jährige mittlere Schule</w:t>
            </w:r>
          </w:p>
        </w:tc>
        <w:tc>
          <w:tcPr>
            <w:tcW w:w="733" w:type="pct"/>
            <w:tcBorders>
              <w:left w:val="nil"/>
            </w:tcBorders>
          </w:tcPr>
          <w:p w14:paraId="6F3321F7" w14:textId="77777777" w:rsidR="00221F68" w:rsidRDefault="00221F68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17AAF985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15330F4D" w14:textId="77777777" w:rsidR="00221F68" w:rsidRDefault="00221F68" w:rsidP="00546E1B">
            <w:pPr>
              <w:jc w:val="center"/>
            </w:pPr>
          </w:p>
        </w:tc>
      </w:tr>
      <w:tr w:rsidR="00221F68" w14:paraId="62B6705A" w14:textId="77777777" w:rsidTr="00546E1B">
        <w:tc>
          <w:tcPr>
            <w:tcW w:w="2606" w:type="pct"/>
            <w:tcBorders>
              <w:right w:val="nil"/>
            </w:tcBorders>
          </w:tcPr>
          <w:p w14:paraId="47B122A0" w14:textId="1E037017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Pflichtschule</w:t>
            </w:r>
          </w:p>
        </w:tc>
        <w:tc>
          <w:tcPr>
            <w:tcW w:w="733" w:type="pct"/>
            <w:tcBorders>
              <w:left w:val="nil"/>
            </w:tcBorders>
          </w:tcPr>
          <w:p w14:paraId="718A24BF" w14:textId="77777777" w:rsidR="00221F68" w:rsidRDefault="00221F68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5BB09E4F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21B61E55" w14:textId="77777777" w:rsidR="00221F68" w:rsidRDefault="00221F68" w:rsidP="00546E1B">
            <w:pPr>
              <w:jc w:val="center"/>
            </w:pPr>
          </w:p>
        </w:tc>
      </w:tr>
      <w:tr w:rsidR="00221F68" w14:paraId="772F7086" w14:textId="77777777" w:rsidTr="00546E1B">
        <w:tc>
          <w:tcPr>
            <w:tcW w:w="2606" w:type="pct"/>
            <w:tcBorders>
              <w:right w:val="nil"/>
            </w:tcBorders>
          </w:tcPr>
          <w:p w14:paraId="02D75C06" w14:textId="731DB0E9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Keine Pflichtschule abgeschlossen</w:t>
            </w:r>
          </w:p>
        </w:tc>
        <w:tc>
          <w:tcPr>
            <w:tcW w:w="733" w:type="pct"/>
            <w:tcBorders>
              <w:left w:val="nil"/>
            </w:tcBorders>
          </w:tcPr>
          <w:p w14:paraId="1AF1F40D" w14:textId="77777777" w:rsidR="00221F68" w:rsidRDefault="00221F68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4F2C4E19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71BCE879" w14:textId="77777777" w:rsidR="00221F68" w:rsidRDefault="00221F68" w:rsidP="00546E1B">
            <w:pPr>
              <w:jc w:val="center"/>
            </w:pPr>
          </w:p>
        </w:tc>
      </w:tr>
      <w:tr w:rsidR="00221F68" w14:paraId="3E64521B" w14:textId="77777777" w:rsidTr="00221F68">
        <w:tc>
          <w:tcPr>
            <w:tcW w:w="2606" w:type="pct"/>
            <w:tcBorders>
              <w:bottom w:val="single" w:sz="4" w:space="0" w:color="auto"/>
              <w:right w:val="nil"/>
            </w:tcBorders>
          </w:tcPr>
          <w:p w14:paraId="327AF26C" w14:textId="36C94A0D" w:rsidR="00221F68" w:rsidRPr="00221F68" w:rsidRDefault="00221F68" w:rsidP="00546E1B">
            <w:pPr>
              <w:rPr>
                <w:rFonts w:ascii="Calibri" w:hAnsi="Calibri" w:cs="Calibri"/>
                <w:color w:val="000000"/>
              </w:rPr>
            </w:pPr>
            <w:r w:rsidRPr="00221F68">
              <w:rPr>
                <w:rFonts w:ascii="Calibri" w:hAnsi="Calibri" w:cs="Calibri"/>
                <w:color w:val="000000"/>
              </w:rPr>
              <w:t>Sonstiger Abschluss</w:t>
            </w:r>
          </w:p>
        </w:tc>
        <w:tc>
          <w:tcPr>
            <w:tcW w:w="733" w:type="pct"/>
            <w:tcBorders>
              <w:left w:val="nil"/>
              <w:bottom w:val="single" w:sz="4" w:space="0" w:color="auto"/>
            </w:tcBorders>
          </w:tcPr>
          <w:p w14:paraId="31B2E104" w14:textId="77777777" w:rsidR="00221F68" w:rsidRDefault="00221F68" w:rsidP="00546E1B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66F30BE" w14:textId="77777777" w:rsidR="00221F68" w:rsidRDefault="00221F68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62ADBE24" w14:textId="77777777" w:rsidR="00221F68" w:rsidRDefault="00221F68" w:rsidP="00546E1B">
            <w:pPr>
              <w:jc w:val="center"/>
            </w:pPr>
          </w:p>
        </w:tc>
      </w:tr>
    </w:tbl>
    <w:p w14:paraId="4DB048E8" w14:textId="77777777" w:rsidR="008A6AE2" w:rsidRDefault="008A6AE2" w:rsidP="002A43C2">
      <w:pPr>
        <w:rPr>
          <w:rFonts w:cstheme="minorHAnsi"/>
        </w:rPr>
      </w:pPr>
    </w:p>
    <w:p w14:paraId="7F89471C" w14:textId="5079F3C8" w:rsidR="008A6AE2" w:rsidRDefault="008A6AE2" w:rsidP="002A43C2">
      <w:pPr>
        <w:rPr>
          <w:rFonts w:cstheme="minorHAnsi"/>
        </w:rPr>
      </w:pPr>
    </w:p>
    <w:p w14:paraId="718A2E2C" w14:textId="77C42AC8" w:rsidR="008A6AE2" w:rsidRDefault="008A6AE2" w:rsidP="002A43C2">
      <w:pPr>
        <w:rPr>
          <w:rFonts w:cstheme="minorHAnsi"/>
        </w:rPr>
      </w:pPr>
    </w:p>
    <w:p w14:paraId="3BAA3E02" w14:textId="29AA6EB2" w:rsidR="008A6AE2" w:rsidRDefault="008A6AE2" w:rsidP="002A43C2">
      <w:pPr>
        <w:rPr>
          <w:rFonts w:cstheme="minorHAnsi"/>
        </w:rPr>
      </w:pPr>
    </w:p>
    <w:p w14:paraId="0A6568CD" w14:textId="6F72348C" w:rsidR="00221F68" w:rsidRDefault="00221F68" w:rsidP="002A43C2">
      <w:pPr>
        <w:rPr>
          <w:rFonts w:cstheme="minorHAnsi"/>
        </w:rPr>
      </w:pPr>
    </w:p>
    <w:p w14:paraId="0B56C1EB" w14:textId="1A5A0CF2" w:rsidR="00221F68" w:rsidRDefault="00221F68" w:rsidP="002A43C2">
      <w:pPr>
        <w:rPr>
          <w:rFonts w:cstheme="minorHAnsi"/>
        </w:rPr>
      </w:pPr>
    </w:p>
    <w:p w14:paraId="0BAF58B7" w14:textId="60EB0BD1" w:rsidR="00221F68" w:rsidRDefault="00221F68" w:rsidP="002A43C2">
      <w:pPr>
        <w:rPr>
          <w:rFonts w:cstheme="minorHAnsi"/>
        </w:rPr>
      </w:pPr>
    </w:p>
    <w:p w14:paraId="343138A1" w14:textId="5F563AF3" w:rsidR="00221F68" w:rsidRDefault="00221F68" w:rsidP="002A43C2">
      <w:pPr>
        <w:rPr>
          <w:rFonts w:cstheme="minorHAnsi"/>
        </w:rPr>
      </w:pPr>
    </w:p>
    <w:p w14:paraId="0A205A8A" w14:textId="163E26F1" w:rsidR="00221F68" w:rsidRDefault="00221F68" w:rsidP="002A43C2">
      <w:pPr>
        <w:rPr>
          <w:rFonts w:cstheme="minorHAnsi"/>
        </w:rPr>
      </w:pPr>
    </w:p>
    <w:p w14:paraId="6968B7FA" w14:textId="7166D626" w:rsidR="00221F68" w:rsidRDefault="00221F68" w:rsidP="002A43C2">
      <w:pPr>
        <w:rPr>
          <w:rFonts w:cstheme="minorHAnsi"/>
        </w:rPr>
      </w:pPr>
    </w:p>
    <w:p w14:paraId="113251F7" w14:textId="527F2268" w:rsidR="00221F68" w:rsidRDefault="00221F68" w:rsidP="002A43C2">
      <w:pPr>
        <w:rPr>
          <w:rFonts w:cstheme="minorHAnsi"/>
        </w:rPr>
      </w:pPr>
    </w:p>
    <w:p w14:paraId="7257DA07" w14:textId="632A96A9" w:rsidR="00221F68" w:rsidRDefault="00221F68" w:rsidP="002A43C2">
      <w:pPr>
        <w:rPr>
          <w:rFonts w:cstheme="minorHAnsi"/>
        </w:rPr>
      </w:pPr>
    </w:p>
    <w:p w14:paraId="73E2B0B3" w14:textId="5AA1C507" w:rsidR="00221F68" w:rsidRDefault="00221F68" w:rsidP="002A43C2">
      <w:pPr>
        <w:rPr>
          <w:rFonts w:cstheme="minorHAnsi"/>
        </w:rPr>
      </w:pPr>
    </w:p>
    <w:p w14:paraId="0B107D15" w14:textId="77777777" w:rsidR="00221F68" w:rsidRDefault="00221F68" w:rsidP="002A43C2">
      <w:pPr>
        <w:rPr>
          <w:rFonts w:cstheme="minorHAnsi"/>
        </w:rPr>
      </w:pPr>
    </w:p>
    <w:p w14:paraId="78E61339" w14:textId="3A00CE9F" w:rsidR="008A6AE2" w:rsidRDefault="008A6AE2" w:rsidP="00546E1B">
      <w:pPr>
        <w:pStyle w:val="berschrift2"/>
      </w:pPr>
      <w:r>
        <w:t>Ausbildung PP</w:t>
      </w:r>
    </w:p>
    <w:p w14:paraId="6449A43E" w14:textId="77777777" w:rsidR="008A6AE2" w:rsidRDefault="008A6AE2" w:rsidP="008A6AE2">
      <w:pPr>
        <w:rPr>
          <w:rFonts w:cstheme="minorHAnsi"/>
          <w:i/>
          <w:iCs/>
        </w:rPr>
      </w:pPr>
      <w:bookmarkStart w:id="8" w:name="_Toc88157320"/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>
        <w:rPr>
          <w:rFonts w:cstheme="minorHAnsi"/>
          <w:i/>
          <w:iCs/>
        </w:rPr>
        <w:t xml:space="preserve">Bitte geben Sie an, welche Ausbildung Sie absolviert haben. </w:t>
      </w:r>
    </w:p>
    <w:p w14:paraId="0E4938DA" w14:textId="453FDD4E" w:rsidR="008A6AE2" w:rsidRDefault="008A6AE2" w:rsidP="008A6AE2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710F21">
        <w:rPr>
          <w:rFonts w:cstheme="minorHAnsi"/>
        </w:rPr>
        <w:t xml:space="preserve">Multiple </w:t>
      </w:r>
      <w:r>
        <w:rPr>
          <w:rFonts w:cstheme="minorHAnsi"/>
        </w:rPr>
        <w:t>Choice</w:t>
      </w:r>
    </w:p>
    <w:p w14:paraId="2A16AF54" w14:textId="77777777" w:rsidR="008A6AE2" w:rsidRDefault="008A6AE2" w:rsidP="008A6AE2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435102D5" w14:textId="77777777" w:rsidR="008A6AE2" w:rsidRDefault="008A6AE2" w:rsidP="008A6AE2">
      <w:pPr>
        <w:rPr>
          <w:rFonts w:cstheme="minorHAnsi"/>
        </w:rPr>
      </w:pPr>
      <w:r>
        <w:t xml:space="preserve">Filterfrage: 1.7 nur dann, wenn bei </w:t>
      </w:r>
      <w:proofErr w:type="gramStart"/>
      <w:r>
        <w:t>1.6  1</w:t>
      </w:r>
      <w:proofErr w:type="gramEnd"/>
      <w:r>
        <w:t xml:space="preserve"> oder 2 geantwortet wurde.</w:t>
      </w:r>
    </w:p>
    <w:tbl>
      <w:tblPr>
        <w:tblStyle w:val="Tabellenraster"/>
        <w:tblpPr w:leftFromText="142" w:rightFromText="142" w:vertAnchor="text" w:horzAnchor="margin" w:tblpY="1"/>
        <w:tblW w:w="4515" w:type="pct"/>
        <w:tblLook w:val="04A0" w:firstRow="1" w:lastRow="0" w:firstColumn="1" w:lastColumn="0" w:noHBand="0" w:noVBand="1"/>
      </w:tblPr>
      <w:tblGrid>
        <w:gridCol w:w="4248"/>
        <w:gridCol w:w="1558"/>
        <w:gridCol w:w="1700"/>
        <w:gridCol w:w="1186"/>
      </w:tblGrid>
      <w:tr w:rsidR="008A6AE2" w14:paraId="204BC569" w14:textId="77777777" w:rsidTr="00546E1B">
        <w:tc>
          <w:tcPr>
            <w:tcW w:w="3340" w:type="pct"/>
            <w:gridSpan w:val="2"/>
            <w:tcBorders>
              <w:bottom w:val="single" w:sz="4" w:space="0" w:color="auto"/>
            </w:tcBorders>
          </w:tcPr>
          <w:p w14:paraId="15E66CA3" w14:textId="77777777" w:rsidR="008A6AE2" w:rsidRDefault="008A6AE2" w:rsidP="00546E1B"/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3E27917" w14:textId="77777777" w:rsidR="008A6AE2" w:rsidRDefault="008A6AE2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624C32F5" w14:textId="77777777" w:rsidR="008A6AE2" w:rsidRDefault="008A6AE2" w:rsidP="00546E1B">
            <w:pPr>
              <w:jc w:val="center"/>
            </w:pPr>
            <w:r>
              <w:t>PP</w:t>
            </w:r>
          </w:p>
        </w:tc>
      </w:tr>
      <w:tr w:rsidR="008A6AE2" w14:paraId="17D448A8" w14:textId="77777777" w:rsidTr="00546E1B">
        <w:tc>
          <w:tcPr>
            <w:tcW w:w="2444" w:type="pct"/>
            <w:tcBorders>
              <w:right w:val="nil"/>
            </w:tcBorders>
          </w:tcPr>
          <w:p w14:paraId="15E10FE9" w14:textId="371A4C2D" w:rsidR="008A6AE2" w:rsidRDefault="008A6AE2" w:rsidP="00710F21">
            <w:r>
              <w:rPr>
                <w:rFonts w:ascii="Calibri" w:hAnsi="Calibri" w:cs="Calibri"/>
                <w:color w:val="000000"/>
              </w:rPr>
              <w:t>Ich habe eine</w:t>
            </w:r>
            <w:r w:rsidR="00710F21">
              <w:rPr>
                <w:rFonts w:ascii="Calibri" w:hAnsi="Calibri" w:cs="Calibri"/>
                <w:color w:val="000000"/>
              </w:rPr>
              <w:t xml:space="preserve">n </w:t>
            </w:r>
            <w:proofErr w:type="gramStart"/>
            <w:r w:rsidR="00710F21">
              <w:rPr>
                <w:rFonts w:ascii="Calibri" w:hAnsi="Calibri" w:cs="Calibri"/>
                <w:color w:val="000000"/>
              </w:rPr>
              <w:t xml:space="preserve">Hochschullehrgang </w:t>
            </w:r>
            <w:r>
              <w:rPr>
                <w:rFonts w:ascii="Calibri" w:hAnsi="Calibri" w:cs="Calibri"/>
                <w:color w:val="000000"/>
              </w:rPr>
              <w:t xml:space="preserve"> Ausbildung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710F21">
              <w:rPr>
                <w:rFonts w:ascii="Calibri" w:hAnsi="Calibri" w:cs="Calibri"/>
                <w:color w:val="000000"/>
              </w:rPr>
              <w:t xml:space="preserve">zum Praxispädagogen/in </w:t>
            </w:r>
            <w:r>
              <w:rPr>
                <w:rFonts w:ascii="Calibri" w:hAnsi="Calibri" w:cs="Calibri"/>
                <w:color w:val="000000"/>
              </w:rPr>
              <w:t>absolviert</w:t>
            </w:r>
            <w:r w:rsidR="00710F21">
              <w:rPr>
                <w:rFonts w:ascii="Calibri" w:hAnsi="Calibri" w:cs="Calibri"/>
                <w:color w:val="000000"/>
              </w:rPr>
              <w:t xml:space="preserve"> bzw. absolviere diesen gerade</w:t>
            </w:r>
          </w:p>
        </w:tc>
        <w:tc>
          <w:tcPr>
            <w:tcW w:w="896" w:type="pct"/>
            <w:tcBorders>
              <w:left w:val="nil"/>
            </w:tcBorders>
          </w:tcPr>
          <w:p w14:paraId="762C0B0C" w14:textId="5392B761" w:rsidR="008A6AE2" w:rsidRDefault="008A6AE2" w:rsidP="00546E1B"/>
        </w:tc>
        <w:tc>
          <w:tcPr>
            <w:tcW w:w="978" w:type="pct"/>
            <w:tcBorders>
              <w:left w:val="nil"/>
              <w:right w:val="single" w:sz="4" w:space="0" w:color="auto"/>
            </w:tcBorders>
          </w:tcPr>
          <w:p w14:paraId="12B0CE69" w14:textId="664683AE" w:rsidR="008A6AE2" w:rsidRDefault="008A6AE2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</w:tcBorders>
          </w:tcPr>
          <w:p w14:paraId="23EB6026" w14:textId="0F3B0549" w:rsidR="008A6AE2" w:rsidRDefault="008A6AE2" w:rsidP="00546E1B">
            <w:pPr>
              <w:jc w:val="center"/>
            </w:pPr>
            <w:r>
              <w:t>X</w:t>
            </w:r>
          </w:p>
        </w:tc>
      </w:tr>
      <w:tr w:rsidR="008A6AE2" w14:paraId="475462E2" w14:textId="77777777" w:rsidTr="00546E1B">
        <w:tc>
          <w:tcPr>
            <w:tcW w:w="2444" w:type="pct"/>
            <w:tcBorders>
              <w:bottom w:val="single" w:sz="4" w:space="0" w:color="auto"/>
              <w:right w:val="nil"/>
            </w:tcBorders>
          </w:tcPr>
          <w:p w14:paraId="38038512" w14:textId="330C3867" w:rsidR="008A6AE2" w:rsidRDefault="008A6AE2" w:rsidP="00710F2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ch habe </w:t>
            </w:r>
            <w:r w:rsidR="00710F21">
              <w:rPr>
                <w:rFonts w:ascii="Calibri" w:hAnsi="Calibri" w:cs="Calibri"/>
                <w:color w:val="000000"/>
              </w:rPr>
              <w:t>einen Hochschullehrgang zum Mentor/zur Mentorin absolviert bzw. absolviere diesen gerade</w:t>
            </w:r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896" w:type="pct"/>
            <w:tcBorders>
              <w:left w:val="nil"/>
              <w:bottom w:val="single" w:sz="4" w:space="0" w:color="auto"/>
            </w:tcBorders>
          </w:tcPr>
          <w:p w14:paraId="7A14D043" w14:textId="77777777" w:rsidR="008A6AE2" w:rsidRDefault="008A6AE2" w:rsidP="00546E1B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B869A8C" w14:textId="77777777" w:rsidR="008A6AE2" w:rsidRDefault="008A6AE2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45E3983E" w14:textId="77777777" w:rsidR="008A6AE2" w:rsidRDefault="008A6AE2" w:rsidP="00546E1B">
            <w:pPr>
              <w:jc w:val="center"/>
            </w:pPr>
          </w:p>
        </w:tc>
      </w:tr>
      <w:tr w:rsidR="008A6AE2" w14:paraId="1C472CBA" w14:textId="77777777" w:rsidTr="00546E1B">
        <w:tc>
          <w:tcPr>
            <w:tcW w:w="2444" w:type="pct"/>
            <w:tcBorders>
              <w:bottom w:val="single" w:sz="4" w:space="0" w:color="auto"/>
              <w:right w:val="nil"/>
            </w:tcBorders>
          </w:tcPr>
          <w:p w14:paraId="5FC691D9" w14:textId="7FC19627" w:rsidR="008A6AE2" w:rsidRDefault="008A6AE2" w:rsidP="00546E1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ch habe eine alte Ausbildung</w:t>
            </w:r>
            <w:r w:rsidR="00710F21">
              <w:rPr>
                <w:rFonts w:ascii="Calibri" w:hAnsi="Calibri" w:cs="Calibri"/>
                <w:color w:val="000000"/>
              </w:rPr>
              <w:t xml:space="preserve"> (an der PH, JKU, UFG, …)</w:t>
            </w:r>
            <w:r>
              <w:rPr>
                <w:rFonts w:ascii="Calibri" w:hAnsi="Calibri" w:cs="Calibri"/>
                <w:color w:val="000000"/>
              </w:rPr>
              <w:t xml:space="preserve"> absolviert.</w:t>
            </w:r>
          </w:p>
        </w:tc>
        <w:tc>
          <w:tcPr>
            <w:tcW w:w="896" w:type="pct"/>
            <w:tcBorders>
              <w:left w:val="nil"/>
              <w:bottom w:val="single" w:sz="4" w:space="0" w:color="auto"/>
            </w:tcBorders>
          </w:tcPr>
          <w:p w14:paraId="5FD625D2" w14:textId="77777777" w:rsidR="008A6AE2" w:rsidRDefault="008A6AE2" w:rsidP="00546E1B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75CA06" w14:textId="77777777" w:rsidR="008A6AE2" w:rsidRDefault="008A6AE2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02D40EC4" w14:textId="77777777" w:rsidR="008A6AE2" w:rsidRDefault="008A6AE2" w:rsidP="00546E1B">
            <w:pPr>
              <w:jc w:val="center"/>
            </w:pPr>
          </w:p>
        </w:tc>
      </w:tr>
      <w:tr w:rsidR="008A6AE2" w14:paraId="0EB6A32B" w14:textId="77777777" w:rsidTr="00546E1B">
        <w:tc>
          <w:tcPr>
            <w:tcW w:w="2444" w:type="pct"/>
            <w:tcBorders>
              <w:bottom w:val="single" w:sz="4" w:space="0" w:color="auto"/>
              <w:right w:val="nil"/>
            </w:tcBorders>
          </w:tcPr>
          <w:p w14:paraId="59A4FC9C" w14:textId="7BA54AFF" w:rsidR="008A6AE2" w:rsidRDefault="008A6AE2" w:rsidP="00546E1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ch habe keine Ausbildung absolviert.</w:t>
            </w:r>
          </w:p>
        </w:tc>
        <w:tc>
          <w:tcPr>
            <w:tcW w:w="896" w:type="pct"/>
            <w:tcBorders>
              <w:left w:val="nil"/>
              <w:bottom w:val="single" w:sz="4" w:space="0" w:color="auto"/>
            </w:tcBorders>
          </w:tcPr>
          <w:p w14:paraId="297BCC0F" w14:textId="77777777" w:rsidR="008A6AE2" w:rsidRDefault="008A6AE2" w:rsidP="00546E1B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7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D5017B2" w14:textId="77777777" w:rsidR="008A6AE2" w:rsidRDefault="008A6AE2" w:rsidP="00546E1B">
            <w:pPr>
              <w:jc w:val="center"/>
            </w:pPr>
          </w:p>
        </w:tc>
        <w:tc>
          <w:tcPr>
            <w:tcW w:w="682" w:type="pct"/>
            <w:tcBorders>
              <w:left w:val="single" w:sz="4" w:space="0" w:color="auto"/>
              <w:bottom w:val="single" w:sz="4" w:space="0" w:color="auto"/>
            </w:tcBorders>
          </w:tcPr>
          <w:p w14:paraId="54A9BCA3" w14:textId="77777777" w:rsidR="008A6AE2" w:rsidRDefault="008A6AE2" w:rsidP="00546E1B">
            <w:pPr>
              <w:jc w:val="center"/>
            </w:pPr>
          </w:p>
        </w:tc>
      </w:tr>
    </w:tbl>
    <w:p w14:paraId="45F40702" w14:textId="77777777" w:rsidR="008A6AE2" w:rsidRDefault="008A6AE2" w:rsidP="008A6AE2">
      <w:pPr>
        <w:rPr>
          <w:rFonts w:cstheme="minorHAnsi"/>
        </w:rPr>
      </w:pPr>
    </w:p>
    <w:p w14:paraId="3DBDB77C" w14:textId="77777777" w:rsidR="008A6AE2" w:rsidRDefault="008A6AE2" w:rsidP="008A6AE2">
      <w:pPr>
        <w:rPr>
          <w:rFonts w:cstheme="minorHAnsi"/>
        </w:rPr>
      </w:pPr>
    </w:p>
    <w:p w14:paraId="3234EF22" w14:textId="77777777" w:rsidR="008A6AE2" w:rsidRDefault="008A6AE2" w:rsidP="008A6AE2">
      <w:pPr>
        <w:rPr>
          <w:rFonts w:cstheme="minorHAnsi"/>
        </w:rPr>
      </w:pPr>
    </w:p>
    <w:p w14:paraId="33C6B216" w14:textId="77777777" w:rsidR="008A6AE2" w:rsidRDefault="008A6AE2" w:rsidP="008A6AE2">
      <w:pPr>
        <w:rPr>
          <w:rFonts w:cstheme="minorHAnsi"/>
        </w:rPr>
      </w:pPr>
    </w:p>
    <w:p w14:paraId="14B111B4" w14:textId="77777777" w:rsidR="008A6AE2" w:rsidRDefault="008A6AE2">
      <w:pPr>
        <w:spacing w:after="160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7302B32" w14:textId="6F674459" w:rsidR="008508ED" w:rsidRDefault="008508ED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21D4629" w14:textId="4F457897" w:rsidR="00093DA5" w:rsidRDefault="00093DA5" w:rsidP="00F027BC">
      <w:pPr>
        <w:pStyle w:val="berschrift1"/>
      </w:pPr>
      <w:r>
        <w:lastRenderedPageBreak/>
        <w:t>Studienfortschritt</w:t>
      </w:r>
      <w:bookmarkEnd w:id="8"/>
      <w:r w:rsidR="00416C45">
        <w:t xml:space="preserve"> [PS = Praktika]</w:t>
      </w:r>
    </w:p>
    <w:p w14:paraId="000C4A04" w14:textId="28618C21" w:rsidR="00F027BC" w:rsidRPr="00C5046A" w:rsidRDefault="00415D2D" w:rsidP="00F027BC">
      <w:pPr>
        <w:pStyle w:val="berschrift2"/>
      </w:pPr>
      <w:bookmarkStart w:id="9" w:name="_Toc88157321"/>
      <w:r w:rsidRPr="00415D2D">
        <w:t>Studierte Fächer und deren Wichtigkeit</w:t>
      </w:r>
      <w:bookmarkEnd w:id="9"/>
      <w:r w:rsidR="00366501">
        <w:t xml:space="preserve"> [S</w:t>
      </w:r>
      <w:r w:rsidR="00CF4E85">
        <w:t>F01</w:t>
      </w:r>
      <w:r w:rsidR="00366501">
        <w:t>]</w:t>
      </w:r>
    </w:p>
    <w:tbl>
      <w:tblPr>
        <w:tblStyle w:val="Tabellenraster"/>
        <w:tblpPr w:leftFromText="142" w:rightFromText="142" w:vertAnchor="text" w:horzAnchor="margin" w:tblpY="1"/>
        <w:tblW w:w="4469" w:type="pct"/>
        <w:tblLook w:val="04A0" w:firstRow="1" w:lastRow="0" w:firstColumn="1" w:lastColumn="0" w:noHBand="0" w:noVBand="1"/>
      </w:tblPr>
      <w:tblGrid>
        <w:gridCol w:w="2838"/>
        <w:gridCol w:w="2970"/>
        <w:gridCol w:w="1700"/>
        <w:gridCol w:w="1096"/>
      </w:tblGrid>
      <w:tr w:rsidR="00DC6DFD" w14:paraId="27BF9206" w14:textId="43FE2C86" w:rsidTr="00DC6DFD">
        <w:tc>
          <w:tcPr>
            <w:tcW w:w="3375" w:type="pct"/>
            <w:gridSpan w:val="2"/>
            <w:tcBorders>
              <w:bottom w:val="single" w:sz="4" w:space="0" w:color="auto"/>
            </w:tcBorders>
          </w:tcPr>
          <w:p w14:paraId="587D4EF9" w14:textId="77777777" w:rsidR="00DC6DFD" w:rsidRDefault="00DC6DFD" w:rsidP="00427940"/>
        </w:tc>
        <w:tc>
          <w:tcPr>
            <w:tcW w:w="98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A4B9D97" w14:textId="23D0B09B" w:rsidR="00DC6DFD" w:rsidRDefault="00DC6DFD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7" w:type="pct"/>
            <w:tcBorders>
              <w:left w:val="single" w:sz="4" w:space="0" w:color="auto"/>
              <w:bottom w:val="single" w:sz="4" w:space="0" w:color="auto"/>
            </w:tcBorders>
          </w:tcPr>
          <w:p w14:paraId="1B141FCC" w14:textId="01993D15" w:rsidR="00DC6DFD" w:rsidRDefault="00DC6DFD" w:rsidP="00427940">
            <w:pPr>
              <w:jc w:val="center"/>
            </w:pPr>
            <w:r>
              <w:t>PP</w:t>
            </w:r>
          </w:p>
        </w:tc>
      </w:tr>
      <w:tr w:rsidR="00DC6DFD" w14:paraId="15A0F971" w14:textId="4347B9C8" w:rsidTr="00DC6DFD">
        <w:tc>
          <w:tcPr>
            <w:tcW w:w="1649" w:type="pct"/>
            <w:tcBorders>
              <w:right w:val="nil"/>
            </w:tcBorders>
          </w:tcPr>
          <w:p w14:paraId="7B51BBEE" w14:textId="77777777" w:rsidR="00DC6DFD" w:rsidRPr="0098157B" w:rsidRDefault="00DC6DFD" w:rsidP="00427940">
            <w:r w:rsidRPr="0098157B">
              <w:t xml:space="preserve">Welche Fächer studieren Sie? </w:t>
            </w:r>
          </w:p>
          <w:p w14:paraId="09A38BCE" w14:textId="77777777" w:rsidR="00DC6DFD" w:rsidRDefault="00DC6DFD" w:rsidP="00427940"/>
        </w:tc>
        <w:tc>
          <w:tcPr>
            <w:tcW w:w="1726" w:type="pct"/>
            <w:tcBorders>
              <w:left w:val="nil"/>
            </w:tcBorders>
          </w:tcPr>
          <w:p w14:paraId="4802D4BE" w14:textId="77777777" w:rsidR="00DC6DFD" w:rsidRDefault="00DC6DFD" w:rsidP="00427940">
            <w:r>
              <w:t>Fach A:</w:t>
            </w:r>
          </w:p>
          <w:p w14:paraId="68C26F94" w14:textId="77777777" w:rsidR="00DC6DFD" w:rsidRDefault="00DC6DFD" w:rsidP="00427940">
            <w:r>
              <w:t>___________________</w:t>
            </w:r>
          </w:p>
          <w:p w14:paraId="5C6F0952" w14:textId="77777777" w:rsidR="00DC6DFD" w:rsidRDefault="00DC6DFD" w:rsidP="00427940">
            <w:r>
              <w:t>Fach B: ___________________</w:t>
            </w:r>
          </w:p>
          <w:p w14:paraId="377108A3" w14:textId="77777777" w:rsidR="00DC6DFD" w:rsidRDefault="00DC6DFD" w:rsidP="00427940">
            <w:r>
              <w:t>Erweiterungsstudium:</w:t>
            </w:r>
          </w:p>
          <w:p w14:paraId="6FF0EA30" w14:textId="40A606A9" w:rsidR="00DC6DFD" w:rsidRDefault="00DC6DFD" w:rsidP="00427940"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</w:t>
            </w:r>
          </w:p>
        </w:tc>
        <w:tc>
          <w:tcPr>
            <w:tcW w:w="988" w:type="pct"/>
            <w:tcBorders>
              <w:left w:val="nil"/>
              <w:right w:val="single" w:sz="4" w:space="0" w:color="auto"/>
            </w:tcBorders>
          </w:tcPr>
          <w:p w14:paraId="085525B5" w14:textId="4BD1BFFB" w:rsidR="00DC6DFD" w:rsidRDefault="00DC6DFD" w:rsidP="00427940">
            <w:pPr>
              <w:jc w:val="center"/>
            </w:pPr>
            <w:r>
              <w:t>X</w:t>
            </w:r>
          </w:p>
        </w:tc>
        <w:tc>
          <w:tcPr>
            <w:tcW w:w="637" w:type="pct"/>
            <w:tcBorders>
              <w:left w:val="single" w:sz="4" w:space="0" w:color="auto"/>
            </w:tcBorders>
          </w:tcPr>
          <w:p w14:paraId="592F81FA" w14:textId="77777777" w:rsidR="00DC6DFD" w:rsidRDefault="00DC6DFD" w:rsidP="00427940">
            <w:pPr>
              <w:jc w:val="center"/>
            </w:pPr>
          </w:p>
        </w:tc>
      </w:tr>
      <w:tr w:rsidR="00DC6DFD" w14:paraId="01B148FB" w14:textId="558922D9" w:rsidTr="00DC6DFD">
        <w:tc>
          <w:tcPr>
            <w:tcW w:w="1649" w:type="pct"/>
            <w:tcBorders>
              <w:bottom w:val="single" w:sz="4" w:space="0" w:color="auto"/>
              <w:right w:val="nil"/>
            </w:tcBorders>
          </w:tcPr>
          <w:p w14:paraId="5B8E2251" w14:textId="62055A22" w:rsidR="00DC6DFD" w:rsidRPr="0098157B" w:rsidRDefault="00DC6DFD" w:rsidP="00427940">
            <w:r w:rsidRPr="0098157B">
              <w:t>Wie wichtig ist Ihnen dieses Fach?</w:t>
            </w:r>
          </w:p>
          <w:p w14:paraId="76C75517" w14:textId="77777777" w:rsidR="00DC6DFD" w:rsidRPr="0098157B" w:rsidRDefault="00DC6DFD" w:rsidP="00427940"/>
        </w:tc>
        <w:tc>
          <w:tcPr>
            <w:tcW w:w="1726" w:type="pct"/>
            <w:tcBorders>
              <w:left w:val="nil"/>
              <w:bottom w:val="single" w:sz="4" w:space="0" w:color="auto"/>
            </w:tcBorders>
          </w:tcPr>
          <w:p w14:paraId="58184120" w14:textId="6B06E2C2" w:rsidR="00DC6DFD" w:rsidRDefault="00DC6DFD" w:rsidP="00427940">
            <w:r>
              <w:t>1 = nicht wichtig</w:t>
            </w:r>
          </w:p>
          <w:p w14:paraId="35874683" w14:textId="6FEA6895" w:rsidR="00DC6DFD" w:rsidRDefault="00DC6DFD" w:rsidP="00427940">
            <w:r>
              <w:t>2</w:t>
            </w:r>
          </w:p>
          <w:p w14:paraId="21A8D9EC" w14:textId="3B09F3D4" w:rsidR="00DC6DFD" w:rsidRDefault="00DC6DFD" w:rsidP="00427940">
            <w:r>
              <w:t>3</w:t>
            </w:r>
          </w:p>
          <w:p w14:paraId="65BCED67" w14:textId="18AC4424" w:rsidR="00DC6DFD" w:rsidRDefault="00DC6DFD" w:rsidP="00427940">
            <w:r>
              <w:t>4</w:t>
            </w:r>
          </w:p>
          <w:p w14:paraId="1BEC6AE0" w14:textId="6AE247EF" w:rsidR="00DC6DFD" w:rsidRDefault="00DC6DFD" w:rsidP="00427940">
            <w:r>
              <w:t>5</w:t>
            </w:r>
          </w:p>
          <w:p w14:paraId="57CCE0C6" w14:textId="2D746F43" w:rsidR="00DC6DFD" w:rsidRDefault="00DC6DFD" w:rsidP="00427940">
            <w:r>
              <w:t>6</w:t>
            </w:r>
          </w:p>
          <w:p w14:paraId="69D7FE1E" w14:textId="66DD17A2" w:rsidR="00DC6DFD" w:rsidRDefault="00DC6DFD" w:rsidP="00427940">
            <w:r>
              <w:t>7 = äußerst wichtig</w:t>
            </w:r>
          </w:p>
        </w:tc>
        <w:tc>
          <w:tcPr>
            <w:tcW w:w="98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E3CBE36" w14:textId="7E190811" w:rsidR="00DC6DFD" w:rsidRDefault="00DC6DFD" w:rsidP="00427940">
            <w:pPr>
              <w:jc w:val="center"/>
            </w:pPr>
            <w:r>
              <w:t>X</w:t>
            </w:r>
          </w:p>
        </w:tc>
        <w:tc>
          <w:tcPr>
            <w:tcW w:w="637" w:type="pct"/>
            <w:tcBorders>
              <w:left w:val="single" w:sz="4" w:space="0" w:color="auto"/>
              <w:bottom w:val="single" w:sz="4" w:space="0" w:color="auto"/>
            </w:tcBorders>
          </w:tcPr>
          <w:p w14:paraId="60277258" w14:textId="4294F24A" w:rsidR="00DC6DFD" w:rsidRDefault="00DC6DFD" w:rsidP="00427940">
            <w:pPr>
              <w:jc w:val="center"/>
            </w:pPr>
          </w:p>
        </w:tc>
      </w:tr>
    </w:tbl>
    <w:p w14:paraId="088B064C" w14:textId="0E342C48" w:rsidR="00151EEE" w:rsidRDefault="00151EEE" w:rsidP="00F027BC"/>
    <w:p w14:paraId="5C78C9DC" w14:textId="19A3ECEA" w:rsidR="00151EEE" w:rsidRDefault="00151EEE" w:rsidP="00550008">
      <w:pPr>
        <w:rPr>
          <w:rFonts w:cstheme="minorHAnsi"/>
        </w:rPr>
      </w:pPr>
    </w:p>
    <w:p w14:paraId="40C494CA" w14:textId="508CE3AC" w:rsidR="00002075" w:rsidRDefault="00002075" w:rsidP="00550008">
      <w:pPr>
        <w:rPr>
          <w:rFonts w:cstheme="minorHAnsi"/>
        </w:rPr>
      </w:pPr>
    </w:p>
    <w:p w14:paraId="4807129A" w14:textId="162ACB73" w:rsidR="00002075" w:rsidRDefault="00002075" w:rsidP="00550008">
      <w:pPr>
        <w:rPr>
          <w:rFonts w:cstheme="minorHAnsi"/>
        </w:rPr>
      </w:pPr>
    </w:p>
    <w:p w14:paraId="02CBBE38" w14:textId="2CCD397F" w:rsidR="00002075" w:rsidRDefault="00002075" w:rsidP="00550008">
      <w:pPr>
        <w:rPr>
          <w:rFonts w:cstheme="minorHAnsi"/>
        </w:rPr>
      </w:pPr>
    </w:p>
    <w:p w14:paraId="582390FB" w14:textId="7D076E42" w:rsidR="00002075" w:rsidRDefault="00002075" w:rsidP="00550008">
      <w:pPr>
        <w:rPr>
          <w:rFonts w:cstheme="minorHAnsi"/>
        </w:rPr>
      </w:pPr>
    </w:p>
    <w:p w14:paraId="211DD948" w14:textId="10D315F6" w:rsidR="00002075" w:rsidRDefault="00002075" w:rsidP="00550008">
      <w:pPr>
        <w:rPr>
          <w:rFonts w:cstheme="minorHAnsi"/>
        </w:rPr>
      </w:pPr>
    </w:p>
    <w:p w14:paraId="0CFE2808" w14:textId="330FEA42" w:rsidR="00002075" w:rsidRDefault="00002075" w:rsidP="00550008">
      <w:pPr>
        <w:rPr>
          <w:rFonts w:cstheme="minorHAnsi"/>
        </w:rPr>
      </w:pPr>
    </w:p>
    <w:p w14:paraId="049AB2B5" w14:textId="77266F32" w:rsidR="00002075" w:rsidRDefault="00002075" w:rsidP="00550008">
      <w:pPr>
        <w:rPr>
          <w:rFonts w:cstheme="minorHAnsi"/>
        </w:rPr>
      </w:pPr>
    </w:p>
    <w:p w14:paraId="1884C5C2" w14:textId="3A539955" w:rsidR="00002075" w:rsidRDefault="00002075" w:rsidP="00550008">
      <w:pPr>
        <w:rPr>
          <w:rFonts w:cstheme="minorHAnsi"/>
        </w:rPr>
      </w:pPr>
    </w:p>
    <w:p w14:paraId="342E26C6" w14:textId="3C3728D0" w:rsidR="00002075" w:rsidRDefault="00002075" w:rsidP="00550008">
      <w:pPr>
        <w:rPr>
          <w:rFonts w:cstheme="minorHAnsi"/>
        </w:rPr>
      </w:pPr>
    </w:p>
    <w:p w14:paraId="2B258190" w14:textId="5B2CF693" w:rsidR="00002075" w:rsidRDefault="00002075" w:rsidP="00550008">
      <w:pPr>
        <w:rPr>
          <w:rFonts w:cstheme="minorHAnsi"/>
        </w:rPr>
      </w:pPr>
    </w:p>
    <w:p w14:paraId="66FC447C" w14:textId="597AD614" w:rsidR="00002075" w:rsidRDefault="00002075" w:rsidP="00550008">
      <w:pPr>
        <w:rPr>
          <w:rFonts w:cstheme="minorHAnsi"/>
        </w:rPr>
      </w:pPr>
    </w:p>
    <w:p w14:paraId="5873A617" w14:textId="77777777" w:rsidR="00002075" w:rsidRDefault="00002075" w:rsidP="00550008">
      <w:pPr>
        <w:rPr>
          <w:rFonts w:cstheme="minorHAnsi"/>
        </w:rPr>
      </w:pPr>
    </w:p>
    <w:p w14:paraId="1DC296A2" w14:textId="70544909" w:rsidR="00BC290F" w:rsidRDefault="00BC290F" w:rsidP="00985CFB">
      <w:pPr>
        <w:pStyle w:val="berschrift2"/>
      </w:pPr>
      <w:bookmarkStart w:id="10" w:name="_Toc88157323"/>
      <w:r>
        <w:t>Derzeitiges Semester</w:t>
      </w:r>
      <w:bookmarkEnd w:id="10"/>
      <w:r w:rsidR="00E260B7">
        <w:t xml:space="preserve"> [</w:t>
      </w:r>
      <w:r w:rsidR="00CF4E85">
        <w:t>SF02</w:t>
      </w:r>
      <w:r w:rsidR="00E260B7">
        <w:t>]</w:t>
      </w:r>
    </w:p>
    <w:p w14:paraId="3A69B047" w14:textId="77777777" w:rsidR="00BC290F" w:rsidRPr="00A3430F" w:rsidRDefault="00BC290F" w:rsidP="00BC290F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03C1BC83" w14:textId="2AEBFA50" w:rsidR="00BC290F" w:rsidRDefault="00BC290F" w:rsidP="00BC290F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Offen, metrischer Wert </w:t>
      </w:r>
    </w:p>
    <w:p w14:paraId="39EE8F94" w14:textId="734AE633" w:rsidR="00C148F5" w:rsidRPr="00BC290F" w:rsidRDefault="00C148F5" w:rsidP="00BC290F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70" w:type="pct"/>
        <w:tblLook w:val="04A0" w:firstRow="1" w:lastRow="0" w:firstColumn="1" w:lastColumn="0" w:noHBand="0" w:noVBand="1"/>
      </w:tblPr>
      <w:tblGrid>
        <w:gridCol w:w="3000"/>
        <w:gridCol w:w="2807"/>
        <w:gridCol w:w="1701"/>
        <w:gridCol w:w="1098"/>
      </w:tblGrid>
      <w:tr w:rsidR="00DC6DFD" w14:paraId="455F18D7" w14:textId="60E13202" w:rsidTr="00DC6DFD">
        <w:tc>
          <w:tcPr>
            <w:tcW w:w="3374" w:type="pct"/>
            <w:gridSpan w:val="2"/>
            <w:tcBorders>
              <w:bottom w:val="single" w:sz="4" w:space="0" w:color="auto"/>
            </w:tcBorders>
          </w:tcPr>
          <w:p w14:paraId="4EBD2B14" w14:textId="77777777" w:rsidR="00DC6DFD" w:rsidRDefault="00DC6DFD" w:rsidP="00922B1D"/>
        </w:tc>
        <w:tc>
          <w:tcPr>
            <w:tcW w:w="98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A2A709D" w14:textId="4E80B96E" w:rsidR="00DC6DFD" w:rsidRDefault="00DC6DFD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38" w:type="pct"/>
            <w:tcBorders>
              <w:left w:val="single" w:sz="4" w:space="0" w:color="auto"/>
              <w:bottom w:val="single" w:sz="4" w:space="0" w:color="auto"/>
            </w:tcBorders>
          </w:tcPr>
          <w:p w14:paraId="7B7C6C01" w14:textId="11613D12" w:rsidR="00DC6DFD" w:rsidRDefault="00DC6DFD" w:rsidP="00922B1D">
            <w:pPr>
              <w:jc w:val="center"/>
            </w:pPr>
            <w:r>
              <w:t>PP</w:t>
            </w:r>
          </w:p>
        </w:tc>
      </w:tr>
      <w:tr w:rsidR="00DC6DFD" w14:paraId="08705EB7" w14:textId="60643083" w:rsidTr="00DC6DFD">
        <w:tc>
          <w:tcPr>
            <w:tcW w:w="1743" w:type="pct"/>
            <w:tcBorders>
              <w:bottom w:val="single" w:sz="4" w:space="0" w:color="auto"/>
              <w:right w:val="nil"/>
            </w:tcBorders>
          </w:tcPr>
          <w:p w14:paraId="755D96E7" w14:textId="53596B72" w:rsidR="00DC6DFD" w:rsidRPr="0098157B" w:rsidRDefault="00DC6DFD" w:rsidP="0098157B">
            <w:r w:rsidRPr="00395EEB">
              <w:t xml:space="preserve">In welchem </w:t>
            </w:r>
            <w:r>
              <w:t>Semester</w:t>
            </w:r>
            <w:r w:rsidRPr="00395EEB">
              <w:t xml:space="preserve"> haben Sie das Lehramtsstudium inskribiert?</w:t>
            </w:r>
          </w:p>
        </w:tc>
        <w:tc>
          <w:tcPr>
            <w:tcW w:w="1631" w:type="pct"/>
            <w:tcBorders>
              <w:left w:val="nil"/>
              <w:bottom w:val="single" w:sz="4" w:space="0" w:color="auto"/>
            </w:tcBorders>
          </w:tcPr>
          <w:p w14:paraId="6177C98E" w14:textId="588A8166" w:rsidR="00DC6DFD" w:rsidRDefault="00DC6DFD" w:rsidP="0098157B">
            <w:r>
              <w:t>14= WS 2015 oder früher</w:t>
            </w:r>
          </w:p>
          <w:p w14:paraId="34630516" w14:textId="67162147" w:rsidR="00DC6DFD" w:rsidRDefault="00DC6DFD" w:rsidP="0098157B">
            <w:r>
              <w:t>13=</w:t>
            </w:r>
            <w:proofErr w:type="spellStart"/>
            <w:r>
              <w:t>SoSe</w:t>
            </w:r>
            <w:proofErr w:type="spellEnd"/>
            <w:r>
              <w:t xml:space="preserve"> 2016</w:t>
            </w:r>
          </w:p>
          <w:p w14:paraId="2E8B2F9C" w14:textId="50347824" w:rsidR="00DC6DFD" w:rsidRDefault="00DC6DFD" w:rsidP="0098157B">
            <w:r>
              <w:t>12=</w:t>
            </w:r>
            <w:proofErr w:type="spellStart"/>
            <w:r>
              <w:t>WiSe</w:t>
            </w:r>
            <w:proofErr w:type="spellEnd"/>
            <w:r>
              <w:t xml:space="preserve"> 2016/17</w:t>
            </w:r>
          </w:p>
          <w:p w14:paraId="33EB31AE" w14:textId="1AF4E498" w:rsidR="00DC6DFD" w:rsidRDefault="00DC6DFD" w:rsidP="0098157B">
            <w:r>
              <w:t>11=</w:t>
            </w:r>
            <w:proofErr w:type="spellStart"/>
            <w:r>
              <w:t>SoSe</w:t>
            </w:r>
            <w:proofErr w:type="spellEnd"/>
            <w:r>
              <w:t xml:space="preserve"> 2017</w:t>
            </w:r>
          </w:p>
          <w:p w14:paraId="14CB2100" w14:textId="2FC946C5" w:rsidR="00DC6DFD" w:rsidRDefault="00DC6DFD" w:rsidP="0098157B">
            <w:r>
              <w:t>10=</w:t>
            </w:r>
            <w:proofErr w:type="spellStart"/>
            <w:r>
              <w:t>WiSe</w:t>
            </w:r>
            <w:proofErr w:type="spellEnd"/>
            <w:r>
              <w:t xml:space="preserve"> 2017/18</w:t>
            </w:r>
          </w:p>
          <w:p w14:paraId="20717761" w14:textId="0226429C" w:rsidR="00DC6DFD" w:rsidRDefault="00DC6DFD" w:rsidP="0098157B">
            <w:r>
              <w:t>9=</w:t>
            </w:r>
            <w:proofErr w:type="spellStart"/>
            <w:r>
              <w:t>SoSe</w:t>
            </w:r>
            <w:proofErr w:type="spellEnd"/>
            <w:r>
              <w:t xml:space="preserve"> 2018</w:t>
            </w:r>
          </w:p>
          <w:p w14:paraId="0F2162BC" w14:textId="4EFAA100" w:rsidR="00DC6DFD" w:rsidRDefault="00DC6DFD" w:rsidP="0098157B">
            <w:r>
              <w:t>8=</w:t>
            </w:r>
            <w:proofErr w:type="spellStart"/>
            <w:r>
              <w:t>WiSe</w:t>
            </w:r>
            <w:proofErr w:type="spellEnd"/>
            <w:r>
              <w:t xml:space="preserve"> 2018/19</w:t>
            </w:r>
          </w:p>
          <w:p w14:paraId="50DA8881" w14:textId="2BDAA944" w:rsidR="00DC6DFD" w:rsidRDefault="00DC6DFD" w:rsidP="0098157B">
            <w:r>
              <w:t>7=</w:t>
            </w:r>
            <w:proofErr w:type="spellStart"/>
            <w:r>
              <w:t>SoSe</w:t>
            </w:r>
            <w:proofErr w:type="spellEnd"/>
            <w:r>
              <w:t xml:space="preserve"> 2019</w:t>
            </w:r>
          </w:p>
          <w:p w14:paraId="736CFDF3" w14:textId="3D548224" w:rsidR="00DC6DFD" w:rsidRDefault="00DC6DFD" w:rsidP="0098157B">
            <w:r>
              <w:t>6=</w:t>
            </w:r>
            <w:proofErr w:type="spellStart"/>
            <w:r>
              <w:t>WiSe</w:t>
            </w:r>
            <w:proofErr w:type="spellEnd"/>
            <w:r>
              <w:t xml:space="preserve"> 2019/20</w:t>
            </w:r>
          </w:p>
          <w:p w14:paraId="038E3562" w14:textId="49D36917" w:rsidR="00DC6DFD" w:rsidRDefault="00DC6DFD" w:rsidP="0098157B">
            <w:r>
              <w:t>5=</w:t>
            </w:r>
            <w:proofErr w:type="spellStart"/>
            <w:r>
              <w:t>SoSe</w:t>
            </w:r>
            <w:proofErr w:type="spellEnd"/>
            <w:r>
              <w:t xml:space="preserve"> 2020</w:t>
            </w:r>
          </w:p>
          <w:p w14:paraId="030B888E" w14:textId="4163C8A6" w:rsidR="00DC6DFD" w:rsidRDefault="00DC6DFD" w:rsidP="0098157B">
            <w:r>
              <w:t xml:space="preserve">4= </w:t>
            </w:r>
            <w:proofErr w:type="spellStart"/>
            <w:r>
              <w:t>WiSe</w:t>
            </w:r>
            <w:proofErr w:type="spellEnd"/>
            <w:r>
              <w:t xml:space="preserve"> 2020/21</w:t>
            </w:r>
          </w:p>
          <w:p w14:paraId="526F6A80" w14:textId="64229FF9" w:rsidR="00DC6DFD" w:rsidRDefault="00DC6DFD" w:rsidP="0098157B">
            <w:r>
              <w:t xml:space="preserve">3= </w:t>
            </w:r>
            <w:proofErr w:type="spellStart"/>
            <w:r>
              <w:t>SoSe</w:t>
            </w:r>
            <w:proofErr w:type="spellEnd"/>
            <w:r>
              <w:t xml:space="preserve"> 2021</w:t>
            </w:r>
          </w:p>
          <w:p w14:paraId="022BABC5" w14:textId="765295DE" w:rsidR="00DC6DFD" w:rsidRDefault="00DC6DFD" w:rsidP="0098157B">
            <w:r>
              <w:t>2 =</w:t>
            </w:r>
            <w:proofErr w:type="spellStart"/>
            <w:r>
              <w:t>WiSe</w:t>
            </w:r>
            <w:proofErr w:type="spellEnd"/>
            <w:r>
              <w:t xml:space="preserve"> 2021/22</w:t>
            </w:r>
          </w:p>
          <w:p w14:paraId="22732138" w14:textId="2572D13F" w:rsidR="00DC6DFD" w:rsidRPr="00BC290F" w:rsidRDefault="00DC6DFD" w:rsidP="0098157B">
            <w:r>
              <w:t xml:space="preserve">1 = </w:t>
            </w:r>
            <w:proofErr w:type="spellStart"/>
            <w:r>
              <w:t>SoSe</w:t>
            </w:r>
            <w:proofErr w:type="spellEnd"/>
            <w:r>
              <w:t xml:space="preserve"> 2022</w:t>
            </w:r>
          </w:p>
        </w:tc>
        <w:tc>
          <w:tcPr>
            <w:tcW w:w="98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5CE1A37" w14:textId="5616B4C9" w:rsidR="00DC6DFD" w:rsidRDefault="00DC6DFD" w:rsidP="00922B1D">
            <w:pPr>
              <w:jc w:val="center"/>
            </w:pPr>
            <w:r>
              <w:t xml:space="preserve">X </w:t>
            </w:r>
          </w:p>
        </w:tc>
        <w:tc>
          <w:tcPr>
            <w:tcW w:w="638" w:type="pct"/>
            <w:tcBorders>
              <w:left w:val="single" w:sz="4" w:space="0" w:color="auto"/>
              <w:bottom w:val="single" w:sz="4" w:space="0" w:color="auto"/>
            </w:tcBorders>
          </w:tcPr>
          <w:p w14:paraId="607DB7E2" w14:textId="77777777" w:rsidR="00DC6DFD" w:rsidRDefault="00DC6DFD" w:rsidP="00922B1D">
            <w:pPr>
              <w:jc w:val="center"/>
            </w:pPr>
          </w:p>
        </w:tc>
      </w:tr>
    </w:tbl>
    <w:p w14:paraId="74CBEFD8" w14:textId="316BA166" w:rsidR="00BC290F" w:rsidRDefault="00BC290F" w:rsidP="00F027BC"/>
    <w:p w14:paraId="15272EF5" w14:textId="01707522" w:rsidR="00F1723A" w:rsidRDefault="00F1723A" w:rsidP="00F027BC"/>
    <w:p w14:paraId="1FA9ACF4" w14:textId="77777777" w:rsidR="00F1723A" w:rsidRDefault="00F1723A">
      <w:pPr>
        <w:spacing w:after="160"/>
      </w:pPr>
      <w:r>
        <w:br w:type="page"/>
      </w:r>
    </w:p>
    <w:p w14:paraId="17D1314C" w14:textId="6AE5934D" w:rsidR="0032353D" w:rsidRDefault="0032353D" w:rsidP="0032353D">
      <w:pPr>
        <w:pStyle w:val="berschrift1"/>
      </w:pPr>
      <w:bookmarkStart w:id="11" w:name="_Toc88157324"/>
      <w:r>
        <w:lastRenderedPageBreak/>
        <w:t>Aktuelle Praktikumssituation</w:t>
      </w:r>
      <w:bookmarkEnd w:id="11"/>
    </w:p>
    <w:p w14:paraId="0BE7C91E" w14:textId="24FD71DB" w:rsidR="00CB0E04" w:rsidRPr="00F027BC" w:rsidRDefault="00CB0E04" w:rsidP="00CB0E04">
      <w:pPr>
        <w:pStyle w:val="berschrift2"/>
      </w:pPr>
      <w:bookmarkStart w:id="12" w:name="_Toc88157326"/>
      <w:r>
        <w:t>Absolvierte</w:t>
      </w:r>
      <w:r w:rsidR="002F7AE4">
        <w:t>s</w:t>
      </w:r>
      <w:r>
        <w:t xml:space="preserve"> Praktik</w:t>
      </w:r>
      <w:bookmarkEnd w:id="12"/>
      <w:r w:rsidR="00C0779F">
        <w:t>um</w:t>
      </w:r>
      <w:r w:rsidR="00AA6CAC">
        <w:t xml:space="preserve"> [PS11]</w:t>
      </w:r>
    </w:p>
    <w:p w14:paraId="43673184" w14:textId="1468A35E" w:rsidR="0032353D" w:rsidRDefault="0032353D" w:rsidP="0032353D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4452AF" w:rsidRPr="004452AF">
        <w:rPr>
          <w:rFonts w:cstheme="minorHAnsi"/>
        </w:rPr>
        <w:t>Falls Sie zwei Praktika parallel absolvieren, wählen Sie bitte das im Curriculum aufbauende und beziehen Sie sich in dieser Befragung nur noch auf dieses Praktikum. Wenn Sie z.B. FP A und FP B absolvieren, dann antworten Sie für FP B. Absolvieren Sie z.B. FP B und VP A, antworten Sie für VP A an und beziehen alle Antworten auf dieses Praktikum.</w:t>
      </w:r>
    </w:p>
    <w:p w14:paraId="6928C6CE" w14:textId="77777777" w:rsidR="00ED793F" w:rsidRDefault="00ED793F" w:rsidP="00ED793F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, Einfachantwort möglich</w:t>
      </w:r>
    </w:p>
    <w:p w14:paraId="1414D5AB" w14:textId="77777777" w:rsidR="00ED793F" w:rsidRDefault="00ED793F" w:rsidP="00ED793F">
      <w:pPr>
        <w:rPr>
          <w:rFonts w:cstheme="minorHAnsi"/>
        </w:rPr>
      </w:pPr>
      <w:r>
        <w:rPr>
          <w:rFonts w:cstheme="minorHAnsi"/>
        </w:rPr>
        <w:t xml:space="preserve">Quelle: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Eigene Formulierung </w:t>
      </w:r>
    </w:p>
    <w:p w14:paraId="38126DDC" w14:textId="77777777" w:rsidR="00ED793F" w:rsidRDefault="00ED793F" w:rsidP="00ED793F">
      <w:pPr>
        <w:rPr>
          <w:rFonts w:cstheme="minorHAnsi"/>
        </w:rPr>
      </w:pPr>
    </w:p>
    <w:p w14:paraId="536E5E7E" w14:textId="7E55AE73" w:rsidR="00ED793F" w:rsidRDefault="00ED793F" w:rsidP="00ED793F">
      <w:pPr>
        <w:rPr>
          <w:rFonts w:cstheme="minorHAnsi"/>
        </w:rPr>
      </w:pPr>
      <w:r>
        <w:rPr>
          <w:rFonts w:cstheme="minorHAnsi"/>
        </w:rPr>
        <w:t xml:space="preserve">Einleitende Fragestellung PP:  Welche Praktika haben Sie dieses Semester betreut? Bitte wählen Sie die entsprechenden aus und geben Sie uns den von den Studierenden übermittelten Code an. </w:t>
      </w:r>
    </w:p>
    <w:p w14:paraId="2B911453" w14:textId="2A8EDDD9" w:rsidR="00ED793F" w:rsidRDefault="00ED793F" w:rsidP="00ED793F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, Mehrfachantwort möglich plus offenes Feld für Code</w:t>
      </w:r>
    </w:p>
    <w:p w14:paraId="77C56E85" w14:textId="77777777" w:rsidR="00ED793F" w:rsidRDefault="00ED793F" w:rsidP="00ED793F">
      <w:pPr>
        <w:rPr>
          <w:rFonts w:cstheme="minorHAnsi"/>
        </w:rPr>
      </w:pPr>
      <w:r>
        <w:rPr>
          <w:rFonts w:cstheme="minorHAnsi"/>
        </w:rPr>
        <w:t xml:space="preserve">Quelle: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Eigene Formulierung </w:t>
      </w:r>
    </w:p>
    <w:p w14:paraId="4C6C5F55" w14:textId="77777777" w:rsidR="00ED793F" w:rsidRPr="00A3430F" w:rsidRDefault="00ED793F" w:rsidP="0032353D">
      <w:pPr>
        <w:rPr>
          <w:rFonts w:cstheme="minorHAnsi"/>
        </w:rPr>
      </w:pPr>
    </w:p>
    <w:p w14:paraId="41392BEE" w14:textId="2C12D2AB" w:rsidR="00C148F5" w:rsidRPr="00BD0018" w:rsidRDefault="00C148F5" w:rsidP="00BD0018">
      <w:pPr>
        <w:rPr>
          <w:rFonts w:cstheme="minorHAnsi"/>
        </w:rPr>
      </w:pP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845"/>
        <w:gridCol w:w="2185"/>
        <w:gridCol w:w="1336"/>
        <w:gridCol w:w="1276"/>
      </w:tblGrid>
      <w:tr w:rsidR="00C5046A" w14:paraId="4DF386B0" w14:textId="77777777" w:rsidTr="00C5046A">
        <w:tc>
          <w:tcPr>
            <w:tcW w:w="3489" w:type="pct"/>
            <w:gridSpan w:val="2"/>
            <w:tcBorders>
              <w:bottom w:val="single" w:sz="4" w:space="0" w:color="auto"/>
            </w:tcBorders>
          </w:tcPr>
          <w:p w14:paraId="47D37232" w14:textId="77777777" w:rsidR="00C5046A" w:rsidRDefault="00C5046A" w:rsidP="00922B1D"/>
        </w:tc>
        <w:tc>
          <w:tcPr>
            <w:tcW w:w="77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5D0CAC6" w14:textId="699B4FD9" w:rsidR="00C5046A" w:rsidRDefault="00C5046A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38" w:type="pct"/>
            <w:tcBorders>
              <w:left w:val="single" w:sz="4" w:space="0" w:color="auto"/>
              <w:bottom w:val="single" w:sz="4" w:space="0" w:color="auto"/>
            </w:tcBorders>
          </w:tcPr>
          <w:p w14:paraId="3FE501DE" w14:textId="22F806FD" w:rsidR="00C5046A" w:rsidRDefault="00C5046A" w:rsidP="00922B1D">
            <w:pPr>
              <w:jc w:val="center"/>
            </w:pPr>
            <w:r>
              <w:t>PP</w:t>
            </w:r>
          </w:p>
        </w:tc>
      </w:tr>
      <w:tr w:rsidR="00C5046A" w14:paraId="78D4E98E" w14:textId="77777777" w:rsidTr="00C5046A">
        <w:tc>
          <w:tcPr>
            <w:tcW w:w="2225" w:type="pct"/>
            <w:tcBorders>
              <w:right w:val="nil"/>
            </w:tcBorders>
          </w:tcPr>
          <w:p w14:paraId="694BE31B" w14:textId="77777777" w:rsidR="00C5046A" w:rsidRDefault="00C5046A" w:rsidP="00AA38E6">
            <w:pPr>
              <w:rPr>
                <w:rFonts w:cstheme="minorHAnsi"/>
              </w:rPr>
            </w:pPr>
            <w:r w:rsidRPr="00C346CD">
              <w:rPr>
                <w:rFonts w:cstheme="minorHAnsi"/>
              </w:rPr>
              <w:t>[PS11]</w:t>
            </w:r>
            <w:r>
              <w:rPr>
                <w:rFonts w:cstheme="minorHAnsi"/>
              </w:rPr>
              <w:t xml:space="preserve"> </w:t>
            </w:r>
            <w:r w:rsidRPr="00AA38E6">
              <w:rPr>
                <w:rFonts w:cstheme="minorHAnsi"/>
              </w:rPr>
              <w:t xml:space="preserve">Welches Praktikum/welche Praktika </w:t>
            </w:r>
            <w:r>
              <w:rPr>
                <w:rFonts w:cstheme="minorHAnsi"/>
              </w:rPr>
              <w:t>absolvieren</w:t>
            </w:r>
            <w:r w:rsidRPr="00AA38E6">
              <w:rPr>
                <w:rFonts w:cstheme="minorHAnsi"/>
              </w:rPr>
              <w:t xml:space="preserve"> Sie im </w:t>
            </w:r>
            <w:r>
              <w:rPr>
                <w:rFonts w:cstheme="minorHAnsi"/>
              </w:rPr>
              <w:t>Sommersemester</w:t>
            </w:r>
            <w:r w:rsidRPr="00AA38E6">
              <w:rPr>
                <w:rFonts w:cstheme="minorHAnsi"/>
              </w:rPr>
              <w:t xml:space="preserve"> 20</w:t>
            </w:r>
            <w:r>
              <w:rPr>
                <w:rFonts w:cstheme="minorHAnsi"/>
              </w:rPr>
              <w:t>22?</w:t>
            </w:r>
          </w:p>
          <w:p w14:paraId="0877D8A9" w14:textId="77777777" w:rsidR="00C5046A" w:rsidRDefault="00C5046A" w:rsidP="00AA38E6">
            <w:pPr>
              <w:rPr>
                <w:rFonts w:cstheme="minorHAnsi"/>
              </w:rPr>
            </w:pPr>
          </w:p>
          <w:p w14:paraId="5FBACB9E" w14:textId="504BC35E" w:rsidR="00C5046A" w:rsidRPr="00EF7F3F" w:rsidRDefault="00C5046A" w:rsidP="00AA38E6">
            <w:pPr>
              <w:rPr>
                <w:i/>
                <w:iCs/>
              </w:rPr>
            </w:pPr>
            <w:r w:rsidRPr="00EF7F3F">
              <w:rPr>
                <w:i/>
                <w:iCs/>
              </w:rPr>
              <w:t>In welchem Praktikum/in welchen Praktika waren die Studierenden, die Sie betreut haben?</w:t>
            </w:r>
          </w:p>
        </w:tc>
        <w:tc>
          <w:tcPr>
            <w:tcW w:w="1264" w:type="pct"/>
            <w:tcBorders>
              <w:left w:val="nil"/>
            </w:tcBorders>
          </w:tcPr>
          <w:p w14:paraId="4CDB8439" w14:textId="7F1B91C6" w:rsidR="00C5046A" w:rsidRDefault="00C5046A" w:rsidP="00AA38E6">
            <w:r>
              <w:t>1= Einführungspraktikum B</w:t>
            </w:r>
          </w:p>
          <w:p w14:paraId="54F8B6DA" w14:textId="7DA8272A" w:rsidR="00C5046A" w:rsidRDefault="00C5046A" w:rsidP="00AA38E6">
            <w:r>
              <w:t>2= Fachpraktikum A</w:t>
            </w:r>
          </w:p>
          <w:p w14:paraId="24B5B0D6" w14:textId="4E384B1C" w:rsidR="00C5046A" w:rsidRDefault="00C5046A" w:rsidP="00AA38E6">
            <w:r>
              <w:t>3= Fachpraktikum B</w:t>
            </w:r>
          </w:p>
          <w:p w14:paraId="13DCE2AE" w14:textId="60A647B6" w:rsidR="00C5046A" w:rsidRDefault="00C5046A" w:rsidP="00AA38E6">
            <w:r>
              <w:t>4= Vertiefungspraktikum A</w:t>
            </w:r>
          </w:p>
          <w:p w14:paraId="3701A3EE" w14:textId="77777777" w:rsidR="00C5046A" w:rsidRDefault="00C5046A" w:rsidP="00AA38E6">
            <w:r>
              <w:t>5=Vertiefungspraktikum B</w:t>
            </w:r>
          </w:p>
          <w:p w14:paraId="5EF8E000" w14:textId="77777777" w:rsidR="00C5046A" w:rsidRDefault="00C5046A" w:rsidP="00AA38E6">
            <w:r>
              <w:t xml:space="preserve">-1 = Ich absolviere kein Praktikum </w:t>
            </w:r>
          </w:p>
          <w:p w14:paraId="1C224D35" w14:textId="5790678C" w:rsidR="00C5046A" w:rsidRDefault="00C5046A" w:rsidP="00AA38E6">
            <w:r>
              <w:t>-2 = das Praktikum wird mir auf Grund von Unterrichtstätigkeit anerkannt</w:t>
            </w:r>
          </w:p>
        </w:tc>
        <w:tc>
          <w:tcPr>
            <w:tcW w:w="773" w:type="pct"/>
            <w:tcBorders>
              <w:left w:val="nil"/>
              <w:right w:val="single" w:sz="4" w:space="0" w:color="auto"/>
            </w:tcBorders>
          </w:tcPr>
          <w:p w14:paraId="6AF8B7CD" w14:textId="2030EBC2" w:rsidR="00C5046A" w:rsidRDefault="00C5046A" w:rsidP="00922B1D">
            <w:pPr>
              <w:jc w:val="center"/>
            </w:pPr>
            <w:r>
              <w:t>X</w:t>
            </w: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1CB865CD" w14:textId="0FD12EC5" w:rsidR="00C5046A" w:rsidRDefault="00C5046A" w:rsidP="00922B1D">
            <w:pPr>
              <w:jc w:val="center"/>
            </w:pPr>
            <w:r>
              <w:t>X</w:t>
            </w:r>
          </w:p>
        </w:tc>
      </w:tr>
      <w:tr w:rsidR="00C5046A" w14:paraId="7FD3358C" w14:textId="77777777" w:rsidTr="00C5046A">
        <w:tc>
          <w:tcPr>
            <w:tcW w:w="2225" w:type="pct"/>
            <w:tcBorders>
              <w:right w:val="nil"/>
            </w:tcBorders>
          </w:tcPr>
          <w:p w14:paraId="4B5ED20F" w14:textId="3D640077" w:rsidR="00C5046A" w:rsidRPr="00EF7F3F" w:rsidRDefault="00C5046A" w:rsidP="00AA38E6">
            <w:pPr>
              <w:rPr>
                <w:rFonts w:cstheme="minorHAnsi"/>
                <w:i/>
                <w:iCs/>
              </w:rPr>
            </w:pPr>
            <w:r w:rsidRPr="00EF7F3F">
              <w:rPr>
                <w:rFonts w:cstheme="minorHAnsi"/>
                <w:i/>
                <w:iCs/>
              </w:rPr>
              <w:t xml:space="preserve">Bitte geben Sie neben das jeweilige Praktikum die Codes, die Ihnen </w:t>
            </w:r>
            <w:proofErr w:type="gramStart"/>
            <w:r w:rsidRPr="00EF7F3F">
              <w:rPr>
                <w:rFonts w:cstheme="minorHAnsi"/>
                <w:i/>
                <w:iCs/>
              </w:rPr>
              <w:t>Ihre  Studierenden</w:t>
            </w:r>
            <w:proofErr w:type="gramEnd"/>
            <w:r w:rsidRPr="00EF7F3F">
              <w:rPr>
                <w:rFonts w:cstheme="minorHAnsi"/>
                <w:i/>
                <w:iCs/>
              </w:rPr>
              <w:t xml:space="preserve"> zugesandt haben, ein!</w:t>
            </w:r>
            <w:r w:rsidR="00CF4E85">
              <w:rPr>
                <w:rFonts w:cstheme="minorHAnsi"/>
                <w:i/>
                <w:iCs/>
              </w:rPr>
              <w:t xml:space="preserve"> [SV09]</w:t>
            </w:r>
          </w:p>
        </w:tc>
        <w:tc>
          <w:tcPr>
            <w:tcW w:w="1264" w:type="pct"/>
            <w:tcBorders>
              <w:left w:val="nil"/>
            </w:tcBorders>
          </w:tcPr>
          <w:p w14:paraId="0FAD79EB" w14:textId="77777777" w:rsidR="00C5046A" w:rsidRDefault="00C5046A" w:rsidP="00AA38E6"/>
        </w:tc>
        <w:tc>
          <w:tcPr>
            <w:tcW w:w="773" w:type="pct"/>
            <w:tcBorders>
              <w:left w:val="nil"/>
              <w:right w:val="single" w:sz="4" w:space="0" w:color="auto"/>
            </w:tcBorders>
          </w:tcPr>
          <w:p w14:paraId="0D2AF880" w14:textId="77777777" w:rsidR="00C5046A" w:rsidRDefault="00C5046A" w:rsidP="00922B1D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4C269948" w14:textId="2816DA5C" w:rsidR="00C5046A" w:rsidRDefault="00C5046A" w:rsidP="00922B1D">
            <w:pPr>
              <w:jc w:val="center"/>
            </w:pPr>
            <w:r>
              <w:t>X</w:t>
            </w:r>
          </w:p>
        </w:tc>
      </w:tr>
    </w:tbl>
    <w:p w14:paraId="127FBF4A" w14:textId="77777777" w:rsidR="00EE7918" w:rsidRDefault="00EE7918" w:rsidP="00F32513">
      <w:pPr>
        <w:rPr>
          <w:rFonts w:cstheme="minorHAnsi"/>
          <w:highlight w:val="yellow"/>
        </w:rPr>
      </w:pPr>
    </w:p>
    <w:p w14:paraId="54161C8E" w14:textId="77777777" w:rsidR="00EE7918" w:rsidRDefault="00EE7918" w:rsidP="00F32513">
      <w:pPr>
        <w:rPr>
          <w:rFonts w:cstheme="minorHAnsi"/>
          <w:highlight w:val="yellow"/>
        </w:rPr>
      </w:pPr>
    </w:p>
    <w:p w14:paraId="45F5034D" w14:textId="77777777" w:rsidR="00EE7918" w:rsidRDefault="00EE7918" w:rsidP="00F32513">
      <w:pPr>
        <w:rPr>
          <w:rFonts w:cstheme="minorHAnsi"/>
          <w:highlight w:val="yellow"/>
        </w:rPr>
      </w:pPr>
    </w:p>
    <w:p w14:paraId="1EE8D3E4" w14:textId="77777777" w:rsidR="00EE7918" w:rsidRDefault="00EE7918" w:rsidP="00F32513">
      <w:pPr>
        <w:rPr>
          <w:rFonts w:cstheme="minorHAnsi"/>
          <w:highlight w:val="yellow"/>
        </w:rPr>
      </w:pPr>
    </w:p>
    <w:p w14:paraId="0A92DA5E" w14:textId="77777777" w:rsidR="00EE7918" w:rsidRDefault="00EE7918" w:rsidP="00F32513">
      <w:pPr>
        <w:rPr>
          <w:rFonts w:cstheme="minorHAnsi"/>
          <w:highlight w:val="yellow"/>
        </w:rPr>
      </w:pPr>
    </w:p>
    <w:p w14:paraId="4B98FEEF" w14:textId="77777777" w:rsidR="00EE7918" w:rsidRDefault="00EE7918" w:rsidP="00F32513">
      <w:pPr>
        <w:rPr>
          <w:rFonts w:cstheme="minorHAnsi"/>
          <w:highlight w:val="yellow"/>
        </w:rPr>
      </w:pPr>
    </w:p>
    <w:p w14:paraId="08281F3E" w14:textId="77777777" w:rsidR="00EE7918" w:rsidRDefault="00EE7918" w:rsidP="00F32513">
      <w:pPr>
        <w:rPr>
          <w:rFonts w:cstheme="minorHAnsi"/>
          <w:highlight w:val="yellow"/>
        </w:rPr>
      </w:pPr>
    </w:p>
    <w:p w14:paraId="5AA90B1F" w14:textId="77777777" w:rsidR="00EE7918" w:rsidRDefault="00EE7918" w:rsidP="00F32513">
      <w:pPr>
        <w:rPr>
          <w:rFonts w:cstheme="minorHAnsi"/>
          <w:highlight w:val="yellow"/>
        </w:rPr>
      </w:pPr>
    </w:p>
    <w:p w14:paraId="3DB093FE" w14:textId="77777777" w:rsidR="00EE7918" w:rsidRDefault="00EE7918" w:rsidP="00F32513">
      <w:pPr>
        <w:rPr>
          <w:rFonts w:cstheme="minorHAnsi"/>
          <w:highlight w:val="yellow"/>
        </w:rPr>
      </w:pPr>
    </w:p>
    <w:p w14:paraId="0379A297" w14:textId="77777777" w:rsidR="00EE7918" w:rsidRDefault="00EE7918" w:rsidP="00F32513">
      <w:pPr>
        <w:rPr>
          <w:rFonts w:cstheme="minorHAnsi"/>
          <w:highlight w:val="yellow"/>
        </w:rPr>
      </w:pPr>
    </w:p>
    <w:p w14:paraId="1D0AE753" w14:textId="77777777" w:rsidR="00EE7918" w:rsidRDefault="00EE7918" w:rsidP="00F32513">
      <w:pPr>
        <w:rPr>
          <w:rFonts w:cstheme="minorHAnsi"/>
          <w:highlight w:val="yellow"/>
        </w:rPr>
      </w:pPr>
    </w:p>
    <w:p w14:paraId="65A95915" w14:textId="59E143BE" w:rsidR="00EE7918" w:rsidRDefault="00EE7918" w:rsidP="00F32513">
      <w:pPr>
        <w:rPr>
          <w:rFonts w:cstheme="minorHAnsi"/>
          <w:highlight w:val="yellow"/>
        </w:rPr>
      </w:pPr>
    </w:p>
    <w:p w14:paraId="31F0C0B7" w14:textId="77777777" w:rsidR="00EE7918" w:rsidRDefault="00EE7918" w:rsidP="00F32513">
      <w:pPr>
        <w:rPr>
          <w:rFonts w:cstheme="minorHAnsi"/>
          <w:highlight w:val="yellow"/>
        </w:rPr>
      </w:pPr>
    </w:p>
    <w:p w14:paraId="5A8AB57D" w14:textId="73A3FA05" w:rsidR="00A33EDD" w:rsidRDefault="004D31EE" w:rsidP="00F32513">
      <w:pPr>
        <w:rPr>
          <w:rFonts w:cstheme="minorHAnsi"/>
        </w:rPr>
      </w:pPr>
      <w:r>
        <w:rPr>
          <w:rFonts w:cstheme="minorHAnsi"/>
          <w:highlight w:val="yellow"/>
        </w:rPr>
        <w:br/>
      </w:r>
      <w:r>
        <w:rPr>
          <w:rFonts w:cstheme="minorHAnsi"/>
          <w:highlight w:val="yellow"/>
        </w:rPr>
        <w:br/>
      </w:r>
      <w:r>
        <w:rPr>
          <w:rFonts w:cstheme="minorHAnsi"/>
          <w:highlight w:val="yellow"/>
        </w:rPr>
        <w:br/>
      </w:r>
      <w:r w:rsidR="00464607" w:rsidRPr="00464607">
        <w:rPr>
          <w:rFonts w:cstheme="minorHAnsi"/>
          <w:highlight w:val="yellow"/>
        </w:rPr>
        <w:t>Filter: Wenn -1 Kein Praktikum Fragebogen Ende</w:t>
      </w:r>
    </w:p>
    <w:p w14:paraId="148D568E" w14:textId="5CC19FF6" w:rsidR="00EE7918" w:rsidRDefault="00EE7918" w:rsidP="00F32513">
      <w:pPr>
        <w:rPr>
          <w:rFonts w:cstheme="minorHAnsi"/>
        </w:rPr>
      </w:pPr>
      <w:r w:rsidRPr="00EE7918">
        <w:rPr>
          <w:rFonts w:cstheme="minorHAnsi"/>
          <w:highlight w:val="yellow"/>
        </w:rPr>
        <w:t xml:space="preserve">Filter: Wenn -2: </w:t>
      </w:r>
      <w:r w:rsidR="00546E1B" w:rsidRPr="00464607">
        <w:rPr>
          <w:rFonts w:cstheme="minorHAnsi"/>
          <w:highlight w:val="yellow"/>
        </w:rPr>
        <w:t>Kein Praktikum Fragebogen Ende</w:t>
      </w:r>
      <w:r w:rsidR="00546E1B" w:rsidRPr="00EE7918" w:rsidDel="00546E1B">
        <w:rPr>
          <w:rFonts w:cstheme="minorHAnsi"/>
          <w:highlight w:val="yellow"/>
        </w:rPr>
        <w:t xml:space="preserve"> </w:t>
      </w:r>
    </w:p>
    <w:p w14:paraId="3B4AD466" w14:textId="4685192A" w:rsidR="00304F42" w:rsidRPr="00FB4894" w:rsidRDefault="00304F42" w:rsidP="00F32513">
      <w:pPr>
        <w:rPr>
          <w:rFonts w:cstheme="minorHAnsi"/>
          <w:highlight w:val="yellow"/>
        </w:rPr>
      </w:pPr>
      <w:r w:rsidRPr="00FB4894">
        <w:rPr>
          <w:rFonts w:cstheme="minorHAnsi"/>
          <w:highlight w:val="yellow"/>
        </w:rPr>
        <w:t xml:space="preserve">Filter: Wenn 1: Bei Abschnitt 8 bitte 8.4 </w:t>
      </w:r>
      <w:r w:rsidR="00227865" w:rsidRPr="00FB4894">
        <w:rPr>
          <w:rFonts w:cstheme="minorHAnsi"/>
          <w:highlight w:val="yellow"/>
        </w:rPr>
        <w:t>bis</w:t>
      </w:r>
      <w:r w:rsidRPr="00FB4894">
        <w:rPr>
          <w:rFonts w:cstheme="minorHAnsi"/>
          <w:highlight w:val="yellow"/>
        </w:rPr>
        <w:t xml:space="preserve"> 8.</w:t>
      </w:r>
      <w:r w:rsidR="00227865" w:rsidRPr="00FB4894">
        <w:rPr>
          <w:rFonts w:cstheme="minorHAnsi"/>
          <w:highlight w:val="yellow"/>
        </w:rPr>
        <w:t>6</w:t>
      </w:r>
    </w:p>
    <w:p w14:paraId="64B790DC" w14:textId="0ED80105" w:rsidR="00304F42" w:rsidRDefault="00304F42" w:rsidP="00F32513">
      <w:pPr>
        <w:rPr>
          <w:rFonts w:cstheme="minorHAnsi"/>
        </w:rPr>
      </w:pPr>
      <w:r w:rsidRPr="00FB4894">
        <w:rPr>
          <w:rFonts w:cstheme="minorHAnsi"/>
          <w:highlight w:val="yellow"/>
        </w:rPr>
        <w:t>Filter: Wenn 2-5: Bei Abschnitt 8 bitte 8.1 – 8.3 und 8.</w:t>
      </w:r>
      <w:r w:rsidR="00227865" w:rsidRPr="00FB4894">
        <w:rPr>
          <w:rFonts w:cstheme="minorHAnsi"/>
          <w:highlight w:val="yellow"/>
        </w:rPr>
        <w:t>6</w:t>
      </w:r>
    </w:p>
    <w:p w14:paraId="3ABF50C3" w14:textId="77777777" w:rsidR="004D31EE" w:rsidRDefault="004D31E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br w:type="page"/>
      </w:r>
    </w:p>
    <w:p w14:paraId="6AB63ADA" w14:textId="2AD14E8D" w:rsidR="00F619D4" w:rsidRPr="00F027BC" w:rsidRDefault="00F619D4" w:rsidP="00F619D4">
      <w:pPr>
        <w:pStyle w:val="berschrift2"/>
      </w:pPr>
      <w:r>
        <w:lastRenderedPageBreak/>
        <w:t>Absolviertes Praktikum – Schultyp [PS03]</w:t>
      </w:r>
    </w:p>
    <w:p w14:paraId="4030A850" w14:textId="7C9EAA7B" w:rsidR="005C4F14" w:rsidRPr="00A3430F" w:rsidRDefault="00807EC4" w:rsidP="005C4F14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5C4F14">
        <w:rPr>
          <w:rFonts w:ascii="Calibri" w:hAnsi="Calibri" w:cs="Calibri"/>
          <w:color w:val="000000"/>
        </w:rPr>
        <w:t xml:space="preserve"> </w:t>
      </w:r>
    </w:p>
    <w:p w14:paraId="79C88E63" w14:textId="77777777" w:rsidR="00807EC4" w:rsidRDefault="00807EC4" w:rsidP="00807EC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Skala mit verschiedenen Antwortmöglichkeiten 1</w:t>
      </w:r>
      <w:r w:rsidRPr="00272841">
        <w:t xml:space="preserve"> </w:t>
      </w:r>
      <w:r w:rsidRPr="00272841">
        <w:rPr>
          <w:rFonts w:cstheme="minorHAnsi"/>
        </w:rPr>
        <w:t>–</w:t>
      </w:r>
      <w:r>
        <w:rPr>
          <w:rFonts w:cstheme="minorHAnsi"/>
        </w:rPr>
        <w:t>5</w:t>
      </w:r>
    </w:p>
    <w:p w14:paraId="1E0B64FA" w14:textId="77777777" w:rsidR="00807EC4" w:rsidRPr="000E492B" w:rsidRDefault="00807EC4" w:rsidP="00807EC4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845"/>
        <w:gridCol w:w="2183"/>
        <w:gridCol w:w="1478"/>
        <w:gridCol w:w="1419"/>
      </w:tblGrid>
      <w:tr w:rsidR="00C5046A" w14:paraId="79C8BC85" w14:textId="77777777" w:rsidTr="00C5046A">
        <w:tc>
          <w:tcPr>
            <w:tcW w:w="3377" w:type="pct"/>
            <w:gridSpan w:val="2"/>
            <w:tcBorders>
              <w:bottom w:val="single" w:sz="4" w:space="0" w:color="auto"/>
            </w:tcBorders>
          </w:tcPr>
          <w:p w14:paraId="362D8BC9" w14:textId="77777777" w:rsidR="00C5046A" w:rsidRDefault="00C5046A" w:rsidP="00427940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C586402" w14:textId="4E66E1E1" w:rsidR="00C5046A" w:rsidRDefault="00C5046A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6A087795" w14:textId="7F4E5EA1" w:rsidR="00C5046A" w:rsidRDefault="00C5046A" w:rsidP="00427940">
            <w:pPr>
              <w:jc w:val="center"/>
            </w:pPr>
            <w:r>
              <w:t>PP</w:t>
            </w:r>
          </w:p>
        </w:tc>
      </w:tr>
      <w:tr w:rsidR="00C5046A" w14:paraId="69C0D82D" w14:textId="77777777" w:rsidTr="00C5046A">
        <w:tc>
          <w:tcPr>
            <w:tcW w:w="2154" w:type="pct"/>
            <w:tcBorders>
              <w:bottom w:val="single" w:sz="4" w:space="0" w:color="auto"/>
              <w:right w:val="nil"/>
            </w:tcBorders>
          </w:tcPr>
          <w:p w14:paraId="24F53979" w14:textId="6B4C48D1" w:rsidR="00C5046A" w:rsidRDefault="00C5046A" w:rsidP="00427940">
            <w:pPr>
              <w:rPr>
                <w:lang w:eastAsia="de-DE"/>
              </w:rPr>
            </w:pPr>
            <w:r w:rsidRPr="000E492B">
              <w:rPr>
                <w:lang w:eastAsia="de-DE"/>
              </w:rPr>
              <w:t>In welchem Schultyp haben Sie Ihr Praktikum absolviert?</w:t>
            </w:r>
          </w:p>
          <w:p w14:paraId="68926F09" w14:textId="767B3F9B" w:rsidR="00C5046A" w:rsidRPr="00801C79" w:rsidRDefault="00C5046A" w:rsidP="00427940">
            <w:pPr>
              <w:rPr>
                <w:rFonts w:ascii="Times New Roman" w:hAnsi="Times New Roman" w:cs="Times New Roman"/>
                <w:i/>
                <w:lang w:eastAsia="de-DE"/>
              </w:rPr>
            </w:pPr>
            <w:r w:rsidRPr="00801C79">
              <w:rPr>
                <w:rFonts w:ascii="Times New Roman" w:hAnsi="Times New Roman" w:cs="Times New Roman"/>
                <w:i/>
                <w:lang w:eastAsia="de-DE"/>
              </w:rPr>
              <w:t>In welchem Schultyp unterrichten Sie?</w:t>
            </w:r>
          </w:p>
          <w:p w14:paraId="6EAA93DF" w14:textId="77777777" w:rsidR="00C5046A" w:rsidRPr="00BC290F" w:rsidRDefault="00C5046A" w:rsidP="00427940">
            <w:pPr>
              <w:pStyle w:val="StandardWeb"/>
              <w:spacing w:after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223" w:type="pct"/>
            <w:tcBorders>
              <w:left w:val="nil"/>
              <w:bottom w:val="single" w:sz="4" w:space="0" w:color="auto"/>
            </w:tcBorders>
          </w:tcPr>
          <w:p w14:paraId="20F7C5B4" w14:textId="05881AD1" w:rsidR="00C5046A" w:rsidRDefault="00C5046A" w:rsidP="00427940">
            <w:r>
              <w:t>1 = MS</w:t>
            </w:r>
          </w:p>
          <w:p w14:paraId="5C684F40" w14:textId="77777777" w:rsidR="00C5046A" w:rsidRDefault="00C5046A" w:rsidP="00427940">
            <w:r>
              <w:t>2 = Polytechnische Schule</w:t>
            </w:r>
          </w:p>
          <w:p w14:paraId="28B52152" w14:textId="77777777" w:rsidR="00C5046A" w:rsidRDefault="00C5046A" w:rsidP="00427940">
            <w:r>
              <w:t>3 = ASO</w:t>
            </w:r>
          </w:p>
          <w:p w14:paraId="47CBFCD0" w14:textId="01D53AAE" w:rsidR="00C5046A" w:rsidRDefault="00C5046A" w:rsidP="00427940">
            <w:r>
              <w:t>4 = AHS</w:t>
            </w:r>
          </w:p>
          <w:p w14:paraId="77AE8FFA" w14:textId="77777777" w:rsidR="00C5046A" w:rsidRDefault="00C5046A" w:rsidP="00427940">
            <w:r>
              <w:t>5 = BMHS (z.B. HTL, HAK, …)</w:t>
            </w:r>
          </w:p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ED6508B" w14:textId="7C913FDF" w:rsidR="00C5046A" w:rsidRDefault="00C5046A" w:rsidP="00427940">
            <w:pPr>
              <w:jc w:val="center"/>
            </w:pPr>
            <w:r>
              <w:t>X</w:t>
            </w:r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7B6C76B4" w14:textId="77777777" w:rsidR="00C5046A" w:rsidRDefault="00C5046A" w:rsidP="00427940">
            <w:pPr>
              <w:jc w:val="center"/>
            </w:pPr>
            <w:r>
              <w:t>X</w:t>
            </w:r>
          </w:p>
        </w:tc>
      </w:tr>
    </w:tbl>
    <w:p w14:paraId="263219B4" w14:textId="77777777" w:rsidR="00807EC4" w:rsidRDefault="00807EC4" w:rsidP="00807EC4">
      <w:pPr>
        <w:rPr>
          <w:rFonts w:cstheme="minorHAnsi"/>
        </w:rPr>
      </w:pPr>
    </w:p>
    <w:p w14:paraId="7AD7C1DD" w14:textId="6AADD2A8" w:rsidR="00F619D4" w:rsidRPr="00F027BC" w:rsidRDefault="00F619D4" w:rsidP="00F619D4">
      <w:pPr>
        <w:pStyle w:val="berschrift2"/>
      </w:pPr>
      <w:r>
        <w:t>Absolviertes Praktikum - Fach [PS22]</w:t>
      </w:r>
    </w:p>
    <w:p w14:paraId="1027457F" w14:textId="77777777" w:rsidR="00807EC4" w:rsidRDefault="00807EC4" w:rsidP="00F32513">
      <w:pPr>
        <w:rPr>
          <w:rFonts w:cstheme="minorHAnsi"/>
        </w:rPr>
      </w:pPr>
    </w:p>
    <w:p w14:paraId="7EC62B0D" w14:textId="62EDB7AE" w:rsidR="00807EC4" w:rsidRPr="00A3430F" w:rsidRDefault="00807EC4" w:rsidP="00807EC4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7A32BB">
        <w:rPr>
          <w:rFonts w:ascii="Calibri" w:hAnsi="Calibri" w:cs="Calibri"/>
          <w:color w:val="000000"/>
        </w:rPr>
        <w:t xml:space="preserve"> </w:t>
      </w:r>
    </w:p>
    <w:p w14:paraId="136E815E" w14:textId="77777777" w:rsidR="00807EC4" w:rsidRDefault="00807EC4" w:rsidP="00807EC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Kategorial, Einfachantwort möglich</w:t>
      </w:r>
    </w:p>
    <w:p w14:paraId="1165BF81" w14:textId="77777777" w:rsidR="00807EC4" w:rsidRPr="00BD0018" w:rsidRDefault="00807EC4" w:rsidP="00807EC4">
      <w:pPr>
        <w:rPr>
          <w:rFonts w:cstheme="minorHAnsi"/>
        </w:rPr>
      </w:pPr>
      <w:r>
        <w:rPr>
          <w:rFonts w:cstheme="minorHAnsi"/>
        </w:rPr>
        <w:t xml:space="preserve">Quelle: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p w14:paraId="688E5473" w14:textId="7E0E3129" w:rsidR="002F7AE4" w:rsidRDefault="002F7AE4" w:rsidP="00F32513">
      <w:pPr>
        <w:rPr>
          <w:rFonts w:cstheme="minorHAnsi"/>
        </w:rPr>
      </w:pP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845"/>
        <w:gridCol w:w="2183"/>
        <w:gridCol w:w="1478"/>
        <w:gridCol w:w="1419"/>
      </w:tblGrid>
      <w:tr w:rsidR="00C5046A" w14:paraId="3E8F2394" w14:textId="77777777" w:rsidTr="00C5046A">
        <w:tc>
          <w:tcPr>
            <w:tcW w:w="3377" w:type="pct"/>
            <w:gridSpan w:val="2"/>
            <w:tcBorders>
              <w:bottom w:val="single" w:sz="4" w:space="0" w:color="auto"/>
            </w:tcBorders>
          </w:tcPr>
          <w:p w14:paraId="64D3BD49" w14:textId="77777777" w:rsidR="00C5046A" w:rsidRDefault="00C5046A" w:rsidP="00427940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A1177C8" w14:textId="56422BB8" w:rsidR="00C5046A" w:rsidRDefault="00C5046A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079173A9" w14:textId="3A0DD692" w:rsidR="00C5046A" w:rsidRDefault="00C5046A" w:rsidP="00427940">
            <w:pPr>
              <w:jc w:val="center"/>
            </w:pPr>
            <w:r>
              <w:t>PP</w:t>
            </w:r>
          </w:p>
        </w:tc>
      </w:tr>
      <w:tr w:rsidR="00C5046A" w14:paraId="3E9A1A52" w14:textId="77777777" w:rsidTr="00C5046A">
        <w:tc>
          <w:tcPr>
            <w:tcW w:w="2154" w:type="pct"/>
            <w:tcBorders>
              <w:right w:val="nil"/>
            </w:tcBorders>
          </w:tcPr>
          <w:p w14:paraId="1454BCCF" w14:textId="5B831E59" w:rsidR="00C5046A" w:rsidRPr="00AA38E6" w:rsidRDefault="00C5046A" w:rsidP="00427940">
            <w:r>
              <w:rPr>
                <w:rFonts w:cstheme="minorHAnsi"/>
              </w:rPr>
              <w:t>[PS22] In welchem Studienfach haben Sie das Praktikum absolviert?</w:t>
            </w:r>
          </w:p>
        </w:tc>
        <w:tc>
          <w:tcPr>
            <w:tcW w:w="1223" w:type="pct"/>
            <w:tcBorders>
              <w:left w:val="nil"/>
            </w:tcBorders>
          </w:tcPr>
          <w:p w14:paraId="5C001762" w14:textId="372484C1" w:rsidR="00C5046A" w:rsidRDefault="00C5046A" w:rsidP="00427940">
            <w:r>
              <w:t>Auswahlliste Fächer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0A8DF8D3" w14:textId="3FED835E" w:rsidR="00C5046A" w:rsidRDefault="00C5046A" w:rsidP="00427940">
            <w:pPr>
              <w:jc w:val="center"/>
            </w:pPr>
            <w:r>
              <w:t>X</w:t>
            </w:r>
          </w:p>
        </w:tc>
        <w:tc>
          <w:tcPr>
            <w:tcW w:w="795" w:type="pct"/>
            <w:tcBorders>
              <w:left w:val="single" w:sz="4" w:space="0" w:color="auto"/>
            </w:tcBorders>
          </w:tcPr>
          <w:p w14:paraId="3103D8DC" w14:textId="77777777" w:rsidR="00C5046A" w:rsidRDefault="00C5046A" w:rsidP="00427940">
            <w:pPr>
              <w:jc w:val="center"/>
            </w:pPr>
          </w:p>
        </w:tc>
      </w:tr>
    </w:tbl>
    <w:p w14:paraId="3E6932EF" w14:textId="77777777" w:rsidR="00807EC4" w:rsidRDefault="00807EC4" w:rsidP="00F32513">
      <w:pPr>
        <w:rPr>
          <w:rFonts w:cstheme="minorHAnsi"/>
        </w:rPr>
      </w:pPr>
    </w:p>
    <w:p w14:paraId="699770EB" w14:textId="675FC08C" w:rsidR="00CB0E04" w:rsidRDefault="00CB0E04" w:rsidP="00CB0E04">
      <w:pPr>
        <w:pStyle w:val="berschrift2"/>
      </w:pPr>
      <w:bookmarkStart w:id="13" w:name="_Toc88157327"/>
      <w:r>
        <w:t>Abschluss des Praktikums</w:t>
      </w:r>
      <w:bookmarkEnd w:id="13"/>
      <w:r w:rsidR="00F619D4">
        <w:t xml:space="preserve"> </w:t>
      </w:r>
      <w:r w:rsidR="00464607">
        <w:t>[PS10]</w:t>
      </w:r>
    </w:p>
    <w:p w14:paraId="0726BC5E" w14:textId="25B637E3" w:rsidR="00F32513" w:rsidRPr="00A3430F" w:rsidRDefault="00F32513" w:rsidP="00F32513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A3430F">
        <w:rPr>
          <w:rFonts w:cstheme="minorHAnsi"/>
        </w:rPr>
        <w:t>-</w:t>
      </w:r>
      <w:r>
        <w:rPr>
          <w:rFonts w:cstheme="minorHAnsi"/>
        </w:rPr>
        <w:t xml:space="preserve"> </w:t>
      </w:r>
    </w:p>
    <w:p w14:paraId="713F23CA" w14:textId="539B51AD" w:rsidR="00F32513" w:rsidRDefault="00F32513" w:rsidP="00BD0018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9D34BF">
        <w:rPr>
          <w:rFonts w:cstheme="minorHAnsi"/>
        </w:rPr>
        <w:t>Dichotom</w:t>
      </w:r>
      <w:r>
        <w:rPr>
          <w:rFonts w:cstheme="minorHAnsi"/>
        </w:rPr>
        <w:t xml:space="preserve">, </w:t>
      </w:r>
      <w:r w:rsidR="00807EC4">
        <w:rPr>
          <w:rFonts w:cstheme="minorHAnsi"/>
        </w:rPr>
        <w:t>Einfachantwort</w:t>
      </w:r>
    </w:p>
    <w:p w14:paraId="1D94DDC9" w14:textId="7321743A" w:rsidR="00C148F5" w:rsidRDefault="00C148F5" w:rsidP="00BD0018">
      <w:pPr>
        <w:rPr>
          <w:rFonts w:cstheme="minorHAnsi"/>
        </w:rPr>
      </w:pPr>
      <w:r>
        <w:rPr>
          <w:rFonts w:cstheme="minorHAnsi"/>
        </w:rPr>
        <w:t xml:space="preserve">Quelle: </w:t>
      </w:r>
      <w:r w:rsidR="008E0F9C">
        <w:rPr>
          <w:rFonts w:cstheme="minorHAnsi"/>
        </w:rPr>
        <w:tab/>
      </w:r>
      <w:r w:rsidR="008E0F9C">
        <w:rPr>
          <w:rFonts w:cstheme="minorHAnsi"/>
        </w:rPr>
        <w:tab/>
      </w:r>
      <w:r w:rsidR="008E0F9C">
        <w:rPr>
          <w:rFonts w:cstheme="minorHAnsi"/>
        </w:rPr>
        <w:tab/>
      </w:r>
      <w:r w:rsidR="008E0F9C"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519"/>
        <w:gridCol w:w="2429"/>
        <w:gridCol w:w="1558"/>
        <w:gridCol w:w="1419"/>
      </w:tblGrid>
      <w:tr w:rsidR="00C5046A" w14:paraId="36C3665A" w14:textId="661550DA" w:rsidTr="00C5046A">
        <w:tc>
          <w:tcPr>
            <w:tcW w:w="3332" w:type="pct"/>
            <w:gridSpan w:val="2"/>
            <w:tcBorders>
              <w:bottom w:val="single" w:sz="4" w:space="0" w:color="auto"/>
            </w:tcBorders>
          </w:tcPr>
          <w:p w14:paraId="0BD1F108" w14:textId="77777777" w:rsidR="00C5046A" w:rsidRDefault="00C5046A" w:rsidP="00922B1D"/>
        </w:tc>
        <w:tc>
          <w:tcPr>
            <w:tcW w:w="87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01882BF" w14:textId="6F1FFFB3" w:rsidR="00C5046A" w:rsidRDefault="00C5046A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54B74A67" w14:textId="65942737" w:rsidR="00C5046A" w:rsidRDefault="00C5046A" w:rsidP="00922B1D">
            <w:pPr>
              <w:jc w:val="center"/>
            </w:pPr>
            <w:r>
              <w:t>PP</w:t>
            </w:r>
          </w:p>
        </w:tc>
      </w:tr>
      <w:tr w:rsidR="00C5046A" w14:paraId="388AF394" w14:textId="28143F7D" w:rsidTr="00C5046A">
        <w:tc>
          <w:tcPr>
            <w:tcW w:w="1971" w:type="pct"/>
            <w:tcBorders>
              <w:bottom w:val="single" w:sz="4" w:space="0" w:color="auto"/>
              <w:right w:val="nil"/>
            </w:tcBorders>
          </w:tcPr>
          <w:p w14:paraId="013A528E" w14:textId="646350DA" w:rsidR="00C5046A" w:rsidRPr="00BC290F" w:rsidRDefault="00C5046A" w:rsidP="00922B1D">
            <w:pPr>
              <w:pStyle w:val="StandardWeb"/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[PS10] </w:t>
            </w:r>
            <w:r w:rsidRPr="00F32513">
              <w:rPr>
                <w:rFonts w:ascii="Calibri" w:hAnsi="Calibri" w:cs="Calibri"/>
                <w:color w:val="000000"/>
                <w:sz w:val="22"/>
                <w:szCs w:val="22"/>
              </w:rPr>
              <w:t>Konnten Sie dieses Praktikum abschließen?</w:t>
            </w:r>
          </w:p>
        </w:tc>
        <w:tc>
          <w:tcPr>
            <w:tcW w:w="1361" w:type="pct"/>
            <w:tcBorders>
              <w:left w:val="nil"/>
              <w:bottom w:val="single" w:sz="4" w:space="0" w:color="auto"/>
            </w:tcBorders>
          </w:tcPr>
          <w:p w14:paraId="10712D29" w14:textId="77777777" w:rsidR="00C5046A" w:rsidRDefault="00C5046A" w:rsidP="0098157B">
            <w:r>
              <w:t>1 = ja</w:t>
            </w:r>
          </w:p>
          <w:p w14:paraId="357DCC7B" w14:textId="4A2FD3D1" w:rsidR="00C5046A" w:rsidRDefault="00C5046A" w:rsidP="0098157B">
            <w:r>
              <w:t>2 = nein</w:t>
            </w:r>
          </w:p>
        </w:tc>
        <w:tc>
          <w:tcPr>
            <w:tcW w:w="87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61A5BAF" w14:textId="68DFEF7A" w:rsidR="00C5046A" w:rsidRDefault="00C5046A" w:rsidP="00922B1D">
            <w:pPr>
              <w:jc w:val="center"/>
            </w:pPr>
            <w:r>
              <w:t>x</w:t>
            </w:r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18016534" w14:textId="7FB149DC" w:rsidR="00C5046A" w:rsidRDefault="00C5046A" w:rsidP="00922B1D">
            <w:pPr>
              <w:jc w:val="center"/>
            </w:pPr>
          </w:p>
        </w:tc>
      </w:tr>
    </w:tbl>
    <w:p w14:paraId="1A2A426C" w14:textId="52D4B035" w:rsidR="00464607" w:rsidRDefault="00464607" w:rsidP="00BD0018">
      <w:pPr>
        <w:rPr>
          <w:rFonts w:cstheme="minorHAnsi"/>
          <w:highlight w:val="yellow"/>
        </w:rPr>
      </w:pPr>
    </w:p>
    <w:p w14:paraId="4478BBD8" w14:textId="66CB1818" w:rsidR="00801C79" w:rsidRDefault="00801C79" w:rsidP="00BD0018">
      <w:pPr>
        <w:rPr>
          <w:rFonts w:cstheme="minorHAnsi"/>
          <w:highlight w:val="yellow"/>
        </w:rPr>
      </w:pPr>
    </w:p>
    <w:p w14:paraId="18684DA0" w14:textId="7476C518" w:rsidR="00801C79" w:rsidRDefault="00801C79" w:rsidP="00BD0018">
      <w:pPr>
        <w:rPr>
          <w:rFonts w:cstheme="minorHAnsi"/>
          <w:highlight w:val="yellow"/>
        </w:rPr>
      </w:pPr>
    </w:p>
    <w:p w14:paraId="0B741EFC" w14:textId="77777777" w:rsidR="00801C79" w:rsidRDefault="00801C79" w:rsidP="00BD0018">
      <w:pPr>
        <w:rPr>
          <w:rFonts w:cstheme="minorHAnsi"/>
          <w:highlight w:val="yellow"/>
        </w:rPr>
      </w:pPr>
    </w:p>
    <w:p w14:paraId="24C0CF62" w14:textId="34F1E654" w:rsidR="00F32513" w:rsidRDefault="00464607" w:rsidP="00BD0018">
      <w:pPr>
        <w:rPr>
          <w:rFonts w:cstheme="minorHAnsi"/>
        </w:rPr>
      </w:pPr>
      <w:r>
        <w:rPr>
          <w:rFonts w:cstheme="minorHAnsi"/>
          <w:highlight w:val="yellow"/>
        </w:rPr>
        <w:t>Filter</w:t>
      </w:r>
      <w:r w:rsidR="007A3B7A">
        <w:rPr>
          <w:rFonts w:cstheme="minorHAnsi"/>
          <w:highlight w:val="yellow"/>
        </w:rPr>
        <w:t>2</w:t>
      </w:r>
      <w:r>
        <w:rPr>
          <w:rFonts w:cstheme="minorHAnsi"/>
          <w:highlight w:val="yellow"/>
        </w:rPr>
        <w:t xml:space="preserve">: </w:t>
      </w:r>
      <w:r w:rsidR="00807EC4" w:rsidRPr="00807EC4">
        <w:rPr>
          <w:rFonts w:cstheme="minorHAnsi"/>
          <w:highlight w:val="yellow"/>
        </w:rPr>
        <w:t xml:space="preserve">Wenn nein -&gt; </w:t>
      </w:r>
      <w:r w:rsidR="00FE1D87">
        <w:rPr>
          <w:rFonts w:cstheme="minorHAnsi"/>
          <w:highlight w:val="yellow"/>
        </w:rPr>
        <w:t>3,5</w:t>
      </w:r>
      <w:r w:rsidR="0020525F" w:rsidRPr="0020525F">
        <w:rPr>
          <w:rFonts w:cstheme="minorHAnsi"/>
          <w:highlight w:val="yellow"/>
        </w:rPr>
        <w:t xml:space="preserve">, wenn ja -&gt; weiter zu </w:t>
      </w:r>
      <w:r w:rsidR="005C4D02">
        <w:rPr>
          <w:rFonts w:cstheme="minorHAnsi"/>
        </w:rPr>
        <w:t>3.6</w:t>
      </w:r>
    </w:p>
    <w:p w14:paraId="639D6241" w14:textId="77777777" w:rsidR="00EF7F3F" w:rsidRDefault="00EF7F3F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bookmarkStart w:id="14" w:name="_Toc88157328"/>
      <w:r>
        <w:br w:type="page"/>
      </w:r>
    </w:p>
    <w:p w14:paraId="6D0916A0" w14:textId="0FC3BFAF" w:rsidR="0098157B" w:rsidRDefault="0098157B" w:rsidP="00764A45">
      <w:pPr>
        <w:pStyle w:val="berschrift2"/>
      </w:pPr>
      <w:r>
        <w:lastRenderedPageBreak/>
        <w:t>Praktikumsabbruch</w:t>
      </w:r>
      <w:bookmarkEnd w:id="14"/>
    </w:p>
    <w:p w14:paraId="7F52FAF4" w14:textId="18FC8387" w:rsidR="00D10B24" w:rsidRPr="00D10B24" w:rsidRDefault="00D10B24" w:rsidP="00D10B24">
      <w:pPr>
        <w:pStyle w:val="berschrift3"/>
        <w:rPr>
          <w:rFonts w:eastAsia="Times New Roman"/>
          <w:lang w:eastAsia="de-DE"/>
        </w:rPr>
      </w:pPr>
      <w:bookmarkStart w:id="15" w:name="_Toc88157330"/>
      <w:bookmarkStart w:id="16" w:name="_Toc88157329"/>
      <w:r>
        <w:rPr>
          <w:rFonts w:eastAsia="Times New Roman"/>
          <w:lang w:eastAsia="de-DE"/>
        </w:rPr>
        <w:t>A</w:t>
      </w:r>
      <w:r w:rsidRPr="00764A45">
        <w:rPr>
          <w:rFonts w:eastAsia="Times New Roman"/>
          <w:lang w:eastAsia="de-DE"/>
        </w:rPr>
        <w:t>bsolvierte Einheiten</w:t>
      </w:r>
      <w:r>
        <w:rPr>
          <w:rFonts w:eastAsia="Times New Roman"/>
          <w:lang w:eastAsia="de-DE"/>
        </w:rPr>
        <w:t xml:space="preserve"> bei </w:t>
      </w:r>
      <w:r w:rsidRPr="00764A45">
        <w:rPr>
          <w:rFonts w:eastAsia="Times New Roman"/>
          <w:lang w:eastAsia="de-DE"/>
        </w:rPr>
        <w:t>Praktikumsabbruch</w:t>
      </w:r>
      <w:bookmarkEnd w:id="15"/>
      <w:r w:rsidR="00CE7A18">
        <w:rPr>
          <w:rFonts w:eastAsia="Times New Roman"/>
          <w:lang w:eastAsia="de-DE"/>
        </w:rPr>
        <w:t xml:space="preserve"> </w:t>
      </w:r>
      <w:r w:rsidR="005F1BA7">
        <w:rPr>
          <w:rFonts w:eastAsia="Times New Roman"/>
          <w:lang w:eastAsia="de-DE"/>
        </w:rPr>
        <w:t>[PS08]</w:t>
      </w:r>
    </w:p>
    <w:p w14:paraId="2D726ADD" w14:textId="77777777" w:rsidR="00D10B24" w:rsidRPr="00A3430F" w:rsidRDefault="00D10B24" w:rsidP="00D10B24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764A45">
        <w:rPr>
          <w:rFonts w:cstheme="minorHAnsi"/>
        </w:rPr>
        <w:t>Wie viele Einheiten haben Sie vor dem Abbruch des Praktikums absolviert?</w:t>
      </w:r>
    </w:p>
    <w:p w14:paraId="197A7362" w14:textId="77777777" w:rsidR="00D10B24" w:rsidRDefault="00D10B24" w:rsidP="00D10B2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09A93AF1" w14:textId="77777777" w:rsidR="00D10B24" w:rsidRDefault="00D10B24" w:rsidP="00D10B24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845"/>
        <w:gridCol w:w="2185"/>
        <w:gridCol w:w="1478"/>
        <w:gridCol w:w="1134"/>
      </w:tblGrid>
      <w:tr w:rsidR="00C5046A" w14:paraId="092946F5" w14:textId="77777777" w:rsidTr="00C5046A">
        <w:tc>
          <w:tcPr>
            <w:tcW w:w="3488" w:type="pct"/>
            <w:gridSpan w:val="2"/>
            <w:tcBorders>
              <w:bottom w:val="single" w:sz="4" w:space="0" w:color="auto"/>
            </w:tcBorders>
          </w:tcPr>
          <w:p w14:paraId="3C46D5D7" w14:textId="77777777" w:rsidR="00C5046A" w:rsidRDefault="00C5046A" w:rsidP="00427940"/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4866BFB" w14:textId="0DCDC796" w:rsidR="00C5046A" w:rsidRDefault="00C5046A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133AFF0E" w14:textId="0E80893E" w:rsidR="00C5046A" w:rsidRDefault="00C5046A" w:rsidP="00427940">
            <w:pPr>
              <w:jc w:val="center"/>
            </w:pPr>
            <w:r>
              <w:t>PP</w:t>
            </w:r>
          </w:p>
        </w:tc>
      </w:tr>
      <w:tr w:rsidR="00C5046A" w14:paraId="1E830AA5" w14:textId="77777777" w:rsidTr="00C5046A">
        <w:tc>
          <w:tcPr>
            <w:tcW w:w="2225" w:type="pct"/>
            <w:tcBorders>
              <w:bottom w:val="single" w:sz="4" w:space="0" w:color="auto"/>
              <w:right w:val="nil"/>
            </w:tcBorders>
          </w:tcPr>
          <w:p w14:paraId="0F93C8BF" w14:textId="77777777" w:rsidR="00C5046A" w:rsidRPr="00BC290F" w:rsidRDefault="00C5046A" w:rsidP="00427940">
            <w:pPr>
              <w:pStyle w:val="StandardWeb"/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Geben Sie bitte die Anzahl der Einheiten (z. B. 10) an.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br/>
            </w:r>
          </w:p>
        </w:tc>
        <w:tc>
          <w:tcPr>
            <w:tcW w:w="1264" w:type="pct"/>
            <w:tcBorders>
              <w:left w:val="nil"/>
              <w:bottom w:val="single" w:sz="4" w:space="0" w:color="auto"/>
            </w:tcBorders>
          </w:tcPr>
          <w:p w14:paraId="33891384" w14:textId="77777777" w:rsidR="00C5046A" w:rsidRDefault="00C5046A" w:rsidP="00427940">
            <w:r>
              <w:rPr>
                <w:rFonts w:ascii="Calibri" w:hAnsi="Calibri" w:cs="Calibri"/>
                <w:color w:val="000000"/>
              </w:rPr>
              <w:t>Ich habe ____ Einheiten absolviert.</w:t>
            </w:r>
          </w:p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CBE7769" w14:textId="10215F4C" w:rsidR="00C5046A" w:rsidRDefault="00C5046A" w:rsidP="00427940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3910DCA1" w14:textId="6B51ABC4" w:rsidR="00C5046A" w:rsidRDefault="00C5046A" w:rsidP="00427940">
            <w:pPr>
              <w:jc w:val="center"/>
            </w:pPr>
          </w:p>
        </w:tc>
      </w:tr>
    </w:tbl>
    <w:p w14:paraId="243C303D" w14:textId="44CDCFE4" w:rsidR="00D10B24" w:rsidRDefault="00D10B24" w:rsidP="00D10B24">
      <w:pPr>
        <w:rPr>
          <w:rFonts w:cstheme="minorHAnsi"/>
        </w:rPr>
      </w:pPr>
    </w:p>
    <w:p w14:paraId="26AD3725" w14:textId="5E294DB2" w:rsidR="0051541E" w:rsidRDefault="0051541E" w:rsidP="00D10B24">
      <w:pPr>
        <w:rPr>
          <w:rFonts w:cstheme="minorHAnsi"/>
        </w:rPr>
      </w:pPr>
    </w:p>
    <w:p w14:paraId="71969BE6" w14:textId="39E7B885" w:rsidR="0051541E" w:rsidRDefault="0051541E" w:rsidP="00D10B24">
      <w:pPr>
        <w:rPr>
          <w:rFonts w:cstheme="minorHAnsi"/>
        </w:rPr>
      </w:pPr>
    </w:p>
    <w:p w14:paraId="099EAACD" w14:textId="270B1DD7" w:rsidR="0051541E" w:rsidRDefault="0051541E" w:rsidP="00A5672D"/>
    <w:p w14:paraId="5BD256A8" w14:textId="0C3250A7" w:rsidR="002C581B" w:rsidRDefault="002C581B" w:rsidP="00546E1B">
      <w:pPr>
        <w:pStyle w:val="berschrift3"/>
      </w:pPr>
      <w:r>
        <w:t>Zeitpunkt des Praktikumsabbruchs [NB06]</w:t>
      </w:r>
    </w:p>
    <w:p w14:paraId="1DAEFF45" w14:textId="53C8DCFA" w:rsidR="0051541E" w:rsidRPr="00A3430F" w:rsidRDefault="0051541E" w:rsidP="0051541E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51541E">
        <w:rPr>
          <w:rFonts w:cstheme="minorHAnsi"/>
        </w:rPr>
        <w:t>. Wann mussten Sie das Praktikum abbrechen?</w:t>
      </w:r>
    </w:p>
    <w:p w14:paraId="5D83B7F5" w14:textId="77777777" w:rsidR="0051541E" w:rsidRDefault="0051541E" w:rsidP="0051541E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21350D32" w14:textId="77777777" w:rsidR="0051541E" w:rsidRDefault="0051541E" w:rsidP="0051541E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845"/>
        <w:gridCol w:w="2185"/>
        <w:gridCol w:w="1478"/>
        <w:gridCol w:w="1134"/>
      </w:tblGrid>
      <w:tr w:rsidR="0051541E" w14:paraId="32B606AF" w14:textId="77777777" w:rsidTr="00546E1B">
        <w:tc>
          <w:tcPr>
            <w:tcW w:w="3488" w:type="pct"/>
            <w:gridSpan w:val="2"/>
            <w:tcBorders>
              <w:bottom w:val="single" w:sz="4" w:space="0" w:color="auto"/>
            </w:tcBorders>
          </w:tcPr>
          <w:p w14:paraId="0B47ECD1" w14:textId="77777777" w:rsidR="0051541E" w:rsidRDefault="0051541E" w:rsidP="00546E1B"/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154C37F" w14:textId="77777777" w:rsidR="0051541E" w:rsidRDefault="0051541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0BDCDA79" w14:textId="77777777" w:rsidR="0051541E" w:rsidRDefault="0051541E" w:rsidP="00546E1B">
            <w:pPr>
              <w:jc w:val="center"/>
            </w:pPr>
            <w:r>
              <w:t>PP</w:t>
            </w:r>
          </w:p>
        </w:tc>
      </w:tr>
      <w:tr w:rsidR="0051541E" w14:paraId="65CF7D71" w14:textId="77777777" w:rsidTr="00546E1B">
        <w:tc>
          <w:tcPr>
            <w:tcW w:w="2225" w:type="pct"/>
            <w:tcBorders>
              <w:bottom w:val="single" w:sz="4" w:space="0" w:color="auto"/>
              <w:right w:val="nil"/>
            </w:tcBorders>
          </w:tcPr>
          <w:p w14:paraId="0C2B404B" w14:textId="0D935E35" w:rsidR="0051541E" w:rsidRPr="00BC290F" w:rsidRDefault="0051541E" w:rsidP="0051541E">
            <w:pPr>
              <w:pStyle w:val="StandardWeb"/>
              <w:spacing w:after="0"/>
              <w:rPr>
                <w:rFonts w:ascii="Calibri" w:hAnsi="Calibri" w:cs="Calibri"/>
                <w:color w:val="000000"/>
              </w:rPr>
            </w:pPr>
            <w:r w:rsidRPr="00546E1B">
              <w:rPr>
                <w:rFonts w:ascii="Calibri" w:hAnsi="Calibri" w:cs="Calibri"/>
                <w:color w:val="000000"/>
                <w:sz w:val="22"/>
                <w:szCs w:val="22"/>
              </w:rPr>
              <w:t>Mein letzter Praktikumstag war im</w:t>
            </w:r>
          </w:p>
        </w:tc>
        <w:tc>
          <w:tcPr>
            <w:tcW w:w="1264" w:type="pct"/>
            <w:tcBorders>
              <w:left w:val="nil"/>
              <w:bottom w:val="single" w:sz="4" w:space="0" w:color="auto"/>
            </w:tcBorders>
          </w:tcPr>
          <w:p w14:paraId="28299A31" w14:textId="77777777" w:rsidR="0051541E" w:rsidRDefault="0051541E" w:rsidP="00546E1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ebruar 2022</w:t>
            </w:r>
          </w:p>
          <w:p w14:paraId="389CC4C2" w14:textId="77777777" w:rsidR="0051541E" w:rsidRDefault="0051541E" w:rsidP="00546E1B">
            <w:r>
              <w:t>März 2022</w:t>
            </w:r>
          </w:p>
          <w:p w14:paraId="35AA5738" w14:textId="77777777" w:rsidR="0051541E" w:rsidRDefault="0051541E" w:rsidP="00546E1B">
            <w:r>
              <w:t>April 2022</w:t>
            </w:r>
          </w:p>
          <w:p w14:paraId="2CDE32A5" w14:textId="77777777" w:rsidR="0051541E" w:rsidRDefault="0051541E" w:rsidP="00546E1B">
            <w:r>
              <w:t>Mai 2022</w:t>
            </w:r>
          </w:p>
          <w:p w14:paraId="724E331E" w14:textId="29A482AE" w:rsidR="0051541E" w:rsidRDefault="0051541E" w:rsidP="00546E1B">
            <w:r>
              <w:t>Juni 2022</w:t>
            </w:r>
          </w:p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D0BF6BE" w14:textId="77777777" w:rsidR="0051541E" w:rsidRDefault="0051541E" w:rsidP="00546E1B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0F059FC8" w14:textId="77777777" w:rsidR="0051541E" w:rsidRDefault="0051541E" w:rsidP="00546E1B">
            <w:pPr>
              <w:jc w:val="center"/>
            </w:pPr>
          </w:p>
        </w:tc>
      </w:tr>
    </w:tbl>
    <w:p w14:paraId="640C4452" w14:textId="77777777" w:rsidR="0051541E" w:rsidRDefault="0051541E" w:rsidP="0051541E">
      <w:pPr>
        <w:rPr>
          <w:rFonts w:cstheme="minorHAnsi"/>
        </w:rPr>
      </w:pPr>
    </w:p>
    <w:p w14:paraId="45A5E9B0" w14:textId="77777777" w:rsidR="0051541E" w:rsidRDefault="0051541E" w:rsidP="0051541E">
      <w:pPr>
        <w:rPr>
          <w:rFonts w:cstheme="minorHAnsi"/>
        </w:rPr>
      </w:pPr>
    </w:p>
    <w:p w14:paraId="0902CDFF" w14:textId="77777777" w:rsidR="0051541E" w:rsidRDefault="0051541E" w:rsidP="0051541E">
      <w:pPr>
        <w:rPr>
          <w:rFonts w:cstheme="minorHAnsi"/>
        </w:rPr>
      </w:pPr>
    </w:p>
    <w:p w14:paraId="4BA566EF" w14:textId="77777777" w:rsidR="0051541E" w:rsidRDefault="0051541E" w:rsidP="0051541E">
      <w:pPr>
        <w:rPr>
          <w:rFonts w:cstheme="minorHAnsi"/>
        </w:rPr>
      </w:pPr>
    </w:p>
    <w:p w14:paraId="708490C0" w14:textId="77777777" w:rsidR="0051541E" w:rsidRDefault="0051541E" w:rsidP="00D10B24">
      <w:pPr>
        <w:rPr>
          <w:rFonts w:cstheme="minorHAnsi"/>
        </w:rPr>
      </w:pPr>
    </w:p>
    <w:p w14:paraId="6B601F91" w14:textId="27271399" w:rsidR="00211D7D" w:rsidRPr="00211D7D" w:rsidRDefault="00211D7D" w:rsidP="00211D7D">
      <w:pPr>
        <w:pStyle w:val="berschrift3"/>
      </w:pPr>
      <w:r>
        <w:t>Grund für Praktikumsabbruch</w:t>
      </w:r>
      <w:bookmarkEnd w:id="16"/>
      <w:r w:rsidR="00C10BCF">
        <w:t xml:space="preserve"> [PS09]</w:t>
      </w:r>
    </w:p>
    <w:p w14:paraId="09CD19E2" w14:textId="433932CB" w:rsidR="0098157B" w:rsidRPr="00A3430F" w:rsidRDefault="0098157B" w:rsidP="0098157B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FB2C10">
        <w:rPr>
          <w:rFonts w:cstheme="minorHAnsi"/>
        </w:rPr>
        <w:t xml:space="preserve">Warum mussten Sie das Praktikum abbrechen? </w:t>
      </w:r>
      <w:r w:rsidR="00FB2C10">
        <w:t>B</w:t>
      </w:r>
      <w:r w:rsidR="00FB2C10" w:rsidRPr="00764A45">
        <w:t>itte geben Sie den Grund an, der am stärksten zum Abbruch beigetragen hat!</w:t>
      </w:r>
    </w:p>
    <w:p w14:paraId="57739FFA" w14:textId="76B32DA5" w:rsidR="0098157B" w:rsidRDefault="0098157B" w:rsidP="005D5965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272841">
        <w:rPr>
          <w:rFonts w:cstheme="minorHAnsi"/>
        </w:rPr>
        <w:t>Skala mit verschiedenen Antwortmöglichkeiten 1</w:t>
      </w:r>
      <w:r w:rsidR="00272841" w:rsidRPr="00272841">
        <w:t xml:space="preserve"> </w:t>
      </w:r>
      <w:r w:rsidR="00272841" w:rsidRPr="00272841">
        <w:rPr>
          <w:rFonts w:cstheme="minorHAnsi"/>
        </w:rPr>
        <w:t>–</w:t>
      </w:r>
      <w:r w:rsidR="00272841">
        <w:rPr>
          <w:rFonts w:cstheme="minorHAnsi"/>
        </w:rPr>
        <w:t>7</w:t>
      </w:r>
    </w:p>
    <w:p w14:paraId="52EB0B20" w14:textId="543F84D8" w:rsidR="00C148F5" w:rsidRPr="005D5965" w:rsidRDefault="00C148F5" w:rsidP="005D5965">
      <w:pPr>
        <w:rPr>
          <w:rFonts w:cstheme="minorHAnsi"/>
        </w:rPr>
      </w:pPr>
      <w:r>
        <w:rPr>
          <w:rFonts w:cstheme="minorHAnsi"/>
        </w:rPr>
        <w:t xml:space="preserve">Quelle: </w:t>
      </w:r>
      <w:r w:rsidR="008E0F9C">
        <w:rPr>
          <w:rFonts w:cstheme="minorHAnsi"/>
        </w:rPr>
        <w:tab/>
      </w:r>
      <w:r w:rsidR="008E0F9C">
        <w:rPr>
          <w:rFonts w:cstheme="minorHAnsi"/>
        </w:rPr>
        <w:tab/>
      </w:r>
      <w:r w:rsidR="008E0F9C">
        <w:rPr>
          <w:rFonts w:cstheme="minorHAnsi"/>
        </w:rPr>
        <w:tab/>
      </w:r>
      <w:r w:rsidR="008E0F9C"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819"/>
        <w:gridCol w:w="2299"/>
        <w:gridCol w:w="1390"/>
        <w:gridCol w:w="1134"/>
      </w:tblGrid>
      <w:tr w:rsidR="00C5046A" w14:paraId="4CC75C7D" w14:textId="77777777" w:rsidTr="00C5046A">
        <w:tc>
          <w:tcPr>
            <w:tcW w:w="3539" w:type="pct"/>
            <w:gridSpan w:val="2"/>
            <w:tcBorders>
              <w:bottom w:val="single" w:sz="4" w:space="0" w:color="auto"/>
            </w:tcBorders>
          </w:tcPr>
          <w:p w14:paraId="3547E2F8" w14:textId="77777777" w:rsidR="00C5046A" w:rsidRDefault="00C5046A" w:rsidP="00922B1D"/>
        </w:tc>
        <w:tc>
          <w:tcPr>
            <w:tcW w:w="80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1DB0788" w14:textId="7DCFEBF4" w:rsidR="00C5046A" w:rsidRDefault="00C5046A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640BD337" w14:textId="72FF4065" w:rsidR="00C5046A" w:rsidRDefault="00C5046A" w:rsidP="00922B1D">
            <w:pPr>
              <w:jc w:val="center"/>
            </w:pPr>
            <w:r>
              <w:t>PP</w:t>
            </w:r>
          </w:p>
        </w:tc>
      </w:tr>
      <w:tr w:rsidR="00C5046A" w14:paraId="4B368052" w14:textId="77777777" w:rsidTr="00C5046A">
        <w:tc>
          <w:tcPr>
            <w:tcW w:w="2210" w:type="pct"/>
            <w:tcBorders>
              <w:bottom w:val="single" w:sz="4" w:space="0" w:color="auto"/>
              <w:right w:val="nil"/>
            </w:tcBorders>
          </w:tcPr>
          <w:p w14:paraId="17340A3E" w14:textId="6220C148" w:rsidR="00C5046A" w:rsidRPr="00764A45" w:rsidRDefault="00C5046A" w:rsidP="00764A45">
            <w:r w:rsidRPr="00764A45">
              <w:t xml:space="preserve">Ich musste mein Praktikum abbrechen aufgrund … </w:t>
            </w:r>
          </w:p>
        </w:tc>
        <w:tc>
          <w:tcPr>
            <w:tcW w:w="1330" w:type="pct"/>
            <w:tcBorders>
              <w:left w:val="nil"/>
              <w:bottom w:val="single" w:sz="4" w:space="0" w:color="auto"/>
            </w:tcBorders>
          </w:tcPr>
          <w:p w14:paraId="5B930580" w14:textId="66239E7C" w:rsidR="00C5046A" w:rsidRDefault="00C5046A" w:rsidP="0098157B">
            <w:r>
              <w:t>1 = schwieriger Lernbedingungen zu Hause.</w:t>
            </w:r>
          </w:p>
          <w:p w14:paraId="64853F55" w14:textId="7F83EF2F" w:rsidR="00C5046A" w:rsidRDefault="00C5046A" w:rsidP="0098157B">
            <w:r>
              <w:t>2= zu vielen/unterschiedlichen Anforderungen durch Lehrende.</w:t>
            </w:r>
          </w:p>
          <w:p w14:paraId="121D7CDD" w14:textId="037BCCBF" w:rsidR="00C5046A" w:rsidRDefault="00C5046A" w:rsidP="0098157B">
            <w:r>
              <w:t>3= finanzieller Sorgen.</w:t>
            </w:r>
          </w:p>
          <w:p w14:paraId="4D054B4A" w14:textId="3F6A79CD" w:rsidR="00C5046A" w:rsidRDefault="00C5046A" w:rsidP="0098157B">
            <w:r>
              <w:t>4=schwierige Bedingungen im Praktikum.</w:t>
            </w:r>
          </w:p>
          <w:p w14:paraId="5A575778" w14:textId="48EDEE57" w:rsidR="00C5046A" w:rsidRDefault="00C5046A" w:rsidP="0098157B">
            <w:r>
              <w:t>5=Betreuungspflichten (Kinder bzw. Angehörige).</w:t>
            </w:r>
          </w:p>
          <w:p w14:paraId="5C38BE6F" w14:textId="204A256F" w:rsidR="00C5046A" w:rsidRDefault="00C5046A" w:rsidP="0098157B">
            <w:r>
              <w:t xml:space="preserve">6=Schwierigkeiten, einen Kontakt zum*zur </w:t>
            </w:r>
            <w:proofErr w:type="spellStart"/>
            <w:r>
              <w:lastRenderedPageBreak/>
              <w:t>Praxispädagog</w:t>
            </w:r>
            <w:proofErr w:type="spellEnd"/>
            <w:r>
              <w:t>*in herzustellen.</w:t>
            </w:r>
          </w:p>
          <w:p w14:paraId="52576B01" w14:textId="02B16FDF" w:rsidR="00C5046A" w:rsidRDefault="00C5046A" w:rsidP="0098157B">
            <w:r>
              <w:t>7=anderer Grund ___________________</w:t>
            </w:r>
          </w:p>
        </w:tc>
        <w:tc>
          <w:tcPr>
            <w:tcW w:w="80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EB0DA2E" w14:textId="2B6DDF99" w:rsidR="00C5046A" w:rsidRDefault="00C5046A" w:rsidP="00922B1D">
            <w:pPr>
              <w:jc w:val="center"/>
            </w:pPr>
            <w:r>
              <w:lastRenderedPageBreak/>
              <w:t>X</w:t>
            </w:r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12DB7A1B" w14:textId="0F74323A" w:rsidR="00C5046A" w:rsidRDefault="00C5046A" w:rsidP="00922B1D">
            <w:pPr>
              <w:jc w:val="center"/>
            </w:pPr>
          </w:p>
        </w:tc>
      </w:tr>
    </w:tbl>
    <w:p w14:paraId="0453410B" w14:textId="48CD7BCD" w:rsidR="00764A45" w:rsidRDefault="00764A45" w:rsidP="00BD0018">
      <w:pPr>
        <w:rPr>
          <w:rFonts w:cstheme="minorHAnsi"/>
        </w:rPr>
      </w:pPr>
    </w:p>
    <w:p w14:paraId="28131A3D" w14:textId="77777777" w:rsidR="009A570C" w:rsidRDefault="009A570C" w:rsidP="00BD0018">
      <w:pPr>
        <w:rPr>
          <w:rFonts w:cstheme="minorHAnsi"/>
          <w:highlight w:val="yellow"/>
        </w:rPr>
      </w:pPr>
    </w:p>
    <w:p w14:paraId="282F9861" w14:textId="77777777" w:rsidR="009A570C" w:rsidRDefault="009A570C" w:rsidP="00BD0018">
      <w:pPr>
        <w:rPr>
          <w:rFonts w:cstheme="minorHAnsi"/>
          <w:highlight w:val="yellow"/>
        </w:rPr>
      </w:pPr>
    </w:p>
    <w:p w14:paraId="1A03C5B4" w14:textId="77777777" w:rsidR="009A570C" w:rsidRDefault="009A570C" w:rsidP="00BD0018">
      <w:pPr>
        <w:rPr>
          <w:rFonts w:cstheme="minorHAnsi"/>
          <w:highlight w:val="yellow"/>
        </w:rPr>
      </w:pPr>
    </w:p>
    <w:p w14:paraId="0E9167C9" w14:textId="77777777" w:rsidR="009A570C" w:rsidRDefault="009A570C" w:rsidP="00BD0018">
      <w:pPr>
        <w:rPr>
          <w:rFonts w:cstheme="minorHAnsi"/>
          <w:highlight w:val="yellow"/>
        </w:rPr>
      </w:pPr>
    </w:p>
    <w:p w14:paraId="7992E5D6" w14:textId="77777777" w:rsidR="009A570C" w:rsidRDefault="009A570C" w:rsidP="00BD0018">
      <w:pPr>
        <w:rPr>
          <w:rFonts w:cstheme="minorHAnsi"/>
          <w:highlight w:val="yellow"/>
        </w:rPr>
      </w:pPr>
    </w:p>
    <w:p w14:paraId="6D159450" w14:textId="77777777" w:rsidR="009A570C" w:rsidRDefault="009A570C" w:rsidP="00BD0018">
      <w:pPr>
        <w:rPr>
          <w:rFonts w:cstheme="minorHAnsi"/>
          <w:highlight w:val="yellow"/>
        </w:rPr>
      </w:pPr>
    </w:p>
    <w:p w14:paraId="2924BD12" w14:textId="77777777" w:rsidR="009A570C" w:rsidRDefault="009A570C" w:rsidP="00BD0018">
      <w:pPr>
        <w:rPr>
          <w:rFonts w:cstheme="minorHAnsi"/>
          <w:highlight w:val="yellow"/>
        </w:rPr>
      </w:pPr>
    </w:p>
    <w:p w14:paraId="2AF6C96F" w14:textId="77777777" w:rsidR="009A570C" w:rsidRDefault="009A570C" w:rsidP="00BD0018">
      <w:pPr>
        <w:rPr>
          <w:rFonts w:cstheme="minorHAnsi"/>
          <w:highlight w:val="yellow"/>
        </w:rPr>
      </w:pPr>
    </w:p>
    <w:p w14:paraId="3934D2A0" w14:textId="77777777" w:rsidR="009A570C" w:rsidRDefault="009A570C" w:rsidP="00BD0018">
      <w:pPr>
        <w:rPr>
          <w:rFonts w:cstheme="minorHAnsi"/>
          <w:highlight w:val="yellow"/>
        </w:rPr>
      </w:pPr>
    </w:p>
    <w:p w14:paraId="0287AB06" w14:textId="77777777" w:rsidR="009A570C" w:rsidRDefault="009A570C" w:rsidP="00BD0018">
      <w:pPr>
        <w:rPr>
          <w:rFonts w:cstheme="minorHAnsi"/>
          <w:highlight w:val="yellow"/>
        </w:rPr>
      </w:pPr>
    </w:p>
    <w:p w14:paraId="2ED8B379" w14:textId="77777777" w:rsidR="009A570C" w:rsidRDefault="009A570C" w:rsidP="00BD0018">
      <w:pPr>
        <w:rPr>
          <w:rFonts w:cstheme="minorHAnsi"/>
          <w:highlight w:val="yellow"/>
        </w:rPr>
      </w:pPr>
    </w:p>
    <w:p w14:paraId="5F6A643F" w14:textId="77777777" w:rsidR="009A570C" w:rsidRDefault="009A570C" w:rsidP="00BD0018">
      <w:pPr>
        <w:rPr>
          <w:rFonts w:cstheme="minorHAnsi"/>
          <w:highlight w:val="yellow"/>
        </w:rPr>
      </w:pPr>
    </w:p>
    <w:p w14:paraId="7907AFE6" w14:textId="77777777" w:rsidR="00ED793F" w:rsidRDefault="00ED793F" w:rsidP="00BD0018">
      <w:pPr>
        <w:rPr>
          <w:rFonts w:cstheme="minorHAnsi"/>
          <w:highlight w:val="yellow"/>
        </w:rPr>
      </w:pPr>
    </w:p>
    <w:p w14:paraId="4C337BE0" w14:textId="77777777" w:rsidR="00ED793F" w:rsidRDefault="00ED793F" w:rsidP="00BD0018">
      <w:pPr>
        <w:rPr>
          <w:rFonts w:cstheme="minorHAnsi"/>
          <w:highlight w:val="yellow"/>
        </w:rPr>
      </w:pPr>
    </w:p>
    <w:p w14:paraId="7D5E7B7F" w14:textId="77777777" w:rsidR="00ED793F" w:rsidRDefault="00ED793F" w:rsidP="00BD0018">
      <w:pPr>
        <w:rPr>
          <w:rFonts w:cstheme="minorHAnsi"/>
          <w:highlight w:val="yellow"/>
        </w:rPr>
      </w:pPr>
    </w:p>
    <w:p w14:paraId="14F6DB2F" w14:textId="6E243051" w:rsidR="000E492B" w:rsidRDefault="005C0025" w:rsidP="00BD0018">
      <w:pPr>
        <w:rPr>
          <w:rFonts w:cstheme="minorHAnsi"/>
        </w:rPr>
      </w:pPr>
      <w:r>
        <w:rPr>
          <w:rFonts w:cstheme="minorHAnsi"/>
          <w:highlight w:val="yellow"/>
        </w:rPr>
        <w:t>Filter</w:t>
      </w:r>
      <w:proofErr w:type="gramStart"/>
      <w:r w:rsidR="005C4D02">
        <w:rPr>
          <w:rFonts w:cstheme="minorHAnsi"/>
          <w:highlight w:val="yellow"/>
        </w:rPr>
        <w:t xml:space="preserve">3 </w:t>
      </w:r>
      <w:r>
        <w:rPr>
          <w:rFonts w:cstheme="minorHAnsi"/>
          <w:highlight w:val="yellow"/>
        </w:rPr>
        <w:t>:</w:t>
      </w:r>
      <w:proofErr w:type="gramEnd"/>
      <w:r>
        <w:rPr>
          <w:rFonts w:cstheme="minorHAnsi"/>
          <w:highlight w:val="yellow"/>
        </w:rPr>
        <w:t xml:space="preserve"> </w:t>
      </w:r>
      <w:r w:rsidR="00C508BA" w:rsidRPr="00C508BA">
        <w:rPr>
          <w:rFonts w:cstheme="minorHAnsi"/>
          <w:highlight w:val="yellow"/>
        </w:rPr>
        <w:t>Fragebogen ENDE</w:t>
      </w:r>
      <w:r w:rsidR="00C508BA">
        <w:rPr>
          <w:rFonts w:cstheme="minorHAnsi"/>
        </w:rPr>
        <w:t xml:space="preserve"> </w:t>
      </w:r>
    </w:p>
    <w:p w14:paraId="368BF34C" w14:textId="77777777" w:rsidR="00DC6DFD" w:rsidRDefault="00DC6DFD">
      <w:pPr>
        <w:spacing w:after="160"/>
        <w:rPr>
          <w:rFonts w:asciiTheme="majorHAnsi" w:eastAsia="Times New Roman" w:hAnsiTheme="majorHAnsi" w:cstheme="majorBidi"/>
          <w:color w:val="2E74B5" w:themeColor="accent1" w:themeShade="BF"/>
          <w:sz w:val="28"/>
          <w:szCs w:val="26"/>
          <w:lang w:eastAsia="de-DE"/>
        </w:rPr>
      </w:pPr>
      <w:bookmarkStart w:id="17" w:name="_Toc88157333"/>
      <w:r>
        <w:rPr>
          <w:rFonts w:eastAsia="Times New Roman"/>
          <w:lang w:eastAsia="de-DE"/>
        </w:rPr>
        <w:br w:type="page"/>
      </w:r>
    </w:p>
    <w:p w14:paraId="5246FB3C" w14:textId="517CA9D3" w:rsidR="002C29F5" w:rsidRPr="002C29F5" w:rsidRDefault="002C29F5" w:rsidP="002C29F5">
      <w:pPr>
        <w:pStyle w:val="berschrift2"/>
        <w:rPr>
          <w:rFonts w:ascii="Times New Roman" w:eastAsia="Times New Roman" w:hAnsi="Times New Roman" w:cs="Times New Roman"/>
          <w:sz w:val="27"/>
          <w:szCs w:val="27"/>
          <w:lang w:eastAsia="de-DE"/>
        </w:rPr>
      </w:pPr>
      <w:r w:rsidRPr="002C29F5">
        <w:rPr>
          <w:rFonts w:eastAsia="Times New Roman"/>
          <w:lang w:eastAsia="de-DE"/>
        </w:rPr>
        <w:lastRenderedPageBreak/>
        <w:t>Absolvierte Einheiten</w:t>
      </w:r>
      <w:bookmarkEnd w:id="17"/>
      <w:r w:rsidR="00DA0259">
        <w:rPr>
          <w:rFonts w:eastAsia="Times New Roman"/>
          <w:lang w:eastAsia="de-DE"/>
        </w:rPr>
        <w:t xml:space="preserve"> [PS04]</w:t>
      </w:r>
    </w:p>
    <w:p w14:paraId="38C8FD77" w14:textId="58C521F2" w:rsidR="002C29F5" w:rsidRPr="00A3430F" w:rsidRDefault="002C29F5" w:rsidP="002C29F5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BC4863" w:rsidRPr="00BC4863">
        <w:rPr>
          <w:rFonts w:cstheme="minorHAnsi"/>
        </w:rPr>
        <w:t>Wie viele Einheiten haben Sie in diesem Praktikum insgesamt</w:t>
      </w:r>
      <w:r w:rsidR="001D7B77">
        <w:rPr>
          <w:rFonts w:cstheme="minorHAnsi"/>
        </w:rPr>
        <w:t xml:space="preserve"> in Präsenz</w:t>
      </w:r>
      <w:r w:rsidR="00BC4863" w:rsidRPr="00BC4863">
        <w:rPr>
          <w:rFonts w:cstheme="minorHAnsi"/>
        </w:rPr>
        <w:t xml:space="preserve"> absolviert?</w:t>
      </w:r>
      <w:r w:rsidR="001D7B77" w:rsidRPr="001D7B77">
        <w:t xml:space="preserve"> </w:t>
      </w:r>
      <w:r w:rsidR="001D7B77" w:rsidRPr="001D7B77">
        <w:rPr>
          <w:rFonts w:cstheme="minorHAnsi"/>
        </w:rPr>
        <w:t>(Falls das Praktikum noch nicht abgeschlossen ist, geben Sie uns bitte bekannt, wie viele Einheiten Sie voraussichtlich absolvieren werden.)</w:t>
      </w:r>
    </w:p>
    <w:p w14:paraId="178A2762" w14:textId="0FC3FF51" w:rsidR="002C29F5" w:rsidRDefault="002C29F5" w:rsidP="00BD0018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6D268058" w14:textId="025E5EFA" w:rsidR="0004799E" w:rsidRDefault="0004799E" w:rsidP="00BD0018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6939E2">
        <w:rPr>
          <w:rFonts w:cstheme="minorHAnsi"/>
        </w:rPr>
        <w:tab/>
      </w:r>
      <w:r w:rsidR="006939E2"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3845"/>
        <w:gridCol w:w="2185"/>
        <w:gridCol w:w="1478"/>
        <w:gridCol w:w="1560"/>
      </w:tblGrid>
      <w:tr w:rsidR="00C5046A" w14:paraId="5CB52092" w14:textId="77777777" w:rsidTr="00C5046A">
        <w:tc>
          <w:tcPr>
            <w:tcW w:w="3325" w:type="pct"/>
            <w:gridSpan w:val="2"/>
            <w:tcBorders>
              <w:bottom w:val="single" w:sz="4" w:space="0" w:color="auto"/>
            </w:tcBorders>
          </w:tcPr>
          <w:p w14:paraId="3461204A" w14:textId="77777777" w:rsidR="00C5046A" w:rsidRDefault="00C5046A" w:rsidP="00922B1D"/>
        </w:tc>
        <w:tc>
          <w:tcPr>
            <w:tcW w:w="8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D207B5F" w14:textId="033F3B4E" w:rsidR="00C5046A" w:rsidRDefault="00C5046A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860" w:type="pct"/>
            <w:tcBorders>
              <w:left w:val="single" w:sz="4" w:space="0" w:color="auto"/>
              <w:bottom w:val="single" w:sz="4" w:space="0" w:color="auto"/>
            </w:tcBorders>
          </w:tcPr>
          <w:p w14:paraId="01E1E04B" w14:textId="5A8DF99C" w:rsidR="00C5046A" w:rsidRDefault="00C5046A" w:rsidP="00922B1D">
            <w:pPr>
              <w:jc w:val="center"/>
            </w:pPr>
            <w:r>
              <w:t>PP</w:t>
            </w:r>
          </w:p>
        </w:tc>
      </w:tr>
      <w:tr w:rsidR="00C5046A" w14:paraId="10C24399" w14:textId="77777777" w:rsidTr="00C5046A">
        <w:tc>
          <w:tcPr>
            <w:tcW w:w="2120" w:type="pct"/>
            <w:tcBorders>
              <w:bottom w:val="single" w:sz="4" w:space="0" w:color="auto"/>
              <w:right w:val="nil"/>
            </w:tcBorders>
          </w:tcPr>
          <w:p w14:paraId="67D967EB" w14:textId="38C817C5" w:rsidR="00C5046A" w:rsidRDefault="00C5046A" w:rsidP="002C29F5">
            <w:r>
              <w:t>Geben Sie bitte die Anzahl der Einheiten (z.B. 50, 52, 54, ...) an.</w:t>
            </w:r>
            <w:r w:rsidR="00102581">
              <w:t xml:space="preserve"> (Regler)</w:t>
            </w:r>
          </w:p>
          <w:p w14:paraId="37C93E35" w14:textId="77777777" w:rsidR="00C5046A" w:rsidRDefault="00C5046A" w:rsidP="002C29F5">
            <w:pPr>
              <w:rPr>
                <w:i/>
              </w:rPr>
            </w:pPr>
            <w:r>
              <w:rPr>
                <w:i/>
              </w:rPr>
              <w:t>Wie viele Studierende haben Sie betreut?</w:t>
            </w:r>
          </w:p>
          <w:p w14:paraId="2873E3CF" w14:textId="77777777" w:rsidR="00C5046A" w:rsidRDefault="00C5046A" w:rsidP="002C29F5">
            <w:pPr>
              <w:rPr>
                <w:i/>
              </w:rPr>
            </w:pPr>
          </w:p>
          <w:p w14:paraId="27A77D9B" w14:textId="77777777" w:rsidR="00C5046A" w:rsidRDefault="00C5046A" w:rsidP="002C29F5">
            <w:pPr>
              <w:rPr>
                <w:i/>
              </w:rPr>
            </w:pPr>
          </w:p>
          <w:p w14:paraId="030D0698" w14:textId="01B08115" w:rsidR="00C5046A" w:rsidRPr="009A570C" w:rsidRDefault="00C5046A" w:rsidP="002C29F5">
            <w:pPr>
              <w:rPr>
                <w:i/>
              </w:rPr>
            </w:pPr>
            <w:r>
              <w:rPr>
                <w:i/>
              </w:rPr>
              <w:t>Wie viele Stunden haben Sie insgesamt für die Betreuung der Studierenden aufgewandt?</w:t>
            </w:r>
          </w:p>
        </w:tc>
        <w:tc>
          <w:tcPr>
            <w:tcW w:w="1204" w:type="pct"/>
            <w:tcBorders>
              <w:left w:val="nil"/>
              <w:bottom w:val="single" w:sz="4" w:space="0" w:color="auto"/>
            </w:tcBorders>
          </w:tcPr>
          <w:p w14:paraId="30B516B7" w14:textId="77777777" w:rsidR="00C5046A" w:rsidRDefault="00C5046A" w:rsidP="00B5194F">
            <w:r>
              <w:t>Ich habe ____ Einheiten absolviert.</w:t>
            </w:r>
          </w:p>
          <w:p w14:paraId="489F464A" w14:textId="77777777" w:rsidR="00C5046A" w:rsidRDefault="00C5046A" w:rsidP="00B5194F">
            <w:pPr>
              <w:rPr>
                <w:i/>
                <w:iCs/>
              </w:rPr>
            </w:pPr>
            <w:r w:rsidRPr="009A570C">
              <w:rPr>
                <w:i/>
                <w:iCs/>
              </w:rPr>
              <w:t>Ich habe ___ Studierende betreut?</w:t>
            </w:r>
          </w:p>
          <w:p w14:paraId="570E472E" w14:textId="77777777" w:rsidR="00C5046A" w:rsidRDefault="00C5046A" w:rsidP="00B5194F">
            <w:pPr>
              <w:rPr>
                <w:i/>
                <w:iCs/>
                <w:sz w:val="27"/>
                <w:szCs w:val="27"/>
              </w:rPr>
            </w:pPr>
          </w:p>
          <w:p w14:paraId="3CBE1C6C" w14:textId="77777777" w:rsidR="00C5046A" w:rsidRDefault="00C5046A" w:rsidP="00B5194F">
            <w:pPr>
              <w:rPr>
                <w:i/>
                <w:iCs/>
                <w:sz w:val="27"/>
                <w:szCs w:val="27"/>
              </w:rPr>
            </w:pPr>
          </w:p>
          <w:p w14:paraId="480C17E8" w14:textId="5C1DE394" w:rsidR="00C5046A" w:rsidRDefault="00C5046A" w:rsidP="00ED793F">
            <w:pPr>
              <w:rPr>
                <w:i/>
                <w:iCs/>
              </w:rPr>
            </w:pPr>
            <w:r w:rsidRPr="009A570C">
              <w:rPr>
                <w:i/>
                <w:iCs/>
              </w:rPr>
              <w:t>Ich habe ___ S</w:t>
            </w:r>
            <w:r>
              <w:rPr>
                <w:i/>
                <w:iCs/>
              </w:rPr>
              <w:t>tunden aufgewandt</w:t>
            </w:r>
            <w:r w:rsidRPr="009A570C">
              <w:rPr>
                <w:i/>
                <w:iCs/>
              </w:rPr>
              <w:t>?</w:t>
            </w:r>
          </w:p>
          <w:p w14:paraId="2F3DFFBC" w14:textId="64552B68" w:rsidR="00C5046A" w:rsidRPr="009A570C" w:rsidRDefault="00C5046A" w:rsidP="00B5194F">
            <w:pPr>
              <w:rPr>
                <w:i/>
                <w:iCs/>
                <w:sz w:val="27"/>
                <w:szCs w:val="27"/>
              </w:rPr>
            </w:pPr>
          </w:p>
        </w:tc>
        <w:tc>
          <w:tcPr>
            <w:tcW w:w="8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8888FA8" w14:textId="2B169F26" w:rsidR="00C5046A" w:rsidRDefault="00C5046A" w:rsidP="00922B1D">
            <w:pPr>
              <w:jc w:val="center"/>
            </w:pPr>
            <w:r>
              <w:t>X</w:t>
            </w:r>
          </w:p>
        </w:tc>
        <w:tc>
          <w:tcPr>
            <w:tcW w:w="860" w:type="pct"/>
            <w:tcBorders>
              <w:left w:val="single" w:sz="4" w:space="0" w:color="auto"/>
              <w:bottom w:val="single" w:sz="4" w:space="0" w:color="auto"/>
            </w:tcBorders>
          </w:tcPr>
          <w:p w14:paraId="48988DAE" w14:textId="1DE44774" w:rsidR="00C5046A" w:rsidRDefault="00C5046A" w:rsidP="00922B1D">
            <w:pPr>
              <w:jc w:val="center"/>
            </w:pPr>
            <w:r>
              <w:t>X</w:t>
            </w:r>
          </w:p>
        </w:tc>
      </w:tr>
    </w:tbl>
    <w:p w14:paraId="05B60EC4" w14:textId="55300EED" w:rsidR="002C29F5" w:rsidRDefault="002C29F5" w:rsidP="00BD0018">
      <w:pPr>
        <w:rPr>
          <w:rFonts w:cstheme="minorHAnsi"/>
        </w:rPr>
      </w:pPr>
    </w:p>
    <w:p w14:paraId="05DD8C8A" w14:textId="1F652D5A" w:rsidR="00DC6DFD" w:rsidRDefault="00DC6DFD" w:rsidP="00DC6DFD">
      <w:pPr>
        <w:rPr>
          <w:lang w:eastAsia="de-DE"/>
        </w:rPr>
      </w:pPr>
      <w:bookmarkStart w:id="18" w:name="_Toc88157336"/>
    </w:p>
    <w:p w14:paraId="07899769" w14:textId="44825616" w:rsidR="00DC6DFD" w:rsidRDefault="00DC6DFD" w:rsidP="00DC6DFD">
      <w:pPr>
        <w:rPr>
          <w:lang w:eastAsia="de-DE"/>
        </w:rPr>
      </w:pPr>
    </w:p>
    <w:p w14:paraId="572D53A5" w14:textId="00EECFFD" w:rsidR="00DC6DFD" w:rsidRDefault="00DC6DFD" w:rsidP="00DC6DFD">
      <w:pPr>
        <w:rPr>
          <w:lang w:eastAsia="de-DE"/>
        </w:rPr>
      </w:pPr>
    </w:p>
    <w:p w14:paraId="64ADD7BA" w14:textId="7C39EAF6" w:rsidR="00DC6DFD" w:rsidRDefault="00DC6DFD" w:rsidP="00DC6DFD">
      <w:pPr>
        <w:rPr>
          <w:lang w:eastAsia="de-DE"/>
        </w:rPr>
      </w:pPr>
    </w:p>
    <w:p w14:paraId="54F7D65A" w14:textId="79CE4884" w:rsidR="00DC6DFD" w:rsidRDefault="00DC6DFD" w:rsidP="00DC6DFD">
      <w:pPr>
        <w:rPr>
          <w:lang w:eastAsia="de-DE"/>
        </w:rPr>
      </w:pPr>
    </w:p>
    <w:p w14:paraId="79C0F64C" w14:textId="7AB5B5AC" w:rsidR="00DC6DFD" w:rsidRDefault="00DC6DFD" w:rsidP="00DC6DFD">
      <w:pPr>
        <w:rPr>
          <w:lang w:eastAsia="de-DE"/>
        </w:rPr>
      </w:pPr>
    </w:p>
    <w:p w14:paraId="28076F43" w14:textId="404426D8" w:rsidR="00DC6DFD" w:rsidRDefault="00DC6DFD" w:rsidP="00DC6DFD">
      <w:pPr>
        <w:rPr>
          <w:lang w:eastAsia="de-DE"/>
        </w:rPr>
      </w:pPr>
    </w:p>
    <w:p w14:paraId="1EFDB7C7" w14:textId="6ED7B48F" w:rsidR="004871BE" w:rsidRDefault="004871BE" w:rsidP="004871BE">
      <w:pPr>
        <w:pStyle w:val="berschrift2"/>
        <w:rPr>
          <w:rFonts w:eastAsia="Times New Roman"/>
          <w:lang w:eastAsia="de-DE"/>
        </w:rPr>
      </w:pPr>
      <w:r>
        <w:rPr>
          <w:rFonts w:eastAsia="Times New Roman"/>
          <w:lang w:eastAsia="de-DE"/>
        </w:rPr>
        <w:t>Zeitumfang von Tätigkeiten im Praktikum</w:t>
      </w:r>
      <w:bookmarkEnd w:id="18"/>
      <w:r>
        <w:rPr>
          <w:rFonts w:eastAsia="Times New Roman"/>
          <w:lang w:eastAsia="de-DE"/>
        </w:rPr>
        <w:t xml:space="preserve"> [PS19]</w:t>
      </w:r>
    </w:p>
    <w:p w14:paraId="2A9909F8" w14:textId="77777777" w:rsidR="00ED793F" w:rsidRPr="00ED793F" w:rsidRDefault="00ED793F" w:rsidP="00ED793F">
      <w:pPr>
        <w:rPr>
          <w:lang w:eastAsia="de-DE"/>
        </w:rPr>
      </w:pPr>
    </w:p>
    <w:p w14:paraId="06800711" w14:textId="1CFA5F97" w:rsidR="004871BE" w:rsidRPr="00A3430F" w:rsidRDefault="004871BE" w:rsidP="004871BE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="00D448F3">
        <w:rPr>
          <w:rFonts w:cstheme="minorHAnsi"/>
        </w:rPr>
        <w:t>Wie viele Einheiten haben Sie für folgende Tätigkeiten im Praktikum aufgewandt?</w:t>
      </w:r>
      <w:r w:rsidRPr="00324FF4">
        <w:rPr>
          <w:rFonts w:cstheme="minorHAnsi"/>
        </w:rPr>
        <w:t xml:space="preserve"> </w:t>
      </w:r>
    </w:p>
    <w:p w14:paraId="789BCC5F" w14:textId="77777777" w:rsidR="004871BE" w:rsidRDefault="004871BE" w:rsidP="004871BE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Offen, metrischer Wert</w:t>
      </w:r>
    </w:p>
    <w:p w14:paraId="0BFC575E" w14:textId="77777777" w:rsidR="004871BE" w:rsidRPr="00B5194F" w:rsidRDefault="004871BE" w:rsidP="004871BE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3784"/>
        <w:gridCol w:w="2311"/>
        <w:gridCol w:w="1415"/>
        <w:gridCol w:w="1558"/>
      </w:tblGrid>
      <w:tr w:rsidR="00C5046A" w14:paraId="6B90223E" w14:textId="77777777" w:rsidTr="00C5046A">
        <w:tc>
          <w:tcPr>
            <w:tcW w:w="3361" w:type="pct"/>
            <w:gridSpan w:val="2"/>
            <w:tcBorders>
              <w:bottom w:val="single" w:sz="4" w:space="0" w:color="auto"/>
            </w:tcBorders>
          </w:tcPr>
          <w:p w14:paraId="6AB0788E" w14:textId="77777777" w:rsidR="00C5046A" w:rsidRDefault="00C5046A" w:rsidP="00041EE0"/>
        </w:tc>
        <w:tc>
          <w:tcPr>
            <w:tcW w:w="780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F0DBD66" w14:textId="4BAE5FD1" w:rsidR="00C5046A" w:rsidRDefault="00C5046A" w:rsidP="00041EE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859" w:type="pct"/>
            <w:tcBorders>
              <w:left w:val="single" w:sz="4" w:space="0" w:color="auto"/>
              <w:bottom w:val="single" w:sz="4" w:space="0" w:color="auto"/>
            </w:tcBorders>
          </w:tcPr>
          <w:p w14:paraId="176788AA" w14:textId="4A4CE31B" w:rsidR="00C5046A" w:rsidRDefault="00C5046A" w:rsidP="00041EE0">
            <w:pPr>
              <w:jc w:val="center"/>
            </w:pPr>
            <w:r>
              <w:t>PP</w:t>
            </w:r>
          </w:p>
        </w:tc>
      </w:tr>
      <w:tr w:rsidR="00C5046A" w14:paraId="469D4FC0" w14:textId="77777777" w:rsidTr="00C5046A">
        <w:tc>
          <w:tcPr>
            <w:tcW w:w="2087" w:type="pct"/>
            <w:tcBorders>
              <w:right w:val="nil"/>
            </w:tcBorders>
          </w:tcPr>
          <w:p w14:paraId="137E84F6" w14:textId="77777777" w:rsidR="00C5046A" w:rsidRPr="00BC290F" w:rsidRDefault="00C5046A" w:rsidP="00041EE0">
            <w:pPr>
              <w:pStyle w:val="KeinLeerraum"/>
            </w:pPr>
            <w:r w:rsidRPr="00B5194F">
              <w:rPr>
                <w:rFonts w:eastAsia="Times New Roman"/>
                <w:lang w:eastAsia="de-DE"/>
              </w:rPr>
              <w:t xml:space="preserve">Anzahl </w:t>
            </w:r>
            <w:r>
              <w:rPr>
                <w:rFonts w:eastAsia="Times New Roman"/>
                <w:lang w:eastAsia="de-DE"/>
              </w:rPr>
              <w:t xml:space="preserve">an </w:t>
            </w:r>
            <w:r w:rsidRPr="00B5194F">
              <w:rPr>
                <w:rFonts w:eastAsia="Times New Roman"/>
                <w:lang w:eastAsia="de-DE"/>
              </w:rPr>
              <w:t>Besprechungen im Praktikum</w:t>
            </w:r>
          </w:p>
        </w:tc>
        <w:tc>
          <w:tcPr>
            <w:tcW w:w="1274" w:type="pct"/>
            <w:tcBorders>
              <w:left w:val="nil"/>
            </w:tcBorders>
          </w:tcPr>
          <w:p w14:paraId="77BF7C26" w14:textId="4C31F587" w:rsidR="00C5046A" w:rsidRDefault="00C5046A" w:rsidP="00041EE0">
            <w:pPr>
              <w:pStyle w:val="KeinLeerraum"/>
            </w:pPr>
            <w:r>
              <w:t>Ich habe ___ Einheiten Besprechung absolviert</w:t>
            </w:r>
          </w:p>
          <w:p w14:paraId="33A5156F" w14:textId="16444831" w:rsidR="00C5046A" w:rsidRPr="00D448F3" w:rsidRDefault="00C5046A" w:rsidP="00041EE0">
            <w:pPr>
              <w:pStyle w:val="KeinLeerraum"/>
              <w:rPr>
                <w:i/>
              </w:rPr>
            </w:pPr>
            <w:r w:rsidRPr="00D448F3">
              <w:rPr>
                <w:i/>
              </w:rPr>
              <w:t>Ich habe</w:t>
            </w:r>
            <w:r w:rsidR="00546E1B">
              <w:rPr>
                <w:i/>
              </w:rPr>
              <w:t xml:space="preserve"> durchschnittlich</w:t>
            </w:r>
            <w:r w:rsidRPr="00D448F3">
              <w:rPr>
                <w:i/>
              </w:rPr>
              <w:t xml:space="preserve"> ___ Einheiten</w:t>
            </w:r>
            <w:r w:rsidR="00546E1B">
              <w:rPr>
                <w:i/>
              </w:rPr>
              <w:t xml:space="preserve"> </w:t>
            </w:r>
            <w:proofErr w:type="gramStart"/>
            <w:r w:rsidR="00546E1B">
              <w:rPr>
                <w:i/>
              </w:rPr>
              <w:t>pro Studierender</w:t>
            </w:r>
            <w:proofErr w:type="gramEnd"/>
            <w:r w:rsidR="00546E1B">
              <w:rPr>
                <w:i/>
              </w:rPr>
              <w:t>/Studierendem</w:t>
            </w:r>
            <w:r w:rsidRPr="00D448F3">
              <w:rPr>
                <w:i/>
              </w:rPr>
              <w:t xml:space="preserve"> für Besprechungen aufgewandt</w:t>
            </w:r>
          </w:p>
          <w:p w14:paraId="080AB325" w14:textId="77777777" w:rsidR="00C5046A" w:rsidRPr="00B5194F" w:rsidRDefault="00C5046A" w:rsidP="00041EE0"/>
        </w:tc>
        <w:tc>
          <w:tcPr>
            <w:tcW w:w="780" w:type="pct"/>
            <w:tcBorders>
              <w:left w:val="nil"/>
              <w:right w:val="single" w:sz="4" w:space="0" w:color="auto"/>
            </w:tcBorders>
          </w:tcPr>
          <w:p w14:paraId="1D87574E" w14:textId="02B15682" w:rsidR="00C5046A" w:rsidRDefault="00C5046A" w:rsidP="00041EE0">
            <w:pPr>
              <w:jc w:val="center"/>
            </w:pPr>
            <w:r>
              <w:t>X</w:t>
            </w:r>
          </w:p>
        </w:tc>
        <w:tc>
          <w:tcPr>
            <w:tcW w:w="859" w:type="pct"/>
            <w:tcBorders>
              <w:left w:val="single" w:sz="4" w:space="0" w:color="auto"/>
            </w:tcBorders>
          </w:tcPr>
          <w:p w14:paraId="14CDE806" w14:textId="68506894" w:rsidR="00C5046A" w:rsidRDefault="00C5046A" w:rsidP="00041EE0">
            <w:pPr>
              <w:jc w:val="center"/>
            </w:pPr>
            <w:r>
              <w:t>X</w:t>
            </w:r>
          </w:p>
        </w:tc>
      </w:tr>
      <w:tr w:rsidR="00C5046A" w14:paraId="1C2E3100" w14:textId="77777777" w:rsidTr="00C5046A">
        <w:tc>
          <w:tcPr>
            <w:tcW w:w="2087" w:type="pct"/>
            <w:tcBorders>
              <w:bottom w:val="single" w:sz="4" w:space="0" w:color="auto"/>
              <w:right w:val="nil"/>
            </w:tcBorders>
          </w:tcPr>
          <w:p w14:paraId="1C09403C" w14:textId="77777777" w:rsidR="00C5046A" w:rsidRPr="00B5194F" w:rsidRDefault="00C5046A" w:rsidP="00041EE0">
            <w:pPr>
              <w:rPr>
                <w:lang w:eastAsia="de-DE"/>
              </w:rPr>
            </w:pPr>
            <w:r w:rsidRPr="00710F45">
              <w:rPr>
                <w:lang w:eastAsia="de-DE"/>
              </w:rPr>
              <w:t>Anzahl unterrichtete</w:t>
            </w:r>
            <w:r>
              <w:rPr>
                <w:lang w:eastAsia="de-DE"/>
              </w:rPr>
              <w:t>r</w:t>
            </w:r>
            <w:r w:rsidRPr="00710F45">
              <w:rPr>
                <w:lang w:eastAsia="de-DE"/>
              </w:rPr>
              <w:t xml:space="preserve"> Einheiten </w:t>
            </w:r>
            <w:r>
              <w:rPr>
                <w:lang w:eastAsia="de-DE"/>
              </w:rPr>
              <w:t xml:space="preserve">im </w:t>
            </w:r>
            <w:r w:rsidRPr="00710F45">
              <w:rPr>
                <w:lang w:eastAsia="de-DE"/>
              </w:rPr>
              <w:t xml:space="preserve">Praktikum </w:t>
            </w:r>
          </w:p>
        </w:tc>
        <w:tc>
          <w:tcPr>
            <w:tcW w:w="1274" w:type="pct"/>
            <w:tcBorders>
              <w:left w:val="nil"/>
              <w:bottom w:val="single" w:sz="4" w:space="0" w:color="auto"/>
            </w:tcBorders>
          </w:tcPr>
          <w:p w14:paraId="29F1FC37" w14:textId="23B734AE" w:rsidR="00C5046A" w:rsidRDefault="00C5046A" w:rsidP="00041EE0">
            <w:pPr>
              <w:pStyle w:val="KeinLeerraum"/>
            </w:pPr>
            <w:r>
              <w:t>Ich habe ___ Einheiten unterrichtet</w:t>
            </w:r>
          </w:p>
          <w:p w14:paraId="43658938" w14:textId="77777777" w:rsidR="00C5046A" w:rsidRDefault="00C5046A" w:rsidP="00F64262">
            <w:pPr>
              <w:pStyle w:val="KeinLeerraum"/>
            </w:pPr>
          </w:p>
        </w:tc>
        <w:tc>
          <w:tcPr>
            <w:tcW w:w="780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94E0EE0" w14:textId="6AB4B4C7" w:rsidR="00C5046A" w:rsidRDefault="00C5046A" w:rsidP="00041EE0">
            <w:pPr>
              <w:jc w:val="center"/>
            </w:pPr>
            <w:r>
              <w:t>X</w:t>
            </w:r>
          </w:p>
        </w:tc>
        <w:tc>
          <w:tcPr>
            <w:tcW w:w="859" w:type="pct"/>
            <w:tcBorders>
              <w:left w:val="single" w:sz="4" w:space="0" w:color="auto"/>
              <w:bottom w:val="single" w:sz="4" w:space="0" w:color="auto"/>
            </w:tcBorders>
          </w:tcPr>
          <w:p w14:paraId="5A6846B8" w14:textId="77777777" w:rsidR="00C5046A" w:rsidRDefault="00C5046A" w:rsidP="00041EE0">
            <w:pPr>
              <w:jc w:val="center"/>
            </w:pPr>
          </w:p>
        </w:tc>
      </w:tr>
    </w:tbl>
    <w:p w14:paraId="6EFDCED6" w14:textId="0142D40E" w:rsidR="0020525F" w:rsidRDefault="0020525F" w:rsidP="0020525F">
      <w:pPr>
        <w:pStyle w:val="berschrift2"/>
        <w:rPr>
          <w:rFonts w:eastAsia="Times New Roman"/>
          <w:lang w:eastAsia="de-DE"/>
        </w:rPr>
      </w:pPr>
      <w:r>
        <w:rPr>
          <w:rFonts w:eastAsia="Times New Roman"/>
          <w:lang w:eastAsia="de-DE"/>
        </w:rPr>
        <w:t xml:space="preserve">Zeitpunkt des </w:t>
      </w:r>
      <w:r w:rsidRPr="00211D7D">
        <w:rPr>
          <w:rFonts w:eastAsia="Times New Roman"/>
          <w:lang w:eastAsia="de-DE"/>
        </w:rPr>
        <w:t>Praktikumsab</w:t>
      </w:r>
      <w:r>
        <w:rPr>
          <w:rFonts w:eastAsia="Times New Roman"/>
          <w:lang w:eastAsia="de-DE"/>
        </w:rPr>
        <w:t xml:space="preserve">schluss </w:t>
      </w:r>
      <w:r w:rsidR="00842EC3">
        <w:rPr>
          <w:rFonts w:eastAsia="Times New Roman"/>
          <w:lang w:eastAsia="de-DE"/>
        </w:rPr>
        <w:t>[PS18]</w:t>
      </w:r>
    </w:p>
    <w:p w14:paraId="19F4EAA5" w14:textId="77777777" w:rsidR="0020525F" w:rsidRPr="00A3430F" w:rsidRDefault="0020525F" w:rsidP="0020525F">
      <w:pPr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  <w:t>-</w:t>
      </w:r>
    </w:p>
    <w:p w14:paraId="63DA7C01" w14:textId="77777777" w:rsidR="0020525F" w:rsidRDefault="0020525F" w:rsidP="0020525F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  <w:t>Skala mit verschiedenen Antwortmöglichkeiten 1</w:t>
      </w:r>
      <w:r w:rsidRPr="00272841">
        <w:t xml:space="preserve"> </w:t>
      </w:r>
      <w:r w:rsidRPr="00272841">
        <w:rPr>
          <w:rFonts w:cstheme="minorHAnsi"/>
        </w:rPr>
        <w:t>–</w:t>
      </w:r>
      <w:r>
        <w:rPr>
          <w:rFonts w:cstheme="minorHAnsi"/>
        </w:rPr>
        <w:t>6</w:t>
      </w:r>
    </w:p>
    <w:p w14:paraId="4FD417D1" w14:textId="77777777" w:rsidR="0020525F" w:rsidRPr="000E492B" w:rsidRDefault="0020525F" w:rsidP="0020525F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3845"/>
        <w:gridCol w:w="2185"/>
        <w:gridCol w:w="1478"/>
        <w:gridCol w:w="1560"/>
      </w:tblGrid>
      <w:tr w:rsidR="00C5046A" w14:paraId="7C4D3B27" w14:textId="77777777" w:rsidTr="00C5046A">
        <w:tc>
          <w:tcPr>
            <w:tcW w:w="3325" w:type="pct"/>
            <w:gridSpan w:val="2"/>
            <w:tcBorders>
              <w:bottom w:val="single" w:sz="4" w:space="0" w:color="auto"/>
            </w:tcBorders>
          </w:tcPr>
          <w:p w14:paraId="16A28485" w14:textId="77777777" w:rsidR="00C5046A" w:rsidRDefault="00C5046A" w:rsidP="00427940"/>
        </w:tc>
        <w:tc>
          <w:tcPr>
            <w:tcW w:w="8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3C2A2C0" w14:textId="5B44746D" w:rsidR="00C5046A" w:rsidRDefault="00C5046A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860" w:type="pct"/>
            <w:tcBorders>
              <w:left w:val="single" w:sz="4" w:space="0" w:color="auto"/>
              <w:bottom w:val="single" w:sz="4" w:space="0" w:color="auto"/>
            </w:tcBorders>
          </w:tcPr>
          <w:p w14:paraId="213D976C" w14:textId="1FC02E72" w:rsidR="00C5046A" w:rsidRDefault="00C5046A" w:rsidP="00427940">
            <w:pPr>
              <w:jc w:val="center"/>
            </w:pPr>
            <w:r>
              <w:t>PP</w:t>
            </w:r>
          </w:p>
        </w:tc>
      </w:tr>
      <w:tr w:rsidR="00C5046A" w14:paraId="042BA711" w14:textId="77777777" w:rsidTr="00C5046A">
        <w:tc>
          <w:tcPr>
            <w:tcW w:w="2120" w:type="pct"/>
            <w:tcBorders>
              <w:bottom w:val="single" w:sz="4" w:space="0" w:color="auto"/>
              <w:right w:val="nil"/>
            </w:tcBorders>
          </w:tcPr>
          <w:p w14:paraId="39E33CF5" w14:textId="0E947F8E" w:rsidR="00C5046A" w:rsidRDefault="00C5046A" w:rsidP="00427940">
            <w:pPr>
              <w:rPr>
                <w:lang w:eastAsia="de-DE"/>
              </w:rPr>
            </w:pPr>
            <w:r w:rsidRPr="000E492B">
              <w:rPr>
                <w:lang w:eastAsia="de-DE"/>
              </w:rPr>
              <w:lastRenderedPageBreak/>
              <w:t xml:space="preserve">Wann </w:t>
            </w:r>
            <w:r>
              <w:rPr>
                <w:lang w:eastAsia="de-DE"/>
              </w:rPr>
              <w:t>werden</w:t>
            </w:r>
            <w:r w:rsidRPr="000E492B">
              <w:rPr>
                <w:lang w:eastAsia="de-DE"/>
              </w:rPr>
              <w:t xml:space="preserve"> Sie das Praktikum </w:t>
            </w:r>
            <w:r>
              <w:rPr>
                <w:lang w:eastAsia="de-DE"/>
              </w:rPr>
              <w:t>(voraussichtlich) abschließen</w:t>
            </w:r>
            <w:r w:rsidRPr="000E492B">
              <w:rPr>
                <w:lang w:eastAsia="de-DE"/>
              </w:rPr>
              <w:t>?</w:t>
            </w:r>
          </w:p>
          <w:p w14:paraId="71EE2B06" w14:textId="58F5671C" w:rsidR="00C5046A" w:rsidRDefault="00C5046A" w:rsidP="00427940">
            <w:pPr>
              <w:rPr>
                <w:lang w:eastAsia="de-DE"/>
              </w:rPr>
            </w:pPr>
          </w:p>
          <w:p w14:paraId="59818698" w14:textId="3761FA3F" w:rsidR="00C5046A" w:rsidRPr="00ED793F" w:rsidRDefault="00C5046A" w:rsidP="00427940">
            <w:pPr>
              <w:rPr>
                <w:i/>
                <w:lang w:eastAsia="de-DE"/>
              </w:rPr>
            </w:pPr>
            <w:r w:rsidRPr="00ED793F">
              <w:rPr>
                <w:i/>
                <w:lang w:eastAsia="de-DE"/>
              </w:rPr>
              <w:t xml:space="preserve">Wann haben die </w:t>
            </w:r>
            <w:r>
              <w:rPr>
                <w:i/>
                <w:lang w:eastAsia="de-DE"/>
              </w:rPr>
              <w:t xml:space="preserve">letzten </w:t>
            </w:r>
            <w:r w:rsidRPr="00ED793F">
              <w:rPr>
                <w:i/>
                <w:lang w:eastAsia="de-DE"/>
              </w:rPr>
              <w:t>Studierenden das Praktikum abgeschlossen?</w:t>
            </w:r>
          </w:p>
          <w:p w14:paraId="5DA64B29" w14:textId="77777777" w:rsidR="00C5046A" w:rsidRPr="00BC290F" w:rsidRDefault="00C5046A" w:rsidP="00427940">
            <w:pPr>
              <w:pStyle w:val="StandardWeb"/>
              <w:spacing w:after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204" w:type="pct"/>
            <w:tcBorders>
              <w:left w:val="nil"/>
              <w:bottom w:val="single" w:sz="4" w:space="0" w:color="auto"/>
            </w:tcBorders>
          </w:tcPr>
          <w:p w14:paraId="4F9E3AA9" w14:textId="4F19E334" w:rsidR="00C5046A" w:rsidRDefault="00C5046A" w:rsidP="00427940">
            <w:r>
              <w:t>1 = Februar 2022</w:t>
            </w:r>
          </w:p>
          <w:p w14:paraId="043D4C46" w14:textId="5A54EC7B" w:rsidR="00C5046A" w:rsidRDefault="00C5046A" w:rsidP="00427940">
            <w:r>
              <w:t>2 = März 2022</w:t>
            </w:r>
          </w:p>
          <w:p w14:paraId="3EA3DBF7" w14:textId="7D70A485" w:rsidR="00C5046A" w:rsidRDefault="00C5046A" w:rsidP="00427940">
            <w:r>
              <w:t>3 = April 2022</w:t>
            </w:r>
          </w:p>
          <w:p w14:paraId="2F3A77F6" w14:textId="341AD701" w:rsidR="00C5046A" w:rsidRDefault="00C5046A" w:rsidP="00427940">
            <w:r>
              <w:t>4 = Mai 2022</w:t>
            </w:r>
          </w:p>
          <w:p w14:paraId="7118DB0D" w14:textId="25C0A90F" w:rsidR="00C5046A" w:rsidRDefault="00C5046A" w:rsidP="00427940">
            <w:r>
              <w:t>5 = Juni 2022</w:t>
            </w:r>
          </w:p>
          <w:p w14:paraId="619874E3" w14:textId="6B22760B" w:rsidR="00C5046A" w:rsidRDefault="00C5046A" w:rsidP="00427940"/>
        </w:tc>
        <w:tc>
          <w:tcPr>
            <w:tcW w:w="8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0C90959" w14:textId="037677E6" w:rsidR="00C5046A" w:rsidRDefault="00C5046A" w:rsidP="00427940">
            <w:pPr>
              <w:jc w:val="center"/>
            </w:pPr>
            <w:r>
              <w:t>X</w:t>
            </w:r>
          </w:p>
        </w:tc>
        <w:tc>
          <w:tcPr>
            <w:tcW w:w="860" w:type="pct"/>
            <w:tcBorders>
              <w:left w:val="single" w:sz="4" w:space="0" w:color="auto"/>
              <w:bottom w:val="single" w:sz="4" w:space="0" w:color="auto"/>
            </w:tcBorders>
          </w:tcPr>
          <w:p w14:paraId="4667D3D7" w14:textId="1DB02924" w:rsidR="00C5046A" w:rsidRDefault="00C5046A" w:rsidP="00427940">
            <w:pPr>
              <w:jc w:val="center"/>
            </w:pPr>
          </w:p>
        </w:tc>
      </w:tr>
    </w:tbl>
    <w:p w14:paraId="5E006A5B" w14:textId="77777777" w:rsidR="0020525F" w:rsidRPr="0020525F" w:rsidRDefault="0020525F" w:rsidP="0020525F">
      <w:pPr>
        <w:rPr>
          <w:lang w:eastAsia="de-DE"/>
        </w:rPr>
      </w:pPr>
    </w:p>
    <w:p w14:paraId="72501689" w14:textId="37604482" w:rsidR="00F1723A" w:rsidRDefault="00F1723A" w:rsidP="00BD0018">
      <w:pPr>
        <w:rPr>
          <w:rFonts w:cstheme="minorHAnsi"/>
        </w:rPr>
      </w:pPr>
    </w:p>
    <w:p w14:paraId="0331082C" w14:textId="77777777" w:rsidR="00F1723A" w:rsidRDefault="00F1723A">
      <w:pPr>
        <w:spacing w:after="160"/>
        <w:rPr>
          <w:rFonts w:cstheme="minorHAnsi"/>
        </w:rPr>
      </w:pPr>
      <w:r>
        <w:rPr>
          <w:rFonts w:cstheme="minorHAnsi"/>
        </w:rPr>
        <w:br w:type="page"/>
      </w:r>
    </w:p>
    <w:p w14:paraId="01D66BF0" w14:textId="7CDD03D1" w:rsidR="00293DD1" w:rsidRDefault="00C20A6B" w:rsidP="00C20A6B">
      <w:pPr>
        <w:pStyle w:val="berschrift1"/>
      </w:pPr>
      <w:bookmarkStart w:id="19" w:name="_Toc88157346"/>
      <w:r w:rsidRPr="00C20A6B">
        <w:lastRenderedPageBreak/>
        <w:t>Lehrer*innen-Selbstwirksamkeitserwartung</w:t>
      </w:r>
      <w:r>
        <w:t xml:space="preserve"> I</w:t>
      </w:r>
      <w:bookmarkEnd w:id="19"/>
      <w:r w:rsidR="004E306A">
        <w:t xml:space="preserve"> </w:t>
      </w:r>
      <w:r w:rsidR="000B5012">
        <w:t>[KO01]</w:t>
      </w:r>
    </w:p>
    <w:p w14:paraId="1922AC56" w14:textId="3E7F4EA9" w:rsidR="00DA0AF4" w:rsidRPr="00A3430F" w:rsidRDefault="00DA0AF4" w:rsidP="00DA0AF4">
      <w:pPr>
        <w:spacing w:after="160"/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DA0AF4">
        <w:rPr>
          <w:rFonts w:cstheme="minorHAnsi"/>
        </w:rPr>
        <w:t>Beurteilen Sie bitte die nachfolgenden Aussagen.</w:t>
      </w:r>
    </w:p>
    <w:p w14:paraId="04BE71DC" w14:textId="6A072360" w:rsidR="00DA0AF4" w:rsidRDefault="00DA0AF4" w:rsidP="00DA0AF4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20525F" w:rsidRPr="0020525F">
        <w:rPr>
          <w:rFonts w:cstheme="minorHAnsi"/>
          <w:highlight w:val="yellow"/>
        </w:rPr>
        <w:t>6</w:t>
      </w:r>
      <w:r w:rsidR="001D0FF6" w:rsidRPr="0020525F">
        <w:rPr>
          <w:highlight w:val="yellow"/>
        </w:rPr>
        <w:t>-</w:t>
      </w:r>
      <w:r w:rsidR="001D0FF6" w:rsidRPr="0020525F">
        <w:rPr>
          <w:rFonts w:cstheme="minorHAnsi"/>
          <w:highlight w:val="yellow"/>
        </w:rPr>
        <w:t xml:space="preserve">stufige </w:t>
      </w:r>
      <w:r w:rsidRPr="0020525F">
        <w:rPr>
          <w:rFonts w:cstheme="minorHAnsi"/>
          <w:highlight w:val="yellow"/>
        </w:rPr>
        <w:t>Skala</w:t>
      </w:r>
      <w:r>
        <w:rPr>
          <w:rFonts w:cstheme="minorHAnsi"/>
        </w:rPr>
        <w:t xml:space="preserve"> von 1 = trifft gar nicht zu bis </w:t>
      </w:r>
      <w:r w:rsidR="0020525F">
        <w:rPr>
          <w:rFonts w:cstheme="minorHAnsi"/>
        </w:rPr>
        <w:t>6</w:t>
      </w:r>
      <w:r>
        <w:rPr>
          <w:rFonts w:cstheme="minorHAnsi"/>
        </w:rPr>
        <w:t>= trifft voll zu</w:t>
      </w:r>
    </w:p>
    <w:p w14:paraId="08DD6AEF" w14:textId="0DD9B403" w:rsidR="00165334" w:rsidRPr="00DA0AF4" w:rsidRDefault="00165334" w:rsidP="00DA0AF4">
      <w:pPr>
        <w:rPr>
          <w:rFonts w:cstheme="minorHAnsi"/>
        </w:rPr>
      </w:pPr>
      <w:r>
        <w:rPr>
          <w:rFonts w:cstheme="minorHAnsi"/>
        </w:rPr>
        <w:t>Quelle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5302A">
        <w:rPr>
          <w:rFonts w:cstheme="minorHAnsi"/>
        </w:rPr>
        <w:t>Rühl et al. (2016)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845"/>
        <w:gridCol w:w="2185"/>
        <w:gridCol w:w="1478"/>
        <w:gridCol w:w="1134"/>
      </w:tblGrid>
      <w:tr w:rsidR="00C5046A" w14:paraId="485354BD" w14:textId="77777777" w:rsidTr="00C5046A">
        <w:tc>
          <w:tcPr>
            <w:tcW w:w="3488" w:type="pct"/>
            <w:gridSpan w:val="2"/>
            <w:tcBorders>
              <w:bottom w:val="single" w:sz="4" w:space="0" w:color="auto"/>
            </w:tcBorders>
          </w:tcPr>
          <w:p w14:paraId="5E282C9E" w14:textId="77777777" w:rsidR="00C5046A" w:rsidRDefault="00C5046A" w:rsidP="00764F1A"/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644948C" w14:textId="77B88BDE" w:rsidR="00C5046A" w:rsidRDefault="00C5046A" w:rsidP="00764F1A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33902D83" w14:textId="23F0A6F6" w:rsidR="00C5046A" w:rsidRDefault="00C5046A" w:rsidP="00764F1A">
            <w:pPr>
              <w:jc w:val="center"/>
            </w:pPr>
            <w:r>
              <w:t>PP</w:t>
            </w:r>
          </w:p>
        </w:tc>
      </w:tr>
      <w:tr w:rsidR="00C5046A" w14:paraId="5F029CDE" w14:textId="77777777" w:rsidTr="00C5046A">
        <w:tc>
          <w:tcPr>
            <w:tcW w:w="2225" w:type="pct"/>
            <w:tcBorders>
              <w:right w:val="nil"/>
            </w:tcBorders>
          </w:tcPr>
          <w:p w14:paraId="3FE69FDE" w14:textId="1A1F97B2" w:rsidR="00C5046A" w:rsidRPr="00BC290F" w:rsidRDefault="00C5046A" w:rsidP="00764454">
            <w:pPr>
              <w:pStyle w:val="KeinLeerraum"/>
              <w:spacing w:after="120"/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t xml:space="preserve">Ich bin mir sicher, dass ich auch mit den problematischen </w:t>
            </w:r>
            <w:proofErr w:type="spellStart"/>
            <w:r>
              <w:rPr>
                <w:rFonts w:ascii="Calibri" w:hAnsi="Calibri" w:cs="Calibri"/>
                <w:color w:val="000000"/>
                <w:shd w:val="clear" w:color="auto" w:fill="FFFFFF"/>
              </w:rPr>
              <w:t>Schüler</w:t>
            </w:r>
            <w:proofErr w:type="spellEnd"/>
            <w:r>
              <w:rPr>
                <w:rFonts w:ascii="Calibri" w:hAnsi="Calibri" w:cs="Calibri"/>
                <w:color w:val="000000"/>
                <w:shd w:val="clear" w:color="auto" w:fill="FFFFFF"/>
              </w:rPr>
              <w:t>/innen in guten Kontakt kommen kann, wenn ich mich darum bemühe.</w:t>
            </w:r>
          </w:p>
        </w:tc>
        <w:tc>
          <w:tcPr>
            <w:tcW w:w="1264" w:type="pct"/>
            <w:tcBorders>
              <w:left w:val="nil"/>
            </w:tcBorders>
          </w:tcPr>
          <w:p w14:paraId="60B3CDA5" w14:textId="33BFE117" w:rsidR="00C5046A" w:rsidRPr="00B5194F" w:rsidRDefault="00C5046A" w:rsidP="00764454">
            <w:r>
              <w:t>Trifft gar nicht zu</w:t>
            </w: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–</w:t>
            </w:r>
            <w:r>
              <w:t>trifft voll zu</w:t>
            </w:r>
          </w:p>
        </w:tc>
        <w:tc>
          <w:tcPr>
            <w:tcW w:w="855" w:type="pct"/>
            <w:tcBorders>
              <w:left w:val="nil"/>
              <w:right w:val="single" w:sz="4" w:space="0" w:color="auto"/>
            </w:tcBorders>
          </w:tcPr>
          <w:p w14:paraId="6CE52115" w14:textId="6241FC83" w:rsidR="00C5046A" w:rsidRDefault="00C5046A" w:rsidP="00764454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</w:tcBorders>
          </w:tcPr>
          <w:p w14:paraId="1DDD565A" w14:textId="64EDDD9B" w:rsidR="00C5046A" w:rsidRDefault="00C5046A" w:rsidP="00764454">
            <w:pPr>
              <w:jc w:val="center"/>
            </w:pPr>
          </w:p>
        </w:tc>
      </w:tr>
      <w:tr w:rsidR="00C5046A" w14:paraId="5B06EAE0" w14:textId="77777777" w:rsidTr="00C5046A">
        <w:tc>
          <w:tcPr>
            <w:tcW w:w="2225" w:type="pct"/>
            <w:tcBorders>
              <w:right w:val="nil"/>
            </w:tcBorders>
          </w:tcPr>
          <w:p w14:paraId="461FDDAC" w14:textId="79A6FFCC" w:rsidR="00C5046A" w:rsidRPr="00764F1A" w:rsidRDefault="00C5046A" w:rsidP="00764454">
            <w:pPr>
              <w:rPr>
                <w:rFonts w:ascii="Times New Roman" w:hAnsi="Times New Roman" w:cs="Times New Roman"/>
                <w:sz w:val="27"/>
                <w:szCs w:val="27"/>
              </w:rPr>
            </w:pPr>
            <w:r>
              <w:t xml:space="preserve">Ich bin mir sicher, dass ich mich in Zukunft auf individuelle Probleme der </w:t>
            </w:r>
            <w:proofErr w:type="spellStart"/>
            <w:r>
              <w:t>Schüler</w:t>
            </w:r>
            <w:proofErr w:type="spellEnd"/>
            <w:r>
              <w:t>/innen noch besser einstellen kann.</w:t>
            </w:r>
          </w:p>
        </w:tc>
        <w:tc>
          <w:tcPr>
            <w:tcW w:w="1264" w:type="pct"/>
            <w:tcBorders>
              <w:left w:val="nil"/>
            </w:tcBorders>
          </w:tcPr>
          <w:p w14:paraId="4F87E115" w14:textId="0263537D" w:rsidR="00C5046A" w:rsidRDefault="00C5046A" w:rsidP="00764454">
            <w:r>
              <w:t>Trifft gar nicht zu</w:t>
            </w: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–</w:t>
            </w:r>
            <w:r>
              <w:t>trifft voll zu</w:t>
            </w:r>
          </w:p>
        </w:tc>
        <w:tc>
          <w:tcPr>
            <w:tcW w:w="855" w:type="pct"/>
            <w:tcBorders>
              <w:left w:val="nil"/>
              <w:right w:val="single" w:sz="4" w:space="0" w:color="auto"/>
            </w:tcBorders>
          </w:tcPr>
          <w:p w14:paraId="2AD2B50D" w14:textId="44CA1FCC" w:rsidR="00C5046A" w:rsidRDefault="00C5046A" w:rsidP="00764454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</w:tcBorders>
          </w:tcPr>
          <w:p w14:paraId="5ABC2BEA" w14:textId="05FADA8B" w:rsidR="00C5046A" w:rsidRDefault="00C5046A" w:rsidP="00764454">
            <w:pPr>
              <w:jc w:val="center"/>
            </w:pPr>
          </w:p>
        </w:tc>
      </w:tr>
      <w:tr w:rsidR="00C5046A" w14:paraId="1FFC4339" w14:textId="77777777" w:rsidTr="00C5046A">
        <w:tc>
          <w:tcPr>
            <w:tcW w:w="2225" w:type="pct"/>
            <w:tcBorders>
              <w:right w:val="nil"/>
            </w:tcBorders>
          </w:tcPr>
          <w:p w14:paraId="4A7C938D" w14:textId="068E7EFB" w:rsidR="00C5046A" w:rsidRPr="00764F1A" w:rsidRDefault="00C5046A" w:rsidP="00764454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Ich weiß, dass ich es schaffe, selbst den problematischsten Schüler/innen den </w:t>
            </w:r>
            <w:proofErr w:type="spellStart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>prüfungsrelevanten</w:t>
            </w:r>
            <w:proofErr w:type="spellEnd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Stoff zu vermitteln. </w:t>
            </w:r>
          </w:p>
        </w:tc>
        <w:tc>
          <w:tcPr>
            <w:tcW w:w="1264" w:type="pct"/>
            <w:tcBorders>
              <w:left w:val="nil"/>
            </w:tcBorders>
          </w:tcPr>
          <w:p w14:paraId="28356DC1" w14:textId="43C33986" w:rsidR="00C5046A" w:rsidRDefault="00C5046A" w:rsidP="00764454">
            <w:r>
              <w:t>Trifft gar nicht zu</w:t>
            </w: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–</w:t>
            </w:r>
            <w:r>
              <w:t>trifft voll zu</w:t>
            </w:r>
          </w:p>
        </w:tc>
        <w:tc>
          <w:tcPr>
            <w:tcW w:w="855" w:type="pct"/>
            <w:tcBorders>
              <w:left w:val="nil"/>
              <w:right w:val="single" w:sz="4" w:space="0" w:color="auto"/>
            </w:tcBorders>
          </w:tcPr>
          <w:p w14:paraId="24C03D50" w14:textId="1932B7F1" w:rsidR="00C5046A" w:rsidRDefault="00C5046A" w:rsidP="00764454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</w:tcBorders>
          </w:tcPr>
          <w:p w14:paraId="6985858B" w14:textId="18FED087" w:rsidR="00C5046A" w:rsidRDefault="00C5046A" w:rsidP="00764454">
            <w:pPr>
              <w:jc w:val="center"/>
            </w:pPr>
          </w:p>
        </w:tc>
      </w:tr>
      <w:tr w:rsidR="00C5046A" w14:paraId="22FF7439" w14:textId="77777777" w:rsidTr="00C5046A">
        <w:tc>
          <w:tcPr>
            <w:tcW w:w="2225" w:type="pct"/>
            <w:tcBorders>
              <w:right w:val="nil"/>
            </w:tcBorders>
          </w:tcPr>
          <w:p w14:paraId="6F6AD65D" w14:textId="67029AAF" w:rsidR="00C5046A" w:rsidRPr="00764F1A" w:rsidRDefault="00C5046A" w:rsidP="00764454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Selbst wenn es mir mal nicht so gut geht, kann ich doch im Unterricht immer noch gut auf die </w:t>
            </w:r>
            <w:proofErr w:type="spellStart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>Schüler</w:t>
            </w:r>
            <w:proofErr w:type="spellEnd"/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/innen eingehen. </w:t>
            </w:r>
          </w:p>
        </w:tc>
        <w:tc>
          <w:tcPr>
            <w:tcW w:w="1264" w:type="pct"/>
            <w:tcBorders>
              <w:left w:val="nil"/>
            </w:tcBorders>
          </w:tcPr>
          <w:p w14:paraId="70AEABA9" w14:textId="35B6B7C4" w:rsidR="00C5046A" w:rsidRDefault="00C5046A" w:rsidP="00764454">
            <w:r>
              <w:t>Trifft gar nicht zu</w:t>
            </w: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–</w:t>
            </w:r>
            <w:r>
              <w:t>trifft voll zu</w:t>
            </w:r>
          </w:p>
        </w:tc>
        <w:tc>
          <w:tcPr>
            <w:tcW w:w="855" w:type="pct"/>
            <w:tcBorders>
              <w:left w:val="nil"/>
              <w:right w:val="single" w:sz="4" w:space="0" w:color="auto"/>
            </w:tcBorders>
          </w:tcPr>
          <w:p w14:paraId="77FC7897" w14:textId="49C7626E" w:rsidR="00C5046A" w:rsidRDefault="00C5046A" w:rsidP="00764454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</w:tcBorders>
          </w:tcPr>
          <w:p w14:paraId="5ED07333" w14:textId="2E7567E7" w:rsidR="00C5046A" w:rsidRDefault="00C5046A" w:rsidP="00764454">
            <w:pPr>
              <w:jc w:val="center"/>
            </w:pPr>
          </w:p>
        </w:tc>
      </w:tr>
      <w:tr w:rsidR="00C5046A" w14:paraId="02C1E72E" w14:textId="77777777" w:rsidTr="00C5046A">
        <w:tc>
          <w:tcPr>
            <w:tcW w:w="2225" w:type="pct"/>
            <w:tcBorders>
              <w:bottom w:val="single" w:sz="4" w:space="0" w:color="auto"/>
              <w:right w:val="nil"/>
            </w:tcBorders>
          </w:tcPr>
          <w:p w14:paraId="3C127D7B" w14:textId="5F92C212" w:rsidR="00C5046A" w:rsidRPr="00764F1A" w:rsidRDefault="00C5046A" w:rsidP="00764454">
            <w:pPr>
              <w:spacing w:line="259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 w:rsidRPr="00764F1A"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Selbst wenn mein Unterricht gestört wird, bin ich mir sicher, die notwendige Gelassenheit bewahren zu können. </w:t>
            </w:r>
          </w:p>
        </w:tc>
        <w:tc>
          <w:tcPr>
            <w:tcW w:w="1264" w:type="pct"/>
            <w:tcBorders>
              <w:left w:val="nil"/>
              <w:bottom w:val="single" w:sz="4" w:space="0" w:color="auto"/>
            </w:tcBorders>
          </w:tcPr>
          <w:p w14:paraId="2C64BB0A" w14:textId="564F73FB" w:rsidR="00C5046A" w:rsidRDefault="00C5046A" w:rsidP="00764454">
            <w:r>
              <w:t>Trifft gar nicht zu</w:t>
            </w: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–</w:t>
            </w:r>
            <w:r>
              <w:t>trifft voll zu</w:t>
            </w:r>
          </w:p>
        </w:tc>
        <w:tc>
          <w:tcPr>
            <w:tcW w:w="85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F6842EE" w14:textId="0117F38D" w:rsidR="00C5046A" w:rsidRDefault="00C5046A" w:rsidP="00764454">
            <w:pPr>
              <w:jc w:val="center"/>
            </w:pPr>
            <w:r>
              <w:t>x</w:t>
            </w:r>
          </w:p>
        </w:tc>
        <w:tc>
          <w:tcPr>
            <w:tcW w:w="657" w:type="pct"/>
            <w:tcBorders>
              <w:left w:val="single" w:sz="4" w:space="0" w:color="auto"/>
              <w:bottom w:val="single" w:sz="4" w:space="0" w:color="auto"/>
            </w:tcBorders>
          </w:tcPr>
          <w:p w14:paraId="1B232CF9" w14:textId="597722AE" w:rsidR="00C5046A" w:rsidRDefault="00C5046A" w:rsidP="00764454">
            <w:pPr>
              <w:jc w:val="center"/>
            </w:pPr>
          </w:p>
        </w:tc>
      </w:tr>
    </w:tbl>
    <w:p w14:paraId="1276C7D6" w14:textId="69B16196" w:rsidR="003C75D0" w:rsidRDefault="003C75D0" w:rsidP="00BD0018">
      <w:pPr>
        <w:rPr>
          <w:rFonts w:cstheme="minorHAnsi"/>
        </w:rPr>
      </w:pPr>
    </w:p>
    <w:p w14:paraId="54F9B5BF" w14:textId="0ABE3CB4" w:rsidR="00F64262" w:rsidRDefault="00F64262" w:rsidP="00BD0018">
      <w:pPr>
        <w:rPr>
          <w:rFonts w:cstheme="minorHAnsi"/>
        </w:rPr>
      </w:pPr>
    </w:p>
    <w:p w14:paraId="3F2B707A" w14:textId="0086BCCF" w:rsidR="00F64262" w:rsidRDefault="00F64262" w:rsidP="00BD0018">
      <w:pPr>
        <w:rPr>
          <w:rFonts w:cstheme="minorHAnsi"/>
        </w:rPr>
      </w:pPr>
    </w:p>
    <w:p w14:paraId="4C06056D" w14:textId="1E0AF13B" w:rsidR="00F64262" w:rsidRDefault="00F64262" w:rsidP="00BD0018">
      <w:pPr>
        <w:rPr>
          <w:rFonts w:cstheme="minorHAnsi"/>
        </w:rPr>
      </w:pPr>
    </w:p>
    <w:p w14:paraId="24D52014" w14:textId="1F3C6939" w:rsidR="00F64262" w:rsidRDefault="00F64262" w:rsidP="00BD0018">
      <w:pPr>
        <w:rPr>
          <w:rFonts w:cstheme="minorHAnsi"/>
        </w:rPr>
      </w:pPr>
    </w:p>
    <w:p w14:paraId="6B9D6DE5" w14:textId="118DE141" w:rsidR="00F64262" w:rsidRDefault="00F64262" w:rsidP="00BD0018">
      <w:pPr>
        <w:rPr>
          <w:rFonts w:cstheme="minorHAnsi"/>
        </w:rPr>
      </w:pPr>
    </w:p>
    <w:p w14:paraId="0B074638" w14:textId="311D9063" w:rsidR="00F64262" w:rsidRDefault="00F64262" w:rsidP="00BD0018">
      <w:pPr>
        <w:rPr>
          <w:rFonts w:cstheme="minorHAnsi"/>
        </w:rPr>
      </w:pPr>
    </w:p>
    <w:p w14:paraId="5638E8BA" w14:textId="6044FB57" w:rsidR="00F64262" w:rsidRDefault="00F64262" w:rsidP="00BD0018">
      <w:pPr>
        <w:rPr>
          <w:rFonts w:cstheme="minorHAnsi"/>
        </w:rPr>
      </w:pPr>
    </w:p>
    <w:p w14:paraId="516B154B" w14:textId="141CAC2D" w:rsidR="00F64262" w:rsidRDefault="00F64262" w:rsidP="00BD0018">
      <w:pPr>
        <w:rPr>
          <w:rFonts w:cstheme="minorHAnsi"/>
        </w:rPr>
      </w:pPr>
    </w:p>
    <w:p w14:paraId="2B05EA3A" w14:textId="1CF78F89" w:rsidR="00F64262" w:rsidRDefault="00F64262" w:rsidP="00BD0018">
      <w:pPr>
        <w:rPr>
          <w:rFonts w:cstheme="minorHAnsi"/>
        </w:rPr>
      </w:pPr>
    </w:p>
    <w:p w14:paraId="604A33CA" w14:textId="19B1AEFE" w:rsidR="00F64262" w:rsidRDefault="00F64262" w:rsidP="00BD0018">
      <w:pPr>
        <w:rPr>
          <w:rFonts w:cstheme="minorHAnsi"/>
        </w:rPr>
      </w:pPr>
    </w:p>
    <w:p w14:paraId="5092FB3F" w14:textId="31BD89D6" w:rsidR="00F64262" w:rsidRDefault="00F64262" w:rsidP="00BD0018">
      <w:pPr>
        <w:rPr>
          <w:rFonts w:cstheme="minorHAnsi"/>
        </w:rPr>
      </w:pPr>
    </w:p>
    <w:p w14:paraId="4F5DAA70" w14:textId="57606068" w:rsidR="00F64262" w:rsidRDefault="00F64262" w:rsidP="00BD0018">
      <w:pPr>
        <w:rPr>
          <w:rFonts w:cstheme="minorHAnsi"/>
        </w:rPr>
      </w:pPr>
    </w:p>
    <w:p w14:paraId="275F47D4" w14:textId="0D5365E3" w:rsidR="00F64262" w:rsidRDefault="00F64262" w:rsidP="00BD0018">
      <w:pPr>
        <w:rPr>
          <w:rFonts w:cstheme="minorHAnsi"/>
        </w:rPr>
      </w:pPr>
    </w:p>
    <w:p w14:paraId="53786F15" w14:textId="77777777" w:rsidR="00F64262" w:rsidRDefault="00F64262" w:rsidP="00BD0018">
      <w:pPr>
        <w:rPr>
          <w:rFonts w:cstheme="minorHAnsi"/>
        </w:rPr>
      </w:pPr>
    </w:p>
    <w:p w14:paraId="043D056E" w14:textId="77777777" w:rsidR="00BF159F" w:rsidRDefault="00BF159F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37B5B043" w14:textId="665A4ABE" w:rsidR="00E752F9" w:rsidRDefault="00E752F9" w:rsidP="00E752F9">
      <w:pPr>
        <w:pStyle w:val="berschrift1"/>
      </w:pPr>
      <w:r>
        <w:lastRenderedPageBreak/>
        <w:t>Big Five – Persönlichkeit [</w:t>
      </w:r>
      <w:r w:rsidR="00CF4E85">
        <w:t>BF01</w:t>
      </w:r>
      <w:r>
        <w:t>]</w:t>
      </w:r>
    </w:p>
    <w:p w14:paraId="4D026ABF" w14:textId="77777777" w:rsidR="00B221D8" w:rsidRDefault="00B221D8" w:rsidP="00B221D8">
      <w:pPr>
        <w:rPr>
          <w:sz w:val="20"/>
          <w:szCs w:val="20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>
        <w:rPr>
          <w:sz w:val="20"/>
          <w:szCs w:val="20"/>
        </w:rPr>
        <w:t xml:space="preserve">Inwieweit treffen die folgenden Aussagen auf Sie zu? </w:t>
      </w:r>
    </w:p>
    <w:p w14:paraId="70C5F67E" w14:textId="77777777" w:rsidR="00B221D8" w:rsidRPr="002345FD" w:rsidRDefault="00B221D8" w:rsidP="00B221D8">
      <w:pPr>
        <w:rPr>
          <w:rFonts w:cstheme="minorHAnsi"/>
        </w:rPr>
      </w:pPr>
      <w:r w:rsidRPr="002345FD">
        <w:rPr>
          <w:rFonts w:cstheme="minorHAnsi"/>
        </w:rPr>
        <w:t xml:space="preserve">Antwortformat: </w:t>
      </w:r>
      <w:r w:rsidRPr="002345FD">
        <w:rPr>
          <w:rFonts w:cstheme="minorHAnsi"/>
        </w:rPr>
        <w:tab/>
      </w:r>
      <w:r w:rsidRPr="002345FD">
        <w:rPr>
          <w:rFonts w:cstheme="minorHAnsi"/>
        </w:rPr>
        <w:tab/>
        <w:t>ordinal</w:t>
      </w:r>
    </w:p>
    <w:p w14:paraId="758E3DE0" w14:textId="77777777" w:rsidR="00B221D8" w:rsidRPr="002345FD" w:rsidRDefault="00B221D8" w:rsidP="00B221D8">
      <w:pPr>
        <w:ind w:left="2832" w:hanging="2832"/>
        <w:rPr>
          <w:rFonts w:cstheme="minorHAnsi"/>
        </w:rPr>
      </w:pPr>
      <w:r w:rsidRPr="002345FD">
        <w:rPr>
          <w:rFonts w:cstheme="minorHAnsi"/>
        </w:rPr>
        <w:t>Quelle:</w:t>
      </w:r>
      <w:r w:rsidRPr="002345FD">
        <w:rPr>
          <w:rFonts w:cstheme="minorHAnsi"/>
        </w:rPr>
        <w:tab/>
        <w:t xml:space="preserve">Rammstedt, Kemper, Klein, </w:t>
      </w:r>
      <w:proofErr w:type="spellStart"/>
      <w:r w:rsidRPr="002345FD">
        <w:rPr>
          <w:rFonts w:cstheme="minorHAnsi"/>
        </w:rPr>
        <w:t>Beierlein</w:t>
      </w:r>
      <w:proofErr w:type="spellEnd"/>
      <w:r w:rsidRPr="002345FD">
        <w:rPr>
          <w:rFonts w:cstheme="minorHAnsi"/>
        </w:rPr>
        <w:t xml:space="preserve">, &amp; </w:t>
      </w:r>
      <w:proofErr w:type="spellStart"/>
      <w:r w:rsidRPr="002345FD">
        <w:rPr>
          <w:rFonts w:cstheme="minorHAnsi"/>
        </w:rPr>
        <w:t>Kovaleva</w:t>
      </w:r>
      <w:proofErr w:type="spellEnd"/>
      <w:r w:rsidRPr="002345FD">
        <w:rPr>
          <w:rFonts w:cstheme="minorHAnsi"/>
        </w:rPr>
        <w:t xml:space="preserve">: Big Five </w:t>
      </w:r>
      <w:proofErr w:type="spellStart"/>
      <w:r w:rsidRPr="002345FD">
        <w:rPr>
          <w:rFonts w:cstheme="minorHAnsi"/>
        </w:rPr>
        <w:t>Inventory</w:t>
      </w:r>
      <w:proofErr w:type="spellEnd"/>
      <w:r w:rsidRPr="002345FD">
        <w:rPr>
          <w:rFonts w:cstheme="minorHAnsi"/>
        </w:rPr>
        <w:t xml:space="preserve"> (BFI-10) </w:t>
      </w:r>
    </w:p>
    <w:p w14:paraId="6CE8AF30" w14:textId="44EC402F" w:rsidR="00B221D8" w:rsidRDefault="002345FD" w:rsidP="00B221D8">
      <w:pPr>
        <w:spacing w:after="160"/>
        <w:rPr>
          <w:rFonts w:ascii="XAXKTR+Arial-ItalicMT" w:hAnsi="XAXKTR+Arial-ItalicMT" w:cs="XAXKTR+Arial-ItalicMT"/>
          <w:sz w:val="21"/>
          <w:szCs w:val="21"/>
        </w:rPr>
      </w:pPr>
      <w:r w:rsidRPr="002345FD">
        <w:rPr>
          <w:rFonts w:ascii="XAXKTR+Arial-ItalicMT" w:hAnsi="XAXKTR+Arial-ItalicMT" w:cs="XAXKTR+Arial-ItalicMT"/>
          <w:sz w:val="21"/>
          <w:szCs w:val="21"/>
        </w:rPr>
        <w:t>https://zis.gesis.org/skala/Rammstedt-Kemper-Klein-Beierlein-Kovaleva-Big-Five-Inventory-(BFI-10)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847"/>
        <w:gridCol w:w="828"/>
        <w:gridCol w:w="1274"/>
        <w:gridCol w:w="1557"/>
        <w:gridCol w:w="1419"/>
      </w:tblGrid>
      <w:tr w:rsidR="00C5046A" w:rsidRPr="000421FA" w14:paraId="390DE830" w14:textId="77777777" w:rsidTr="00C5046A">
        <w:tc>
          <w:tcPr>
            <w:tcW w:w="2155" w:type="pct"/>
            <w:tcBorders>
              <w:bottom w:val="single" w:sz="4" w:space="0" w:color="auto"/>
              <w:right w:val="nil"/>
            </w:tcBorders>
          </w:tcPr>
          <w:p w14:paraId="3595A52C" w14:textId="77777777" w:rsidR="00C5046A" w:rsidRPr="002345FD" w:rsidRDefault="00C5046A" w:rsidP="00041EE0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78" w:type="pct"/>
            <w:gridSpan w:val="2"/>
            <w:tcBorders>
              <w:left w:val="nil"/>
              <w:bottom w:val="single" w:sz="4" w:space="0" w:color="auto"/>
            </w:tcBorders>
          </w:tcPr>
          <w:p w14:paraId="48EE4FA4" w14:textId="77777777" w:rsidR="00C5046A" w:rsidRPr="002345FD" w:rsidRDefault="00C5046A" w:rsidP="00041EE0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872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9722B6E" w14:textId="57A851D5" w:rsidR="00C5046A" w:rsidRPr="000421FA" w:rsidRDefault="00C5046A" w:rsidP="00041EE0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tud</w:t>
            </w:r>
            <w:proofErr w:type="spellEnd"/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0BA2CDE4" w14:textId="283BF1DE" w:rsidR="00C5046A" w:rsidRPr="000421FA" w:rsidRDefault="00C5046A" w:rsidP="00041EE0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P</w:t>
            </w:r>
          </w:p>
        </w:tc>
      </w:tr>
      <w:tr w:rsidR="00C5046A" w14:paraId="1802200D" w14:textId="77777777" w:rsidTr="00C5046A">
        <w:tc>
          <w:tcPr>
            <w:tcW w:w="2619" w:type="pct"/>
            <w:gridSpan w:val="2"/>
            <w:tcBorders>
              <w:bottom w:val="single" w:sz="4" w:space="0" w:color="auto"/>
              <w:right w:val="nil"/>
            </w:tcBorders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4459"/>
            </w:tblGrid>
            <w:tr w:rsidR="00C5046A" w:rsidRPr="00B457EB" w14:paraId="117430A5" w14:textId="77777777" w:rsidTr="00041EE0">
              <w:trPr>
                <w:trHeight w:val="94"/>
              </w:trPr>
              <w:tc>
                <w:tcPr>
                  <w:tcW w:w="0" w:type="auto"/>
                </w:tcPr>
                <w:p w14:paraId="65914796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bin eher zurückhaltend, reserviert. </w:t>
                  </w:r>
                </w:p>
              </w:tc>
            </w:tr>
            <w:tr w:rsidR="00C5046A" w:rsidRPr="00B457EB" w14:paraId="5017745B" w14:textId="77777777" w:rsidTr="00041EE0">
              <w:trPr>
                <w:trHeight w:val="226"/>
              </w:trPr>
              <w:tc>
                <w:tcPr>
                  <w:tcW w:w="0" w:type="auto"/>
                </w:tcPr>
                <w:p w14:paraId="317AD3AD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schenke anderen leicht Vertrauen, glaube an das Gute im Menschen. </w:t>
                  </w:r>
                </w:p>
              </w:tc>
            </w:tr>
            <w:tr w:rsidR="00C5046A" w:rsidRPr="00B457EB" w14:paraId="20FF6C55" w14:textId="77777777" w:rsidTr="00041EE0">
              <w:trPr>
                <w:trHeight w:val="133"/>
              </w:trPr>
              <w:tc>
                <w:tcPr>
                  <w:tcW w:w="0" w:type="auto"/>
                </w:tcPr>
                <w:p w14:paraId="2ED79F1A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bin bequem, neige zur Faulheit. </w:t>
                  </w:r>
                </w:p>
              </w:tc>
            </w:tr>
            <w:tr w:rsidR="00C5046A" w:rsidRPr="00B457EB" w14:paraId="4C818B3A" w14:textId="77777777" w:rsidTr="00041EE0">
              <w:trPr>
                <w:trHeight w:val="228"/>
              </w:trPr>
              <w:tc>
                <w:tcPr>
                  <w:tcW w:w="0" w:type="auto"/>
                </w:tcPr>
                <w:p w14:paraId="01EBC217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bin entspannt, lasse mich durch Stress nicht aus der Ruhe bringen. </w:t>
                  </w:r>
                </w:p>
              </w:tc>
            </w:tr>
            <w:tr w:rsidR="00C5046A" w:rsidRPr="00B457EB" w14:paraId="0DE2A330" w14:textId="77777777" w:rsidTr="00041EE0">
              <w:trPr>
                <w:trHeight w:val="94"/>
              </w:trPr>
              <w:tc>
                <w:tcPr>
                  <w:tcW w:w="0" w:type="auto"/>
                </w:tcPr>
                <w:p w14:paraId="20C7039F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habe nur wenig künstlerisches Interesse. </w:t>
                  </w:r>
                </w:p>
              </w:tc>
            </w:tr>
            <w:tr w:rsidR="00C5046A" w:rsidRPr="00B457EB" w14:paraId="3A40208E" w14:textId="77777777" w:rsidTr="00041EE0">
              <w:trPr>
                <w:trHeight w:val="94"/>
              </w:trPr>
              <w:tc>
                <w:tcPr>
                  <w:tcW w:w="0" w:type="auto"/>
                </w:tcPr>
                <w:p w14:paraId="4A9B134C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gehe aus mir heraus, bin gesellig. </w:t>
                  </w:r>
                </w:p>
              </w:tc>
            </w:tr>
            <w:tr w:rsidR="00C5046A" w:rsidRPr="00B457EB" w14:paraId="77998FD9" w14:textId="77777777" w:rsidTr="00041EE0">
              <w:trPr>
                <w:trHeight w:val="94"/>
              </w:trPr>
              <w:tc>
                <w:tcPr>
                  <w:tcW w:w="0" w:type="auto"/>
                </w:tcPr>
                <w:p w14:paraId="492DA82D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neige dazu, andere zu kritisieren. </w:t>
                  </w:r>
                </w:p>
              </w:tc>
            </w:tr>
            <w:tr w:rsidR="00C5046A" w:rsidRPr="00B457EB" w14:paraId="34909666" w14:textId="77777777" w:rsidTr="00041EE0">
              <w:trPr>
                <w:trHeight w:val="94"/>
              </w:trPr>
              <w:tc>
                <w:tcPr>
                  <w:tcW w:w="0" w:type="auto"/>
                </w:tcPr>
                <w:p w14:paraId="59307F4D" w14:textId="77777777" w:rsidR="00C5046A" w:rsidRPr="00B457EB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erledige Aufgaben gründlich. </w:t>
                  </w:r>
                </w:p>
              </w:tc>
            </w:tr>
            <w:tr w:rsidR="00C5046A" w:rsidRPr="00B457EB" w14:paraId="0D3BFF73" w14:textId="77777777" w:rsidTr="00041EE0">
              <w:trPr>
                <w:trHeight w:val="94"/>
              </w:trPr>
              <w:tc>
                <w:tcPr>
                  <w:tcW w:w="0" w:type="auto"/>
                </w:tcPr>
                <w:p w14:paraId="104BAA7E" w14:textId="77777777" w:rsidR="00C5046A" w:rsidRDefault="00C5046A" w:rsidP="00041EE0">
                  <w:pPr>
                    <w:framePr w:hSpace="142" w:wrap="around" w:vAnchor="text" w:hAnchor="margin" w:y="1"/>
                  </w:pPr>
                  <w:r w:rsidRPr="00B457EB">
                    <w:t xml:space="preserve">Ich werde leicht nervös und unsicher. </w:t>
                  </w:r>
                </w:p>
                <w:p w14:paraId="29E69056" w14:textId="0EE716AE" w:rsidR="00C5046A" w:rsidRPr="00B457EB" w:rsidRDefault="00C5046A" w:rsidP="00041EE0">
                  <w:pPr>
                    <w:framePr w:hSpace="142" w:wrap="around" w:vAnchor="text" w:hAnchor="margin" w:y="1"/>
                  </w:pPr>
                  <w:r>
                    <w:t>Ich habe eine aktive Vorstellungskraft, bin fantasievoll.</w:t>
                  </w:r>
                </w:p>
              </w:tc>
            </w:tr>
          </w:tbl>
          <w:p w14:paraId="51C387D6" w14:textId="77777777" w:rsidR="00C5046A" w:rsidRDefault="00C5046A" w:rsidP="00041EE0">
            <w:pPr>
              <w:pStyle w:val="Default"/>
            </w:pPr>
          </w:p>
        </w:tc>
        <w:tc>
          <w:tcPr>
            <w:tcW w:w="714" w:type="pct"/>
            <w:tcBorders>
              <w:left w:val="nil"/>
              <w:bottom w:val="single" w:sz="4" w:space="0" w:color="auto"/>
            </w:tcBorders>
          </w:tcPr>
          <w:p w14:paraId="553F0B43" w14:textId="77777777" w:rsidR="00C5046A" w:rsidRDefault="00C5046A" w:rsidP="00041EE0">
            <w:r>
              <w:t xml:space="preserve">1 = Trifft überhaupt nicht zu </w:t>
            </w:r>
          </w:p>
          <w:p w14:paraId="6E9FE01B" w14:textId="77777777" w:rsidR="00C5046A" w:rsidRDefault="00C5046A" w:rsidP="00041EE0">
            <w:r>
              <w:t>2= Trifft eher zu</w:t>
            </w:r>
          </w:p>
          <w:p w14:paraId="066552B0" w14:textId="77777777" w:rsidR="00C5046A" w:rsidRDefault="00C5046A" w:rsidP="00041EE0">
            <w:r>
              <w:t>3= Weder noch</w:t>
            </w:r>
          </w:p>
          <w:p w14:paraId="7821EC8C" w14:textId="77777777" w:rsidR="00C5046A" w:rsidRDefault="00C5046A" w:rsidP="00041EE0">
            <w:r>
              <w:t>4= Eher zutreffend</w:t>
            </w:r>
          </w:p>
          <w:p w14:paraId="487CA30E" w14:textId="77777777" w:rsidR="00C5046A" w:rsidRDefault="00C5046A" w:rsidP="00041EE0">
            <w:r>
              <w:t>5 = Trifft voll und ganz zu</w:t>
            </w:r>
          </w:p>
          <w:p w14:paraId="70883503" w14:textId="77777777" w:rsidR="00C5046A" w:rsidRDefault="00C5046A" w:rsidP="00041EE0"/>
        </w:tc>
        <w:tc>
          <w:tcPr>
            <w:tcW w:w="872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466A7A1" w14:textId="1EBA91DD" w:rsidR="00C5046A" w:rsidRDefault="00C5046A" w:rsidP="00041EE0">
            <w:pPr>
              <w:jc w:val="center"/>
            </w:pPr>
            <w:r>
              <w:t>X</w:t>
            </w:r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</w:tcBorders>
          </w:tcPr>
          <w:p w14:paraId="7C1252FA" w14:textId="3FE25A16" w:rsidR="00C5046A" w:rsidRDefault="00C5046A" w:rsidP="00041EE0">
            <w:pPr>
              <w:jc w:val="center"/>
            </w:pPr>
            <w:r>
              <w:t>X</w:t>
            </w:r>
          </w:p>
        </w:tc>
      </w:tr>
    </w:tbl>
    <w:p w14:paraId="2436679E" w14:textId="240C2B43" w:rsidR="00653B5E" w:rsidRDefault="00653B5E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14:paraId="6A70605C" w14:textId="77777777" w:rsidR="00270D2B" w:rsidRDefault="00270D2B" w:rsidP="00270D2B"/>
    <w:p w14:paraId="647F838A" w14:textId="77777777" w:rsidR="00BF159F" w:rsidRDefault="00BF159F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20" w:name="_Toc88157355"/>
      <w:r>
        <w:br w:type="page"/>
      </w:r>
    </w:p>
    <w:p w14:paraId="46CB0CFC" w14:textId="3405FB1E" w:rsidR="00647D43" w:rsidRDefault="00647D43" w:rsidP="00647D43">
      <w:pPr>
        <w:pStyle w:val="berschrift1"/>
      </w:pPr>
      <w:r w:rsidRPr="00C67C7E">
        <w:lastRenderedPageBreak/>
        <w:t>Verhältnis Praxispädagoge/</w:t>
      </w:r>
      <w:r>
        <w:t>-</w:t>
      </w:r>
      <w:r w:rsidRPr="00C67C7E">
        <w:t xml:space="preserve">pädagogin </w:t>
      </w:r>
      <w:r w:rsidR="00ED793F">
        <w:t>–</w:t>
      </w:r>
      <w:r w:rsidRPr="00C67C7E">
        <w:t xml:space="preserve"> Studierende</w:t>
      </w:r>
      <w:bookmarkEnd w:id="20"/>
    </w:p>
    <w:p w14:paraId="19E2BBB0" w14:textId="24A71FD3" w:rsidR="00ED793F" w:rsidRPr="00ED793F" w:rsidRDefault="00ED793F" w:rsidP="00ED793F">
      <w:pPr>
        <w:spacing w:after="160"/>
        <w:rPr>
          <w:rFonts w:cstheme="minorHAnsi"/>
        </w:rPr>
      </w:pPr>
      <w:r w:rsidRPr="00ED793F">
        <w:rPr>
          <w:rFonts w:cstheme="minorHAnsi"/>
        </w:rPr>
        <w:t>In den folgenden Fragen geht es um</w:t>
      </w:r>
      <w:r>
        <w:rPr>
          <w:rFonts w:cstheme="minorHAnsi"/>
        </w:rPr>
        <w:t xml:space="preserve"> </w:t>
      </w:r>
      <w:r w:rsidRPr="00ED793F">
        <w:rPr>
          <w:rFonts w:cstheme="minorHAnsi"/>
        </w:rPr>
        <w:t xml:space="preserve">das Betreuungsverhältnis zwischen Ihnen und Ihrem*Ihrer PP. Die Abkürzung PP steht für Praxispädagogin/Praxispädagogen. Die Abkürzung </w:t>
      </w:r>
      <w:proofErr w:type="spellStart"/>
      <w:r w:rsidRPr="00ED793F">
        <w:rPr>
          <w:rFonts w:cstheme="minorHAnsi"/>
        </w:rPr>
        <w:t>SuS</w:t>
      </w:r>
      <w:proofErr w:type="spellEnd"/>
      <w:r w:rsidRPr="00ED793F">
        <w:rPr>
          <w:rFonts w:cstheme="minorHAnsi"/>
        </w:rPr>
        <w:t xml:space="preserve"> steht für Schülerinnen und Schüler. </w:t>
      </w:r>
    </w:p>
    <w:p w14:paraId="76BE012D" w14:textId="227E9FF4" w:rsidR="00647D43" w:rsidRDefault="00647D43" w:rsidP="00647D43">
      <w:pPr>
        <w:pStyle w:val="berschrift2"/>
      </w:pPr>
      <w:bookmarkStart w:id="21" w:name="_Toc88157356"/>
      <w:r>
        <w:t>Betreuungsverhältnis</w:t>
      </w:r>
      <w:bookmarkEnd w:id="21"/>
      <w:r w:rsidR="00411B5B">
        <w:t xml:space="preserve"> (Unterstützung)</w:t>
      </w:r>
      <w:r>
        <w:t xml:space="preserve"> [PP01]</w:t>
      </w:r>
    </w:p>
    <w:p w14:paraId="674C3831" w14:textId="6419B638" w:rsidR="000737FD" w:rsidRPr="000C7A84" w:rsidRDefault="00647D43" w:rsidP="000C7A84">
      <w:pPr>
        <w:tabs>
          <w:tab w:val="left" w:pos="2835"/>
        </w:tabs>
        <w:ind w:left="2832" w:hanging="2832"/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036DFD">
        <w:rPr>
          <w:rFonts w:cstheme="minorHAnsi"/>
        </w:rPr>
        <w:t>Wie war das Betreuungsverhältnis zwischen Ihnen und Ihrem PP?</w:t>
      </w:r>
      <w:r w:rsidR="00D606E2">
        <w:rPr>
          <w:rFonts w:cstheme="minorHAnsi"/>
        </w:rPr>
        <w:t xml:space="preserve"> Mein/meine Praxispädagoge/</w:t>
      </w:r>
      <w:proofErr w:type="spellStart"/>
      <w:r w:rsidR="00D606E2">
        <w:rPr>
          <w:rFonts w:cstheme="minorHAnsi"/>
        </w:rPr>
        <w:t>pädagogin</w:t>
      </w:r>
      <w:proofErr w:type="spellEnd"/>
      <w:r w:rsidR="00D606E2">
        <w:rPr>
          <w:rFonts w:cstheme="minorHAnsi"/>
        </w:rPr>
        <w:t xml:space="preserve"> hat …</w:t>
      </w:r>
      <w:r w:rsidR="000C7A84">
        <w:rPr>
          <w:rFonts w:cstheme="minorHAnsi"/>
        </w:rPr>
        <w:br/>
      </w:r>
      <w:r w:rsidR="000737FD" w:rsidRPr="000737FD">
        <w:rPr>
          <w:rFonts w:cstheme="minorHAnsi"/>
          <w:i/>
        </w:rPr>
        <w:t>Ich habe …</w:t>
      </w:r>
    </w:p>
    <w:p w14:paraId="1E937763" w14:textId="550A3002" w:rsidR="00647D43" w:rsidRDefault="00647D43" w:rsidP="00647D43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46E1B">
        <w:rPr>
          <w:rFonts w:cstheme="minorHAnsi"/>
        </w:rPr>
        <w:t xml:space="preserve">Skala </w:t>
      </w:r>
      <w:r w:rsidR="00215CB9" w:rsidRPr="00546E1B">
        <w:rPr>
          <w:rFonts w:cstheme="minorHAnsi"/>
        </w:rPr>
        <w:t>6</w:t>
      </w:r>
      <w:r w:rsidRPr="00546E1B">
        <w:rPr>
          <w:rFonts w:cstheme="minorHAnsi"/>
        </w:rPr>
        <w:t xml:space="preserve">-stufig, 1 = </w:t>
      </w:r>
      <w:r w:rsidR="00215CB9" w:rsidRPr="00546E1B">
        <w:rPr>
          <w:rFonts w:cstheme="minorHAnsi"/>
        </w:rPr>
        <w:t>trifft gar</w:t>
      </w:r>
      <w:r w:rsidR="00215CB9">
        <w:rPr>
          <w:rFonts w:cstheme="minorHAnsi"/>
        </w:rPr>
        <w:t xml:space="preserve"> nicht zu bis 6= trifft voll und ganz zu</w:t>
      </w:r>
    </w:p>
    <w:p w14:paraId="31C2AFFE" w14:textId="77777777" w:rsidR="00AA7A7F" w:rsidRDefault="00647D43" w:rsidP="00647D43">
      <w:pPr>
        <w:rPr>
          <w:szCs w:val="20"/>
        </w:rPr>
      </w:pPr>
      <w:r>
        <w:rPr>
          <w:rFonts w:cstheme="minorHAnsi"/>
        </w:rPr>
        <w:t>Quellen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  <w:vertAlign w:val="superscript"/>
        </w:rPr>
        <w:t>a</w:t>
      </w:r>
      <w:r>
        <w:rPr>
          <w:rFonts w:cstheme="minorHAnsi"/>
        </w:rPr>
        <w:t>Eigene</w:t>
      </w:r>
      <w:proofErr w:type="spellEnd"/>
      <w:r>
        <w:rPr>
          <w:rFonts w:cstheme="minorHAnsi"/>
        </w:rPr>
        <w:t xml:space="preserve"> Formulierung; </w:t>
      </w:r>
      <w:proofErr w:type="spellStart"/>
      <w:r>
        <w:rPr>
          <w:rFonts w:cstheme="minorHAnsi"/>
          <w:vertAlign w:val="superscript"/>
        </w:rPr>
        <w:t>b</w:t>
      </w:r>
      <w:r>
        <w:rPr>
          <w:rFonts w:cstheme="minorHAnsi"/>
        </w:rPr>
        <w:t>Rühl</w:t>
      </w:r>
      <w:proofErr w:type="spellEnd"/>
      <w:r>
        <w:rPr>
          <w:rFonts w:cstheme="minorHAnsi"/>
        </w:rPr>
        <w:t xml:space="preserve"> et al. (2016); </w:t>
      </w:r>
      <w:proofErr w:type="spellStart"/>
      <w:r>
        <w:rPr>
          <w:rFonts w:cstheme="minorHAnsi"/>
          <w:vertAlign w:val="superscript"/>
        </w:rPr>
        <w:t>d</w:t>
      </w:r>
      <w:r w:rsidRPr="00BD4A07">
        <w:rPr>
          <w:szCs w:val="20"/>
        </w:rPr>
        <w:t>Journal</w:t>
      </w:r>
      <w:proofErr w:type="spellEnd"/>
      <w:r w:rsidRPr="00BD4A07">
        <w:rPr>
          <w:szCs w:val="20"/>
        </w:rPr>
        <w:t xml:space="preserve"> für Lehrerinnenbildung 1</w:t>
      </w:r>
      <w:r>
        <w:rPr>
          <w:szCs w:val="20"/>
        </w:rPr>
        <w:t xml:space="preserve"> (</w:t>
      </w:r>
      <w:r w:rsidRPr="00BD4A07">
        <w:rPr>
          <w:szCs w:val="20"/>
        </w:rPr>
        <w:t>2018</w:t>
      </w:r>
      <w:r>
        <w:rPr>
          <w:szCs w:val="20"/>
        </w:rPr>
        <w:t xml:space="preserve">); </w:t>
      </w:r>
      <w:r>
        <w:rPr>
          <w:szCs w:val="20"/>
        </w:rPr>
        <w:tab/>
      </w: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3706"/>
        <w:gridCol w:w="2048"/>
        <w:gridCol w:w="1756"/>
        <w:gridCol w:w="1558"/>
      </w:tblGrid>
      <w:tr w:rsidR="00C5046A" w14:paraId="5866B883" w14:textId="77777777" w:rsidTr="00C5046A">
        <w:tc>
          <w:tcPr>
            <w:tcW w:w="3172" w:type="pct"/>
            <w:gridSpan w:val="2"/>
            <w:tcBorders>
              <w:bottom w:val="single" w:sz="4" w:space="0" w:color="auto"/>
            </w:tcBorders>
          </w:tcPr>
          <w:p w14:paraId="31EE798E" w14:textId="320176D0" w:rsidR="00C5046A" w:rsidRDefault="00C5046A" w:rsidP="00197F24"/>
        </w:tc>
        <w:tc>
          <w:tcPr>
            <w:tcW w:w="96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4B9FFA6" w14:textId="77777777" w:rsidR="00C5046A" w:rsidRDefault="00C5046A" w:rsidP="00197F24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860" w:type="pct"/>
            <w:tcBorders>
              <w:left w:val="single" w:sz="4" w:space="0" w:color="auto"/>
              <w:bottom w:val="single" w:sz="4" w:space="0" w:color="auto"/>
            </w:tcBorders>
          </w:tcPr>
          <w:p w14:paraId="7733E2B1" w14:textId="77777777" w:rsidR="00C5046A" w:rsidRDefault="00C5046A" w:rsidP="00197F24">
            <w:pPr>
              <w:jc w:val="center"/>
            </w:pPr>
            <w:r>
              <w:t>PP</w:t>
            </w:r>
          </w:p>
        </w:tc>
      </w:tr>
      <w:tr w:rsidR="00C5046A" w14:paraId="462ECB43" w14:textId="77777777" w:rsidTr="00C5046A">
        <w:tc>
          <w:tcPr>
            <w:tcW w:w="2044" w:type="pct"/>
            <w:tcBorders>
              <w:right w:val="nil"/>
            </w:tcBorders>
          </w:tcPr>
          <w:p w14:paraId="77C1505B" w14:textId="77777777" w:rsidR="00C5046A" w:rsidRPr="00546E1B" w:rsidRDefault="00C5046A" w:rsidP="00197F24">
            <w:pPr>
              <w:pStyle w:val="Default"/>
              <w:tabs>
                <w:tab w:val="left" w:pos="4387"/>
              </w:tabs>
              <w:rPr>
                <w:sz w:val="22"/>
                <w:szCs w:val="20"/>
              </w:rPr>
            </w:pPr>
            <w:r w:rsidRPr="00546E1B">
              <w:rPr>
                <w:sz w:val="22"/>
                <w:szCs w:val="20"/>
              </w:rPr>
              <w:t xml:space="preserve">… Erfolge sichtbar </w:t>
            </w:r>
            <w:proofErr w:type="spellStart"/>
            <w:proofErr w:type="gramStart"/>
            <w:r w:rsidRPr="00546E1B">
              <w:rPr>
                <w:sz w:val="22"/>
                <w:szCs w:val="20"/>
              </w:rPr>
              <w:t>gemacht.</w:t>
            </w:r>
            <w:r w:rsidRPr="00546E1B">
              <w:rPr>
                <w:rFonts w:cstheme="minorHAnsi"/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29" w:type="pct"/>
            <w:tcBorders>
              <w:left w:val="nil"/>
            </w:tcBorders>
          </w:tcPr>
          <w:p w14:paraId="4E3499EF" w14:textId="5AF5CDA6" w:rsidR="00C5046A" w:rsidRPr="00B5194F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53024ECC" w14:textId="77777777" w:rsidR="00C5046A" w:rsidRDefault="00C5046A" w:rsidP="00197F24">
            <w:pPr>
              <w:jc w:val="center"/>
            </w:pPr>
            <w:r>
              <w:t>x</w:t>
            </w: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00FE9945" w14:textId="77777777" w:rsidR="00C5046A" w:rsidRDefault="00C5046A" w:rsidP="00197F24">
            <w:pPr>
              <w:jc w:val="center"/>
            </w:pPr>
            <w:r>
              <w:t>x</w:t>
            </w:r>
          </w:p>
        </w:tc>
      </w:tr>
      <w:tr w:rsidR="00C5046A" w14:paraId="5EC2E747" w14:textId="77777777" w:rsidTr="00C5046A">
        <w:tc>
          <w:tcPr>
            <w:tcW w:w="2044" w:type="pct"/>
            <w:tcBorders>
              <w:right w:val="nil"/>
            </w:tcBorders>
          </w:tcPr>
          <w:p w14:paraId="2505E2B8" w14:textId="77777777" w:rsidR="00C5046A" w:rsidRPr="00297DA3" w:rsidRDefault="00C5046A" w:rsidP="00197F24">
            <w:pPr>
              <w:pStyle w:val="Default"/>
              <w:rPr>
                <w:strike/>
                <w:sz w:val="22"/>
                <w:szCs w:val="20"/>
              </w:rPr>
            </w:pPr>
            <w:r w:rsidRPr="00297DA3">
              <w:rPr>
                <w:strike/>
                <w:sz w:val="22"/>
                <w:szCs w:val="20"/>
              </w:rPr>
              <w:t xml:space="preserve">… eine vertrauensvolle Atmosphäre </w:t>
            </w:r>
            <w:proofErr w:type="spellStart"/>
            <w:proofErr w:type="gramStart"/>
            <w:r w:rsidRPr="00297DA3">
              <w:rPr>
                <w:strike/>
                <w:sz w:val="22"/>
                <w:szCs w:val="20"/>
              </w:rPr>
              <w:t>geschaffen.</w:t>
            </w:r>
            <w:r w:rsidRPr="00297DA3">
              <w:rPr>
                <w:strike/>
                <w:sz w:val="22"/>
                <w:szCs w:val="20"/>
                <w:vertAlign w:val="superscript"/>
              </w:rPr>
              <w:t>d</w:t>
            </w:r>
            <w:proofErr w:type="spellEnd"/>
            <w:proofErr w:type="gramEnd"/>
          </w:p>
        </w:tc>
        <w:tc>
          <w:tcPr>
            <w:tcW w:w="1129" w:type="pct"/>
            <w:tcBorders>
              <w:left w:val="nil"/>
            </w:tcBorders>
          </w:tcPr>
          <w:p w14:paraId="6DD7797E" w14:textId="22DF2E47" w:rsidR="00C5046A" w:rsidRPr="00B5194F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7E5CD001" w14:textId="31DF3210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4E673126" w14:textId="2AF91D21" w:rsidR="00C5046A" w:rsidRDefault="00C5046A" w:rsidP="00197F24">
            <w:pPr>
              <w:jc w:val="center"/>
            </w:pPr>
          </w:p>
        </w:tc>
      </w:tr>
      <w:tr w:rsidR="00C5046A" w14:paraId="539280FD" w14:textId="77777777" w:rsidTr="00C5046A">
        <w:tc>
          <w:tcPr>
            <w:tcW w:w="2044" w:type="pct"/>
            <w:tcBorders>
              <w:right w:val="nil"/>
            </w:tcBorders>
          </w:tcPr>
          <w:p w14:paraId="762F8673" w14:textId="77777777" w:rsidR="00C5046A" w:rsidRPr="00297DA3" w:rsidRDefault="00C5046A" w:rsidP="00197F24">
            <w:pPr>
              <w:pStyle w:val="Default"/>
              <w:rPr>
                <w:strike/>
                <w:sz w:val="22"/>
                <w:szCs w:val="20"/>
                <w:vertAlign w:val="superscript"/>
              </w:rPr>
            </w:pPr>
            <w:r w:rsidRPr="00297DA3">
              <w:rPr>
                <w:strike/>
                <w:sz w:val="22"/>
                <w:szCs w:val="20"/>
              </w:rPr>
              <w:t xml:space="preserve">… wahrgenommen, wenn mich Situationen überfordert </w:t>
            </w:r>
            <w:proofErr w:type="spellStart"/>
            <w:proofErr w:type="gramStart"/>
            <w:r w:rsidRPr="00297DA3">
              <w:rPr>
                <w:strike/>
                <w:sz w:val="22"/>
                <w:szCs w:val="20"/>
              </w:rPr>
              <w:t>haben.</w:t>
            </w:r>
            <w:r w:rsidRPr="00297DA3">
              <w:rPr>
                <w:strike/>
                <w:sz w:val="22"/>
                <w:szCs w:val="20"/>
                <w:vertAlign w:val="superscript"/>
              </w:rPr>
              <w:t>a</w:t>
            </w:r>
            <w:proofErr w:type="spellEnd"/>
            <w:proofErr w:type="gramEnd"/>
          </w:p>
          <w:p w14:paraId="0F08053A" w14:textId="77777777" w:rsidR="00C5046A" w:rsidRPr="00297DA3" w:rsidRDefault="00C5046A" w:rsidP="00197F24">
            <w:pPr>
              <w:pStyle w:val="Default"/>
              <w:rPr>
                <w:i/>
                <w:iCs/>
                <w:strike/>
                <w:sz w:val="22"/>
                <w:szCs w:val="20"/>
              </w:rPr>
            </w:pPr>
          </w:p>
          <w:p w14:paraId="1845ED0E" w14:textId="393DB2FA" w:rsidR="00C5046A" w:rsidRPr="00297DA3" w:rsidRDefault="00C5046A" w:rsidP="00197F24">
            <w:pPr>
              <w:pStyle w:val="Default"/>
              <w:rPr>
                <w:i/>
                <w:iCs/>
                <w:strike/>
                <w:sz w:val="22"/>
                <w:szCs w:val="20"/>
              </w:rPr>
            </w:pPr>
            <w:r w:rsidRPr="00297DA3">
              <w:rPr>
                <w:i/>
                <w:iCs/>
                <w:strike/>
                <w:sz w:val="22"/>
                <w:szCs w:val="20"/>
              </w:rPr>
              <w:t xml:space="preserve">… wahrgenommen, wenn Studierende mit einer Situation überfordert </w:t>
            </w:r>
            <w:proofErr w:type="spellStart"/>
            <w:proofErr w:type="gramStart"/>
            <w:r w:rsidRPr="00297DA3">
              <w:rPr>
                <w:i/>
                <w:iCs/>
                <w:strike/>
                <w:sz w:val="22"/>
                <w:szCs w:val="20"/>
              </w:rPr>
              <w:t>waren.</w:t>
            </w:r>
            <w:r w:rsidRPr="00297DA3">
              <w:rPr>
                <w:i/>
                <w:iCs/>
                <w:strike/>
                <w:sz w:val="22"/>
                <w:szCs w:val="20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29" w:type="pct"/>
            <w:tcBorders>
              <w:left w:val="nil"/>
            </w:tcBorders>
          </w:tcPr>
          <w:p w14:paraId="4DA3EE8D" w14:textId="66FF0C84" w:rsidR="00C5046A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25038778" w14:textId="6E5ABE0F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672ECFBE" w14:textId="5A9056B2" w:rsidR="00C5046A" w:rsidRDefault="00C5046A" w:rsidP="00197F24">
            <w:pPr>
              <w:jc w:val="center"/>
            </w:pPr>
          </w:p>
        </w:tc>
      </w:tr>
      <w:tr w:rsidR="00C5046A" w14:paraId="1E307111" w14:textId="77777777" w:rsidTr="00C5046A">
        <w:tc>
          <w:tcPr>
            <w:tcW w:w="2044" w:type="pct"/>
            <w:tcBorders>
              <w:right w:val="nil"/>
            </w:tcBorders>
          </w:tcPr>
          <w:p w14:paraId="401F1401" w14:textId="75BEE797" w:rsidR="00C5046A" w:rsidRPr="00546E1B" w:rsidRDefault="00C5046A" w:rsidP="00197F24">
            <w:r w:rsidRPr="00546E1B">
              <w:t>… gut zug</w:t>
            </w:r>
            <w:r w:rsidR="00373580">
              <w:t>e</w:t>
            </w:r>
            <w:r w:rsidRPr="00546E1B">
              <w:t>hört.</w:t>
            </w:r>
          </w:p>
          <w:p w14:paraId="5AB273FD" w14:textId="7561BBB5" w:rsidR="00C5046A" w:rsidRPr="00546E1B" w:rsidRDefault="00C5046A" w:rsidP="00197F24">
            <w:pPr>
              <w:rPr>
                <w:i/>
                <w:iCs/>
              </w:rPr>
            </w:pPr>
            <w:r w:rsidRPr="00546E1B">
              <w:rPr>
                <w:i/>
                <w:iCs/>
              </w:rPr>
              <w:t>… wahrgenommen, dass die Studierenden gut zuhören.</w:t>
            </w:r>
          </w:p>
        </w:tc>
        <w:tc>
          <w:tcPr>
            <w:tcW w:w="1129" w:type="pct"/>
            <w:tcBorders>
              <w:left w:val="nil"/>
            </w:tcBorders>
          </w:tcPr>
          <w:p w14:paraId="0B189684" w14:textId="77777777" w:rsidR="00C5046A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4953051E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1C1B2130" w14:textId="77777777" w:rsidR="00C5046A" w:rsidRDefault="00C5046A" w:rsidP="00197F24">
            <w:pPr>
              <w:jc w:val="center"/>
            </w:pPr>
          </w:p>
        </w:tc>
      </w:tr>
      <w:tr w:rsidR="00C5046A" w14:paraId="64D5BA35" w14:textId="77777777" w:rsidTr="00C5046A">
        <w:tc>
          <w:tcPr>
            <w:tcW w:w="2044" w:type="pct"/>
            <w:tcBorders>
              <w:right w:val="nil"/>
            </w:tcBorders>
          </w:tcPr>
          <w:p w14:paraId="0BF061F6" w14:textId="77777777" w:rsidR="00C5046A" w:rsidRPr="00546E1B" w:rsidRDefault="00C5046A" w:rsidP="00F97022">
            <w:r w:rsidRPr="00546E1B">
              <w:t xml:space="preserve">… das Praktikum gut strukturiert. </w:t>
            </w:r>
          </w:p>
          <w:p w14:paraId="54778B05" w14:textId="0F362760" w:rsidR="00C5046A" w:rsidRPr="00546E1B" w:rsidRDefault="00C5046A" w:rsidP="000C7A84">
            <w:pPr>
              <w:rPr>
                <w:i/>
                <w:iCs/>
              </w:rPr>
            </w:pPr>
            <w:r w:rsidRPr="00546E1B">
              <w:br/>
            </w:r>
            <w:r w:rsidRPr="00546E1B">
              <w:rPr>
                <w:i/>
                <w:iCs/>
              </w:rPr>
              <w:t>… versucht das Praktikum gut zu strukturieren.</w:t>
            </w:r>
          </w:p>
        </w:tc>
        <w:tc>
          <w:tcPr>
            <w:tcW w:w="1129" w:type="pct"/>
            <w:tcBorders>
              <w:left w:val="nil"/>
            </w:tcBorders>
          </w:tcPr>
          <w:p w14:paraId="091D1284" w14:textId="77777777" w:rsidR="00C5046A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3B5C014F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63084641" w14:textId="77777777" w:rsidR="00C5046A" w:rsidRDefault="00C5046A" w:rsidP="00197F24">
            <w:pPr>
              <w:jc w:val="center"/>
            </w:pPr>
          </w:p>
        </w:tc>
      </w:tr>
      <w:tr w:rsidR="00C5046A" w14:paraId="535968D8" w14:textId="77777777" w:rsidTr="00C5046A">
        <w:tc>
          <w:tcPr>
            <w:tcW w:w="2044" w:type="pct"/>
            <w:tcBorders>
              <w:right w:val="nil"/>
            </w:tcBorders>
          </w:tcPr>
          <w:p w14:paraId="33CFADB1" w14:textId="2D1B0280" w:rsidR="00C5046A" w:rsidRPr="00727E54" w:rsidRDefault="00C5046A" w:rsidP="000C7A84">
            <w:pPr>
              <w:rPr>
                <w:strike/>
              </w:rPr>
            </w:pPr>
            <w:r w:rsidRPr="00727E54">
              <w:rPr>
                <w:strike/>
              </w:rPr>
              <w:t xml:space="preserve">… mich im Praktikum in meinem Tun bestärkt. </w:t>
            </w:r>
          </w:p>
          <w:p w14:paraId="3EEAD570" w14:textId="69C03ECD" w:rsidR="00C5046A" w:rsidRPr="00546E1B" w:rsidRDefault="00C5046A" w:rsidP="00F97022">
            <w:pPr>
              <w:rPr>
                <w:i/>
                <w:iCs/>
              </w:rPr>
            </w:pPr>
            <w:r w:rsidRPr="00727E54">
              <w:rPr>
                <w:strike/>
              </w:rPr>
              <w:br/>
            </w:r>
            <w:r w:rsidRPr="00727E54">
              <w:rPr>
                <w:i/>
                <w:iCs/>
                <w:strike/>
              </w:rPr>
              <w:t>… die Studierenden im Praktikum in ihrem Tun bestärkt.</w:t>
            </w:r>
          </w:p>
        </w:tc>
        <w:tc>
          <w:tcPr>
            <w:tcW w:w="1129" w:type="pct"/>
            <w:tcBorders>
              <w:left w:val="nil"/>
            </w:tcBorders>
          </w:tcPr>
          <w:p w14:paraId="520AFD3B" w14:textId="77777777" w:rsidR="00C5046A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0AA1AE95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32607435" w14:textId="77777777" w:rsidR="00C5046A" w:rsidRDefault="00C5046A" w:rsidP="00197F24">
            <w:pPr>
              <w:jc w:val="center"/>
            </w:pPr>
          </w:p>
        </w:tc>
      </w:tr>
      <w:tr w:rsidR="00C5046A" w14:paraId="1E814B92" w14:textId="77777777" w:rsidTr="00C5046A">
        <w:tc>
          <w:tcPr>
            <w:tcW w:w="2044" w:type="pct"/>
            <w:tcBorders>
              <w:right w:val="nil"/>
            </w:tcBorders>
          </w:tcPr>
          <w:p w14:paraId="4DEEACA0" w14:textId="79DA809E" w:rsidR="00C5046A" w:rsidRPr="00727E54" w:rsidRDefault="00C5046A" w:rsidP="000C7A84">
            <w:r w:rsidRPr="00727E54">
              <w:t xml:space="preserve">… sich ausreichend Zeit genommen. </w:t>
            </w:r>
            <w:r w:rsidRPr="00727E54">
              <w:br/>
            </w:r>
            <w:r w:rsidRPr="00727E54">
              <w:br/>
            </w:r>
            <w:r w:rsidRPr="00727E54">
              <w:rPr>
                <w:i/>
                <w:iCs/>
              </w:rPr>
              <w:t>… mir im Praktikum ausreichend Zeit für die Studierenden nehmen können</w:t>
            </w:r>
            <w:r w:rsidRPr="00727E54">
              <w:t>.</w:t>
            </w:r>
          </w:p>
        </w:tc>
        <w:tc>
          <w:tcPr>
            <w:tcW w:w="1129" w:type="pct"/>
            <w:tcBorders>
              <w:left w:val="nil"/>
            </w:tcBorders>
          </w:tcPr>
          <w:p w14:paraId="586164DE" w14:textId="77777777" w:rsidR="00C5046A" w:rsidRPr="00727E54" w:rsidRDefault="00C5046A" w:rsidP="00197F24"/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2B678452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2B4D2BFF" w14:textId="77777777" w:rsidR="00C5046A" w:rsidRDefault="00C5046A" w:rsidP="00197F24">
            <w:pPr>
              <w:jc w:val="center"/>
            </w:pPr>
          </w:p>
        </w:tc>
      </w:tr>
      <w:tr w:rsidR="00C5046A" w14:paraId="3B0DE707" w14:textId="77777777" w:rsidTr="00C5046A">
        <w:tc>
          <w:tcPr>
            <w:tcW w:w="2044" w:type="pct"/>
            <w:tcBorders>
              <w:right w:val="nil"/>
            </w:tcBorders>
          </w:tcPr>
          <w:p w14:paraId="13C9D0DF" w14:textId="77777777" w:rsidR="00C5046A" w:rsidRPr="00297DA3" w:rsidRDefault="00C5046A" w:rsidP="00DC6DFD">
            <w:pPr>
              <w:rPr>
                <w:strike/>
                <w:vertAlign w:val="superscript"/>
              </w:rPr>
            </w:pPr>
            <w:r w:rsidRPr="00297DA3">
              <w:rPr>
                <w:strike/>
              </w:rPr>
              <w:t xml:space="preserve">… mich bei der Erfüllung der Arbeitsaufträge der Begleitlehrveranstaltungen </w:t>
            </w:r>
            <w:proofErr w:type="spellStart"/>
            <w:proofErr w:type="gramStart"/>
            <w:r w:rsidRPr="00297DA3">
              <w:rPr>
                <w:strike/>
              </w:rPr>
              <w:t>unterstützt.</w:t>
            </w:r>
            <w:r w:rsidRPr="00297DA3">
              <w:rPr>
                <w:strike/>
                <w:vertAlign w:val="superscript"/>
              </w:rPr>
              <w:t>a</w:t>
            </w:r>
            <w:proofErr w:type="spellEnd"/>
            <w:proofErr w:type="gramEnd"/>
          </w:p>
          <w:p w14:paraId="3FE11B91" w14:textId="405EB48F" w:rsidR="00C5046A" w:rsidRPr="00297DA3" w:rsidRDefault="00C5046A" w:rsidP="00DC6DFD">
            <w:pPr>
              <w:rPr>
                <w:strike/>
              </w:rPr>
            </w:pPr>
            <w:r w:rsidRPr="00297DA3">
              <w:rPr>
                <w:i/>
                <w:iCs/>
                <w:strike/>
              </w:rPr>
              <w:t xml:space="preserve">… Studierende bei der Erfüllung der Arbeitsaufträge der Begleitlehrveranstaltungen </w:t>
            </w:r>
            <w:proofErr w:type="spellStart"/>
            <w:proofErr w:type="gramStart"/>
            <w:r w:rsidRPr="00297DA3">
              <w:rPr>
                <w:i/>
                <w:iCs/>
                <w:strike/>
              </w:rPr>
              <w:t>unterstützt.</w:t>
            </w:r>
            <w:r w:rsidRPr="00297DA3">
              <w:rPr>
                <w:i/>
                <w:iCs/>
                <w:strike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29" w:type="pct"/>
            <w:tcBorders>
              <w:left w:val="nil"/>
            </w:tcBorders>
          </w:tcPr>
          <w:p w14:paraId="39EB6F34" w14:textId="77777777" w:rsidR="00C5046A" w:rsidRPr="00297DA3" w:rsidRDefault="00C5046A" w:rsidP="00197F24">
            <w:pPr>
              <w:rPr>
                <w:strike/>
              </w:rPr>
            </w:pPr>
          </w:p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1815FC74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15D22CD0" w14:textId="77777777" w:rsidR="00C5046A" w:rsidRDefault="00C5046A" w:rsidP="00197F24">
            <w:pPr>
              <w:jc w:val="center"/>
            </w:pPr>
          </w:p>
        </w:tc>
      </w:tr>
      <w:tr w:rsidR="00C5046A" w14:paraId="70615C8B" w14:textId="77777777" w:rsidTr="00C5046A">
        <w:tc>
          <w:tcPr>
            <w:tcW w:w="2044" w:type="pct"/>
            <w:tcBorders>
              <w:right w:val="nil"/>
            </w:tcBorders>
          </w:tcPr>
          <w:p w14:paraId="0924F282" w14:textId="77777777" w:rsidR="00C5046A" w:rsidRPr="00297DA3" w:rsidRDefault="00C5046A" w:rsidP="00DC6DFD">
            <w:pPr>
              <w:rPr>
                <w:strike/>
                <w:vertAlign w:val="superscript"/>
              </w:rPr>
            </w:pPr>
            <w:r w:rsidRPr="00297DA3">
              <w:rPr>
                <w:strike/>
              </w:rPr>
              <w:lastRenderedPageBreak/>
              <w:t xml:space="preserve">… mir Möglichkeiten geboten, Aufgaben für das Entwicklungsportfolio zu </w:t>
            </w:r>
            <w:proofErr w:type="spellStart"/>
            <w:proofErr w:type="gramStart"/>
            <w:r w:rsidRPr="00297DA3">
              <w:rPr>
                <w:strike/>
              </w:rPr>
              <w:t>erfüllen.</w:t>
            </w:r>
            <w:r w:rsidRPr="00297DA3">
              <w:rPr>
                <w:strike/>
                <w:vertAlign w:val="superscript"/>
              </w:rPr>
              <w:t>a</w:t>
            </w:r>
            <w:proofErr w:type="spellEnd"/>
            <w:proofErr w:type="gramEnd"/>
          </w:p>
          <w:p w14:paraId="41426B0A" w14:textId="69780C43" w:rsidR="00C5046A" w:rsidRPr="00297DA3" w:rsidRDefault="00C5046A" w:rsidP="00DC6DFD">
            <w:pPr>
              <w:rPr>
                <w:strike/>
              </w:rPr>
            </w:pPr>
            <w:r w:rsidRPr="00297DA3">
              <w:rPr>
                <w:i/>
                <w:iCs/>
                <w:strike/>
              </w:rPr>
              <w:t xml:space="preserve">… den Studierenden Möglichkeiten geboten, Aufgaben für das Entwicklungsportfolio zu </w:t>
            </w:r>
            <w:proofErr w:type="spellStart"/>
            <w:proofErr w:type="gramStart"/>
            <w:r w:rsidRPr="00297DA3">
              <w:rPr>
                <w:i/>
                <w:iCs/>
                <w:strike/>
              </w:rPr>
              <w:t>erfüllen.</w:t>
            </w:r>
            <w:r w:rsidRPr="00297DA3">
              <w:rPr>
                <w:i/>
                <w:iCs/>
                <w:strike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29" w:type="pct"/>
            <w:tcBorders>
              <w:left w:val="nil"/>
            </w:tcBorders>
          </w:tcPr>
          <w:p w14:paraId="2C1124FE" w14:textId="77777777" w:rsidR="00C5046A" w:rsidRPr="00297DA3" w:rsidRDefault="00C5046A" w:rsidP="00197F24">
            <w:pPr>
              <w:rPr>
                <w:strike/>
              </w:rPr>
            </w:pPr>
          </w:p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28C4ED41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04DB6940" w14:textId="77777777" w:rsidR="00C5046A" w:rsidRDefault="00C5046A" w:rsidP="00197F24">
            <w:pPr>
              <w:jc w:val="center"/>
            </w:pPr>
          </w:p>
        </w:tc>
      </w:tr>
      <w:tr w:rsidR="00C5046A" w14:paraId="073338C7" w14:textId="77777777" w:rsidTr="00C5046A">
        <w:tc>
          <w:tcPr>
            <w:tcW w:w="2044" w:type="pct"/>
            <w:tcBorders>
              <w:right w:val="nil"/>
            </w:tcBorders>
          </w:tcPr>
          <w:p w14:paraId="74D0F1DD" w14:textId="77777777" w:rsidR="00C5046A" w:rsidRPr="00297DA3" w:rsidRDefault="00C5046A" w:rsidP="00DC6DFD">
            <w:pPr>
              <w:rPr>
                <w:rFonts w:cstheme="minorHAnsi"/>
                <w:strike/>
                <w:vertAlign w:val="superscript"/>
              </w:rPr>
            </w:pPr>
            <w:r w:rsidRPr="00297DA3">
              <w:rPr>
                <w:strike/>
              </w:rPr>
              <w:t xml:space="preserve">… mir die Gelegenheit gegeben, praktikumsübergreifende Aufgaben </w:t>
            </w:r>
            <w:proofErr w:type="spellStart"/>
            <w:proofErr w:type="gramStart"/>
            <w:r w:rsidRPr="00297DA3">
              <w:rPr>
                <w:strike/>
              </w:rPr>
              <w:t>wahrzunehmen.</w:t>
            </w:r>
            <w:r w:rsidRPr="00297DA3">
              <w:rPr>
                <w:rFonts w:cstheme="minorHAnsi"/>
                <w:strike/>
                <w:vertAlign w:val="superscript"/>
              </w:rPr>
              <w:t>a</w:t>
            </w:r>
            <w:proofErr w:type="spellEnd"/>
            <w:proofErr w:type="gramEnd"/>
          </w:p>
          <w:p w14:paraId="634FA4EF" w14:textId="0EDBA02D" w:rsidR="00C5046A" w:rsidRPr="00297DA3" w:rsidRDefault="00C5046A" w:rsidP="00DC6DFD">
            <w:pPr>
              <w:rPr>
                <w:strike/>
              </w:rPr>
            </w:pPr>
            <w:r w:rsidRPr="00297DA3">
              <w:rPr>
                <w:i/>
                <w:iCs/>
                <w:strike/>
              </w:rPr>
              <w:t xml:space="preserve">… den Studierenden die Gelegenheit gegeben, praktikumsübergreifende Aufgaben </w:t>
            </w:r>
            <w:proofErr w:type="spellStart"/>
            <w:proofErr w:type="gramStart"/>
            <w:r w:rsidRPr="00297DA3">
              <w:rPr>
                <w:i/>
                <w:iCs/>
                <w:strike/>
              </w:rPr>
              <w:t>wahrzunehmen.</w:t>
            </w:r>
            <w:r w:rsidRPr="00297DA3">
              <w:rPr>
                <w:rFonts w:cstheme="minorHAnsi"/>
                <w:i/>
                <w:iCs/>
                <w:strike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29" w:type="pct"/>
            <w:tcBorders>
              <w:left w:val="nil"/>
            </w:tcBorders>
          </w:tcPr>
          <w:p w14:paraId="01774EED" w14:textId="77777777" w:rsidR="00C5046A" w:rsidRPr="00297DA3" w:rsidRDefault="00C5046A" w:rsidP="00197F24">
            <w:pPr>
              <w:rPr>
                <w:strike/>
              </w:rPr>
            </w:pPr>
          </w:p>
        </w:tc>
        <w:tc>
          <w:tcPr>
            <w:tcW w:w="968" w:type="pct"/>
            <w:tcBorders>
              <w:left w:val="nil"/>
              <w:right w:val="single" w:sz="4" w:space="0" w:color="auto"/>
            </w:tcBorders>
          </w:tcPr>
          <w:p w14:paraId="591B955D" w14:textId="77777777" w:rsidR="00C5046A" w:rsidRDefault="00C5046A" w:rsidP="00197F24">
            <w:pPr>
              <w:jc w:val="center"/>
            </w:pPr>
          </w:p>
        </w:tc>
        <w:tc>
          <w:tcPr>
            <w:tcW w:w="860" w:type="pct"/>
            <w:tcBorders>
              <w:left w:val="single" w:sz="4" w:space="0" w:color="auto"/>
            </w:tcBorders>
          </w:tcPr>
          <w:p w14:paraId="70444C62" w14:textId="77777777" w:rsidR="00C5046A" w:rsidRDefault="00C5046A" w:rsidP="00197F24">
            <w:pPr>
              <w:jc w:val="center"/>
            </w:pPr>
          </w:p>
        </w:tc>
      </w:tr>
    </w:tbl>
    <w:p w14:paraId="6821414D" w14:textId="75679697" w:rsidR="00AA7A7F" w:rsidRDefault="00AA7A7F" w:rsidP="00647D43">
      <w:pPr>
        <w:rPr>
          <w:szCs w:val="20"/>
        </w:rPr>
      </w:pPr>
    </w:p>
    <w:p w14:paraId="55BC7D7D" w14:textId="77777777" w:rsidR="000C7A84" w:rsidRDefault="000C7A84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br w:type="page"/>
      </w:r>
    </w:p>
    <w:p w14:paraId="53B14BEB" w14:textId="20EFD395" w:rsidR="00411B5B" w:rsidRDefault="00411B5B" w:rsidP="00411B5B">
      <w:pPr>
        <w:pStyle w:val="berschrift2"/>
      </w:pPr>
      <w:r>
        <w:lastRenderedPageBreak/>
        <w:t>Betreuungsverhältnis (Herausforderung) [PP0</w:t>
      </w:r>
      <w:r w:rsidR="00CF4E85">
        <w:t>9</w:t>
      </w:r>
      <w:r>
        <w:t>]</w:t>
      </w:r>
    </w:p>
    <w:p w14:paraId="2F5605C3" w14:textId="3FBDEB4E" w:rsidR="00411B5B" w:rsidRPr="000C7A84" w:rsidRDefault="00411B5B" w:rsidP="000C7A84">
      <w:pPr>
        <w:tabs>
          <w:tab w:val="left" w:pos="2835"/>
        </w:tabs>
        <w:ind w:left="2832" w:hanging="2832"/>
        <w:rPr>
          <w:rFonts w:cstheme="minorHAnsi"/>
        </w:rPr>
      </w:pPr>
      <w:r w:rsidRPr="00A3430F">
        <w:rPr>
          <w:rFonts w:cstheme="minorHAnsi"/>
        </w:rPr>
        <w:t xml:space="preserve">Einleitende Fragestellung: </w:t>
      </w:r>
      <w:r>
        <w:rPr>
          <w:rFonts w:cstheme="minorHAnsi"/>
        </w:rPr>
        <w:tab/>
      </w:r>
      <w:r w:rsidRPr="00036DFD">
        <w:rPr>
          <w:rFonts w:cstheme="minorHAnsi"/>
        </w:rPr>
        <w:t>Wie war das Betreuungsverhältnis zwischen Ihnen und Ihrem PP?</w:t>
      </w:r>
      <w:r w:rsidR="000C7A84">
        <w:rPr>
          <w:rFonts w:cstheme="minorHAnsi"/>
        </w:rPr>
        <w:br/>
      </w:r>
      <w:r>
        <w:rPr>
          <w:rFonts w:cstheme="minorHAnsi"/>
        </w:rPr>
        <w:t>Mein/meine Praxispädagoge/</w:t>
      </w:r>
      <w:proofErr w:type="spellStart"/>
      <w:r>
        <w:rPr>
          <w:rFonts w:cstheme="minorHAnsi"/>
        </w:rPr>
        <w:t>pädagogin</w:t>
      </w:r>
      <w:proofErr w:type="spellEnd"/>
      <w:r>
        <w:rPr>
          <w:rFonts w:cstheme="minorHAnsi"/>
        </w:rPr>
        <w:t xml:space="preserve"> hat …</w:t>
      </w:r>
      <w:r w:rsidR="000C7A84">
        <w:rPr>
          <w:rFonts w:cstheme="minorHAnsi"/>
        </w:rPr>
        <w:br/>
      </w:r>
      <w:r w:rsidRPr="000737FD">
        <w:rPr>
          <w:rFonts w:cstheme="minorHAnsi"/>
          <w:i/>
        </w:rPr>
        <w:t>Ich habe …</w:t>
      </w:r>
    </w:p>
    <w:p w14:paraId="1227DAC4" w14:textId="03447E9D" w:rsidR="00411B5B" w:rsidRDefault="00411B5B" w:rsidP="00411B5B">
      <w:pPr>
        <w:rPr>
          <w:rFonts w:cstheme="minorHAnsi"/>
        </w:rPr>
      </w:pPr>
      <w:r w:rsidRPr="00A3430F">
        <w:rPr>
          <w:rFonts w:cstheme="minorHAnsi"/>
        </w:rPr>
        <w:t xml:space="preserve">Antwortformat: </w:t>
      </w:r>
      <w:r>
        <w:rPr>
          <w:rFonts w:cstheme="minorHAnsi"/>
        </w:rPr>
        <w:tab/>
      </w:r>
      <w:r>
        <w:rPr>
          <w:rFonts w:cstheme="minorHAnsi"/>
        </w:rPr>
        <w:tab/>
      </w:r>
      <w:r w:rsidRPr="00546E1B">
        <w:rPr>
          <w:rFonts w:cstheme="minorHAnsi"/>
        </w:rPr>
        <w:t xml:space="preserve">Skala </w:t>
      </w:r>
      <w:r w:rsidR="00215CB9" w:rsidRPr="00546E1B">
        <w:rPr>
          <w:rFonts w:cstheme="minorHAnsi"/>
        </w:rPr>
        <w:t>6</w:t>
      </w:r>
      <w:r w:rsidRPr="00546E1B">
        <w:rPr>
          <w:rFonts w:cstheme="minorHAnsi"/>
        </w:rPr>
        <w:t xml:space="preserve">-stufig, 1 = </w:t>
      </w:r>
      <w:r w:rsidR="00215CB9" w:rsidRPr="00546E1B">
        <w:rPr>
          <w:rFonts w:cstheme="minorHAnsi"/>
        </w:rPr>
        <w:t>trifft gar nicht</w:t>
      </w:r>
      <w:r w:rsidR="00215CB9">
        <w:rPr>
          <w:rFonts w:cstheme="minorHAnsi"/>
        </w:rPr>
        <w:t xml:space="preserve"> zu bis 6=trifft voll und ganz zu</w:t>
      </w:r>
    </w:p>
    <w:p w14:paraId="1E004B46" w14:textId="77777777" w:rsidR="00411B5B" w:rsidRDefault="00411B5B" w:rsidP="00411B5B">
      <w:pPr>
        <w:rPr>
          <w:szCs w:val="20"/>
        </w:rPr>
      </w:pPr>
      <w:r>
        <w:rPr>
          <w:rFonts w:cstheme="minorHAnsi"/>
        </w:rPr>
        <w:t>Quellen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  <w:vertAlign w:val="superscript"/>
        </w:rPr>
        <w:t>a</w:t>
      </w:r>
      <w:r>
        <w:rPr>
          <w:rFonts w:cstheme="minorHAnsi"/>
        </w:rPr>
        <w:t>Eigene</w:t>
      </w:r>
      <w:proofErr w:type="spellEnd"/>
      <w:r>
        <w:rPr>
          <w:rFonts w:cstheme="minorHAnsi"/>
        </w:rPr>
        <w:t xml:space="preserve"> Formulierung; </w:t>
      </w:r>
      <w:proofErr w:type="spellStart"/>
      <w:r>
        <w:rPr>
          <w:rFonts w:cstheme="minorHAnsi"/>
          <w:vertAlign w:val="superscript"/>
        </w:rPr>
        <w:t>b</w:t>
      </w:r>
      <w:r>
        <w:rPr>
          <w:rFonts w:cstheme="minorHAnsi"/>
        </w:rPr>
        <w:t>Rühl</w:t>
      </w:r>
      <w:proofErr w:type="spellEnd"/>
      <w:r>
        <w:rPr>
          <w:rFonts w:cstheme="minorHAnsi"/>
        </w:rPr>
        <w:t xml:space="preserve"> et al. (2016); </w:t>
      </w:r>
      <w:proofErr w:type="spellStart"/>
      <w:r>
        <w:rPr>
          <w:rFonts w:cstheme="minorHAnsi"/>
          <w:vertAlign w:val="superscript"/>
        </w:rPr>
        <w:t>d</w:t>
      </w:r>
      <w:r w:rsidRPr="00BD4A07">
        <w:rPr>
          <w:szCs w:val="20"/>
        </w:rPr>
        <w:t>Journal</w:t>
      </w:r>
      <w:proofErr w:type="spellEnd"/>
      <w:r w:rsidRPr="00BD4A07">
        <w:rPr>
          <w:szCs w:val="20"/>
        </w:rPr>
        <w:t xml:space="preserve"> für Lehrerinnenbildung 1</w:t>
      </w:r>
      <w:r>
        <w:rPr>
          <w:szCs w:val="20"/>
        </w:rPr>
        <w:t xml:space="preserve"> (</w:t>
      </w:r>
      <w:r w:rsidRPr="00BD4A07">
        <w:rPr>
          <w:szCs w:val="20"/>
        </w:rPr>
        <w:t>2018</w:t>
      </w:r>
      <w:r>
        <w:rPr>
          <w:szCs w:val="20"/>
        </w:rPr>
        <w:t xml:space="preserve">); </w:t>
      </w:r>
      <w:r>
        <w:rPr>
          <w:szCs w:val="20"/>
        </w:rPr>
        <w:tab/>
      </w:r>
    </w:p>
    <w:p w14:paraId="220923DB" w14:textId="77777777" w:rsidR="00411B5B" w:rsidRDefault="00411B5B" w:rsidP="00647D43">
      <w:pPr>
        <w:rPr>
          <w:szCs w:val="20"/>
        </w:rPr>
      </w:pPr>
    </w:p>
    <w:tbl>
      <w:tblPr>
        <w:tblStyle w:val="Tabellenraster"/>
        <w:tblpPr w:leftFromText="142" w:rightFromText="142" w:vertAnchor="text" w:horzAnchor="margin" w:tblpY="1"/>
        <w:tblW w:w="4710" w:type="pct"/>
        <w:tblLook w:val="04A0" w:firstRow="1" w:lastRow="0" w:firstColumn="1" w:lastColumn="0" w:noHBand="0" w:noVBand="1"/>
      </w:tblPr>
      <w:tblGrid>
        <w:gridCol w:w="3759"/>
        <w:gridCol w:w="2098"/>
        <w:gridCol w:w="1659"/>
        <w:gridCol w:w="1552"/>
      </w:tblGrid>
      <w:tr w:rsidR="00C5046A" w14:paraId="6F47C32A" w14:textId="77777777" w:rsidTr="00C5046A">
        <w:tc>
          <w:tcPr>
            <w:tcW w:w="3229" w:type="pct"/>
            <w:gridSpan w:val="2"/>
            <w:tcBorders>
              <w:bottom w:val="single" w:sz="4" w:space="0" w:color="auto"/>
            </w:tcBorders>
          </w:tcPr>
          <w:p w14:paraId="5ED31B8F" w14:textId="1E683025" w:rsidR="00C5046A" w:rsidRPr="002D7F44" w:rsidRDefault="00C5046A" w:rsidP="00197F24">
            <w:pPr>
              <w:rPr>
                <w:b/>
              </w:rPr>
            </w:pPr>
          </w:p>
        </w:tc>
        <w:tc>
          <w:tcPr>
            <w:tcW w:w="9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3D52F10" w14:textId="77777777" w:rsidR="00C5046A" w:rsidRDefault="00C5046A" w:rsidP="00197F24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856" w:type="pct"/>
            <w:tcBorders>
              <w:left w:val="single" w:sz="4" w:space="0" w:color="auto"/>
              <w:bottom w:val="single" w:sz="4" w:space="0" w:color="auto"/>
            </w:tcBorders>
          </w:tcPr>
          <w:p w14:paraId="0DCA980E" w14:textId="77777777" w:rsidR="00C5046A" w:rsidRDefault="00C5046A" w:rsidP="00197F24">
            <w:pPr>
              <w:jc w:val="center"/>
            </w:pPr>
            <w:r>
              <w:t>PP</w:t>
            </w:r>
          </w:p>
        </w:tc>
      </w:tr>
      <w:tr w:rsidR="00C5046A" w14:paraId="67CEF247" w14:textId="77777777" w:rsidTr="00C5046A">
        <w:tc>
          <w:tcPr>
            <w:tcW w:w="3229" w:type="pct"/>
            <w:gridSpan w:val="2"/>
            <w:tcBorders>
              <w:bottom w:val="single" w:sz="4" w:space="0" w:color="auto"/>
            </w:tcBorders>
          </w:tcPr>
          <w:p w14:paraId="1A837A69" w14:textId="77777777" w:rsidR="00C5046A" w:rsidRPr="00546E1B" w:rsidRDefault="00C5046A" w:rsidP="00051231">
            <w:pPr>
              <w:rPr>
                <w:vertAlign w:val="superscript"/>
              </w:rPr>
            </w:pPr>
            <w:r w:rsidRPr="00546E1B">
              <w:t xml:space="preserve">… mir Mut gemacht, neue Sachen </w:t>
            </w:r>
            <w:proofErr w:type="spellStart"/>
            <w:proofErr w:type="gramStart"/>
            <w:r w:rsidRPr="00546E1B">
              <w:t>auszuprobieren.</w:t>
            </w:r>
            <w:r w:rsidRPr="00546E1B">
              <w:rPr>
                <w:vertAlign w:val="superscript"/>
              </w:rPr>
              <w:t>d</w:t>
            </w:r>
            <w:proofErr w:type="spellEnd"/>
            <w:proofErr w:type="gramEnd"/>
          </w:p>
          <w:p w14:paraId="1E484D5E" w14:textId="40FBCECF" w:rsidR="00C5046A" w:rsidRPr="00546E1B" w:rsidRDefault="00C5046A" w:rsidP="00051231">
            <w:pPr>
              <w:rPr>
                <w:b/>
              </w:rPr>
            </w:pPr>
            <w:r w:rsidRPr="00546E1B">
              <w:rPr>
                <w:i/>
                <w:iCs/>
              </w:rPr>
              <w:t xml:space="preserve">… den Studierenden Mut gemacht, neue Sachen </w:t>
            </w:r>
            <w:proofErr w:type="spellStart"/>
            <w:proofErr w:type="gramStart"/>
            <w:r w:rsidRPr="00546E1B">
              <w:rPr>
                <w:i/>
                <w:iCs/>
              </w:rPr>
              <w:t>auszuprobieren.</w:t>
            </w:r>
            <w:r w:rsidRPr="00546E1B">
              <w:rPr>
                <w:i/>
                <w:iCs/>
                <w:vertAlign w:val="superscript"/>
              </w:rPr>
              <w:t>d</w:t>
            </w:r>
            <w:proofErr w:type="spellEnd"/>
            <w:proofErr w:type="gramEnd"/>
          </w:p>
        </w:tc>
        <w:tc>
          <w:tcPr>
            <w:tcW w:w="9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6CCDF3F" w14:textId="3EBFA33E" w:rsidR="00C5046A" w:rsidRDefault="00C5046A" w:rsidP="00051231">
            <w:pPr>
              <w:jc w:val="center"/>
            </w:pPr>
            <w:r>
              <w:t>X</w:t>
            </w:r>
          </w:p>
        </w:tc>
        <w:tc>
          <w:tcPr>
            <w:tcW w:w="856" w:type="pct"/>
            <w:tcBorders>
              <w:left w:val="single" w:sz="4" w:space="0" w:color="auto"/>
              <w:bottom w:val="single" w:sz="4" w:space="0" w:color="auto"/>
            </w:tcBorders>
          </w:tcPr>
          <w:p w14:paraId="0ABB7EBC" w14:textId="58E65597" w:rsidR="00C5046A" w:rsidRDefault="00C5046A" w:rsidP="00051231">
            <w:pPr>
              <w:jc w:val="center"/>
            </w:pPr>
            <w:r>
              <w:t>X</w:t>
            </w:r>
          </w:p>
        </w:tc>
      </w:tr>
      <w:tr w:rsidR="00C5046A" w14:paraId="43F5E995" w14:textId="77777777" w:rsidTr="00C5046A">
        <w:tc>
          <w:tcPr>
            <w:tcW w:w="2072" w:type="pct"/>
            <w:tcBorders>
              <w:right w:val="nil"/>
            </w:tcBorders>
          </w:tcPr>
          <w:p w14:paraId="0897793C" w14:textId="36E68936" w:rsidR="00C5046A" w:rsidRPr="00297DA3" w:rsidRDefault="00C5046A" w:rsidP="00051231">
            <w:pPr>
              <w:rPr>
                <w:i/>
                <w:strike/>
                <w:szCs w:val="20"/>
              </w:rPr>
            </w:pPr>
            <w:r w:rsidRPr="00297DA3">
              <w:rPr>
                <w:strike/>
                <w:szCs w:val="20"/>
              </w:rPr>
              <w:t>…hilfreiche Kritik geäußert.</w:t>
            </w:r>
            <w:r w:rsidRPr="00297DA3">
              <w:rPr>
                <w:strike/>
                <w:szCs w:val="20"/>
              </w:rPr>
              <w:br/>
            </w:r>
          </w:p>
        </w:tc>
        <w:tc>
          <w:tcPr>
            <w:tcW w:w="1157" w:type="pct"/>
            <w:tcBorders>
              <w:left w:val="nil"/>
            </w:tcBorders>
          </w:tcPr>
          <w:p w14:paraId="3612AC31" w14:textId="77777777" w:rsidR="00C5046A" w:rsidRDefault="00C5046A" w:rsidP="00051231"/>
        </w:tc>
        <w:tc>
          <w:tcPr>
            <w:tcW w:w="915" w:type="pct"/>
            <w:tcBorders>
              <w:left w:val="nil"/>
              <w:right w:val="single" w:sz="4" w:space="0" w:color="auto"/>
            </w:tcBorders>
          </w:tcPr>
          <w:p w14:paraId="0564B2E4" w14:textId="045B1851" w:rsidR="00C5046A" w:rsidRDefault="00C5046A" w:rsidP="00051231">
            <w:pPr>
              <w:jc w:val="center"/>
            </w:pPr>
          </w:p>
        </w:tc>
        <w:tc>
          <w:tcPr>
            <w:tcW w:w="856" w:type="pct"/>
            <w:tcBorders>
              <w:left w:val="single" w:sz="4" w:space="0" w:color="auto"/>
            </w:tcBorders>
          </w:tcPr>
          <w:p w14:paraId="4EAFEAFC" w14:textId="176E7A6B" w:rsidR="00C5046A" w:rsidRDefault="00C5046A" w:rsidP="00051231">
            <w:pPr>
              <w:jc w:val="center"/>
            </w:pPr>
          </w:p>
        </w:tc>
      </w:tr>
      <w:tr w:rsidR="00C5046A" w14:paraId="33866C01" w14:textId="77777777" w:rsidTr="00C5046A">
        <w:tc>
          <w:tcPr>
            <w:tcW w:w="2072" w:type="pct"/>
            <w:tcBorders>
              <w:bottom w:val="single" w:sz="4" w:space="0" w:color="auto"/>
              <w:right w:val="nil"/>
            </w:tcBorders>
          </w:tcPr>
          <w:p w14:paraId="06AF2A3E" w14:textId="0D5B61E8" w:rsidR="00C5046A" w:rsidRPr="00546E1B" w:rsidRDefault="00C5046A" w:rsidP="00051231">
            <w:r w:rsidRPr="00546E1B">
              <w:t xml:space="preserve">… Unstimmigkeiten im Praktikum angesprochen. </w:t>
            </w:r>
          </w:p>
          <w:p w14:paraId="32CA5597" w14:textId="2D4FA4EA" w:rsidR="00C5046A" w:rsidRPr="00546E1B" w:rsidRDefault="00C5046A" w:rsidP="00051231">
            <w:pPr>
              <w:rPr>
                <w:i/>
                <w:iCs/>
              </w:rPr>
            </w:pPr>
            <w:r w:rsidRPr="00546E1B">
              <w:br/>
            </w:r>
            <w:r w:rsidRPr="00546E1B">
              <w:rPr>
                <w:i/>
                <w:iCs/>
              </w:rPr>
              <w:t>… Unstimmigkeiten im Praktikum mit den Studierenden angesprochen.</w:t>
            </w:r>
          </w:p>
        </w:tc>
        <w:tc>
          <w:tcPr>
            <w:tcW w:w="1157" w:type="pct"/>
            <w:tcBorders>
              <w:left w:val="nil"/>
              <w:bottom w:val="single" w:sz="4" w:space="0" w:color="auto"/>
            </w:tcBorders>
          </w:tcPr>
          <w:p w14:paraId="17423EB3" w14:textId="77777777" w:rsidR="00C5046A" w:rsidRDefault="00C5046A" w:rsidP="00051231"/>
        </w:tc>
        <w:tc>
          <w:tcPr>
            <w:tcW w:w="9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36C1F62" w14:textId="77777777" w:rsidR="00C5046A" w:rsidRDefault="00C5046A" w:rsidP="00051231">
            <w:pPr>
              <w:jc w:val="center"/>
            </w:pPr>
          </w:p>
        </w:tc>
        <w:tc>
          <w:tcPr>
            <w:tcW w:w="856" w:type="pct"/>
            <w:tcBorders>
              <w:left w:val="single" w:sz="4" w:space="0" w:color="auto"/>
              <w:bottom w:val="single" w:sz="4" w:space="0" w:color="auto"/>
            </w:tcBorders>
          </w:tcPr>
          <w:p w14:paraId="1174D79C" w14:textId="77777777" w:rsidR="00C5046A" w:rsidRDefault="00C5046A" w:rsidP="00051231">
            <w:pPr>
              <w:jc w:val="center"/>
            </w:pPr>
          </w:p>
        </w:tc>
      </w:tr>
      <w:tr w:rsidR="00C5046A" w14:paraId="1A7F0820" w14:textId="77777777" w:rsidTr="00C5046A">
        <w:tc>
          <w:tcPr>
            <w:tcW w:w="2072" w:type="pct"/>
            <w:tcBorders>
              <w:bottom w:val="single" w:sz="4" w:space="0" w:color="auto"/>
              <w:right w:val="nil"/>
            </w:tcBorders>
          </w:tcPr>
          <w:p w14:paraId="4A897558" w14:textId="77777777" w:rsidR="00C5046A" w:rsidRPr="00546E1B" w:rsidRDefault="00C5046A" w:rsidP="00051231">
            <w:r w:rsidRPr="00546E1B">
              <w:t xml:space="preserve">… angeregt, Hypothesen über das Lernen und Lehren aufzustellen. </w:t>
            </w:r>
          </w:p>
          <w:p w14:paraId="067DC3EE" w14:textId="66B1BFAA" w:rsidR="00C5046A" w:rsidRPr="00546E1B" w:rsidRDefault="00C5046A" w:rsidP="00051231">
            <w:pPr>
              <w:rPr>
                <w:i/>
              </w:rPr>
            </w:pPr>
            <w:r w:rsidRPr="00546E1B">
              <w:br/>
            </w:r>
            <w:r w:rsidRPr="00546E1B">
              <w:rPr>
                <w:i/>
              </w:rPr>
              <w:t>… die Studierenden angeregt, Hypothesen über das Lernen und Lehren aufzustellen.</w:t>
            </w:r>
          </w:p>
        </w:tc>
        <w:tc>
          <w:tcPr>
            <w:tcW w:w="1157" w:type="pct"/>
            <w:tcBorders>
              <w:left w:val="nil"/>
              <w:bottom w:val="single" w:sz="4" w:space="0" w:color="auto"/>
            </w:tcBorders>
          </w:tcPr>
          <w:p w14:paraId="21D2401A" w14:textId="77777777" w:rsidR="00C5046A" w:rsidRDefault="00C5046A" w:rsidP="00051231"/>
        </w:tc>
        <w:tc>
          <w:tcPr>
            <w:tcW w:w="9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9F1F998" w14:textId="77777777" w:rsidR="00C5046A" w:rsidRDefault="00C5046A" w:rsidP="00051231">
            <w:pPr>
              <w:jc w:val="center"/>
            </w:pPr>
          </w:p>
        </w:tc>
        <w:tc>
          <w:tcPr>
            <w:tcW w:w="856" w:type="pct"/>
            <w:tcBorders>
              <w:left w:val="single" w:sz="4" w:space="0" w:color="auto"/>
              <w:bottom w:val="single" w:sz="4" w:space="0" w:color="auto"/>
            </w:tcBorders>
          </w:tcPr>
          <w:p w14:paraId="05DE7281" w14:textId="77777777" w:rsidR="00C5046A" w:rsidRDefault="00C5046A" w:rsidP="00051231">
            <w:pPr>
              <w:jc w:val="center"/>
            </w:pPr>
          </w:p>
        </w:tc>
      </w:tr>
      <w:tr w:rsidR="00C5046A" w14:paraId="4333A93D" w14:textId="77777777" w:rsidTr="00C5046A">
        <w:tc>
          <w:tcPr>
            <w:tcW w:w="2072" w:type="pct"/>
            <w:tcBorders>
              <w:right w:val="nil"/>
            </w:tcBorders>
          </w:tcPr>
          <w:p w14:paraId="14ED5724" w14:textId="32D9EB7A" w:rsidR="00C5046A" w:rsidRPr="00546E1B" w:rsidRDefault="00C5046A" w:rsidP="00051231">
            <w:r w:rsidRPr="00546E1B">
              <w:t xml:space="preserve">… hohe Erwartungen an unsere Tätigkeit im Praktikum gesetzt. </w:t>
            </w:r>
            <w:r w:rsidRPr="00546E1B">
              <w:br/>
            </w:r>
          </w:p>
          <w:p w14:paraId="15EE9273" w14:textId="348EF797" w:rsidR="00C5046A" w:rsidRPr="00546E1B" w:rsidRDefault="00C5046A" w:rsidP="00051231">
            <w:pPr>
              <w:rPr>
                <w:i/>
                <w:szCs w:val="20"/>
              </w:rPr>
            </w:pPr>
            <w:r w:rsidRPr="00546E1B">
              <w:rPr>
                <w:i/>
                <w:szCs w:val="20"/>
              </w:rPr>
              <w:t>… hohe Erwartungen an die Tätigkeiten der Studierenden im Praktikum gesetzt.</w:t>
            </w:r>
          </w:p>
        </w:tc>
        <w:tc>
          <w:tcPr>
            <w:tcW w:w="1157" w:type="pct"/>
            <w:tcBorders>
              <w:left w:val="nil"/>
            </w:tcBorders>
          </w:tcPr>
          <w:p w14:paraId="7C750324" w14:textId="77777777" w:rsidR="00C5046A" w:rsidRDefault="00C5046A" w:rsidP="00051231"/>
        </w:tc>
        <w:tc>
          <w:tcPr>
            <w:tcW w:w="915" w:type="pct"/>
            <w:tcBorders>
              <w:left w:val="nil"/>
              <w:right w:val="single" w:sz="4" w:space="0" w:color="auto"/>
            </w:tcBorders>
          </w:tcPr>
          <w:p w14:paraId="30067337" w14:textId="77777777" w:rsidR="00C5046A" w:rsidRDefault="00C5046A" w:rsidP="00051231">
            <w:pPr>
              <w:jc w:val="center"/>
            </w:pPr>
          </w:p>
        </w:tc>
        <w:tc>
          <w:tcPr>
            <w:tcW w:w="856" w:type="pct"/>
            <w:tcBorders>
              <w:left w:val="single" w:sz="4" w:space="0" w:color="auto"/>
            </w:tcBorders>
          </w:tcPr>
          <w:p w14:paraId="5722FC60" w14:textId="77777777" w:rsidR="00C5046A" w:rsidRDefault="00C5046A" w:rsidP="00051231">
            <w:pPr>
              <w:jc w:val="center"/>
            </w:pPr>
          </w:p>
        </w:tc>
      </w:tr>
      <w:tr w:rsidR="00C5046A" w14:paraId="5F321ABD" w14:textId="77777777" w:rsidTr="00C5046A">
        <w:tc>
          <w:tcPr>
            <w:tcW w:w="2072" w:type="pct"/>
            <w:tcBorders>
              <w:right w:val="nil"/>
            </w:tcBorders>
          </w:tcPr>
          <w:p w14:paraId="1C42039A" w14:textId="77777777" w:rsidR="00C5046A" w:rsidRPr="00546E1B" w:rsidRDefault="00C5046A" w:rsidP="00506EE9">
            <w:pPr>
              <w:rPr>
                <w:vertAlign w:val="superscript"/>
              </w:rPr>
            </w:pPr>
            <w:r w:rsidRPr="00546E1B">
              <w:t xml:space="preserve">… mir Aufgaben gestellt, die für meine Entwicklung als Lehrperson sinnvoll </w:t>
            </w:r>
            <w:proofErr w:type="spellStart"/>
            <w:proofErr w:type="gramStart"/>
            <w:r w:rsidRPr="00546E1B">
              <w:t>sind.</w:t>
            </w:r>
            <w:r w:rsidRPr="00546E1B">
              <w:rPr>
                <w:vertAlign w:val="superscript"/>
              </w:rPr>
              <w:t>a</w:t>
            </w:r>
            <w:proofErr w:type="spellEnd"/>
            <w:proofErr w:type="gramEnd"/>
          </w:p>
          <w:p w14:paraId="3FCA7D89" w14:textId="2B90FEF1" w:rsidR="00C5046A" w:rsidRPr="00546E1B" w:rsidRDefault="00C5046A" w:rsidP="00506EE9">
            <w:pPr>
              <w:rPr>
                <w:i/>
              </w:rPr>
            </w:pPr>
            <w:r w:rsidRPr="00546E1B">
              <w:rPr>
                <w:i/>
                <w:iCs/>
              </w:rPr>
              <w:t xml:space="preserve">… Aufgaben gestellt, die für die Studierenden in ihrer Entwicklung als Lehrperson sinnvoll </w:t>
            </w:r>
            <w:proofErr w:type="spellStart"/>
            <w:proofErr w:type="gramStart"/>
            <w:r w:rsidRPr="00546E1B">
              <w:rPr>
                <w:i/>
                <w:iCs/>
              </w:rPr>
              <w:t>sind.</w:t>
            </w:r>
            <w:r w:rsidRPr="00546E1B">
              <w:rPr>
                <w:i/>
                <w:iCs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57" w:type="pct"/>
            <w:tcBorders>
              <w:left w:val="nil"/>
            </w:tcBorders>
          </w:tcPr>
          <w:p w14:paraId="563EBF25" w14:textId="77777777" w:rsidR="00C5046A" w:rsidRDefault="00C5046A" w:rsidP="00051231"/>
        </w:tc>
        <w:tc>
          <w:tcPr>
            <w:tcW w:w="915" w:type="pct"/>
            <w:tcBorders>
              <w:left w:val="nil"/>
              <w:right w:val="single" w:sz="4" w:space="0" w:color="auto"/>
            </w:tcBorders>
          </w:tcPr>
          <w:p w14:paraId="4037C822" w14:textId="77777777" w:rsidR="00C5046A" w:rsidRDefault="00C5046A" w:rsidP="00051231">
            <w:pPr>
              <w:jc w:val="center"/>
            </w:pPr>
          </w:p>
        </w:tc>
        <w:tc>
          <w:tcPr>
            <w:tcW w:w="856" w:type="pct"/>
            <w:tcBorders>
              <w:left w:val="single" w:sz="4" w:space="0" w:color="auto"/>
            </w:tcBorders>
          </w:tcPr>
          <w:p w14:paraId="69A9219F" w14:textId="77777777" w:rsidR="00C5046A" w:rsidRDefault="00C5046A" w:rsidP="00051231">
            <w:pPr>
              <w:jc w:val="center"/>
            </w:pPr>
          </w:p>
        </w:tc>
      </w:tr>
      <w:tr w:rsidR="00C5046A" w14:paraId="75C320F6" w14:textId="77777777" w:rsidTr="00C5046A">
        <w:tc>
          <w:tcPr>
            <w:tcW w:w="2072" w:type="pct"/>
            <w:tcBorders>
              <w:bottom w:val="single" w:sz="4" w:space="0" w:color="auto"/>
              <w:right w:val="nil"/>
            </w:tcBorders>
          </w:tcPr>
          <w:p w14:paraId="6A06A1AD" w14:textId="77777777" w:rsidR="00C5046A" w:rsidRPr="00546E1B" w:rsidRDefault="00C5046A" w:rsidP="00051231">
            <w:r w:rsidRPr="00546E1B">
              <w:t>… mit mir viel über Situationen des Praktikums diskutiert.</w:t>
            </w:r>
          </w:p>
          <w:p w14:paraId="631CED20" w14:textId="31DD695D" w:rsidR="00C5046A" w:rsidRPr="00546E1B" w:rsidRDefault="00C5046A" w:rsidP="00051231">
            <w:pPr>
              <w:rPr>
                <w:i/>
              </w:rPr>
            </w:pPr>
            <w:r w:rsidRPr="00546E1B">
              <w:br/>
            </w:r>
            <w:r w:rsidRPr="00546E1B">
              <w:rPr>
                <w:i/>
              </w:rPr>
              <w:t xml:space="preserve">… mit den Studierenden viel über Situationen des Praktikums diskutiert. </w:t>
            </w:r>
          </w:p>
        </w:tc>
        <w:tc>
          <w:tcPr>
            <w:tcW w:w="1157" w:type="pct"/>
            <w:tcBorders>
              <w:left w:val="nil"/>
              <w:bottom w:val="single" w:sz="4" w:space="0" w:color="auto"/>
            </w:tcBorders>
          </w:tcPr>
          <w:p w14:paraId="67C1CEA5" w14:textId="77777777" w:rsidR="00C5046A" w:rsidRDefault="00C5046A" w:rsidP="00051231"/>
        </w:tc>
        <w:tc>
          <w:tcPr>
            <w:tcW w:w="915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12190F9" w14:textId="77777777" w:rsidR="00C5046A" w:rsidRDefault="00C5046A" w:rsidP="00051231">
            <w:pPr>
              <w:jc w:val="center"/>
            </w:pPr>
          </w:p>
        </w:tc>
        <w:tc>
          <w:tcPr>
            <w:tcW w:w="856" w:type="pct"/>
            <w:tcBorders>
              <w:left w:val="single" w:sz="4" w:space="0" w:color="auto"/>
              <w:bottom w:val="single" w:sz="4" w:space="0" w:color="auto"/>
            </w:tcBorders>
          </w:tcPr>
          <w:p w14:paraId="123B97BA" w14:textId="77777777" w:rsidR="00C5046A" w:rsidRDefault="00C5046A" w:rsidP="00051231">
            <w:pPr>
              <w:jc w:val="center"/>
            </w:pPr>
          </w:p>
        </w:tc>
      </w:tr>
    </w:tbl>
    <w:p w14:paraId="4C0EC482" w14:textId="77777777" w:rsidR="00AA7A7F" w:rsidRDefault="00AA7A7F" w:rsidP="00AA7A7F"/>
    <w:p w14:paraId="3CC87F64" w14:textId="40A902E5" w:rsidR="00BF159F" w:rsidRDefault="00BF159F" w:rsidP="001F7F96">
      <w:pPr>
        <w:rPr>
          <w:sz w:val="32"/>
          <w:szCs w:val="32"/>
        </w:rPr>
      </w:pPr>
      <w:commentRangeStart w:id="22"/>
      <w:r>
        <w:br w:type="page"/>
      </w:r>
      <w:commentRangeEnd w:id="22"/>
      <w:r w:rsidR="00297DA3">
        <w:rPr>
          <w:rStyle w:val="Kommentarzeichen"/>
        </w:rPr>
        <w:commentReference w:id="22"/>
      </w:r>
    </w:p>
    <w:p w14:paraId="12797BFC" w14:textId="0AE63694" w:rsidR="000623D8" w:rsidRPr="00705AEA" w:rsidRDefault="002A0702" w:rsidP="000623D8">
      <w:pPr>
        <w:pStyle w:val="berschrift1"/>
        <w:rPr>
          <w:sz w:val="26"/>
        </w:rPr>
      </w:pPr>
      <w:r>
        <w:lastRenderedPageBreak/>
        <w:t xml:space="preserve">Qualität der </w:t>
      </w:r>
      <w:r w:rsidR="00D957A4">
        <w:t>Unterrichtsbesprechungen</w:t>
      </w:r>
      <w:r w:rsidR="000623D8">
        <w:t xml:space="preserve"> [BP01]</w:t>
      </w:r>
    </w:p>
    <w:p w14:paraId="599627BF" w14:textId="1F50438C" w:rsidR="000623D8" w:rsidRPr="00BF159F" w:rsidRDefault="000623D8" w:rsidP="00BF159F">
      <w:pPr>
        <w:tabs>
          <w:tab w:val="left" w:pos="2835"/>
        </w:tabs>
        <w:ind w:left="2832" w:hanging="2832"/>
        <w:rPr>
          <w:i/>
        </w:rPr>
      </w:pPr>
      <w:r>
        <w:t xml:space="preserve">Einleitende Fragestellung: </w:t>
      </w:r>
      <w:r>
        <w:tab/>
      </w:r>
      <w:r w:rsidR="00BF159F" w:rsidRPr="00431A05">
        <w:t xml:space="preserve">Im Praktikum wird der gehaltene Unterricht vor- und nachbesprochen. Konnten Sie im Rahmen </w:t>
      </w:r>
      <w:r w:rsidR="00BF159F">
        <w:t>d</w:t>
      </w:r>
      <w:r w:rsidR="00BF159F" w:rsidRPr="00431A05">
        <w:t>ieser Besprechungen folgende Erfahrungen machen können?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In den </w:t>
      </w:r>
      <w:r w:rsidR="007E44DC">
        <w:t>B</w:t>
      </w:r>
      <w:r>
        <w:t>esprechungen …</w:t>
      </w:r>
      <w:r w:rsidR="00BF159F">
        <w:br/>
      </w:r>
      <w:r w:rsidR="00BF159F">
        <w:rPr>
          <w:i/>
        </w:rPr>
        <w:t xml:space="preserve">Im Praktikum wird der gehaltene Unterricht vor- und nachbesprochen. </w:t>
      </w:r>
      <w:r w:rsidR="00D70E19">
        <w:rPr>
          <w:i/>
        </w:rPr>
        <w:t>Haben</w:t>
      </w:r>
      <w:r w:rsidR="00BF159F">
        <w:rPr>
          <w:i/>
        </w:rPr>
        <w:t xml:space="preserve"> Sie im Rahmen dieser Besprechungen folgende</w:t>
      </w:r>
      <w:r w:rsidR="00D70E19">
        <w:rPr>
          <w:i/>
        </w:rPr>
        <w:t xml:space="preserve"> Anforderungen gestellt?</w:t>
      </w:r>
    </w:p>
    <w:p w14:paraId="4D4163BD" w14:textId="77777777" w:rsidR="00931F25" w:rsidRDefault="000623D8" w:rsidP="00931F25">
      <w:pPr>
        <w:rPr>
          <w:rFonts w:cstheme="minorHAnsi"/>
        </w:rPr>
      </w:pPr>
      <w:r>
        <w:t xml:space="preserve">Antwortformat: </w:t>
      </w:r>
      <w:r>
        <w:tab/>
      </w:r>
      <w:r>
        <w:tab/>
      </w:r>
      <w:r>
        <w:rPr>
          <w:rFonts w:cstheme="minorHAnsi"/>
        </w:rPr>
        <w:t xml:space="preserve">Skala </w:t>
      </w:r>
      <w:r w:rsidR="00215CB9">
        <w:rPr>
          <w:rFonts w:cstheme="minorHAnsi"/>
        </w:rPr>
        <w:t>6</w:t>
      </w:r>
      <w:r>
        <w:rPr>
          <w:rFonts w:cstheme="minorHAnsi"/>
        </w:rPr>
        <w:t xml:space="preserve">-stufig, </w:t>
      </w:r>
      <w:r w:rsidR="00931F25">
        <w:rPr>
          <w:rFonts w:cstheme="minorHAnsi"/>
        </w:rPr>
        <w:t>1 = trifft gar nicht zu bis 6=trifft voll und ganz zu</w:t>
      </w:r>
    </w:p>
    <w:p w14:paraId="6B985911" w14:textId="609C1E8D" w:rsidR="000623D8" w:rsidRDefault="000623D8" w:rsidP="000623D8">
      <w:r>
        <w:t>Quellen:</w:t>
      </w:r>
      <w:r>
        <w:tab/>
      </w:r>
      <w:r>
        <w:tab/>
      </w:r>
      <w: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846"/>
        <w:gridCol w:w="2184"/>
        <w:gridCol w:w="1478"/>
        <w:gridCol w:w="1277"/>
      </w:tblGrid>
      <w:tr w:rsidR="00C5046A" w14:paraId="1EA01ADD" w14:textId="77777777" w:rsidTr="00C5046A">
        <w:tc>
          <w:tcPr>
            <w:tcW w:w="3432" w:type="pct"/>
            <w:gridSpan w:val="2"/>
            <w:tcBorders>
              <w:bottom w:val="single" w:sz="4" w:space="0" w:color="auto"/>
            </w:tcBorders>
          </w:tcPr>
          <w:p w14:paraId="4E9DDE61" w14:textId="4F3AB0EC" w:rsidR="00C5046A" w:rsidRDefault="00C5046A" w:rsidP="00041EE0"/>
        </w:tc>
        <w:tc>
          <w:tcPr>
            <w:tcW w:w="8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9691D29" w14:textId="7C37B274" w:rsidR="00C5046A" w:rsidRDefault="00C5046A" w:rsidP="00041EE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7" w:type="pct"/>
            <w:tcBorders>
              <w:left w:val="single" w:sz="4" w:space="0" w:color="auto"/>
              <w:bottom w:val="single" w:sz="4" w:space="0" w:color="auto"/>
            </w:tcBorders>
          </w:tcPr>
          <w:p w14:paraId="70A34C46" w14:textId="20176806" w:rsidR="00C5046A" w:rsidRDefault="00C5046A" w:rsidP="00041EE0">
            <w:pPr>
              <w:jc w:val="center"/>
            </w:pPr>
            <w:r>
              <w:t>PP</w:t>
            </w:r>
          </w:p>
        </w:tc>
      </w:tr>
      <w:tr w:rsidR="00C5046A" w14:paraId="1D630954" w14:textId="77777777" w:rsidTr="00C5046A">
        <w:tc>
          <w:tcPr>
            <w:tcW w:w="2189" w:type="pct"/>
            <w:tcBorders>
              <w:right w:val="nil"/>
            </w:tcBorders>
          </w:tcPr>
          <w:p w14:paraId="0939B613" w14:textId="1A6FAF7F" w:rsidR="00C5046A" w:rsidRDefault="00C5046A" w:rsidP="00041EE0">
            <w:r w:rsidRPr="00A450DB">
              <w:t>… erwartet der/die PP, dass ich meinen Unterrichtsplan begründe.</w:t>
            </w:r>
          </w:p>
          <w:p w14:paraId="7F336134" w14:textId="214B70DD" w:rsidR="00C5046A" w:rsidRPr="006D14D4" w:rsidRDefault="00C5046A" w:rsidP="00041EE0">
            <w:pPr>
              <w:rPr>
                <w:i/>
                <w:iCs/>
              </w:rPr>
            </w:pPr>
            <w:r w:rsidRPr="006D14D4">
              <w:rPr>
                <w:i/>
                <w:iCs/>
              </w:rPr>
              <w:t>… erwarte ich, dass die Studierenden ihren Unterrichtsplan begründen.</w:t>
            </w:r>
          </w:p>
        </w:tc>
        <w:tc>
          <w:tcPr>
            <w:tcW w:w="1243" w:type="pct"/>
            <w:tcBorders>
              <w:left w:val="nil"/>
            </w:tcBorders>
          </w:tcPr>
          <w:p w14:paraId="71250EAF" w14:textId="6ACE7DEE" w:rsidR="00C5046A" w:rsidRPr="00B5194F" w:rsidRDefault="00C5046A" w:rsidP="00041EE0"/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6D00E60A" w14:textId="6635A3ED" w:rsidR="00C5046A" w:rsidRDefault="00C5046A" w:rsidP="00041EE0">
            <w:pPr>
              <w:jc w:val="center"/>
            </w:pPr>
            <w:r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53FFFA4D" w14:textId="32DEAC8A" w:rsidR="00C5046A" w:rsidRDefault="00C5046A" w:rsidP="00041EE0">
            <w:pPr>
              <w:jc w:val="center"/>
            </w:pPr>
            <w:r>
              <w:t>X</w:t>
            </w:r>
          </w:p>
        </w:tc>
      </w:tr>
      <w:tr w:rsidR="00C5046A" w14:paraId="353FE761" w14:textId="77777777" w:rsidTr="00C5046A">
        <w:tc>
          <w:tcPr>
            <w:tcW w:w="2189" w:type="pct"/>
            <w:tcBorders>
              <w:right w:val="nil"/>
            </w:tcBorders>
          </w:tcPr>
          <w:p w14:paraId="1A40F8DF" w14:textId="51166240" w:rsidR="00C5046A" w:rsidRDefault="00C5046A" w:rsidP="00041EE0">
            <w:pPr>
              <w:rPr>
                <w:szCs w:val="20"/>
              </w:rPr>
            </w:pPr>
            <w:r w:rsidRPr="00A450DB">
              <w:rPr>
                <w:szCs w:val="20"/>
              </w:rPr>
              <w:t>… br</w:t>
            </w:r>
            <w:r>
              <w:rPr>
                <w:szCs w:val="20"/>
              </w:rPr>
              <w:t>ingt</w:t>
            </w:r>
            <w:r w:rsidRPr="00A450DB">
              <w:rPr>
                <w:szCs w:val="20"/>
              </w:rPr>
              <w:t xml:space="preserve"> der/die PP Vorschläge zur Gestaltung des Unterrichts ein.</w:t>
            </w:r>
          </w:p>
          <w:p w14:paraId="7B698B2B" w14:textId="71BC2B9C" w:rsidR="00C5046A" w:rsidRPr="0047438B" w:rsidRDefault="00C5046A" w:rsidP="00041EE0">
            <w:r>
              <w:rPr>
                <w:szCs w:val="20"/>
              </w:rPr>
              <w:t>…</w:t>
            </w:r>
            <w:r w:rsidRPr="006D14D4">
              <w:rPr>
                <w:i/>
                <w:iCs/>
                <w:szCs w:val="20"/>
              </w:rPr>
              <w:t>bringe ich Vorschläge zur Gestaltung des Unterrichts ein</w:t>
            </w:r>
            <w:r>
              <w:rPr>
                <w:szCs w:val="20"/>
              </w:rPr>
              <w:t>.</w:t>
            </w:r>
          </w:p>
        </w:tc>
        <w:tc>
          <w:tcPr>
            <w:tcW w:w="1243" w:type="pct"/>
            <w:tcBorders>
              <w:left w:val="nil"/>
            </w:tcBorders>
          </w:tcPr>
          <w:p w14:paraId="1B0CDE8B" w14:textId="0EC21577" w:rsidR="00C5046A" w:rsidRPr="00B5194F" w:rsidRDefault="00C5046A" w:rsidP="00041EE0"/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21C5C17" w14:textId="5E828C73" w:rsidR="00C5046A" w:rsidRDefault="00C5046A" w:rsidP="00041EE0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30C4EE8B" w14:textId="7D025BA4" w:rsidR="00C5046A" w:rsidRDefault="00C5046A" w:rsidP="00041EE0">
            <w:pPr>
              <w:jc w:val="center"/>
            </w:pPr>
          </w:p>
        </w:tc>
      </w:tr>
      <w:tr w:rsidR="00C5046A" w14:paraId="7E2F7217" w14:textId="77777777" w:rsidTr="00C5046A">
        <w:tc>
          <w:tcPr>
            <w:tcW w:w="2189" w:type="pct"/>
            <w:tcBorders>
              <w:bottom w:val="single" w:sz="4" w:space="0" w:color="auto"/>
              <w:right w:val="nil"/>
            </w:tcBorders>
          </w:tcPr>
          <w:p w14:paraId="6F9C3580" w14:textId="5AE1E74C" w:rsidR="00C5046A" w:rsidRPr="0047438B" w:rsidRDefault="00C5046A" w:rsidP="00041EE0">
            <w:r w:rsidRPr="00A450DB">
              <w:rPr>
                <w:szCs w:val="20"/>
              </w:rPr>
              <w:t>… diskutieren wir gemeinsam verschiedene Möglichkeiten der Unterrichtsgestaltung.</w:t>
            </w:r>
          </w:p>
        </w:tc>
        <w:tc>
          <w:tcPr>
            <w:tcW w:w="1243" w:type="pct"/>
            <w:tcBorders>
              <w:left w:val="nil"/>
              <w:bottom w:val="single" w:sz="4" w:space="0" w:color="auto"/>
            </w:tcBorders>
          </w:tcPr>
          <w:p w14:paraId="56BD515B" w14:textId="46BE2F67" w:rsidR="00C5046A" w:rsidRPr="00B5194F" w:rsidRDefault="00C5046A" w:rsidP="00041EE0"/>
        </w:tc>
        <w:tc>
          <w:tcPr>
            <w:tcW w:w="8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F55F3A" w14:textId="602FB6F9" w:rsidR="00C5046A" w:rsidRDefault="00C5046A" w:rsidP="00041EE0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bottom w:val="single" w:sz="4" w:space="0" w:color="auto"/>
            </w:tcBorders>
          </w:tcPr>
          <w:p w14:paraId="6C966446" w14:textId="79D7A05B" w:rsidR="00C5046A" w:rsidRDefault="00C5046A" w:rsidP="00041EE0">
            <w:pPr>
              <w:jc w:val="center"/>
            </w:pPr>
          </w:p>
        </w:tc>
      </w:tr>
      <w:tr w:rsidR="00C5046A" w14:paraId="293F2E87" w14:textId="77777777" w:rsidTr="00C5046A">
        <w:tc>
          <w:tcPr>
            <w:tcW w:w="2189" w:type="pct"/>
            <w:tcBorders>
              <w:right w:val="nil"/>
            </w:tcBorders>
          </w:tcPr>
          <w:p w14:paraId="7D38E266" w14:textId="43D8D55E" w:rsidR="00C5046A" w:rsidRPr="0047438B" w:rsidRDefault="00C5046A" w:rsidP="00041EE0">
            <w:r w:rsidRPr="00A450DB">
              <w:rPr>
                <w:szCs w:val="20"/>
              </w:rPr>
              <w:t>… veränder</w:t>
            </w:r>
            <w:r>
              <w:rPr>
                <w:szCs w:val="20"/>
              </w:rPr>
              <w:t>n</w:t>
            </w:r>
            <w:r w:rsidRPr="00A450DB">
              <w:rPr>
                <w:szCs w:val="20"/>
              </w:rPr>
              <w:t xml:space="preserve"> und entwickeln wir gemeinsam die Unterrichtsplanung.</w:t>
            </w:r>
          </w:p>
        </w:tc>
        <w:tc>
          <w:tcPr>
            <w:tcW w:w="1243" w:type="pct"/>
            <w:tcBorders>
              <w:left w:val="nil"/>
            </w:tcBorders>
          </w:tcPr>
          <w:p w14:paraId="0A52619D" w14:textId="092D4C9A" w:rsidR="00C5046A" w:rsidRPr="00B5194F" w:rsidRDefault="00C5046A" w:rsidP="00041EE0"/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21FFFBF9" w14:textId="6D446C8B" w:rsidR="00C5046A" w:rsidRDefault="00C5046A" w:rsidP="00041EE0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733968AE" w14:textId="77615D47" w:rsidR="00C5046A" w:rsidRDefault="00C5046A" w:rsidP="00041EE0">
            <w:pPr>
              <w:jc w:val="center"/>
            </w:pPr>
          </w:p>
        </w:tc>
      </w:tr>
      <w:tr w:rsidR="00C5046A" w14:paraId="5FD74194" w14:textId="77777777" w:rsidTr="00C5046A">
        <w:tc>
          <w:tcPr>
            <w:tcW w:w="2189" w:type="pct"/>
            <w:tcBorders>
              <w:right w:val="nil"/>
            </w:tcBorders>
          </w:tcPr>
          <w:p w14:paraId="1A4EBD21" w14:textId="74C47CE5" w:rsidR="00C5046A" w:rsidRPr="00D47EA3" w:rsidRDefault="00C5046A" w:rsidP="00041EE0">
            <w:pPr>
              <w:rPr>
                <w:strike/>
                <w:szCs w:val="20"/>
              </w:rPr>
            </w:pPr>
            <w:r w:rsidRPr="00D47EA3">
              <w:rPr>
                <w:strike/>
                <w:szCs w:val="20"/>
              </w:rPr>
              <w:t>… gibt mir der/die PP direkte Rückmeldung, welche Teile meines Unterrichts er/sie gut finde und welche nicht.</w:t>
            </w:r>
          </w:p>
          <w:p w14:paraId="2124C205" w14:textId="71E6E012" w:rsidR="00C5046A" w:rsidRPr="00C32048" w:rsidRDefault="00C5046A" w:rsidP="00041EE0">
            <w:pPr>
              <w:rPr>
                <w:i/>
                <w:iCs/>
                <w:szCs w:val="20"/>
              </w:rPr>
            </w:pPr>
            <w:r w:rsidRPr="00D47EA3">
              <w:rPr>
                <w:i/>
                <w:iCs/>
                <w:strike/>
                <w:szCs w:val="20"/>
              </w:rPr>
              <w:t>…gebe ich direkte Rückmeldung, welche Teile des Unterrichts ich gut finde und welche nicht.</w:t>
            </w:r>
          </w:p>
        </w:tc>
        <w:tc>
          <w:tcPr>
            <w:tcW w:w="1243" w:type="pct"/>
            <w:tcBorders>
              <w:left w:val="nil"/>
            </w:tcBorders>
          </w:tcPr>
          <w:p w14:paraId="1A341036" w14:textId="77777777" w:rsidR="00C5046A" w:rsidRDefault="00C5046A" w:rsidP="00041EE0"/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A5EABA7" w14:textId="77777777" w:rsidR="00C5046A" w:rsidRDefault="00C5046A" w:rsidP="00041EE0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044E748F" w14:textId="77777777" w:rsidR="00C5046A" w:rsidRDefault="00C5046A" w:rsidP="00041EE0">
            <w:pPr>
              <w:jc w:val="center"/>
            </w:pPr>
          </w:p>
        </w:tc>
      </w:tr>
      <w:tr w:rsidR="00C5046A" w14:paraId="6966FD2F" w14:textId="77777777" w:rsidTr="00C5046A">
        <w:tc>
          <w:tcPr>
            <w:tcW w:w="2189" w:type="pct"/>
            <w:tcBorders>
              <w:right w:val="nil"/>
            </w:tcBorders>
          </w:tcPr>
          <w:p w14:paraId="086E900B" w14:textId="2D93DCED" w:rsidR="00C5046A" w:rsidRDefault="00C5046A" w:rsidP="00041EE0">
            <w:pPr>
              <w:rPr>
                <w:szCs w:val="20"/>
              </w:rPr>
            </w:pPr>
            <w:r w:rsidRPr="00565C24">
              <w:rPr>
                <w:szCs w:val="20"/>
              </w:rPr>
              <w:t xml:space="preserve">… </w:t>
            </w:r>
            <w:r>
              <w:rPr>
                <w:szCs w:val="20"/>
              </w:rPr>
              <w:t>denken</w:t>
            </w:r>
            <w:r w:rsidRPr="00565C24">
              <w:rPr>
                <w:szCs w:val="20"/>
              </w:rPr>
              <w:t xml:space="preserve"> wir gemeinsam darüber nach, wie weit es mir gelungen </w:t>
            </w:r>
            <w:r>
              <w:rPr>
                <w:szCs w:val="20"/>
              </w:rPr>
              <w:t>ist</w:t>
            </w:r>
            <w:r w:rsidRPr="00565C24">
              <w:rPr>
                <w:szCs w:val="20"/>
              </w:rPr>
              <w:t>,</w:t>
            </w:r>
            <w:r>
              <w:rPr>
                <w:szCs w:val="20"/>
              </w:rPr>
              <w:t xml:space="preserve"> das angestrebte Lernen der Schüler/innen zu erreichen.</w:t>
            </w:r>
          </w:p>
          <w:p w14:paraId="3B060CE7" w14:textId="45F436CB" w:rsidR="00C5046A" w:rsidRPr="00A450DB" w:rsidRDefault="00C5046A" w:rsidP="00041EE0">
            <w:pPr>
              <w:rPr>
                <w:szCs w:val="20"/>
              </w:rPr>
            </w:pPr>
            <w:r w:rsidRPr="00565C24">
              <w:rPr>
                <w:szCs w:val="20"/>
              </w:rPr>
              <w:t xml:space="preserve">… </w:t>
            </w:r>
            <w:r w:rsidRPr="003F352A">
              <w:rPr>
                <w:i/>
                <w:szCs w:val="20"/>
              </w:rPr>
              <w:t>denken wir gemeinsam darüber nach, wie weit es den Studierenden gelungen ist, das angestrebte Lernen der Schüler/innen zu erreichen.</w:t>
            </w:r>
          </w:p>
        </w:tc>
        <w:tc>
          <w:tcPr>
            <w:tcW w:w="1243" w:type="pct"/>
            <w:tcBorders>
              <w:left w:val="nil"/>
            </w:tcBorders>
          </w:tcPr>
          <w:p w14:paraId="7229DA7F" w14:textId="77777777" w:rsidR="00C5046A" w:rsidRDefault="00C5046A" w:rsidP="00041EE0"/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4AB03F82" w14:textId="77777777" w:rsidR="00C5046A" w:rsidRDefault="00C5046A" w:rsidP="00041EE0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082820A4" w14:textId="77777777" w:rsidR="00C5046A" w:rsidRDefault="00C5046A" w:rsidP="00041EE0">
            <w:pPr>
              <w:jc w:val="center"/>
            </w:pPr>
          </w:p>
        </w:tc>
      </w:tr>
    </w:tbl>
    <w:p w14:paraId="77E8B1A1" w14:textId="77777777" w:rsidR="000623D8" w:rsidRDefault="000623D8" w:rsidP="000623D8"/>
    <w:p w14:paraId="21EE415E" w14:textId="7A49935B" w:rsidR="000623D8" w:rsidRDefault="000623D8" w:rsidP="000623D8">
      <w:pPr>
        <w:spacing w:after="160"/>
      </w:pPr>
    </w:p>
    <w:p w14:paraId="3DD567BA" w14:textId="77777777" w:rsidR="00C32048" w:rsidRDefault="00C32048">
      <w:pPr>
        <w:spacing w:after="160"/>
        <w:rPr>
          <w:rStyle w:val="berschrift1Zchn"/>
        </w:rPr>
      </w:pPr>
      <w:bookmarkStart w:id="23" w:name="_Toc88157363"/>
      <w:r>
        <w:rPr>
          <w:rStyle w:val="berschrift1Zchn"/>
        </w:rPr>
        <w:br w:type="page"/>
      </w:r>
    </w:p>
    <w:p w14:paraId="225131C2" w14:textId="1C8F3AF4" w:rsidR="00990294" w:rsidRPr="002C1FD9" w:rsidRDefault="00990294" w:rsidP="00990294">
      <w:pPr>
        <w:pStyle w:val="berschrift1"/>
      </w:pPr>
      <w:r w:rsidRPr="002C1FD9">
        <w:rPr>
          <w:rStyle w:val="berschrift1Zchn"/>
        </w:rPr>
        <w:lastRenderedPageBreak/>
        <w:t>Lerngelegenheiten in der Schulpraxis</w:t>
      </w:r>
      <w:r w:rsidRPr="002C1FD9">
        <w:t xml:space="preserve"> – Lernprozessbezogene Tätigkeiten</w:t>
      </w:r>
      <w:r w:rsidR="00B20931">
        <w:t>, Unterricht beobachten</w:t>
      </w:r>
      <w:bookmarkEnd w:id="23"/>
    </w:p>
    <w:p w14:paraId="1FEE98A7" w14:textId="03310504" w:rsidR="00990294" w:rsidRDefault="00D57BFA" w:rsidP="00990294">
      <w:pPr>
        <w:pStyle w:val="berschrift2"/>
      </w:pPr>
      <w:r>
        <w:t>Unterricht beobachten</w:t>
      </w:r>
      <w:r w:rsidR="000C0677">
        <w:t xml:space="preserve"> [LG</w:t>
      </w:r>
      <w:r w:rsidR="001C372D">
        <w:t>01</w:t>
      </w:r>
      <w:r w:rsidR="000C0677">
        <w:t>]</w:t>
      </w:r>
    </w:p>
    <w:p w14:paraId="1F62F0DF" w14:textId="1122135E" w:rsidR="00990294" w:rsidRDefault="00990294" w:rsidP="00990294">
      <w:r>
        <w:t xml:space="preserve">Einleitende Fragestellung: </w:t>
      </w:r>
      <w:r>
        <w:tab/>
      </w:r>
      <w:r w:rsidR="00E31F65">
        <w:t xml:space="preserve">Das Praktikum besteht zu einem großen Teil aus Hospitationen. </w:t>
      </w:r>
      <w:r w:rsidR="00883984">
        <w:t>Konnten</w:t>
      </w:r>
      <w:r w:rsidRPr="002C1FD9">
        <w:t xml:space="preserve"> Sie im Praktikum folgende Erfahrungen </w:t>
      </w:r>
      <w:r w:rsidR="00883984">
        <w:t>machen</w:t>
      </w:r>
      <w:r w:rsidRPr="002C1FD9">
        <w:t xml:space="preserve">? </w:t>
      </w:r>
      <w:r>
        <w:tab/>
      </w:r>
      <w:r w:rsidRPr="002C1FD9">
        <w:t>Ich habe …</w:t>
      </w:r>
    </w:p>
    <w:p w14:paraId="298B62FB" w14:textId="67E611C4" w:rsidR="00C32048" w:rsidRPr="00C32048" w:rsidRDefault="00C32048" w:rsidP="00990294">
      <w:pPr>
        <w:rPr>
          <w:i/>
          <w:iCs/>
        </w:rPr>
      </w:pPr>
      <w:r w:rsidRPr="00C32048">
        <w:rPr>
          <w:i/>
          <w:iCs/>
        </w:rPr>
        <w:t xml:space="preserve">Wie oft konnten die Studierenden im Praktikum folgende Erfahrungen machen? </w:t>
      </w:r>
      <w:r w:rsidRPr="00C32048">
        <w:rPr>
          <w:i/>
          <w:iCs/>
        </w:rPr>
        <w:tab/>
        <w:t>Sie haben …</w:t>
      </w:r>
    </w:p>
    <w:p w14:paraId="31BF6950" w14:textId="5E4542E3" w:rsidR="00990294" w:rsidRPr="00883984" w:rsidRDefault="00990294" w:rsidP="00990294">
      <w:pPr>
        <w:rPr>
          <w:rFonts w:cstheme="minorHAnsi"/>
        </w:rPr>
      </w:pPr>
      <w:r>
        <w:t xml:space="preserve">Antwortformat: </w:t>
      </w:r>
      <w:r>
        <w:tab/>
      </w:r>
      <w:r>
        <w:tab/>
      </w:r>
      <w:r w:rsidR="00883984">
        <w:rPr>
          <w:rFonts w:cstheme="minorHAnsi"/>
        </w:rPr>
        <w:t>Skala 6-stufig, 1 = trifft gar nicht zu bis 6=trifft voll und ganz zu</w:t>
      </w:r>
    </w:p>
    <w:p w14:paraId="1737F4C9" w14:textId="54A41DFF" w:rsidR="00990294" w:rsidRDefault="00990294" w:rsidP="00990294">
      <w:r>
        <w:t>Quellen:</w:t>
      </w:r>
      <w:r>
        <w:tab/>
      </w:r>
      <w:r>
        <w:tab/>
      </w:r>
      <w:r>
        <w:tab/>
      </w:r>
      <w:proofErr w:type="spellStart"/>
      <w:r w:rsidR="00466203" w:rsidRPr="00466203">
        <w:rPr>
          <w:vertAlign w:val="superscript"/>
        </w:rPr>
        <w:t>a</w:t>
      </w:r>
      <w:r w:rsidR="0082674D">
        <w:t>Eigene</w:t>
      </w:r>
      <w:proofErr w:type="spellEnd"/>
      <w:r w:rsidR="0082674D">
        <w:t xml:space="preserve"> Formulierung; </w:t>
      </w:r>
      <w:proofErr w:type="spellStart"/>
      <w:r w:rsidR="00466203" w:rsidRPr="00466203">
        <w:rPr>
          <w:vertAlign w:val="superscript"/>
        </w:rPr>
        <w:t>b</w:t>
      </w:r>
      <w:r w:rsidR="0082674D">
        <w:t>Rühl</w:t>
      </w:r>
      <w:proofErr w:type="spellEnd"/>
      <w:r w:rsidR="0082674D">
        <w:t xml:space="preserve"> et al. (2016); </w:t>
      </w:r>
      <w:proofErr w:type="spellStart"/>
      <w:r w:rsidR="00466203" w:rsidRPr="00466203">
        <w:rPr>
          <w:vertAlign w:val="superscript"/>
        </w:rPr>
        <w:t>c</w:t>
      </w:r>
      <w:r w:rsidR="0082674D" w:rsidRPr="0082674D">
        <w:t>Gröschner</w:t>
      </w:r>
      <w:proofErr w:type="spellEnd"/>
      <w:r w:rsidR="0082674D" w:rsidRPr="0082674D">
        <w:t xml:space="preserve"> (2004)</w:t>
      </w:r>
    </w:p>
    <w:p w14:paraId="168D5370" w14:textId="215BF849" w:rsidR="0032446D" w:rsidRPr="002C1FD9" w:rsidRDefault="0032446D" w:rsidP="00990294">
      <w:r>
        <w:tab/>
      </w:r>
      <w:r>
        <w:tab/>
      </w:r>
      <w:r>
        <w:tab/>
      </w:r>
      <w:r>
        <w:tab/>
      </w:r>
      <w:r w:rsidRPr="00BD637A">
        <w:rPr>
          <w:vertAlign w:val="superscript"/>
        </w:rPr>
        <w:t>I</w:t>
      </w:r>
      <w:r>
        <w:t xml:space="preserve"> Intendiert (in den Rahmenkonzepten) </w:t>
      </w:r>
      <w:r w:rsidRPr="00BD637A">
        <w:rPr>
          <w:vertAlign w:val="superscript"/>
        </w:rPr>
        <w:t>n</w:t>
      </w:r>
      <w:r>
        <w:t xml:space="preserve"> nicht intendiert </w:t>
      </w:r>
    </w:p>
    <w:tbl>
      <w:tblPr>
        <w:tblStyle w:val="Tabellenraster"/>
        <w:tblpPr w:leftFromText="142" w:rightFromText="142" w:vertAnchor="text" w:horzAnchor="margin" w:tblpY="1"/>
        <w:tblW w:w="4653" w:type="pct"/>
        <w:tblLook w:val="04A0" w:firstRow="1" w:lastRow="0" w:firstColumn="1" w:lastColumn="0" w:noHBand="0" w:noVBand="1"/>
      </w:tblPr>
      <w:tblGrid>
        <w:gridCol w:w="3647"/>
        <w:gridCol w:w="2162"/>
        <w:gridCol w:w="1732"/>
        <w:gridCol w:w="1417"/>
      </w:tblGrid>
      <w:tr w:rsidR="00C5046A" w14:paraId="218C6D06" w14:textId="77777777" w:rsidTr="00C5046A">
        <w:tc>
          <w:tcPr>
            <w:tcW w:w="3242" w:type="pct"/>
            <w:gridSpan w:val="2"/>
            <w:tcBorders>
              <w:bottom w:val="single" w:sz="4" w:space="0" w:color="auto"/>
            </w:tcBorders>
          </w:tcPr>
          <w:p w14:paraId="58B68AE0" w14:textId="77777777" w:rsidR="00C5046A" w:rsidRDefault="00C5046A" w:rsidP="00922B1D"/>
        </w:tc>
        <w:tc>
          <w:tcPr>
            <w:tcW w:w="9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DFA94A1" w14:textId="0501C381" w:rsidR="00C5046A" w:rsidRDefault="00C5046A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2" w:type="pct"/>
            <w:tcBorders>
              <w:left w:val="single" w:sz="4" w:space="0" w:color="auto"/>
              <w:bottom w:val="single" w:sz="4" w:space="0" w:color="auto"/>
            </w:tcBorders>
          </w:tcPr>
          <w:p w14:paraId="3E12FB4F" w14:textId="47CF4553" w:rsidR="00C5046A" w:rsidRDefault="00C5046A" w:rsidP="00922B1D">
            <w:pPr>
              <w:jc w:val="center"/>
            </w:pPr>
            <w:r>
              <w:t>PP</w:t>
            </w:r>
          </w:p>
        </w:tc>
      </w:tr>
      <w:tr w:rsidR="00C5046A" w14:paraId="7736A056" w14:textId="77777777" w:rsidTr="00C5046A">
        <w:tc>
          <w:tcPr>
            <w:tcW w:w="2035" w:type="pct"/>
            <w:tcBorders>
              <w:right w:val="nil"/>
            </w:tcBorders>
          </w:tcPr>
          <w:p w14:paraId="233F44F1" w14:textId="20230E5D" w:rsidR="00C5046A" w:rsidRPr="00BC290F" w:rsidRDefault="00C5046A" w:rsidP="00922B1D">
            <w:r w:rsidRPr="00007347">
              <w:t>… die Besonderheiten der Schule mit den bisherigen Praxisschulen verglichen.</w:t>
            </w:r>
            <w:r w:rsidRPr="00466203">
              <w:rPr>
                <w:vertAlign w:val="superscript"/>
              </w:rPr>
              <w:t>a</w:t>
            </w:r>
            <w:r>
              <w:rPr>
                <w:vertAlign w:val="superscript"/>
              </w:rPr>
              <w:t>i</w:t>
            </w:r>
          </w:p>
        </w:tc>
        <w:tc>
          <w:tcPr>
            <w:tcW w:w="1206" w:type="pct"/>
            <w:tcBorders>
              <w:left w:val="nil"/>
            </w:tcBorders>
          </w:tcPr>
          <w:p w14:paraId="4D448926" w14:textId="698720BD" w:rsidR="00C5046A" w:rsidRPr="00B5194F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594E481A" w14:textId="007CA174" w:rsidR="00C5046A" w:rsidRPr="00A8590B" w:rsidRDefault="00A24B5B" w:rsidP="00922B1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0E9B87E4" w14:textId="55552B89" w:rsidR="00C5046A" w:rsidRDefault="00A24B5B" w:rsidP="00922B1D">
            <w:pPr>
              <w:jc w:val="center"/>
            </w:pPr>
            <w:r>
              <w:t>01</w:t>
            </w:r>
          </w:p>
        </w:tc>
      </w:tr>
      <w:tr w:rsidR="00C5046A" w14:paraId="0C48B718" w14:textId="77777777" w:rsidTr="00C5046A">
        <w:tc>
          <w:tcPr>
            <w:tcW w:w="2035" w:type="pct"/>
            <w:tcBorders>
              <w:right w:val="nil"/>
            </w:tcBorders>
          </w:tcPr>
          <w:p w14:paraId="05B1FE81" w14:textId="7BEAB849" w:rsidR="00C5046A" w:rsidRPr="0047438B" w:rsidRDefault="00C5046A" w:rsidP="00922B1D">
            <w:r w:rsidRPr="00007347">
              <w:t>… ein Beobachtungsprotokoll erstellt.</w:t>
            </w:r>
            <w:r>
              <w:rPr>
                <w:vertAlign w:val="superscript"/>
              </w:rPr>
              <w:t>bi</w:t>
            </w:r>
          </w:p>
        </w:tc>
        <w:tc>
          <w:tcPr>
            <w:tcW w:w="1206" w:type="pct"/>
            <w:tcBorders>
              <w:left w:val="nil"/>
            </w:tcBorders>
          </w:tcPr>
          <w:p w14:paraId="187D46B3" w14:textId="7FFFCFA5" w:rsidR="00C5046A" w:rsidRPr="00B5194F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190DFE79" w14:textId="639AECB3" w:rsidR="00C5046A" w:rsidRDefault="00A24B5B" w:rsidP="00922B1D">
            <w:pPr>
              <w:jc w:val="center"/>
            </w:pPr>
            <w:r>
              <w:t>02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0B20C69F" w14:textId="624ABB31" w:rsidR="00C5046A" w:rsidRDefault="00A24B5B" w:rsidP="00922B1D">
            <w:pPr>
              <w:jc w:val="center"/>
            </w:pPr>
            <w:r>
              <w:t>02</w:t>
            </w:r>
          </w:p>
        </w:tc>
      </w:tr>
      <w:tr w:rsidR="00C5046A" w14:paraId="6F2B2C57" w14:textId="77777777" w:rsidTr="00C5046A">
        <w:tc>
          <w:tcPr>
            <w:tcW w:w="2035" w:type="pct"/>
            <w:tcBorders>
              <w:right w:val="nil"/>
            </w:tcBorders>
          </w:tcPr>
          <w:p w14:paraId="5CA4CEFC" w14:textId="76ACBE31" w:rsidR="00C5046A" w:rsidRPr="0047438B" w:rsidRDefault="00C5046A" w:rsidP="00922B1D">
            <w:r w:rsidRPr="00007347">
              <w:t>… Schüler- und Schülerinnenmeldungen protokolliert (z.B. Antworten einer Schülerin oder eines Schülers mitgeschrieben).</w:t>
            </w:r>
            <w:proofErr w:type="spellStart"/>
            <w:r>
              <w:rPr>
                <w:vertAlign w:val="superscript"/>
              </w:rPr>
              <w:t>bn</w:t>
            </w:r>
            <w:proofErr w:type="spellEnd"/>
          </w:p>
        </w:tc>
        <w:tc>
          <w:tcPr>
            <w:tcW w:w="1206" w:type="pct"/>
            <w:tcBorders>
              <w:left w:val="nil"/>
            </w:tcBorders>
          </w:tcPr>
          <w:p w14:paraId="39A58D63" w14:textId="13CDD6BE" w:rsidR="00C5046A" w:rsidRPr="00B5194F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1F2DE1C3" w14:textId="094EACAA" w:rsidR="00C5046A" w:rsidRDefault="00A24B5B" w:rsidP="00922B1D">
            <w:pPr>
              <w:jc w:val="center"/>
            </w:pPr>
            <w:r>
              <w:t>03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6F978AE4" w14:textId="52DB32F1" w:rsidR="00C5046A" w:rsidRDefault="00A24B5B" w:rsidP="00922B1D">
            <w:pPr>
              <w:jc w:val="center"/>
            </w:pPr>
            <w:r>
              <w:t>03</w:t>
            </w:r>
          </w:p>
        </w:tc>
      </w:tr>
      <w:tr w:rsidR="00C5046A" w14:paraId="79EAD0D9" w14:textId="77777777" w:rsidTr="00C5046A">
        <w:tc>
          <w:tcPr>
            <w:tcW w:w="2035" w:type="pct"/>
            <w:tcBorders>
              <w:right w:val="nil"/>
            </w:tcBorders>
          </w:tcPr>
          <w:p w14:paraId="6650F240" w14:textId="574CEFE4" w:rsidR="00C5046A" w:rsidRPr="00007347" w:rsidRDefault="00C5046A" w:rsidP="00922B1D">
            <w:r w:rsidRPr="00007347">
              <w:t xml:space="preserve">… Interviews </w:t>
            </w:r>
            <w:proofErr w:type="gramStart"/>
            <w:r w:rsidRPr="00007347">
              <w:t>mit den Schüler</w:t>
            </w:r>
            <w:proofErr w:type="gramEnd"/>
            <w:r w:rsidRPr="00007347">
              <w:t>/innen geführt (z.B. um Rückmeldungen zum Unterricht zu erhalten).</w:t>
            </w:r>
            <w:proofErr w:type="spellStart"/>
            <w:r>
              <w:rPr>
                <w:vertAlign w:val="superscript"/>
              </w:rPr>
              <w:t>bn</w:t>
            </w:r>
            <w:proofErr w:type="spellEnd"/>
          </w:p>
        </w:tc>
        <w:tc>
          <w:tcPr>
            <w:tcW w:w="1206" w:type="pct"/>
            <w:tcBorders>
              <w:left w:val="nil"/>
            </w:tcBorders>
          </w:tcPr>
          <w:p w14:paraId="4A6A69C6" w14:textId="5AB3FCC8" w:rsidR="00C5046A" w:rsidRPr="00F84751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6F68B9AD" w14:textId="58E205CC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4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0FCD62DF" w14:textId="71BBDDAD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4</w:t>
            </w:r>
          </w:p>
        </w:tc>
      </w:tr>
      <w:tr w:rsidR="00C5046A" w14:paraId="7A12B9A6" w14:textId="77777777" w:rsidTr="00C5046A">
        <w:tc>
          <w:tcPr>
            <w:tcW w:w="2035" w:type="pct"/>
            <w:tcBorders>
              <w:bottom w:val="single" w:sz="4" w:space="0" w:color="auto"/>
              <w:right w:val="nil"/>
            </w:tcBorders>
          </w:tcPr>
          <w:p w14:paraId="405B0BF8" w14:textId="3D9BDD83" w:rsidR="00C5046A" w:rsidRPr="00007347" w:rsidRDefault="00C5046A" w:rsidP="00922B1D">
            <w:r w:rsidRPr="00007347">
              <w:t>… Elemente von Classroom Management bei der/beim PP beobachtet.</w:t>
            </w:r>
            <w:r>
              <w:rPr>
                <w:vertAlign w:val="superscript"/>
              </w:rPr>
              <w:t>an</w:t>
            </w:r>
          </w:p>
        </w:tc>
        <w:tc>
          <w:tcPr>
            <w:tcW w:w="1206" w:type="pct"/>
            <w:tcBorders>
              <w:left w:val="nil"/>
              <w:bottom w:val="single" w:sz="4" w:space="0" w:color="auto"/>
            </w:tcBorders>
          </w:tcPr>
          <w:p w14:paraId="7FE6FBBC" w14:textId="45F5629E" w:rsidR="00C5046A" w:rsidRPr="00F84751" w:rsidRDefault="00C5046A" w:rsidP="00922B1D"/>
        </w:tc>
        <w:tc>
          <w:tcPr>
            <w:tcW w:w="9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B5468E9" w14:textId="50336E9A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5</w:t>
            </w:r>
          </w:p>
        </w:tc>
        <w:tc>
          <w:tcPr>
            <w:tcW w:w="792" w:type="pct"/>
            <w:tcBorders>
              <w:left w:val="single" w:sz="4" w:space="0" w:color="auto"/>
              <w:bottom w:val="single" w:sz="4" w:space="0" w:color="auto"/>
            </w:tcBorders>
          </w:tcPr>
          <w:p w14:paraId="325FAE8C" w14:textId="209A4771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5</w:t>
            </w:r>
          </w:p>
        </w:tc>
      </w:tr>
      <w:tr w:rsidR="00C5046A" w14:paraId="54781D8F" w14:textId="77777777" w:rsidTr="00C5046A">
        <w:tc>
          <w:tcPr>
            <w:tcW w:w="2035" w:type="pct"/>
            <w:tcBorders>
              <w:right w:val="nil"/>
            </w:tcBorders>
          </w:tcPr>
          <w:p w14:paraId="1BAE5D6A" w14:textId="1DF43735" w:rsidR="00C5046A" w:rsidRDefault="00C5046A" w:rsidP="00922B1D">
            <w:pPr>
              <w:rPr>
                <w:vertAlign w:val="superscript"/>
              </w:rPr>
            </w:pPr>
            <w:r w:rsidRPr="00007347">
              <w:t xml:space="preserve">… Unterrichtsmethoden beobachtet, die ich </w:t>
            </w:r>
            <w:r>
              <w:t>an</w:t>
            </w:r>
            <w:r w:rsidRPr="00007347">
              <w:t xml:space="preserve"> der Universität gelernt habe.</w:t>
            </w:r>
            <w:r>
              <w:rPr>
                <w:vertAlign w:val="superscript"/>
              </w:rPr>
              <w:t>bi</w:t>
            </w:r>
          </w:p>
          <w:p w14:paraId="3B69217F" w14:textId="43F2C100" w:rsidR="00C5046A" w:rsidRPr="003E41EC" w:rsidRDefault="00C5046A" w:rsidP="00922B1D">
            <w:pPr>
              <w:rPr>
                <w:i/>
                <w:iCs/>
              </w:rPr>
            </w:pPr>
            <w:r w:rsidRPr="003E41EC">
              <w:rPr>
                <w:i/>
                <w:iCs/>
              </w:rPr>
              <w:t xml:space="preserve">… Unterrichtsmethoden beobachtet, die sie </w:t>
            </w:r>
            <w:r>
              <w:rPr>
                <w:i/>
                <w:iCs/>
              </w:rPr>
              <w:t>an</w:t>
            </w:r>
            <w:r w:rsidRPr="003E41EC">
              <w:rPr>
                <w:i/>
                <w:iCs/>
              </w:rPr>
              <w:t xml:space="preserve"> der Universität gelernt haben.</w:t>
            </w:r>
            <w:r w:rsidRPr="003E41EC">
              <w:rPr>
                <w:i/>
                <w:iCs/>
                <w:vertAlign w:val="superscript"/>
              </w:rPr>
              <w:t>bi</w:t>
            </w:r>
          </w:p>
        </w:tc>
        <w:tc>
          <w:tcPr>
            <w:tcW w:w="1206" w:type="pct"/>
            <w:tcBorders>
              <w:left w:val="nil"/>
            </w:tcBorders>
          </w:tcPr>
          <w:p w14:paraId="4B36D948" w14:textId="71D518B1" w:rsidR="00C5046A" w:rsidRPr="00F84751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123A7853" w14:textId="4EA16BD4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6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31D91713" w14:textId="548339F2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6</w:t>
            </w:r>
          </w:p>
        </w:tc>
      </w:tr>
      <w:tr w:rsidR="00C5046A" w14:paraId="3F06B1A9" w14:textId="77777777" w:rsidTr="00C5046A">
        <w:tc>
          <w:tcPr>
            <w:tcW w:w="2035" w:type="pct"/>
            <w:tcBorders>
              <w:right w:val="nil"/>
            </w:tcBorders>
          </w:tcPr>
          <w:p w14:paraId="1F12E313" w14:textId="1C73649C" w:rsidR="00C5046A" w:rsidRPr="00007347" w:rsidRDefault="00C5046A" w:rsidP="00922B1D">
            <w:r w:rsidRPr="00007347">
              <w:t>… die Unterrichtsqualität fremden Unterrichts nach ausgewählten Kriterien beurteilt.</w:t>
            </w:r>
            <w:r>
              <w:rPr>
                <w:vertAlign w:val="superscript"/>
              </w:rPr>
              <w:t>ci</w:t>
            </w:r>
          </w:p>
        </w:tc>
        <w:tc>
          <w:tcPr>
            <w:tcW w:w="1206" w:type="pct"/>
            <w:tcBorders>
              <w:left w:val="nil"/>
            </w:tcBorders>
          </w:tcPr>
          <w:p w14:paraId="329E0780" w14:textId="17214194" w:rsidR="00C5046A" w:rsidRPr="00F84751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73928ACB" w14:textId="3F7A1515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7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503F4FA5" w14:textId="0AA559B1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7</w:t>
            </w:r>
          </w:p>
        </w:tc>
      </w:tr>
      <w:tr w:rsidR="00C5046A" w14:paraId="33D84520" w14:textId="77777777" w:rsidTr="00C5046A">
        <w:tc>
          <w:tcPr>
            <w:tcW w:w="2035" w:type="pct"/>
            <w:tcBorders>
              <w:right w:val="nil"/>
            </w:tcBorders>
          </w:tcPr>
          <w:p w14:paraId="7EDA7536" w14:textId="11E779C2" w:rsidR="00C5046A" w:rsidRPr="00007347" w:rsidRDefault="00C5046A" w:rsidP="00922B1D">
            <w:r w:rsidRPr="00007347">
              <w:t>… Besonderheiten des eigenen Faches und der damit verbundenen Fachsprache beobachtet.</w:t>
            </w:r>
            <w:r>
              <w:rPr>
                <w:vertAlign w:val="superscript"/>
              </w:rPr>
              <w:t>ai</w:t>
            </w:r>
          </w:p>
        </w:tc>
        <w:tc>
          <w:tcPr>
            <w:tcW w:w="1206" w:type="pct"/>
            <w:tcBorders>
              <w:left w:val="nil"/>
            </w:tcBorders>
          </w:tcPr>
          <w:p w14:paraId="1DCF8A23" w14:textId="71DD873B" w:rsidR="00C5046A" w:rsidRPr="00F84751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3DF31B62" w14:textId="70F6465A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8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4F8E49D9" w14:textId="22034779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8</w:t>
            </w:r>
          </w:p>
        </w:tc>
      </w:tr>
      <w:tr w:rsidR="00C5046A" w14:paraId="3001CFE4" w14:textId="77777777" w:rsidTr="00C5046A">
        <w:tc>
          <w:tcPr>
            <w:tcW w:w="2035" w:type="pct"/>
            <w:tcBorders>
              <w:right w:val="nil"/>
            </w:tcBorders>
          </w:tcPr>
          <w:p w14:paraId="0AE0B964" w14:textId="7836CD15" w:rsidR="00C5046A" w:rsidRPr="00007347" w:rsidRDefault="00C5046A" w:rsidP="00922B1D">
            <w:r w:rsidRPr="00007347">
              <w:t>… Maßnahmen der flexiblen Differenzierung beobachtet.</w:t>
            </w:r>
            <w:r>
              <w:rPr>
                <w:vertAlign w:val="superscript"/>
              </w:rPr>
              <w:t>ai</w:t>
            </w:r>
          </w:p>
        </w:tc>
        <w:tc>
          <w:tcPr>
            <w:tcW w:w="1206" w:type="pct"/>
            <w:tcBorders>
              <w:left w:val="nil"/>
            </w:tcBorders>
          </w:tcPr>
          <w:p w14:paraId="6A34DFDB" w14:textId="5A99D2AD" w:rsidR="00C5046A" w:rsidRPr="00F84751" w:rsidRDefault="00C5046A" w:rsidP="00922B1D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097CCD0C" w14:textId="1E4456AF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9</w:t>
            </w:r>
          </w:p>
        </w:tc>
        <w:tc>
          <w:tcPr>
            <w:tcW w:w="792" w:type="pct"/>
            <w:tcBorders>
              <w:left w:val="single" w:sz="4" w:space="0" w:color="auto"/>
            </w:tcBorders>
          </w:tcPr>
          <w:p w14:paraId="2013F63E" w14:textId="25874A7C" w:rsidR="00C5046A" w:rsidRDefault="00A24B5B" w:rsidP="00922B1D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09</w:t>
            </w:r>
          </w:p>
        </w:tc>
      </w:tr>
    </w:tbl>
    <w:p w14:paraId="7F67F16A" w14:textId="77777777" w:rsidR="00802D85" w:rsidRDefault="00802D85">
      <w:r>
        <w:br w:type="page"/>
      </w:r>
    </w:p>
    <w:p w14:paraId="1FED8721" w14:textId="711A00CB" w:rsidR="00772601" w:rsidRDefault="00C71509" w:rsidP="00772601">
      <w:pPr>
        <w:pStyle w:val="berschrift2"/>
      </w:pPr>
      <w:bookmarkStart w:id="24" w:name="_Toc88157367"/>
      <w:r w:rsidRPr="00C71509">
        <w:lastRenderedPageBreak/>
        <w:t xml:space="preserve">Unterricht planen und durchführen </w:t>
      </w:r>
      <w:bookmarkEnd w:id="24"/>
      <w:r w:rsidR="00D57BFA">
        <w:t>[LG16</w:t>
      </w:r>
      <w:r w:rsidR="00AE5670">
        <w:t xml:space="preserve"> +LG 18</w:t>
      </w:r>
      <w:r w:rsidR="00D57BFA">
        <w:t>]</w:t>
      </w:r>
    </w:p>
    <w:p w14:paraId="28E3C09E" w14:textId="62B277BA" w:rsidR="00772601" w:rsidRDefault="00772601" w:rsidP="00772601">
      <w:r>
        <w:t xml:space="preserve">Einleitende Fragestellung: </w:t>
      </w:r>
      <w:r>
        <w:tab/>
      </w:r>
      <w:r w:rsidR="003C4610" w:rsidRPr="003C4610">
        <w:t>Im Praktikum wird auch eigener Unterricht geplant.</w:t>
      </w:r>
      <w:r w:rsidR="003C4610">
        <w:t xml:space="preserve"> </w:t>
      </w:r>
      <w:r w:rsidR="00FF79A8">
        <w:t>Konnten</w:t>
      </w:r>
      <w:r w:rsidRPr="000021C6">
        <w:t xml:space="preserve"> Sie </w:t>
      </w:r>
      <w:r w:rsidR="00FF79A8">
        <w:t>in diesem Praktikum</w:t>
      </w:r>
      <w:r w:rsidR="00FF79A8" w:rsidRPr="000021C6">
        <w:t xml:space="preserve"> </w:t>
      </w:r>
      <w:r w:rsidRPr="000021C6">
        <w:t xml:space="preserve">folgende Erfahrungen </w:t>
      </w:r>
      <w:r w:rsidR="00FF79A8">
        <w:t>machen</w:t>
      </w:r>
      <w:r w:rsidRPr="000021C6">
        <w:t xml:space="preserve">? </w:t>
      </w:r>
      <w:r>
        <w:tab/>
      </w:r>
      <w:r>
        <w:tab/>
      </w:r>
      <w:r>
        <w:tab/>
      </w:r>
      <w:r>
        <w:tab/>
      </w:r>
      <w:r>
        <w:tab/>
        <w:t>Ich habe…</w:t>
      </w:r>
      <w:r w:rsidRPr="000021C6">
        <w:t xml:space="preserve"> </w:t>
      </w:r>
    </w:p>
    <w:p w14:paraId="60CFCEDD" w14:textId="2E9605CA" w:rsidR="00FC0CE7" w:rsidRPr="00FC0CE7" w:rsidRDefault="00FC0CE7" w:rsidP="00FC0CE7">
      <w:pPr>
        <w:rPr>
          <w:i/>
          <w:iCs/>
        </w:rPr>
      </w:pPr>
      <w:r w:rsidRPr="00FC0CE7">
        <w:rPr>
          <w:i/>
          <w:iCs/>
        </w:rPr>
        <w:t xml:space="preserve">Im Praktikum wird auch eigener Unterricht geplant. Wie oft haben die Studieren </w:t>
      </w:r>
      <w:proofErr w:type="gramStart"/>
      <w:r w:rsidRPr="00FC0CE7">
        <w:rPr>
          <w:i/>
          <w:iCs/>
        </w:rPr>
        <w:t>dabei  folgende</w:t>
      </w:r>
      <w:proofErr w:type="gramEnd"/>
      <w:r w:rsidRPr="00FC0CE7">
        <w:rPr>
          <w:i/>
          <w:iCs/>
        </w:rPr>
        <w:t xml:space="preserve"> Erfahrungen gemacht? </w:t>
      </w:r>
      <w:r w:rsidRPr="00FC0CE7">
        <w:rPr>
          <w:i/>
          <w:iCs/>
        </w:rPr>
        <w:tab/>
      </w:r>
      <w:r w:rsidRPr="00FC0CE7">
        <w:rPr>
          <w:i/>
          <w:iCs/>
        </w:rPr>
        <w:tab/>
      </w:r>
      <w:r w:rsidRPr="00FC0CE7">
        <w:rPr>
          <w:i/>
          <w:iCs/>
        </w:rPr>
        <w:tab/>
      </w:r>
      <w:r w:rsidRPr="00FC0CE7">
        <w:rPr>
          <w:i/>
          <w:iCs/>
        </w:rPr>
        <w:tab/>
      </w:r>
      <w:r w:rsidRPr="00FC0CE7">
        <w:rPr>
          <w:i/>
          <w:iCs/>
        </w:rPr>
        <w:tab/>
        <w:t xml:space="preserve">Ich habe angeboten, dass Studierende… </w:t>
      </w:r>
    </w:p>
    <w:p w14:paraId="63E199A2" w14:textId="77777777" w:rsidR="00FC0CE7" w:rsidRDefault="00FC0CE7" w:rsidP="00772601"/>
    <w:p w14:paraId="7F87FFED" w14:textId="3FCD5018" w:rsidR="00FF79A8" w:rsidRDefault="00772601" w:rsidP="00FF79A8">
      <w:pPr>
        <w:rPr>
          <w:rFonts w:cstheme="minorHAnsi"/>
        </w:rPr>
      </w:pPr>
      <w:r>
        <w:t xml:space="preserve">Antwortformat: </w:t>
      </w:r>
      <w:r>
        <w:tab/>
      </w:r>
      <w:r>
        <w:tab/>
      </w:r>
      <w:r>
        <w:rPr>
          <w:rFonts w:cstheme="minorHAnsi"/>
        </w:rPr>
        <w:t>Skal</w:t>
      </w:r>
      <w:r w:rsidR="00546E1B">
        <w:rPr>
          <w:rFonts w:cstheme="minorHAnsi"/>
        </w:rPr>
        <w:t>a</w:t>
      </w:r>
      <w:r>
        <w:rPr>
          <w:rFonts w:cstheme="minorHAnsi"/>
        </w:rPr>
        <w:t xml:space="preserve"> </w:t>
      </w:r>
    </w:p>
    <w:p w14:paraId="5CA29658" w14:textId="77777777" w:rsidR="00FF79A8" w:rsidRDefault="00FF79A8" w:rsidP="00FF79A8">
      <w:pPr>
        <w:rPr>
          <w:rFonts w:cstheme="minorHAnsi"/>
        </w:rPr>
      </w:pPr>
      <w:r>
        <w:rPr>
          <w:rFonts w:cstheme="minorHAnsi"/>
        </w:rPr>
        <w:t>Skala 6-stufig, 1 = trifft gar nicht zu bis 6=trifft voll und ganz zu</w:t>
      </w:r>
    </w:p>
    <w:p w14:paraId="44612B24" w14:textId="70202F5E" w:rsidR="00772601" w:rsidRDefault="00772601" w:rsidP="00772601"/>
    <w:p w14:paraId="5EC0D154" w14:textId="50FAC5DF" w:rsidR="00772601" w:rsidRDefault="00772601" w:rsidP="00772601">
      <w:r>
        <w:t>Quellen:</w:t>
      </w:r>
      <w:r>
        <w:tab/>
      </w:r>
      <w:r>
        <w:tab/>
      </w:r>
      <w:r w:rsidR="00981A6D">
        <w:tab/>
      </w:r>
      <w:proofErr w:type="spellStart"/>
      <w:r w:rsidR="00981A6D" w:rsidRPr="00981A6D">
        <w:rPr>
          <w:vertAlign w:val="superscript"/>
        </w:rPr>
        <w:t>a</w:t>
      </w:r>
      <w:r w:rsidR="00981A6D">
        <w:t>Eigene</w:t>
      </w:r>
      <w:proofErr w:type="spellEnd"/>
      <w:r w:rsidR="00981A6D">
        <w:t xml:space="preserve"> Formulierung; </w:t>
      </w:r>
      <w:proofErr w:type="spellStart"/>
      <w:r w:rsidR="00377294" w:rsidRPr="00377294">
        <w:rPr>
          <w:vertAlign w:val="superscript"/>
        </w:rPr>
        <w:t>b</w:t>
      </w:r>
      <w:r w:rsidR="00377294">
        <w:t>Rühl</w:t>
      </w:r>
      <w:proofErr w:type="spellEnd"/>
      <w:r w:rsidR="00377294">
        <w:t xml:space="preserve"> et al. (2016)</w:t>
      </w:r>
      <w:r w:rsidR="00981A6D">
        <w:t>;</w:t>
      </w:r>
      <w:r w:rsidR="00377294">
        <w:t xml:space="preserve"> </w:t>
      </w:r>
      <w:proofErr w:type="spellStart"/>
      <w:r w:rsidR="00377294" w:rsidRPr="00377294">
        <w:rPr>
          <w:vertAlign w:val="superscript"/>
        </w:rPr>
        <w:t>c</w:t>
      </w:r>
      <w:r w:rsidR="00377294">
        <w:t>Gröschner</w:t>
      </w:r>
      <w:proofErr w:type="spellEnd"/>
      <w:r w:rsidR="00377294">
        <w:t xml:space="preserve"> (2004)</w:t>
      </w:r>
    </w:p>
    <w:p w14:paraId="04411CFC" w14:textId="2BBE4341" w:rsidR="00BD637A" w:rsidRPr="002C1FD9" w:rsidRDefault="00BD637A" w:rsidP="00772601">
      <w:r>
        <w:tab/>
      </w:r>
      <w:r>
        <w:tab/>
      </w:r>
      <w:r>
        <w:tab/>
      </w:r>
      <w:r>
        <w:tab/>
      </w:r>
      <w:r w:rsidRPr="00BD637A">
        <w:rPr>
          <w:vertAlign w:val="superscript"/>
        </w:rPr>
        <w:t>I</w:t>
      </w:r>
      <w:r>
        <w:t xml:space="preserve"> Intendiert (in den Rahmenkonzepten) </w:t>
      </w:r>
      <w:r w:rsidRPr="00BD637A">
        <w:rPr>
          <w:vertAlign w:val="superscript"/>
        </w:rPr>
        <w:t>n</w:t>
      </w:r>
      <w:r>
        <w:t xml:space="preserve"> nicht intendiert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648"/>
        <w:gridCol w:w="1984"/>
        <w:gridCol w:w="1734"/>
        <w:gridCol w:w="1276"/>
      </w:tblGrid>
      <w:tr w:rsidR="00C5046A" w14:paraId="7BB04B09" w14:textId="77777777" w:rsidTr="00C5046A">
        <w:tc>
          <w:tcPr>
            <w:tcW w:w="3259" w:type="pct"/>
            <w:gridSpan w:val="2"/>
            <w:tcBorders>
              <w:bottom w:val="single" w:sz="4" w:space="0" w:color="auto"/>
            </w:tcBorders>
          </w:tcPr>
          <w:p w14:paraId="398B364C" w14:textId="77777777" w:rsidR="00C5046A" w:rsidRDefault="00C5046A" w:rsidP="00ED793F"/>
        </w:tc>
        <w:tc>
          <w:tcPr>
            <w:tcW w:w="1003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CAEE0B2" w14:textId="229BE3A7" w:rsidR="00C5046A" w:rsidRDefault="00C5046A" w:rsidP="00ED793F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38" w:type="pct"/>
            <w:tcBorders>
              <w:left w:val="single" w:sz="4" w:space="0" w:color="auto"/>
              <w:bottom w:val="single" w:sz="4" w:space="0" w:color="auto"/>
            </w:tcBorders>
          </w:tcPr>
          <w:p w14:paraId="2430B584" w14:textId="10B21407" w:rsidR="00C5046A" w:rsidRDefault="00C5046A" w:rsidP="00ED793F">
            <w:pPr>
              <w:jc w:val="center"/>
            </w:pPr>
            <w:r>
              <w:t>PP</w:t>
            </w:r>
          </w:p>
        </w:tc>
      </w:tr>
      <w:tr w:rsidR="00C5046A" w14:paraId="04CFDAB2" w14:textId="77777777" w:rsidTr="00C5046A">
        <w:tc>
          <w:tcPr>
            <w:tcW w:w="2111" w:type="pct"/>
            <w:tcBorders>
              <w:right w:val="nil"/>
            </w:tcBorders>
          </w:tcPr>
          <w:p w14:paraId="2F9E59AA" w14:textId="77777777" w:rsidR="00C5046A" w:rsidRDefault="00C5046A" w:rsidP="00ED793F">
            <w:pPr>
              <w:rPr>
                <w:vertAlign w:val="superscript"/>
              </w:rPr>
            </w:pPr>
            <w:r w:rsidRPr="00042897">
              <w:t xml:space="preserve">… Lernziele in Anlehnung an das Curriculum/ den Lehrplan </w:t>
            </w:r>
            <w:proofErr w:type="spellStart"/>
            <w:proofErr w:type="gramStart"/>
            <w:r w:rsidRPr="00042897">
              <w:t>formuliert.</w:t>
            </w:r>
            <w:r w:rsidRPr="00042897">
              <w:rPr>
                <w:vertAlign w:val="superscript"/>
              </w:rPr>
              <w:t>b</w:t>
            </w:r>
            <w:proofErr w:type="spellEnd"/>
            <w:proofErr w:type="gramEnd"/>
          </w:p>
          <w:p w14:paraId="45B7847A" w14:textId="23E8E057" w:rsidR="00C5046A" w:rsidRPr="00ED793F" w:rsidRDefault="00C5046A" w:rsidP="00ED793F">
            <w:pPr>
              <w:rPr>
                <w:i/>
              </w:rPr>
            </w:pPr>
            <w:r w:rsidRPr="00ED793F">
              <w:rPr>
                <w:i/>
              </w:rPr>
              <w:t xml:space="preserve">… Lernziele in Anlehnung an das Curriculum/ den Lehrplan </w:t>
            </w:r>
            <w:proofErr w:type="spellStart"/>
            <w:proofErr w:type="gramStart"/>
            <w:r w:rsidRPr="00ED793F">
              <w:rPr>
                <w:i/>
              </w:rPr>
              <w:t>formulieren.</w:t>
            </w:r>
            <w:r w:rsidRPr="00ED793F">
              <w:rPr>
                <w:i/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2C620F6B" w14:textId="31064914" w:rsidR="00C5046A" w:rsidRPr="00B5194F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2A09FDE8" w14:textId="47AF508F" w:rsidR="00C5046A" w:rsidRDefault="00C5046A" w:rsidP="00ED793F">
            <w:pPr>
              <w:jc w:val="center"/>
            </w:pPr>
            <w:r>
              <w:t>X</w:t>
            </w: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1D69F45A" w14:textId="2BB24967" w:rsidR="00C5046A" w:rsidRDefault="00C5046A" w:rsidP="00ED793F">
            <w:pPr>
              <w:jc w:val="center"/>
            </w:pPr>
            <w:r>
              <w:t>X</w:t>
            </w:r>
          </w:p>
        </w:tc>
      </w:tr>
      <w:tr w:rsidR="00C5046A" w14:paraId="472DC12C" w14:textId="77777777" w:rsidTr="00C5046A">
        <w:tc>
          <w:tcPr>
            <w:tcW w:w="2111" w:type="pct"/>
            <w:tcBorders>
              <w:right w:val="nil"/>
            </w:tcBorders>
          </w:tcPr>
          <w:p w14:paraId="26300844" w14:textId="77777777" w:rsidR="00C5046A" w:rsidRDefault="00C5046A" w:rsidP="00ED793F">
            <w:pPr>
              <w:rPr>
                <w:vertAlign w:val="superscript"/>
              </w:rPr>
            </w:pPr>
            <w:r w:rsidRPr="00042897">
              <w:t xml:space="preserve">… schulische Inhalte als Bildungsinhalte für Schüler/innen </w:t>
            </w:r>
            <w:proofErr w:type="spellStart"/>
            <w:r w:rsidRPr="00042897">
              <w:t>begründet.</w:t>
            </w:r>
            <w:r w:rsidRPr="00042897">
              <w:rPr>
                <w:vertAlign w:val="superscript"/>
              </w:rPr>
              <w:t>c</w:t>
            </w:r>
            <w:proofErr w:type="spellEnd"/>
          </w:p>
          <w:p w14:paraId="35058DE8" w14:textId="0DB2B6F3" w:rsidR="00C5046A" w:rsidRPr="008B3042" w:rsidRDefault="00C5046A" w:rsidP="00ED793F">
            <w:pPr>
              <w:rPr>
                <w:i/>
              </w:rPr>
            </w:pPr>
            <w:r w:rsidRPr="008B3042">
              <w:rPr>
                <w:i/>
              </w:rPr>
              <w:t xml:space="preserve">… schulische Inhalte als Bildungsinhalte für Schüler/innen </w:t>
            </w:r>
            <w:proofErr w:type="spellStart"/>
            <w:r w:rsidRPr="008B3042">
              <w:rPr>
                <w:i/>
              </w:rPr>
              <w:t>begründen.</w:t>
            </w:r>
            <w:r w:rsidRPr="008B3042">
              <w:rPr>
                <w:i/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3121D80F" w14:textId="100728C9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62C982D8" w14:textId="1B6AFB9A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322EC44E" w14:textId="26DA23A1" w:rsidR="00C5046A" w:rsidRDefault="00C5046A" w:rsidP="00ED793F">
            <w:pPr>
              <w:jc w:val="center"/>
            </w:pPr>
          </w:p>
        </w:tc>
      </w:tr>
      <w:tr w:rsidR="00C5046A" w14:paraId="0565DBAB" w14:textId="77777777" w:rsidTr="00C5046A">
        <w:tc>
          <w:tcPr>
            <w:tcW w:w="2111" w:type="pct"/>
            <w:tcBorders>
              <w:right w:val="nil"/>
            </w:tcBorders>
          </w:tcPr>
          <w:p w14:paraId="6D58A242" w14:textId="77777777" w:rsidR="00C5046A" w:rsidRDefault="00C5046A" w:rsidP="00ED793F">
            <w:pPr>
              <w:rPr>
                <w:vertAlign w:val="superscript"/>
              </w:rPr>
            </w:pPr>
            <w:r w:rsidRPr="00042897">
              <w:t xml:space="preserve">… mit Hilfe didaktischer Theorien mein eigenes Vorgehen im Unterricht kritisch </w:t>
            </w:r>
            <w:proofErr w:type="spellStart"/>
            <w:r w:rsidRPr="00042897">
              <w:t>bewertet.</w:t>
            </w:r>
            <w:r w:rsidRPr="00042897">
              <w:rPr>
                <w:vertAlign w:val="superscript"/>
              </w:rPr>
              <w:t>c</w:t>
            </w:r>
            <w:proofErr w:type="spellEnd"/>
          </w:p>
          <w:p w14:paraId="415890D9" w14:textId="5C3C8981" w:rsidR="00C5046A" w:rsidRPr="008B3042" w:rsidRDefault="00C5046A" w:rsidP="00ED793F">
            <w:pPr>
              <w:rPr>
                <w:i/>
              </w:rPr>
            </w:pPr>
            <w:r w:rsidRPr="008B3042">
              <w:rPr>
                <w:i/>
              </w:rPr>
              <w:t xml:space="preserve">… mit Hilfe didaktischer Theorien mein eigenes Vorgehen im Unterricht kritisch </w:t>
            </w:r>
            <w:proofErr w:type="spellStart"/>
            <w:r w:rsidRPr="008B3042">
              <w:rPr>
                <w:i/>
              </w:rPr>
              <w:t>bewerten.</w:t>
            </w:r>
            <w:r w:rsidRPr="008B3042">
              <w:rPr>
                <w:i/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7DB9A2D4" w14:textId="4863EB4E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41725332" w14:textId="41C903C2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296E3EA4" w14:textId="7242F24C" w:rsidR="00C5046A" w:rsidRDefault="00C5046A" w:rsidP="00ED793F">
            <w:pPr>
              <w:jc w:val="center"/>
            </w:pPr>
          </w:p>
        </w:tc>
      </w:tr>
      <w:tr w:rsidR="00C5046A" w14:paraId="51F1C48E" w14:textId="77777777" w:rsidTr="00C5046A">
        <w:tc>
          <w:tcPr>
            <w:tcW w:w="2111" w:type="pct"/>
            <w:tcBorders>
              <w:right w:val="nil"/>
            </w:tcBorders>
          </w:tcPr>
          <w:p w14:paraId="2FA8EA8A" w14:textId="77777777" w:rsidR="00C5046A" w:rsidRPr="00042897" w:rsidRDefault="00C5046A" w:rsidP="00ED793F">
            <w:r w:rsidRPr="00042897">
              <w:t xml:space="preserve">… Bedingungen von </w:t>
            </w:r>
            <w:proofErr w:type="spellStart"/>
            <w:r w:rsidRPr="00042897">
              <w:t>Entwicklungs</w:t>
            </w:r>
            <w:proofErr w:type="spellEnd"/>
            <w:r w:rsidRPr="00042897">
              <w:t xml:space="preserve">‐ und Sozialisationsprozessen von Kindern und Jugendlichen in meiner Lehrertätigkeit </w:t>
            </w:r>
            <w:proofErr w:type="spellStart"/>
            <w:r w:rsidRPr="00042897">
              <w:t>berücksichtigt.</w:t>
            </w:r>
            <w:r w:rsidRPr="00042897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7E3A8B8B" w14:textId="2DA13C5D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03356629" w14:textId="310D5757" w:rsidR="00C5046A" w:rsidRPr="000E1941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4CC8E479" w14:textId="57A2106D" w:rsidR="00C5046A" w:rsidRDefault="00C5046A" w:rsidP="00ED793F">
            <w:pPr>
              <w:jc w:val="center"/>
            </w:pPr>
          </w:p>
        </w:tc>
      </w:tr>
      <w:tr w:rsidR="00C5046A" w14:paraId="62D285DD" w14:textId="77777777" w:rsidTr="00C5046A">
        <w:tc>
          <w:tcPr>
            <w:tcW w:w="2111" w:type="pct"/>
            <w:tcBorders>
              <w:right w:val="nil"/>
            </w:tcBorders>
          </w:tcPr>
          <w:p w14:paraId="430E6A2E" w14:textId="77777777" w:rsidR="00C5046A" w:rsidRPr="00042897" w:rsidRDefault="00C5046A" w:rsidP="00ED793F">
            <w:r w:rsidRPr="00042897">
              <w:t xml:space="preserve">… auf Regelverstöße von Schüler/innen angemessen </w:t>
            </w:r>
            <w:proofErr w:type="spellStart"/>
            <w:r w:rsidRPr="00042897">
              <w:t>reagiert.</w:t>
            </w:r>
            <w:r w:rsidRPr="00042897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1B0C4473" w14:textId="039252D1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6E9BD6E5" w14:textId="48BE3F9F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29F2CDEB" w14:textId="67DC67AA" w:rsidR="00C5046A" w:rsidRDefault="00C5046A" w:rsidP="00ED793F">
            <w:pPr>
              <w:jc w:val="center"/>
            </w:pPr>
          </w:p>
        </w:tc>
      </w:tr>
      <w:tr w:rsidR="00C5046A" w14:paraId="79EEB50A" w14:textId="77777777" w:rsidTr="00C5046A">
        <w:tc>
          <w:tcPr>
            <w:tcW w:w="2111" w:type="pct"/>
            <w:tcBorders>
              <w:right w:val="nil"/>
            </w:tcBorders>
          </w:tcPr>
          <w:p w14:paraId="416652CA" w14:textId="77777777" w:rsidR="00C5046A" w:rsidRPr="00042897" w:rsidRDefault="00C5046A" w:rsidP="00ED793F">
            <w:r w:rsidRPr="00042897">
              <w:t xml:space="preserve">… mein theoretisches Wissen über Schule und Unterricht auf die schulische Praxis </w:t>
            </w:r>
            <w:proofErr w:type="spellStart"/>
            <w:proofErr w:type="gramStart"/>
            <w:r w:rsidRPr="00042897">
              <w:t>angewandt.</w:t>
            </w:r>
            <w:r w:rsidRPr="00042897"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0D82F19E" w14:textId="70ADBBCA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75221361" w14:textId="5B6548FC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3C5DEA35" w14:textId="459B8630" w:rsidR="00C5046A" w:rsidRPr="009109A2" w:rsidRDefault="00C5046A" w:rsidP="00ED793F">
            <w:pPr>
              <w:jc w:val="center"/>
            </w:pPr>
          </w:p>
        </w:tc>
      </w:tr>
      <w:tr w:rsidR="00C5046A" w14:paraId="73678F96" w14:textId="77777777" w:rsidTr="00C5046A">
        <w:tc>
          <w:tcPr>
            <w:tcW w:w="2111" w:type="pct"/>
            <w:tcBorders>
              <w:right w:val="nil"/>
            </w:tcBorders>
          </w:tcPr>
          <w:p w14:paraId="6B7D7C81" w14:textId="77777777" w:rsidR="00C5046A" w:rsidRPr="00042897" w:rsidRDefault="00C5046A" w:rsidP="00ED793F">
            <w:r w:rsidRPr="00042897">
              <w:t xml:space="preserve">… die Medienauswahl für meinen Unterricht </w:t>
            </w:r>
            <w:proofErr w:type="spellStart"/>
            <w:r w:rsidRPr="00042897">
              <w:t>begründet.</w:t>
            </w:r>
            <w:r w:rsidRPr="00042897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481E5574" w14:textId="22B60D34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5F65332B" w14:textId="38C86531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59ECFB0A" w14:textId="67D79238" w:rsidR="00C5046A" w:rsidRPr="009109A2" w:rsidRDefault="00C5046A" w:rsidP="00ED793F">
            <w:pPr>
              <w:jc w:val="center"/>
            </w:pPr>
          </w:p>
        </w:tc>
      </w:tr>
      <w:tr w:rsidR="00C5046A" w14:paraId="43475DD8" w14:textId="77777777" w:rsidTr="00C5046A">
        <w:tc>
          <w:tcPr>
            <w:tcW w:w="2111" w:type="pct"/>
            <w:tcBorders>
              <w:right w:val="nil"/>
            </w:tcBorders>
          </w:tcPr>
          <w:p w14:paraId="66FC6F57" w14:textId="77777777" w:rsidR="00C5046A" w:rsidRPr="00042897" w:rsidRDefault="00C5046A" w:rsidP="00ED793F">
            <w:r w:rsidRPr="00042897">
              <w:t xml:space="preserve">… Unterrichtsmethoden und Sozialformen inhaltsspezifisch </w:t>
            </w:r>
            <w:proofErr w:type="spellStart"/>
            <w:proofErr w:type="gramStart"/>
            <w:r w:rsidRPr="00042897">
              <w:t>eingesetzt.</w:t>
            </w:r>
            <w:r w:rsidRPr="00042897">
              <w:rPr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7D485490" w14:textId="0F80FFC4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0759BE6F" w14:textId="0D286C1B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7BECB777" w14:textId="7ADEDA18" w:rsidR="00C5046A" w:rsidRPr="009109A2" w:rsidRDefault="00C5046A" w:rsidP="00ED793F">
            <w:pPr>
              <w:jc w:val="center"/>
            </w:pPr>
          </w:p>
        </w:tc>
      </w:tr>
      <w:tr w:rsidR="00C5046A" w14:paraId="22214792" w14:textId="77777777" w:rsidTr="00C5046A">
        <w:tc>
          <w:tcPr>
            <w:tcW w:w="2111" w:type="pct"/>
            <w:tcBorders>
              <w:right w:val="nil"/>
            </w:tcBorders>
          </w:tcPr>
          <w:p w14:paraId="23E80D00" w14:textId="77777777" w:rsidR="00C5046A" w:rsidRPr="00042897" w:rsidRDefault="00C5046A" w:rsidP="00ED793F">
            <w:r w:rsidRPr="00042897">
              <w:lastRenderedPageBreak/>
              <w:t xml:space="preserve">… einzelne Unterrichtseinheiten in meinem Fach didaktisch begründet </w:t>
            </w:r>
            <w:proofErr w:type="spellStart"/>
            <w:r w:rsidRPr="00042897">
              <w:t>geplant.</w:t>
            </w:r>
            <w:r w:rsidRPr="00042897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18477133" w14:textId="460F0096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1558D9C7" w14:textId="3E126B80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706D09E3" w14:textId="62C811B0" w:rsidR="00C5046A" w:rsidRPr="009109A2" w:rsidRDefault="00C5046A" w:rsidP="00ED793F">
            <w:pPr>
              <w:jc w:val="center"/>
            </w:pPr>
          </w:p>
        </w:tc>
      </w:tr>
      <w:tr w:rsidR="00C5046A" w14:paraId="049820F4" w14:textId="77777777" w:rsidTr="00C5046A">
        <w:tc>
          <w:tcPr>
            <w:tcW w:w="2111" w:type="pct"/>
            <w:tcBorders>
              <w:right w:val="nil"/>
            </w:tcBorders>
          </w:tcPr>
          <w:p w14:paraId="71C37A7C" w14:textId="77777777" w:rsidR="00C5046A" w:rsidRPr="00042897" w:rsidRDefault="00C5046A" w:rsidP="00ED793F">
            <w:r w:rsidRPr="00042897">
              <w:t xml:space="preserve">… Aufgaben in meinem Unterrichtsfach entwickelt, die das Lernen von Schüler/innen </w:t>
            </w:r>
            <w:proofErr w:type="spellStart"/>
            <w:proofErr w:type="gramStart"/>
            <w:r w:rsidRPr="00042897">
              <w:t>fördern.</w:t>
            </w:r>
            <w:r w:rsidRPr="00042897">
              <w:rPr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733EEE11" w14:textId="1705D8F5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3EBFC1FE" w14:textId="1117589E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04E948BD" w14:textId="63B2D8A7" w:rsidR="00C5046A" w:rsidRPr="009109A2" w:rsidRDefault="00C5046A" w:rsidP="00ED793F">
            <w:pPr>
              <w:jc w:val="center"/>
            </w:pPr>
          </w:p>
        </w:tc>
      </w:tr>
    </w:tbl>
    <w:p w14:paraId="689419DB" w14:textId="25911582" w:rsidR="00AE5670" w:rsidRDefault="00AE5670"/>
    <w:p w14:paraId="49F2D52C" w14:textId="77777777" w:rsidR="003E41EC" w:rsidRDefault="003E41EC"/>
    <w:p w14:paraId="212954ED" w14:textId="77777777" w:rsidR="00FC0CE7" w:rsidRDefault="00FC0CE7" w:rsidP="00990294"/>
    <w:p w14:paraId="5DF134EF" w14:textId="77777777" w:rsidR="00FC0CE7" w:rsidRDefault="00FC0CE7" w:rsidP="00990294"/>
    <w:p w14:paraId="575A1B7B" w14:textId="77777777" w:rsidR="00FC0CE7" w:rsidRDefault="00FC0CE7" w:rsidP="00990294"/>
    <w:p w14:paraId="5B213E3F" w14:textId="77777777" w:rsidR="00FC0CE7" w:rsidRDefault="00FC0CE7" w:rsidP="00990294"/>
    <w:p w14:paraId="7D5DD084" w14:textId="13156353" w:rsidR="00FC0CE7" w:rsidRDefault="00FC0CE7" w:rsidP="00990294"/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648"/>
        <w:gridCol w:w="1984"/>
        <w:gridCol w:w="1734"/>
        <w:gridCol w:w="1276"/>
      </w:tblGrid>
      <w:tr w:rsidR="00C5046A" w14:paraId="1A32723A" w14:textId="77777777" w:rsidTr="00C5046A">
        <w:tc>
          <w:tcPr>
            <w:tcW w:w="2111" w:type="pct"/>
            <w:tcBorders>
              <w:right w:val="nil"/>
            </w:tcBorders>
          </w:tcPr>
          <w:p w14:paraId="3795B51B" w14:textId="77777777" w:rsidR="00C5046A" w:rsidRPr="00876388" w:rsidRDefault="00C5046A" w:rsidP="00ED793F">
            <w:pPr>
              <w:rPr>
                <w:highlight w:val="yellow"/>
              </w:rPr>
            </w:pPr>
            <w:r w:rsidRPr="00F27584">
              <w:t xml:space="preserve">… Schüler/innen Lernstrategien für das weitere Lernen </w:t>
            </w:r>
            <w:proofErr w:type="spellStart"/>
            <w:r w:rsidRPr="00F27584">
              <w:t>vermittelt.</w:t>
            </w:r>
            <w:r w:rsidRPr="00377294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05519DE3" w14:textId="248ACB45" w:rsidR="00C5046A" w:rsidRPr="00B5194F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78A48E00" w14:textId="76B5A2C1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123BC648" w14:textId="549155F5" w:rsidR="00C5046A" w:rsidRDefault="00C5046A" w:rsidP="00ED793F">
            <w:pPr>
              <w:jc w:val="center"/>
            </w:pPr>
          </w:p>
        </w:tc>
      </w:tr>
      <w:tr w:rsidR="00C5046A" w14:paraId="583DB4B3" w14:textId="77777777" w:rsidTr="00C5046A">
        <w:tc>
          <w:tcPr>
            <w:tcW w:w="2111" w:type="pct"/>
            <w:tcBorders>
              <w:right w:val="nil"/>
            </w:tcBorders>
          </w:tcPr>
          <w:p w14:paraId="1C54EC25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 bei Konflikten unter Schüler/innen vermittelt und mögliche Lösungen </w:t>
            </w:r>
            <w:proofErr w:type="spellStart"/>
            <w:proofErr w:type="gramStart"/>
            <w:r w:rsidRPr="00441FB3">
              <w:t>angeboten.</w:t>
            </w:r>
            <w:r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00F40F74" w14:textId="53B3FAA0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0956646F" w14:textId="1F38A731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1615AA94" w14:textId="3131C92A" w:rsidR="00C5046A" w:rsidRDefault="00C5046A" w:rsidP="00ED793F">
            <w:pPr>
              <w:jc w:val="center"/>
            </w:pPr>
          </w:p>
        </w:tc>
      </w:tr>
      <w:tr w:rsidR="00C5046A" w14:paraId="08C137B4" w14:textId="77777777" w:rsidTr="00C5046A">
        <w:tc>
          <w:tcPr>
            <w:tcW w:w="2111" w:type="pct"/>
            <w:tcBorders>
              <w:right w:val="nil"/>
            </w:tcBorders>
          </w:tcPr>
          <w:p w14:paraId="524A1510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 einzelne Schülerinnen bzw. Schüler bei persönlichen Krisen‐ und Entscheidungssituationen </w:t>
            </w:r>
            <w:proofErr w:type="spellStart"/>
            <w:r w:rsidRPr="00441FB3">
              <w:t>unterstützt.</w:t>
            </w:r>
            <w:r w:rsidRPr="00377294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7F16DF13" w14:textId="62FC81E7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56788B5D" w14:textId="17F0CFCF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6446BCAD" w14:textId="5B72B4C7" w:rsidR="00C5046A" w:rsidRDefault="00C5046A" w:rsidP="00ED793F">
            <w:pPr>
              <w:jc w:val="center"/>
            </w:pPr>
          </w:p>
        </w:tc>
      </w:tr>
      <w:tr w:rsidR="00C5046A" w14:paraId="15452AEF" w14:textId="77777777" w:rsidTr="00C5046A">
        <w:tc>
          <w:tcPr>
            <w:tcW w:w="2111" w:type="pct"/>
            <w:tcBorders>
              <w:right w:val="nil"/>
            </w:tcBorders>
          </w:tcPr>
          <w:p w14:paraId="7782BBB8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 den Lernstand einer Schülerin / eines Schülers diagnostiziert und schriftlich </w:t>
            </w:r>
            <w:proofErr w:type="spellStart"/>
            <w:proofErr w:type="gramStart"/>
            <w:r w:rsidRPr="00441FB3">
              <w:t>festgehalten.</w:t>
            </w:r>
            <w:r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6D687F0C" w14:textId="2CC0BFB1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6CDBD89D" w14:textId="07AF9E9C" w:rsidR="00C5046A" w:rsidRPr="000E1941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5543634C" w14:textId="0C60FEEF" w:rsidR="00C5046A" w:rsidRDefault="00C5046A" w:rsidP="00ED793F">
            <w:pPr>
              <w:jc w:val="center"/>
            </w:pPr>
          </w:p>
        </w:tc>
      </w:tr>
      <w:tr w:rsidR="00C5046A" w14:paraId="1033C874" w14:textId="77777777" w:rsidTr="00C5046A">
        <w:tc>
          <w:tcPr>
            <w:tcW w:w="2111" w:type="pct"/>
            <w:tcBorders>
              <w:right w:val="nil"/>
            </w:tcBorders>
          </w:tcPr>
          <w:p w14:paraId="198CE1E0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 Computerprogramme für den Unterricht (Vorbereitung und Durchführung) sinnvoll </w:t>
            </w:r>
            <w:proofErr w:type="spellStart"/>
            <w:proofErr w:type="gramStart"/>
            <w:r w:rsidRPr="00441FB3">
              <w:t>eingesetzt.</w:t>
            </w:r>
            <w:r>
              <w:rPr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4CC21A0D" w14:textId="72D4F481" w:rsidR="00C5046A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1C038DB9" w14:textId="4D8FE66D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45B6C86D" w14:textId="77648217" w:rsidR="00C5046A" w:rsidRDefault="00C5046A" w:rsidP="00ED793F">
            <w:pPr>
              <w:jc w:val="center"/>
            </w:pPr>
          </w:p>
        </w:tc>
      </w:tr>
      <w:tr w:rsidR="00C5046A" w:rsidRPr="009109A2" w14:paraId="21714749" w14:textId="77777777" w:rsidTr="00C5046A">
        <w:tc>
          <w:tcPr>
            <w:tcW w:w="2111" w:type="pct"/>
            <w:tcBorders>
              <w:right w:val="nil"/>
            </w:tcBorders>
          </w:tcPr>
          <w:p w14:paraId="2D9DCF3A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 mit Schüler/innen Fehler so erörtert, dass diese davon </w:t>
            </w:r>
            <w:proofErr w:type="spellStart"/>
            <w:r w:rsidRPr="00441FB3">
              <w:t>profitieren.</w:t>
            </w:r>
            <w:r w:rsidRPr="00377294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1A23A9AE" w14:textId="5814AF44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2EACFF56" w14:textId="026A1487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49C83A4C" w14:textId="2487CD66" w:rsidR="00C5046A" w:rsidRPr="009109A2" w:rsidRDefault="00C5046A" w:rsidP="00ED793F">
            <w:pPr>
              <w:jc w:val="center"/>
            </w:pPr>
          </w:p>
        </w:tc>
      </w:tr>
      <w:tr w:rsidR="00C5046A" w:rsidRPr="009109A2" w14:paraId="2D7B06BF" w14:textId="77777777" w:rsidTr="00C5046A">
        <w:tc>
          <w:tcPr>
            <w:tcW w:w="2111" w:type="pct"/>
            <w:tcBorders>
              <w:right w:val="nil"/>
            </w:tcBorders>
          </w:tcPr>
          <w:p w14:paraId="11C86E8D" w14:textId="77777777" w:rsidR="00C5046A" w:rsidRPr="00F27584" w:rsidRDefault="00C5046A" w:rsidP="00ED793F">
            <w:r w:rsidRPr="00441FB3">
              <w:t xml:space="preserve">… Schüler/innen gezeigt, wie sie ihren Lernweg selbst kontrollieren </w:t>
            </w:r>
            <w:proofErr w:type="spellStart"/>
            <w:proofErr w:type="gramStart"/>
            <w:r w:rsidRPr="00441FB3">
              <w:t>können.</w:t>
            </w:r>
            <w:r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5145BF15" w14:textId="7D2584D6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2231BD5E" w14:textId="4D5A57C4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445C8C31" w14:textId="3AA229FA" w:rsidR="00C5046A" w:rsidRPr="009109A2" w:rsidRDefault="00C5046A" w:rsidP="00ED793F">
            <w:pPr>
              <w:jc w:val="center"/>
            </w:pPr>
          </w:p>
        </w:tc>
      </w:tr>
      <w:tr w:rsidR="00C5046A" w:rsidRPr="009109A2" w14:paraId="655BE204" w14:textId="77777777" w:rsidTr="00C5046A">
        <w:tc>
          <w:tcPr>
            <w:tcW w:w="2111" w:type="pct"/>
            <w:tcBorders>
              <w:right w:val="nil"/>
            </w:tcBorders>
          </w:tcPr>
          <w:p w14:paraId="63BEAA25" w14:textId="77777777" w:rsidR="00C5046A" w:rsidRPr="00F27584" w:rsidRDefault="00C5046A" w:rsidP="00ED793F">
            <w:r w:rsidRPr="00441FB3">
              <w:t xml:space="preserve">… Schüler/innen angeregt, Strategien zu erarbeiten, mit denen sie ihr Lernen überwachen und über ihre Lerngewohnheiten nachdenken </w:t>
            </w:r>
            <w:proofErr w:type="spellStart"/>
            <w:proofErr w:type="gramStart"/>
            <w:r w:rsidRPr="00441FB3">
              <w:t>können.</w:t>
            </w:r>
            <w:r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249248B3" w14:textId="6F4876D5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48FA07A4" w14:textId="718B9CD4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3492232A" w14:textId="1DE5E188" w:rsidR="00C5046A" w:rsidRPr="009109A2" w:rsidRDefault="00C5046A" w:rsidP="00ED793F">
            <w:pPr>
              <w:jc w:val="center"/>
            </w:pPr>
          </w:p>
        </w:tc>
      </w:tr>
      <w:tr w:rsidR="00C5046A" w:rsidRPr="009109A2" w14:paraId="16FB6B3D" w14:textId="77777777" w:rsidTr="00C5046A">
        <w:tc>
          <w:tcPr>
            <w:tcW w:w="2111" w:type="pct"/>
            <w:tcBorders>
              <w:right w:val="nil"/>
            </w:tcBorders>
          </w:tcPr>
          <w:p w14:paraId="10FA928A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. die Lernergebnisse der Schüler/innen mit ihnen gemeinsam </w:t>
            </w:r>
            <w:proofErr w:type="spellStart"/>
            <w:r w:rsidRPr="00441FB3">
              <w:t>diskutiert.</w:t>
            </w:r>
            <w:r w:rsidRPr="00377294">
              <w:rPr>
                <w:vertAlign w:val="superscript"/>
              </w:rPr>
              <w:t>c</w:t>
            </w:r>
            <w:proofErr w:type="spellEnd"/>
            <w:r w:rsidRPr="00441FB3">
              <w:t xml:space="preserve"> </w:t>
            </w:r>
          </w:p>
        </w:tc>
        <w:tc>
          <w:tcPr>
            <w:tcW w:w="1148" w:type="pct"/>
            <w:tcBorders>
              <w:left w:val="nil"/>
            </w:tcBorders>
          </w:tcPr>
          <w:p w14:paraId="77D47EDD" w14:textId="62D7235B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49238455" w14:textId="253A6259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4584E96A" w14:textId="140C5C51" w:rsidR="00C5046A" w:rsidRPr="009109A2" w:rsidRDefault="00C5046A" w:rsidP="00ED793F">
            <w:pPr>
              <w:jc w:val="center"/>
            </w:pPr>
          </w:p>
        </w:tc>
      </w:tr>
      <w:tr w:rsidR="00C5046A" w:rsidRPr="009109A2" w14:paraId="289223F7" w14:textId="77777777" w:rsidTr="00C5046A">
        <w:tc>
          <w:tcPr>
            <w:tcW w:w="2111" w:type="pct"/>
            <w:tcBorders>
              <w:right w:val="nil"/>
            </w:tcBorders>
          </w:tcPr>
          <w:p w14:paraId="464DD3EF" w14:textId="77777777" w:rsidR="00C5046A" w:rsidRPr="00876388" w:rsidRDefault="00C5046A" w:rsidP="00ED793F">
            <w:pPr>
              <w:rPr>
                <w:highlight w:val="yellow"/>
              </w:rPr>
            </w:pPr>
            <w:r w:rsidRPr="00441FB3">
              <w:t xml:space="preserve">… kooperatives Arbeiten von Schüler/innen (zu zweit, in Gruppen) </w:t>
            </w:r>
            <w:proofErr w:type="spellStart"/>
            <w:r w:rsidRPr="00441FB3">
              <w:t>bewertet.</w:t>
            </w:r>
            <w:r w:rsidRPr="00377294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32C84A52" w14:textId="12C6FAF0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2248A411" w14:textId="54A2FAF3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2B1D92B6" w14:textId="4BDBC91F" w:rsidR="00C5046A" w:rsidRPr="009109A2" w:rsidRDefault="00C5046A" w:rsidP="00ED793F">
            <w:pPr>
              <w:jc w:val="center"/>
            </w:pPr>
          </w:p>
        </w:tc>
      </w:tr>
      <w:tr w:rsidR="00C5046A" w:rsidRPr="009109A2" w14:paraId="63FD6345" w14:textId="77777777" w:rsidTr="00C5046A">
        <w:tc>
          <w:tcPr>
            <w:tcW w:w="2111" w:type="pct"/>
            <w:tcBorders>
              <w:right w:val="nil"/>
            </w:tcBorders>
          </w:tcPr>
          <w:p w14:paraId="097A7807" w14:textId="77777777" w:rsidR="00C5046A" w:rsidRPr="00F27584" w:rsidRDefault="00C5046A" w:rsidP="00ED793F">
            <w:r w:rsidRPr="00441FB3">
              <w:t xml:space="preserve">… differenzierte Rückmeldungen an Schüler/innen </w:t>
            </w:r>
            <w:proofErr w:type="spellStart"/>
            <w:r w:rsidRPr="00441FB3">
              <w:t>übermittelt.</w:t>
            </w:r>
            <w:r w:rsidRPr="00377294">
              <w:rPr>
                <w:vertAlign w:val="superscript"/>
              </w:rPr>
              <w:t>c</w:t>
            </w:r>
            <w:proofErr w:type="spellEnd"/>
          </w:p>
        </w:tc>
        <w:tc>
          <w:tcPr>
            <w:tcW w:w="1148" w:type="pct"/>
            <w:tcBorders>
              <w:left w:val="nil"/>
            </w:tcBorders>
          </w:tcPr>
          <w:p w14:paraId="3A5B47FC" w14:textId="267EA0DD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2D66D533" w14:textId="209EC70D" w:rsidR="00C5046A" w:rsidRDefault="00C5046A" w:rsidP="00ED793F"/>
        </w:tc>
        <w:tc>
          <w:tcPr>
            <w:tcW w:w="738" w:type="pct"/>
            <w:tcBorders>
              <w:left w:val="single" w:sz="4" w:space="0" w:color="auto"/>
            </w:tcBorders>
          </w:tcPr>
          <w:p w14:paraId="69830FAE" w14:textId="0B822BA0" w:rsidR="00C5046A" w:rsidRPr="009109A2" w:rsidRDefault="00C5046A" w:rsidP="00ED793F">
            <w:pPr>
              <w:jc w:val="center"/>
            </w:pPr>
          </w:p>
        </w:tc>
      </w:tr>
      <w:tr w:rsidR="00C5046A" w:rsidRPr="004F33A2" w14:paraId="07184B9F" w14:textId="77777777" w:rsidTr="00C5046A">
        <w:tc>
          <w:tcPr>
            <w:tcW w:w="2111" w:type="pct"/>
            <w:tcBorders>
              <w:right w:val="nil"/>
            </w:tcBorders>
          </w:tcPr>
          <w:p w14:paraId="0AD63ED6" w14:textId="77777777" w:rsidR="00C5046A" w:rsidRPr="00F27584" w:rsidRDefault="00C5046A" w:rsidP="00ED793F">
            <w:r w:rsidRPr="00441FB3">
              <w:t xml:space="preserve">… individuelle Lernleistungen erfasst und </w:t>
            </w:r>
            <w:proofErr w:type="spellStart"/>
            <w:proofErr w:type="gramStart"/>
            <w:r w:rsidRPr="00441FB3">
              <w:t>dokumentiert.</w:t>
            </w:r>
            <w:r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58355961" w14:textId="0596FFD2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10F9212E" w14:textId="5E1178ED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288EBDE9" w14:textId="06470462" w:rsidR="00C5046A" w:rsidRPr="004F33A2" w:rsidRDefault="00C5046A" w:rsidP="00ED793F">
            <w:pPr>
              <w:jc w:val="center"/>
            </w:pPr>
          </w:p>
        </w:tc>
      </w:tr>
      <w:tr w:rsidR="00C5046A" w:rsidRPr="004F33A2" w14:paraId="3192CD3B" w14:textId="77777777" w:rsidTr="00C5046A">
        <w:tc>
          <w:tcPr>
            <w:tcW w:w="2111" w:type="pct"/>
            <w:tcBorders>
              <w:right w:val="nil"/>
            </w:tcBorders>
          </w:tcPr>
          <w:p w14:paraId="4A19BA2C" w14:textId="77777777" w:rsidR="00C5046A" w:rsidRPr="00F27584" w:rsidRDefault="00C5046A" w:rsidP="00ED793F">
            <w:r w:rsidRPr="00441FB3">
              <w:t xml:space="preserve">… Leistungsfortschritt der Schüler/innen mit unterschiedlichen Instrumenten (z.B. Fragebögen, Lerntagebüchern) </w:t>
            </w:r>
            <w:proofErr w:type="spellStart"/>
            <w:proofErr w:type="gramStart"/>
            <w:r w:rsidRPr="00441FB3">
              <w:t>festgestellt.</w:t>
            </w:r>
            <w:r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580818A7" w14:textId="6C512303" w:rsidR="00C5046A" w:rsidRPr="000B1CE0" w:rsidRDefault="00C5046A" w:rsidP="00ED793F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18D65226" w14:textId="7E5E0728" w:rsidR="00C5046A" w:rsidRDefault="00C5046A" w:rsidP="00ED793F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10E162AA" w14:textId="5F58FD94" w:rsidR="00C5046A" w:rsidRPr="004F33A2" w:rsidRDefault="00C5046A" w:rsidP="00ED793F">
            <w:pPr>
              <w:jc w:val="center"/>
            </w:pPr>
          </w:p>
        </w:tc>
      </w:tr>
      <w:tr w:rsidR="00C5046A" w:rsidRPr="004F33A2" w14:paraId="25AA835A" w14:textId="77777777" w:rsidTr="00C5046A">
        <w:tc>
          <w:tcPr>
            <w:tcW w:w="2111" w:type="pct"/>
            <w:tcBorders>
              <w:right w:val="nil"/>
            </w:tcBorders>
          </w:tcPr>
          <w:p w14:paraId="234EA5B8" w14:textId="4D42C5A5" w:rsidR="00C5046A" w:rsidRPr="00546E1B" w:rsidRDefault="00C5046A" w:rsidP="00FC0CE7">
            <w:r w:rsidRPr="00546E1B">
              <w:lastRenderedPageBreak/>
              <w:t xml:space="preserve">… ohne die Anwesenheit meines/meiner Praxispädagogen/-pädagogin die Verantwortung für eine Klasse </w:t>
            </w:r>
            <w:proofErr w:type="spellStart"/>
            <w:proofErr w:type="gramStart"/>
            <w:r w:rsidRPr="00546E1B">
              <w:t>übernommen.</w:t>
            </w:r>
            <w:r w:rsidRPr="00546E1B">
              <w:rPr>
                <w:rFonts w:cstheme="minorHAnsi"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1B384136" w14:textId="77777777" w:rsidR="00C5046A" w:rsidRPr="000B1CE0" w:rsidRDefault="00C5046A" w:rsidP="00FC0CE7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582A8564" w14:textId="50809E14" w:rsidR="00C5046A" w:rsidRDefault="00C5046A" w:rsidP="00FC0CE7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6D6DBAF7" w14:textId="77777777" w:rsidR="00C5046A" w:rsidRDefault="00C5046A" w:rsidP="00FC0CE7">
            <w:pPr>
              <w:jc w:val="center"/>
            </w:pPr>
          </w:p>
        </w:tc>
      </w:tr>
      <w:tr w:rsidR="00C5046A" w:rsidRPr="004F33A2" w14:paraId="7131C332" w14:textId="77777777" w:rsidTr="00C5046A">
        <w:tc>
          <w:tcPr>
            <w:tcW w:w="2111" w:type="pct"/>
            <w:tcBorders>
              <w:right w:val="nil"/>
            </w:tcBorders>
          </w:tcPr>
          <w:p w14:paraId="19A1B70D" w14:textId="36E1E74B" w:rsidR="00C5046A" w:rsidRPr="00546E1B" w:rsidRDefault="00C5046A" w:rsidP="00FC0CE7">
            <w:r w:rsidRPr="00546E1B">
              <w:t xml:space="preserve">… ohne die Anwesenheit meines/meiner PP </w:t>
            </w:r>
            <w:proofErr w:type="spellStart"/>
            <w:proofErr w:type="gramStart"/>
            <w:r w:rsidRPr="00546E1B">
              <w:t>unterrichtet.</w:t>
            </w:r>
            <w:r w:rsidRPr="00546E1B">
              <w:rPr>
                <w:rFonts w:cstheme="minorHAnsi"/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148" w:type="pct"/>
            <w:tcBorders>
              <w:left w:val="nil"/>
            </w:tcBorders>
          </w:tcPr>
          <w:p w14:paraId="6BF83F04" w14:textId="77777777" w:rsidR="00C5046A" w:rsidRPr="000B1CE0" w:rsidRDefault="00C5046A" w:rsidP="00FC0CE7"/>
        </w:tc>
        <w:tc>
          <w:tcPr>
            <w:tcW w:w="1003" w:type="pct"/>
            <w:tcBorders>
              <w:left w:val="nil"/>
              <w:right w:val="single" w:sz="4" w:space="0" w:color="auto"/>
            </w:tcBorders>
          </w:tcPr>
          <w:p w14:paraId="2D967FBB" w14:textId="77777777" w:rsidR="00C5046A" w:rsidRDefault="00C5046A" w:rsidP="00FC0CE7">
            <w:pPr>
              <w:jc w:val="center"/>
            </w:pPr>
          </w:p>
        </w:tc>
        <w:tc>
          <w:tcPr>
            <w:tcW w:w="738" w:type="pct"/>
            <w:tcBorders>
              <w:left w:val="single" w:sz="4" w:space="0" w:color="auto"/>
            </w:tcBorders>
          </w:tcPr>
          <w:p w14:paraId="2DA36A4C" w14:textId="77777777" w:rsidR="00C5046A" w:rsidRDefault="00C5046A" w:rsidP="00FC0CE7">
            <w:pPr>
              <w:jc w:val="center"/>
            </w:pPr>
          </w:p>
        </w:tc>
      </w:tr>
    </w:tbl>
    <w:p w14:paraId="369014EF" w14:textId="07FF0FFF" w:rsidR="00FC0CE7" w:rsidRDefault="00FC0CE7" w:rsidP="00990294"/>
    <w:p w14:paraId="5F156833" w14:textId="534B6011" w:rsidR="00FC0CE7" w:rsidRDefault="00FC0CE7" w:rsidP="00990294"/>
    <w:p w14:paraId="0DB14977" w14:textId="655C132D" w:rsidR="00FC0CE7" w:rsidRDefault="00FC0CE7" w:rsidP="00990294"/>
    <w:p w14:paraId="185880FD" w14:textId="16592302" w:rsidR="00FC0CE7" w:rsidRDefault="00FC0CE7" w:rsidP="00990294"/>
    <w:p w14:paraId="74A0C6EF" w14:textId="56FCBC67" w:rsidR="00FC0CE7" w:rsidRDefault="00FC0CE7" w:rsidP="00990294"/>
    <w:p w14:paraId="38D4A5BE" w14:textId="50E73A32" w:rsidR="00FC0CE7" w:rsidRDefault="00FC0CE7" w:rsidP="00990294"/>
    <w:p w14:paraId="51B077A4" w14:textId="79EAA27F" w:rsidR="00FC0CE7" w:rsidRDefault="00FC0CE7" w:rsidP="00990294"/>
    <w:p w14:paraId="3968CCC3" w14:textId="04841A9A" w:rsidR="00FC0CE7" w:rsidRDefault="00FC0CE7" w:rsidP="00990294"/>
    <w:p w14:paraId="5AFD3D8A" w14:textId="402ECECB" w:rsidR="00FC0CE7" w:rsidRDefault="00FC0CE7" w:rsidP="00990294"/>
    <w:p w14:paraId="0A6E74BD" w14:textId="53FCACF2" w:rsidR="0081110B" w:rsidRDefault="0081110B" w:rsidP="0081110B">
      <w:pPr>
        <w:pStyle w:val="berschrift2"/>
      </w:pPr>
      <w:bookmarkStart w:id="25" w:name="_Toc88157369"/>
      <w:r w:rsidRPr="00BC4A34">
        <w:t>Unterricht reflektieren und evaluieren</w:t>
      </w:r>
      <w:bookmarkEnd w:id="25"/>
      <w:r>
        <w:t xml:space="preserve"> </w:t>
      </w:r>
      <w:r w:rsidR="00C024BD">
        <w:t>[LG17]</w:t>
      </w:r>
    </w:p>
    <w:p w14:paraId="64C858D9" w14:textId="46C98E2E" w:rsidR="0081110B" w:rsidRDefault="0081110B" w:rsidP="0081110B">
      <w:r>
        <w:t xml:space="preserve">Einleitende Fragestellung: </w:t>
      </w:r>
      <w:r>
        <w:tab/>
      </w:r>
      <w:r w:rsidR="00F17186" w:rsidRPr="00F17186">
        <w:t>Ein wichtiger Aspekt der PPS ist die Reflexion des Praktikums</w:t>
      </w:r>
      <w:r w:rsidR="00F17186">
        <w:t xml:space="preserve">. </w:t>
      </w:r>
      <w:r w:rsidR="004B0287">
        <w:t>Konnten</w:t>
      </w:r>
      <w:r w:rsidRPr="000021C6">
        <w:t xml:space="preserve"> Sie </w:t>
      </w:r>
      <w:r w:rsidR="004B0287">
        <w:t>in diesem</w:t>
      </w:r>
      <w:r w:rsidR="004B0287" w:rsidRPr="000021C6">
        <w:t xml:space="preserve"> </w:t>
      </w:r>
      <w:r w:rsidRPr="000021C6">
        <w:t xml:space="preserve">Praktikum folgende Erfahrungen </w:t>
      </w:r>
      <w:r w:rsidR="004B0287">
        <w:t>machen</w:t>
      </w:r>
      <w:r w:rsidRPr="000021C6">
        <w:t xml:space="preserve">? </w:t>
      </w:r>
      <w:r>
        <w:tab/>
      </w:r>
      <w:r>
        <w:tab/>
      </w:r>
      <w:r>
        <w:tab/>
      </w:r>
      <w:r>
        <w:tab/>
      </w:r>
      <w:r>
        <w:tab/>
        <w:t>Ich habe…</w:t>
      </w:r>
      <w:r w:rsidRPr="000021C6">
        <w:t xml:space="preserve"> </w:t>
      </w:r>
    </w:p>
    <w:p w14:paraId="4D7D572E" w14:textId="77777777" w:rsidR="004B0287" w:rsidRDefault="0081110B" w:rsidP="004B0287">
      <w:pPr>
        <w:rPr>
          <w:rFonts w:cstheme="minorHAnsi"/>
        </w:rPr>
      </w:pPr>
      <w:r>
        <w:t xml:space="preserve">Antwortformat: </w:t>
      </w:r>
      <w:r>
        <w:tab/>
      </w:r>
      <w:r>
        <w:tab/>
      </w:r>
    </w:p>
    <w:p w14:paraId="5E6BFE73" w14:textId="77777777" w:rsidR="004B0287" w:rsidRDefault="004B0287" w:rsidP="004B0287">
      <w:pPr>
        <w:rPr>
          <w:rFonts w:cstheme="minorHAnsi"/>
        </w:rPr>
      </w:pPr>
      <w:r>
        <w:rPr>
          <w:rFonts w:cstheme="minorHAnsi"/>
        </w:rPr>
        <w:t>Skala 6-stufig, 1 = trifft gar nicht zu bis 6=trifft voll und ganz zu</w:t>
      </w:r>
    </w:p>
    <w:p w14:paraId="750573E4" w14:textId="5AD07F05" w:rsidR="0081110B" w:rsidRDefault="0081110B" w:rsidP="0081110B"/>
    <w:p w14:paraId="6D3BE3B7" w14:textId="12D2ED0F" w:rsidR="0081110B" w:rsidRDefault="0081110B" w:rsidP="0081110B">
      <w:r>
        <w:t>Quellen:</w:t>
      </w:r>
      <w:r>
        <w:tab/>
      </w:r>
      <w:r>
        <w:tab/>
      </w:r>
      <w:r>
        <w:tab/>
      </w:r>
      <w:proofErr w:type="spellStart"/>
      <w:r w:rsidR="00DF2068" w:rsidRPr="00981A6D">
        <w:rPr>
          <w:vertAlign w:val="superscript"/>
        </w:rPr>
        <w:t>a</w:t>
      </w:r>
      <w:r w:rsidR="00DF2068">
        <w:t>Eigene</w:t>
      </w:r>
      <w:proofErr w:type="spellEnd"/>
      <w:r w:rsidR="00DF2068">
        <w:t xml:space="preserve"> Formulierung; </w:t>
      </w:r>
      <w:proofErr w:type="spellStart"/>
      <w:r w:rsidR="00DF2068" w:rsidRPr="00377294">
        <w:rPr>
          <w:vertAlign w:val="superscript"/>
        </w:rPr>
        <w:t>b</w:t>
      </w:r>
      <w:r w:rsidR="00DF2068">
        <w:t>Rühl</w:t>
      </w:r>
      <w:proofErr w:type="spellEnd"/>
      <w:r w:rsidR="00DF2068">
        <w:t xml:space="preserve"> et al. (2016)</w:t>
      </w:r>
    </w:p>
    <w:p w14:paraId="5EA75A7D" w14:textId="77777777" w:rsidR="003A466D" w:rsidRPr="002C1FD9" w:rsidRDefault="003A466D" w:rsidP="003A466D">
      <w:r>
        <w:tab/>
      </w:r>
      <w:r>
        <w:tab/>
      </w:r>
      <w:r>
        <w:tab/>
      </w:r>
      <w:r>
        <w:tab/>
      </w:r>
      <w:r w:rsidRPr="00BD637A">
        <w:rPr>
          <w:vertAlign w:val="superscript"/>
        </w:rPr>
        <w:t>I</w:t>
      </w:r>
      <w:r>
        <w:t xml:space="preserve"> Intendiert (in den Rahmenkonzepten) </w:t>
      </w:r>
      <w:r w:rsidRPr="00BD637A">
        <w:rPr>
          <w:vertAlign w:val="superscript"/>
        </w:rPr>
        <w:t>n</w:t>
      </w:r>
      <w:r>
        <w:t xml:space="preserve"> nicht intendiert</w:t>
      </w:r>
    </w:p>
    <w:p w14:paraId="5AC03FB1" w14:textId="297D0F16" w:rsidR="008B3042" w:rsidRPr="008B3042" w:rsidRDefault="008B3042" w:rsidP="008B3042">
      <w:pPr>
        <w:rPr>
          <w:i/>
        </w:rPr>
      </w:pPr>
      <w:r w:rsidRPr="008B3042">
        <w:rPr>
          <w:i/>
        </w:rPr>
        <w:t xml:space="preserve">Einleitende Fragestellung: </w:t>
      </w:r>
      <w:r w:rsidRPr="008B3042">
        <w:rPr>
          <w:i/>
        </w:rPr>
        <w:tab/>
        <w:t xml:space="preserve">Ein wichtiger Aspekt der PPS ist die Reflexion des Praktikums. Wie oft </w:t>
      </w:r>
      <w:r>
        <w:rPr>
          <w:i/>
        </w:rPr>
        <w:t xml:space="preserve">konnten Ihre Studierenden </w:t>
      </w:r>
      <w:r w:rsidR="00D70E19">
        <w:rPr>
          <w:i/>
        </w:rPr>
        <w:t>f</w:t>
      </w:r>
      <w:r w:rsidRPr="008B3042">
        <w:rPr>
          <w:i/>
        </w:rPr>
        <w:t xml:space="preserve">olgende Erfahrungen </w:t>
      </w:r>
      <w:r>
        <w:rPr>
          <w:i/>
        </w:rPr>
        <w:t>machen</w:t>
      </w:r>
      <w:r w:rsidRPr="008B3042">
        <w:rPr>
          <w:i/>
        </w:rPr>
        <w:t xml:space="preserve">? </w:t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</w:rPr>
        <w:tab/>
      </w:r>
      <w:r>
        <w:rPr>
          <w:i/>
        </w:rPr>
        <w:t>Sie</w:t>
      </w:r>
      <w:r w:rsidRPr="008B3042">
        <w:rPr>
          <w:i/>
        </w:rPr>
        <w:t xml:space="preserve"> habe</w:t>
      </w:r>
      <w:r>
        <w:rPr>
          <w:i/>
        </w:rPr>
        <w:t>n</w:t>
      </w:r>
      <w:r w:rsidRPr="008B3042">
        <w:rPr>
          <w:i/>
        </w:rPr>
        <w:t xml:space="preserve">… </w:t>
      </w:r>
    </w:p>
    <w:p w14:paraId="1C58599F" w14:textId="77777777" w:rsidR="008B3042" w:rsidRPr="008B3042" w:rsidRDefault="008B3042" w:rsidP="008B3042">
      <w:pPr>
        <w:rPr>
          <w:i/>
        </w:rPr>
      </w:pPr>
      <w:r w:rsidRPr="008B3042">
        <w:rPr>
          <w:i/>
        </w:rPr>
        <w:t xml:space="preserve">Antwortformat: </w:t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rFonts w:cstheme="minorHAnsi"/>
          <w:i/>
        </w:rPr>
        <w:t>Skala 6-stufig, von 1 = nie bis 6 = sehr häufig</w:t>
      </w:r>
    </w:p>
    <w:p w14:paraId="0472E6F5" w14:textId="77777777" w:rsidR="008B3042" w:rsidRPr="008B3042" w:rsidRDefault="008B3042" w:rsidP="008B3042">
      <w:pPr>
        <w:rPr>
          <w:i/>
        </w:rPr>
      </w:pPr>
      <w:r w:rsidRPr="008B3042">
        <w:rPr>
          <w:i/>
        </w:rPr>
        <w:t>Quellen:</w:t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</w:rPr>
        <w:tab/>
      </w:r>
      <w:proofErr w:type="spellStart"/>
      <w:r w:rsidRPr="008B3042">
        <w:rPr>
          <w:i/>
          <w:vertAlign w:val="superscript"/>
        </w:rPr>
        <w:t>a</w:t>
      </w:r>
      <w:r w:rsidRPr="008B3042">
        <w:rPr>
          <w:i/>
        </w:rPr>
        <w:t>Eigene</w:t>
      </w:r>
      <w:proofErr w:type="spellEnd"/>
      <w:r w:rsidRPr="008B3042">
        <w:rPr>
          <w:i/>
        </w:rPr>
        <w:t xml:space="preserve"> Formulierung; </w:t>
      </w:r>
      <w:proofErr w:type="spellStart"/>
      <w:r w:rsidRPr="008B3042">
        <w:rPr>
          <w:i/>
          <w:vertAlign w:val="superscript"/>
        </w:rPr>
        <w:t>b</w:t>
      </w:r>
      <w:r w:rsidRPr="008B3042">
        <w:rPr>
          <w:i/>
        </w:rPr>
        <w:t>Rühl</w:t>
      </w:r>
      <w:proofErr w:type="spellEnd"/>
      <w:r w:rsidRPr="008B3042">
        <w:rPr>
          <w:i/>
        </w:rPr>
        <w:t xml:space="preserve"> et al. (2016)</w:t>
      </w:r>
    </w:p>
    <w:p w14:paraId="4712EF57" w14:textId="77777777" w:rsidR="008B3042" w:rsidRPr="008B3042" w:rsidRDefault="008B3042" w:rsidP="008B3042">
      <w:pPr>
        <w:rPr>
          <w:i/>
        </w:rPr>
      </w:pP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</w:rPr>
        <w:tab/>
      </w:r>
      <w:r w:rsidRPr="008B3042">
        <w:rPr>
          <w:i/>
          <w:vertAlign w:val="superscript"/>
        </w:rPr>
        <w:t>I</w:t>
      </w:r>
      <w:r w:rsidRPr="008B3042">
        <w:rPr>
          <w:i/>
        </w:rPr>
        <w:t xml:space="preserve"> Intendiert (in den Rahmenkonzepten) </w:t>
      </w:r>
      <w:r w:rsidRPr="008B3042">
        <w:rPr>
          <w:i/>
          <w:vertAlign w:val="superscript"/>
        </w:rPr>
        <w:t>n</w:t>
      </w:r>
      <w:r w:rsidRPr="008B3042">
        <w:rPr>
          <w:i/>
        </w:rPr>
        <w:t xml:space="preserve"> nicht intendiert</w:t>
      </w:r>
    </w:p>
    <w:p w14:paraId="27415B2C" w14:textId="554758EE" w:rsidR="003A466D" w:rsidRPr="002C1FD9" w:rsidRDefault="003A466D" w:rsidP="0081110B"/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645"/>
        <w:gridCol w:w="1988"/>
        <w:gridCol w:w="1735"/>
        <w:gridCol w:w="1274"/>
      </w:tblGrid>
      <w:tr w:rsidR="00E83013" w14:paraId="1254EECD" w14:textId="77777777" w:rsidTr="00E83013">
        <w:tc>
          <w:tcPr>
            <w:tcW w:w="3259" w:type="pct"/>
            <w:gridSpan w:val="2"/>
            <w:tcBorders>
              <w:bottom w:val="single" w:sz="4" w:space="0" w:color="auto"/>
            </w:tcBorders>
          </w:tcPr>
          <w:p w14:paraId="0F2562CF" w14:textId="77777777" w:rsidR="00E83013" w:rsidRDefault="00E83013" w:rsidP="00922B1D"/>
        </w:tc>
        <w:tc>
          <w:tcPr>
            <w:tcW w:w="100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84C4E2E" w14:textId="277F961E" w:rsidR="00E83013" w:rsidRDefault="00E83013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1048" w14:textId="1DF5F5EF" w:rsidR="00E83013" w:rsidRDefault="00E83013" w:rsidP="00922B1D">
            <w:pPr>
              <w:jc w:val="center"/>
            </w:pPr>
            <w:r>
              <w:t>PP</w:t>
            </w:r>
          </w:p>
        </w:tc>
      </w:tr>
      <w:tr w:rsidR="00E83013" w14:paraId="5DD6BE51" w14:textId="77777777" w:rsidTr="00E83013">
        <w:tc>
          <w:tcPr>
            <w:tcW w:w="2109" w:type="pct"/>
            <w:tcBorders>
              <w:right w:val="nil"/>
            </w:tcBorders>
            <w:shd w:val="clear" w:color="auto" w:fill="auto"/>
          </w:tcPr>
          <w:p w14:paraId="4D83A04C" w14:textId="77777777" w:rsidR="00E83013" w:rsidRDefault="00E83013" w:rsidP="0000307B">
            <w:pPr>
              <w:rPr>
                <w:vertAlign w:val="superscript"/>
              </w:rPr>
            </w:pPr>
            <w:r w:rsidRPr="00B26A08">
              <w:t>… meinen Unterricht anhand didaktischer Theorien mit meiner/meinem PP analysiert.</w:t>
            </w:r>
            <w:r w:rsidRPr="00377294">
              <w:rPr>
                <w:vertAlign w:val="superscript"/>
              </w:rPr>
              <w:t>b</w:t>
            </w:r>
            <w:r>
              <w:rPr>
                <w:vertAlign w:val="superscript"/>
              </w:rPr>
              <w:t>n</w:t>
            </w:r>
          </w:p>
          <w:p w14:paraId="781937ED" w14:textId="77777777" w:rsidR="00E83013" w:rsidRDefault="00E83013" w:rsidP="0000307B"/>
          <w:p w14:paraId="5F59DCC7" w14:textId="2BC02ED2" w:rsidR="00E83013" w:rsidRPr="00BC290F" w:rsidRDefault="00E83013" w:rsidP="0000307B">
            <w:r w:rsidRPr="00B26A08">
              <w:t xml:space="preserve">… </w:t>
            </w:r>
            <w:r>
              <w:t>mit mir ihren</w:t>
            </w:r>
            <w:r w:rsidRPr="00B26A08">
              <w:t xml:space="preserve"> Unterricht anhand didaktischer Theorien analysiert.</w:t>
            </w:r>
            <w:r w:rsidRPr="00377294">
              <w:rPr>
                <w:vertAlign w:val="superscript"/>
              </w:rPr>
              <w:t>b</w:t>
            </w:r>
            <w:r>
              <w:rPr>
                <w:vertAlign w:val="superscript"/>
              </w:rPr>
              <w:t>n</w:t>
            </w:r>
          </w:p>
        </w:tc>
        <w:tc>
          <w:tcPr>
            <w:tcW w:w="1149" w:type="pct"/>
            <w:tcBorders>
              <w:left w:val="nil"/>
            </w:tcBorders>
          </w:tcPr>
          <w:p w14:paraId="1577A1E0" w14:textId="7478074C" w:rsidR="00E83013" w:rsidRPr="00B5194F" w:rsidRDefault="00E83013" w:rsidP="0000307B"/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2989D136" w14:textId="6EA0EBCD" w:rsidR="00E83013" w:rsidRDefault="00E83013" w:rsidP="0000307B">
            <w:pPr>
              <w:jc w:val="center"/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272BDF5B" w14:textId="77777777" w:rsidR="00E83013" w:rsidRDefault="00E83013" w:rsidP="0000307B">
            <w:pPr>
              <w:jc w:val="center"/>
            </w:pPr>
          </w:p>
        </w:tc>
      </w:tr>
      <w:tr w:rsidR="00E83013" w14:paraId="20AAC3E7" w14:textId="77777777" w:rsidTr="00E83013">
        <w:tc>
          <w:tcPr>
            <w:tcW w:w="2109" w:type="pct"/>
            <w:tcBorders>
              <w:right w:val="nil"/>
            </w:tcBorders>
            <w:shd w:val="clear" w:color="auto" w:fill="auto"/>
          </w:tcPr>
          <w:p w14:paraId="125017A6" w14:textId="1673F274" w:rsidR="00E83013" w:rsidRPr="008B3042" w:rsidRDefault="00E83013" w:rsidP="0000307B">
            <w:pPr>
              <w:rPr>
                <w:strike/>
              </w:rPr>
            </w:pPr>
            <w:r w:rsidRPr="008B3042">
              <w:rPr>
                <w:strike/>
              </w:rPr>
              <w:t>… meinen Unterricht anhand didaktischer Theorien allein analysiert.</w:t>
            </w:r>
            <w:r w:rsidRPr="008B3042">
              <w:rPr>
                <w:strike/>
                <w:vertAlign w:val="superscript"/>
              </w:rPr>
              <w:t>bi</w:t>
            </w:r>
          </w:p>
        </w:tc>
        <w:tc>
          <w:tcPr>
            <w:tcW w:w="1149" w:type="pct"/>
            <w:tcBorders>
              <w:left w:val="nil"/>
            </w:tcBorders>
          </w:tcPr>
          <w:p w14:paraId="25A7F633" w14:textId="2D5E1B45" w:rsidR="00E83013" w:rsidRPr="008B3042" w:rsidRDefault="00E83013" w:rsidP="0000307B">
            <w:pPr>
              <w:rPr>
                <w:strike/>
              </w:rPr>
            </w:pPr>
            <w:r w:rsidRPr="008B3042">
              <w:rPr>
                <w:strike/>
              </w:rPr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379CD387" w14:textId="2E83071E" w:rsidR="00E83013" w:rsidRPr="008B3042" w:rsidRDefault="00E83013" w:rsidP="0000307B">
            <w:pPr>
              <w:jc w:val="center"/>
              <w:rPr>
                <w:strike/>
              </w:rPr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166BA315" w14:textId="77777777" w:rsidR="00E83013" w:rsidRPr="008B3042" w:rsidRDefault="00E83013" w:rsidP="0000307B">
            <w:pPr>
              <w:jc w:val="center"/>
              <w:rPr>
                <w:strike/>
              </w:rPr>
            </w:pPr>
          </w:p>
        </w:tc>
      </w:tr>
      <w:tr w:rsidR="00E83013" w14:paraId="3A0B8BA7" w14:textId="77777777" w:rsidTr="00E83013">
        <w:tc>
          <w:tcPr>
            <w:tcW w:w="2109" w:type="pct"/>
            <w:tcBorders>
              <w:right w:val="nil"/>
            </w:tcBorders>
            <w:shd w:val="clear" w:color="auto" w:fill="auto"/>
          </w:tcPr>
          <w:p w14:paraId="522A2924" w14:textId="64F15305" w:rsidR="00E83013" w:rsidRPr="008B3042" w:rsidRDefault="00E83013" w:rsidP="0000307B">
            <w:pPr>
              <w:rPr>
                <w:strike/>
              </w:rPr>
            </w:pPr>
            <w:r w:rsidRPr="008B3042">
              <w:rPr>
                <w:strike/>
              </w:rPr>
              <w:t>… allein Schlussfolgerungen für die künftige Unterrichtsgestaltung abgeleitet.</w:t>
            </w:r>
            <w:r w:rsidRPr="008B3042">
              <w:rPr>
                <w:strike/>
                <w:vertAlign w:val="superscript"/>
              </w:rPr>
              <w:t>bi</w:t>
            </w:r>
          </w:p>
        </w:tc>
        <w:tc>
          <w:tcPr>
            <w:tcW w:w="1149" w:type="pct"/>
            <w:tcBorders>
              <w:left w:val="nil"/>
            </w:tcBorders>
          </w:tcPr>
          <w:p w14:paraId="36793B12" w14:textId="0E48DEDE" w:rsidR="00E83013" w:rsidRPr="008B3042" w:rsidRDefault="00E83013" w:rsidP="0000307B">
            <w:pPr>
              <w:rPr>
                <w:strike/>
              </w:rPr>
            </w:pPr>
            <w:r w:rsidRPr="008B3042">
              <w:rPr>
                <w:strike/>
              </w:rPr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3DBF814" w14:textId="73B4D63F" w:rsidR="00E83013" w:rsidRPr="008B3042" w:rsidRDefault="00E83013" w:rsidP="0000307B">
            <w:pPr>
              <w:jc w:val="center"/>
              <w:rPr>
                <w:strike/>
              </w:rPr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08C90F9B" w14:textId="77777777" w:rsidR="00E83013" w:rsidRPr="008B3042" w:rsidRDefault="00E83013" w:rsidP="0000307B">
            <w:pPr>
              <w:jc w:val="center"/>
              <w:rPr>
                <w:strike/>
              </w:rPr>
            </w:pPr>
          </w:p>
        </w:tc>
      </w:tr>
      <w:tr w:rsidR="00E83013" w14:paraId="7B955168" w14:textId="77777777" w:rsidTr="00E83013">
        <w:tc>
          <w:tcPr>
            <w:tcW w:w="2109" w:type="pct"/>
            <w:tcBorders>
              <w:right w:val="nil"/>
            </w:tcBorders>
            <w:shd w:val="clear" w:color="auto" w:fill="auto"/>
          </w:tcPr>
          <w:p w14:paraId="2F6AE23D" w14:textId="77777777" w:rsidR="00E83013" w:rsidRDefault="00E83013" w:rsidP="0000307B">
            <w:pPr>
              <w:rPr>
                <w:vertAlign w:val="superscript"/>
              </w:rPr>
            </w:pPr>
            <w:r w:rsidRPr="00B26A08">
              <w:t>… anhand von eigenen Hospitationsprotokollen Unterricht kriteriengeleitet reflektiert.</w:t>
            </w:r>
            <w:r>
              <w:rPr>
                <w:vertAlign w:val="superscript"/>
              </w:rPr>
              <w:t>ai</w:t>
            </w:r>
          </w:p>
          <w:p w14:paraId="7539240D" w14:textId="77777777" w:rsidR="00E83013" w:rsidRDefault="00E83013" w:rsidP="0000307B"/>
          <w:p w14:paraId="67F969EB" w14:textId="3C6BCA50" w:rsidR="00E83013" w:rsidRPr="008B3042" w:rsidRDefault="00E83013" w:rsidP="0000307B">
            <w:pPr>
              <w:rPr>
                <w:i/>
              </w:rPr>
            </w:pPr>
            <w:r w:rsidRPr="008B3042">
              <w:rPr>
                <w:i/>
              </w:rPr>
              <w:t>… anhand von Hospitationsprotokollen Unterricht kriteriengeleitet reflektiert.</w:t>
            </w:r>
            <w:r w:rsidRPr="008B3042">
              <w:rPr>
                <w:i/>
                <w:vertAlign w:val="superscript"/>
              </w:rPr>
              <w:t>ai</w:t>
            </w:r>
          </w:p>
        </w:tc>
        <w:tc>
          <w:tcPr>
            <w:tcW w:w="1149" w:type="pct"/>
            <w:tcBorders>
              <w:left w:val="nil"/>
            </w:tcBorders>
          </w:tcPr>
          <w:p w14:paraId="66615DEC" w14:textId="6ABE7C94" w:rsidR="00E83013" w:rsidRPr="00F84751" w:rsidRDefault="00E83013" w:rsidP="0000307B"/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405D02BF" w14:textId="7B8C329B" w:rsidR="00E83013" w:rsidRDefault="00E83013" w:rsidP="0000307B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4B3F3553" w14:textId="77777777" w:rsidR="00E83013" w:rsidRDefault="00E83013" w:rsidP="0000307B">
            <w:pPr>
              <w:jc w:val="center"/>
            </w:pPr>
          </w:p>
        </w:tc>
      </w:tr>
      <w:tr w:rsidR="00E83013" w14:paraId="29A35AB5" w14:textId="77777777" w:rsidTr="00E83013">
        <w:tc>
          <w:tcPr>
            <w:tcW w:w="2109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252B3077" w14:textId="77777777" w:rsidR="00E83013" w:rsidRDefault="00E83013" w:rsidP="0000307B">
            <w:pPr>
              <w:rPr>
                <w:vertAlign w:val="superscript"/>
              </w:rPr>
            </w:pPr>
            <w:r w:rsidRPr="00B26A08">
              <w:t>… mit meinem/meiner PP Schlussfolgerungen für die künftige Unterrichtsgestaltung abgeleitet.</w:t>
            </w:r>
            <w:r w:rsidRPr="00377294">
              <w:rPr>
                <w:vertAlign w:val="superscript"/>
              </w:rPr>
              <w:t>b</w:t>
            </w:r>
            <w:r>
              <w:rPr>
                <w:vertAlign w:val="superscript"/>
              </w:rPr>
              <w:t>n</w:t>
            </w:r>
          </w:p>
          <w:p w14:paraId="2A610562" w14:textId="75375A94" w:rsidR="00E83013" w:rsidRPr="008B3042" w:rsidRDefault="00E83013" w:rsidP="0000307B">
            <w:pPr>
              <w:rPr>
                <w:i/>
              </w:rPr>
            </w:pPr>
            <w:r w:rsidRPr="008B3042">
              <w:rPr>
                <w:i/>
              </w:rPr>
              <w:t>… mit mir Schlussfolgerungen für die künftige Unterrichtsgestaltung abgeleitet.</w:t>
            </w:r>
            <w:r w:rsidRPr="008B3042">
              <w:rPr>
                <w:i/>
                <w:vertAlign w:val="superscript"/>
              </w:rPr>
              <w:t>bn</w:t>
            </w:r>
          </w:p>
        </w:tc>
        <w:tc>
          <w:tcPr>
            <w:tcW w:w="1149" w:type="pct"/>
            <w:tcBorders>
              <w:left w:val="nil"/>
              <w:bottom w:val="single" w:sz="4" w:space="0" w:color="auto"/>
            </w:tcBorders>
          </w:tcPr>
          <w:p w14:paraId="67184B27" w14:textId="0243D1FF" w:rsidR="00E83013" w:rsidRPr="00F84751" w:rsidRDefault="00E83013" w:rsidP="0000307B"/>
        </w:tc>
        <w:tc>
          <w:tcPr>
            <w:tcW w:w="100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A080D1B" w14:textId="135A4AF4" w:rsidR="00E83013" w:rsidRDefault="00E83013" w:rsidP="0000307B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B9AE8" w14:textId="77777777" w:rsidR="00E83013" w:rsidRDefault="00E83013" w:rsidP="0000307B">
            <w:pPr>
              <w:jc w:val="center"/>
            </w:pPr>
          </w:p>
        </w:tc>
      </w:tr>
      <w:tr w:rsidR="00E83013" w14:paraId="15D2BBAA" w14:textId="77777777" w:rsidTr="00E83013">
        <w:tc>
          <w:tcPr>
            <w:tcW w:w="2109" w:type="pct"/>
            <w:tcBorders>
              <w:right w:val="nil"/>
            </w:tcBorders>
            <w:shd w:val="clear" w:color="auto" w:fill="auto"/>
          </w:tcPr>
          <w:p w14:paraId="114D4D9D" w14:textId="77777777" w:rsidR="00E83013" w:rsidRDefault="00E83013" w:rsidP="0000307B">
            <w:pPr>
              <w:rPr>
                <w:vertAlign w:val="superscript"/>
              </w:rPr>
            </w:pPr>
            <w:r w:rsidRPr="00B26A08">
              <w:t xml:space="preserve">… Kolleginnen und Kollegen zum Unterricht ein differenziertes Feedback </w:t>
            </w:r>
            <w:proofErr w:type="spellStart"/>
            <w:proofErr w:type="gramStart"/>
            <w:r w:rsidRPr="00B26A08">
              <w:t>übermittelt.</w:t>
            </w:r>
            <w:r>
              <w:rPr>
                <w:vertAlign w:val="superscript"/>
              </w:rPr>
              <w:t>a</w:t>
            </w:r>
            <w:proofErr w:type="spellEnd"/>
            <w:proofErr w:type="gramEnd"/>
          </w:p>
          <w:p w14:paraId="7ADB8DEB" w14:textId="750E92C6" w:rsidR="00E83013" w:rsidRPr="008B3042" w:rsidRDefault="00E83013" w:rsidP="0000307B">
            <w:pPr>
              <w:rPr>
                <w:i/>
              </w:rPr>
            </w:pPr>
            <w:r w:rsidRPr="008B3042">
              <w:rPr>
                <w:i/>
              </w:rPr>
              <w:t xml:space="preserve">… ihren Kolleginnen und Kollegen zum Unterricht ein differenziertes Feedback </w:t>
            </w:r>
            <w:proofErr w:type="spellStart"/>
            <w:proofErr w:type="gramStart"/>
            <w:r w:rsidRPr="008B3042">
              <w:rPr>
                <w:i/>
              </w:rPr>
              <w:t>übermittelt.</w:t>
            </w:r>
            <w:r w:rsidRPr="008B3042">
              <w:rPr>
                <w:i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9" w:type="pct"/>
            <w:tcBorders>
              <w:left w:val="nil"/>
            </w:tcBorders>
          </w:tcPr>
          <w:p w14:paraId="53E06B1A" w14:textId="142615CE" w:rsidR="00E83013" w:rsidRPr="00F84751" w:rsidRDefault="00E83013" w:rsidP="0000307B"/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379B2AA" w14:textId="09FA1D5A" w:rsidR="00E83013" w:rsidRDefault="00E83013" w:rsidP="0000307B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4EC80504" w14:textId="77777777" w:rsidR="00E83013" w:rsidRDefault="00E83013" w:rsidP="0000307B">
            <w:pPr>
              <w:jc w:val="center"/>
            </w:pPr>
          </w:p>
        </w:tc>
      </w:tr>
      <w:tr w:rsidR="00E83013" w:rsidRPr="00546E1B" w14:paraId="1D15F533" w14:textId="77777777" w:rsidTr="00E83013">
        <w:tc>
          <w:tcPr>
            <w:tcW w:w="2109" w:type="pct"/>
            <w:tcBorders>
              <w:right w:val="nil"/>
            </w:tcBorders>
            <w:shd w:val="clear" w:color="auto" w:fill="auto"/>
          </w:tcPr>
          <w:p w14:paraId="0BA37808" w14:textId="48180B53" w:rsidR="00E83013" w:rsidRPr="00546E1B" w:rsidRDefault="00E83013" w:rsidP="0000307B">
            <w:pPr>
              <w:rPr>
                <w:vertAlign w:val="superscript"/>
              </w:rPr>
            </w:pPr>
            <w:r w:rsidRPr="00546E1B">
              <w:t xml:space="preserve">… werde die Lernerfahrungen aus dem Praktikum konstruktiv für meinen beruflichen Entwicklungsprozess </w:t>
            </w:r>
            <w:proofErr w:type="spellStart"/>
            <w:proofErr w:type="gramStart"/>
            <w:r w:rsidRPr="00546E1B">
              <w:t>nutzen.</w:t>
            </w:r>
            <w:r w:rsidRPr="00546E1B">
              <w:rPr>
                <w:vertAlign w:val="superscript"/>
              </w:rPr>
              <w:t>a</w:t>
            </w:r>
            <w:proofErr w:type="spellEnd"/>
            <w:proofErr w:type="gramEnd"/>
          </w:p>
          <w:p w14:paraId="50763123" w14:textId="2FB6DDBA" w:rsidR="00E83013" w:rsidRPr="00546E1B" w:rsidRDefault="00E83013" w:rsidP="0000307B">
            <w:pPr>
              <w:rPr>
                <w:i/>
              </w:rPr>
            </w:pPr>
            <w:r w:rsidRPr="00546E1B">
              <w:rPr>
                <w:i/>
              </w:rPr>
              <w:t xml:space="preserve">… ihre Lernerfahrungen aus dem Praktikum konstruktiv für ihren beruflichen Entwicklungsprozess </w:t>
            </w:r>
            <w:proofErr w:type="spellStart"/>
            <w:proofErr w:type="gramStart"/>
            <w:r w:rsidRPr="00546E1B">
              <w:rPr>
                <w:i/>
              </w:rPr>
              <w:t>genutzt.</w:t>
            </w:r>
            <w:r w:rsidRPr="00546E1B">
              <w:rPr>
                <w:i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9" w:type="pct"/>
            <w:tcBorders>
              <w:left w:val="nil"/>
            </w:tcBorders>
          </w:tcPr>
          <w:p w14:paraId="6147F763" w14:textId="21F7DA55" w:rsidR="00E83013" w:rsidRPr="00546E1B" w:rsidRDefault="00E83013" w:rsidP="0000307B"/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20EA6B7B" w14:textId="5B44CDB3" w:rsidR="00E83013" w:rsidRPr="00546E1B" w:rsidRDefault="00E83013" w:rsidP="0000307B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5C2A1158" w14:textId="77777777" w:rsidR="00E83013" w:rsidRPr="00546E1B" w:rsidRDefault="00E83013" w:rsidP="0000307B">
            <w:pPr>
              <w:jc w:val="center"/>
            </w:pPr>
          </w:p>
        </w:tc>
      </w:tr>
      <w:tr w:rsidR="00E83013" w:rsidRPr="00546E1B" w14:paraId="05714B81" w14:textId="77777777" w:rsidTr="00E83013">
        <w:tc>
          <w:tcPr>
            <w:tcW w:w="2109" w:type="pct"/>
            <w:tcBorders>
              <w:right w:val="nil"/>
            </w:tcBorders>
          </w:tcPr>
          <w:p w14:paraId="0C5A7757" w14:textId="77777777" w:rsidR="00E83013" w:rsidRPr="00546E1B" w:rsidRDefault="00E83013" w:rsidP="0000307B">
            <w:pPr>
              <w:rPr>
                <w:vertAlign w:val="superscript"/>
              </w:rPr>
            </w:pPr>
            <w:r w:rsidRPr="00546E1B">
              <w:t xml:space="preserve">mit meiner/meinem PP an meinem persönlichen Entwicklungsziel </w:t>
            </w:r>
            <w:proofErr w:type="spellStart"/>
            <w:proofErr w:type="gramStart"/>
            <w:r w:rsidRPr="00546E1B">
              <w:t>gearbeitet.</w:t>
            </w:r>
            <w:r w:rsidRPr="00546E1B">
              <w:rPr>
                <w:vertAlign w:val="superscript"/>
              </w:rPr>
              <w:t>a</w:t>
            </w:r>
            <w:proofErr w:type="spellEnd"/>
            <w:proofErr w:type="gramEnd"/>
          </w:p>
          <w:p w14:paraId="6E6C77DF" w14:textId="2EA7CC71" w:rsidR="00E83013" w:rsidRPr="00546E1B" w:rsidRDefault="00E83013" w:rsidP="0000307B">
            <w:pPr>
              <w:rPr>
                <w:i/>
              </w:rPr>
            </w:pPr>
            <w:r w:rsidRPr="00546E1B">
              <w:rPr>
                <w:i/>
              </w:rPr>
              <w:t xml:space="preserve">… mit mir an ihrem persönlichen Entwicklungsziel </w:t>
            </w:r>
            <w:proofErr w:type="spellStart"/>
            <w:proofErr w:type="gramStart"/>
            <w:r w:rsidRPr="00546E1B">
              <w:rPr>
                <w:i/>
              </w:rPr>
              <w:t>gearbeitet.</w:t>
            </w:r>
            <w:r w:rsidRPr="00546E1B">
              <w:rPr>
                <w:i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149" w:type="pct"/>
            <w:tcBorders>
              <w:left w:val="nil"/>
            </w:tcBorders>
          </w:tcPr>
          <w:p w14:paraId="523F97C1" w14:textId="69107A2E" w:rsidR="00E83013" w:rsidRPr="00546E1B" w:rsidRDefault="00E83013" w:rsidP="0000307B"/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CAD96C2" w14:textId="79943B38" w:rsidR="00E83013" w:rsidRPr="00546E1B" w:rsidRDefault="00E83013" w:rsidP="0000307B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5A7D93E6" w14:textId="77777777" w:rsidR="00E83013" w:rsidRPr="00546E1B" w:rsidRDefault="00E83013" w:rsidP="0000307B">
            <w:pPr>
              <w:jc w:val="center"/>
            </w:pPr>
          </w:p>
        </w:tc>
      </w:tr>
    </w:tbl>
    <w:p w14:paraId="4CC8E268" w14:textId="7CB44037" w:rsidR="00E83013" w:rsidRPr="00546E1B" w:rsidRDefault="00E83013" w:rsidP="0000307B"/>
    <w:p w14:paraId="6577B40F" w14:textId="77777777" w:rsidR="00E83013" w:rsidRPr="00546E1B" w:rsidRDefault="00E83013" w:rsidP="0000307B"/>
    <w:p w14:paraId="067D56CA" w14:textId="77777777" w:rsidR="00E83013" w:rsidRPr="00546E1B" w:rsidRDefault="00E83013" w:rsidP="0000307B"/>
    <w:p w14:paraId="24135805" w14:textId="77777777" w:rsidR="00E83013" w:rsidRPr="00546E1B" w:rsidRDefault="00E83013" w:rsidP="0000307B"/>
    <w:p w14:paraId="34D56426" w14:textId="77777777" w:rsidR="00E83013" w:rsidRPr="00546E1B" w:rsidRDefault="00E83013" w:rsidP="0000307B"/>
    <w:p w14:paraId="4FD01D8F" w14:textId="77777777" w:rsidR="00E83013" w:rsidRPr="00546E1B" w:rsidRDefault="00E83013" w:rsidP="0000307B"/>
    <w:p w14:paraId="7FE1A816" w14:textId="77777777" w:rsidR="00E83013" w:rsidRPr="00546E1B" w:rsidRDefault="00E83013" w:rsidP="0000307B"/>
    <w:p w14:paraId="33A25DBE" w14:textId="77777777" w:rsidR="00E83013" w:rsidRPr="00546E1B" w:rsidRDefault="00E83013" w:rsidP="0000307B"/>
    <w:p w14:paraId="63AC8B0E" w14:textId="77777777" w:rsidR="00E83013" w:rsidRPr="00546E1B" w:rsidRDefault="00E83013" w:rsidP="0000307B"/>
    <w:p w14:paraId="053479A6" w14:textId="77777777" w:rsidR="00E83013" w:rsidRPr="00546E1B" w:rsidRDefault="00E83013" w:rsidP="0000307B"/>
    <w:p w14:paraId="252E3DB6" w14:textId="77777777" w:rsidR="00E83013" w:rsidRPr="00546E1B" w:rsidRDefault="00E83013" w:rsidP="0000307B"/>
    <w:p w14:paraId="417F95AA" w14:textId="77777777" w:rsidR="00E83013" w:rsidRPr="00546E1B" w:rsidRDefault="00E83013" w:rsidP="0000307B"/>
    <w:p w14:paraId="6FE57664" w14:textId="77777777" w:rsidR="00E83013" w:rsidRPr="00546E1B" w:rsidRDefault="00E83013" w:rsidP="0000307B"/>
    <w:p w14:paraId="6854ACA7" w14:textId="77777777" w:rsidR="00E83013" w:rsidRPr="00546E1B" w:rsidRDefault="00E83013" w:rsidP="0000307B"/>
    <w:p w14:paraId="5AE6FE63" w14:textId="77777777" w:rsidR="00E83013" w:rsidRPr="00546E1B" w:rsidRDefault="00E83013" w:rsidP="0000307B"/>
    <w:p w14:paraId="7AE6D3B4" w14:textId="77777777" w:rsidR="00E83013" w:rsidRPr="00546E1B" w:rsidRDefault="00E83013" w:rsidP="0000307B"/>
    <w:p w14:paraId="3C90A52D" w14:textId="77777777" w:rsidR="00E83013" w:rsidRPr="00546E1B" w:rsidRDefault="00E83013" w:rsidP="0000307B"/>
    <w:p w14:paraId="4D415B4E" w14:textId="77777777" w:rsidR="00E83013" w:rsidRPr="00546E1B" w:rsidRDefault="00E83013" w:rsidP="0000307B"/>
    <w:p w14:paraId="67016D9C" w14:textId="77777777" w:rsidR="00E83013" w:rsidRPr="00546E1B" w:rsidRDefault="00E83013" w:rsidP="0000307B"/>
    <w:p w14:paraId="1B9F162F" w14:textId="77777777" w:rsidR="00E83013" w:rsidRPr="00546E1B" w:rsidRDefault="00E83013" w:rsidP="0000307B"/>
    <w:p w14:paraId="6CC21DBA" w14:textId="77777777" w:rsidR="00E83013" w:rsidRPr="00546E1B" w:rsidRDefault="00E83013" w:rsidP="0000307B"/>
    <w:p w14:paraId="610EE454" w14:textId="77777777" w:rsidR="00E83013" w:rsidRPr="00546E1B" w:rsidRDefault="00E83013" w:rsidP="0000307B"/>
    <w:p w14:paraId="32C7E550" w14:textId="6DFB6998" w:rsidR="000C327C" w:rsidRDefault="000F4DD4" w:rsidP="0000307B">
      <w:r w:rsidRPr="00546E1B">
        <w:t>= hatten wir bei der ÖFEB nicht dabei, = Erweiterung</w:t>
      </w:r>
      <w:r w:rsidR="00E974CF" w:rsidRPr="00546E1B">
        <w:t xml:space="preserve"> der Skala für Unterricht reflektieren – Zuordnung intendiert- nicht-intendiert fehlt noch</w:t>
      </w:r>
    </w:p>
    <w:p w14:paraId="06D4459C" w14:textId="77777777" w:rsidR="00375835" w:rsidRDefault="00375835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br w:type="page"/>
      </w:r>
    </w:p>
    <w:p w14:paraId="068289CF" w14:textId="1AF2328A" w:rsidR="00304F42" w:rsidRDefault="00304F42" w:rsidP="00A130C5">
      <w:pPr>
        <w:pStyle w:val="berschrift2"/>
      </w:pPr>
      <w:r>
        <w:lastRenderedPageBreak/>
        <w:t>Einführungspraktikum B</w:t>
      </w:r>
      <w:r w:rsidR="0086474D">
        <w:t xml:space="preserve"> [LG19]</w:t>
      </w:r>
    </w:p>
    <w:p w14:paraId="767A347E" w14:textId="01F87889" w:rsidR="00304F42" w:rsidRDefault="00304F42" w:rsidP="00304F42">
      <w:r>
        <w:t xml:space="preserve">Einleitende Fragestellung: </w:t>
      </w:r>
      <w:r>
        <w:tab/>
      </w:r>
      <w:r w:rsidR="0014720C">
        <w:t xml:space="preserve">Im </w:t>
      </w:r>
      <w:r>
        <w:t xml:space="preserve">Praktikum </w:t>
      </w:r>
      <w:r w:rsidR="0014720C">
        <w:t>können sehr viele Lerngelegenheiten statt</w:t>
      </w:r>
      <w:r>
        <w:t xml:space="preserve">. </w:t>
      </w:r>
      <w:r w:rsidRPr="002C1FD9">
        <w:t xml:space="preserve">Wie oft haben Sie im Praktikum folgende Erfahrungen </w:t>
      </w:r>
      <w:r w:rsidRPr="00D64C35">
        <w:t>gemacht</w:t>
      </w:r>
      <w:r w:rsidRPr="002C1FD9">
        <w:t xml:space="preserve">? </w:t>
      </w:r>
      <w:r>
        <w:tab/>
      </w:r>
      <w:r w:rsidRPr="002C1FD9">
        <w:t>Ich habe …</w:t>
      </w:r>
    </w:p>
    <w:p w14:paraId="493CCD78" w14:textId="77777777" w:rsidR="00304F42" w:rsidRPr="00C32048" w:rsidRDefault="00304F42" w:rsidP="00304F42">
      <w:pPr>
        <w:rPr>
          <w:i/>
          <w:iCs/>
        </w:rPr>
      </w:pPr>
      <w:r w:rsidRPr="00C32048">
        <w:rPr>
          <w:i/>
          <w:iCs/>
        </w:rPr>
        <w:t xml:space="preserve">Wie oft konnten die Studierenden im Praktikum folgende Erfahrungen machen? </w:t>
      </w:r>
      <w:r w:rsidRPr="00C32048">
        <w:rPr>
          <w:i/>
          <w:iCs/>
        </w:rPr>
        <w:tab/>
        <w:t>Sie haben …</w:t>
      </w:r>
    </w:p>
    <w:p w14:paraId="3CA34CA3" w14:textId="77777777" w:rsidR="00304F42" w:rsidRDefault="00304F42" w:rsidP="00304F42">
      <w:r>
        <w:t xml:space="preserve">Antwortformat: </w:t>
      </w:r>
      <w:r>
        <w:tab/>
      </w:r>
      <w:r>
        <w:tab/>
      </w:r>
      <w:r>
        <w:rPr>
          <w:rFonts w:cstheme="minorHAnsi"/>
        </w:rPr>
        <w:t>Skala 6-stufig, 1 = nicht ausreichend, 6 = ausreichend</w:t>
      </w:r>
    </w:p>
    <w:p w14:paraId="5FBFCD19" w14:textId="77777777" w:rsidR="00304F42" w:rsidRDefault="00304F42" w:rsidP="00304F42">
      <w:r>
        <w:t>Quellen:</w:t>
      </w:r>
      <w:r>
        <w:tab/>
      </w:r>
      <w:r>
        <w:tab/>
      </w:r>
      <w:r>
        <w:tab/>
      </w:r>
      <w:proofErr w:type="spellStart"/>
      <w:r w:rsidRPr="00466203">
        <w:rPr>
          <w:vertAlign w:val="superscript"/>
        </w:rPr>
        <w:t>a</w:t>
      </w:r>
      <w:r>
        <w:t>Eigene</w:t>
      </w:r>
      <w:proofErr w:type="spellEnd"/>
      <w:r>
        <w:t xml:space="preserve"> Formulierung; </w:t>
      </w:r>
      <w:proofErr w:type="spellStart"/>
      <w:r w:rsidRPr="00466203">
        <w:rPr>
          <w:vertAlign w:val="superscript"/>
        </w:rPr>
        <w:t>b</w:t>
      </w:r>
      <w:r>
        <w:t>Rühl</w:t>
      </w:r>
      <w:proofErr w:type="spellEnd"/>
      <w:r>
        <w:t xml:space="preserve"> et al. (2016); </w:t>
      </w:r>
      <w:proofErr w:type="spellStart"/>
      <w:r w:rsidRPr="00466203">
        <w:rPr>
          <w:vertAlign w:val="superscript"/>
        </w:rPr>
        <w:t>c</w:t>
      </w:r>
      <w:r w:rsidRPr="0082674D">
        <w:t>Gröschner</w:t>
      </w:r>
      <w:proofErr w:type="spellEnd"/>
      <w:r w:rsidRPr="0082674D">
        <w:t xml:space="preserve"> (2004)</w:t>
      </w:r>
    </w:p>
    <w:p w14:paraId="5C2C27A6" w14:textId="77777777" w:rsidR="00304F42" w:rsidRPr="002C1FD9" w:rsidRDefault="00304F42" w:rsidP="00304F42">
      <w:r>
        <w:tab/>
      </w:r>
      <w:r>
        <w:tab/>
      </w:r>
      <w:r>
        <w:tab/>
      </w:r>
      <w:r>
        <w:tab/>
      </w:r>
      <w:r w:rsidRPr="00BD637A">
        <w:rPr>
          <w:vertAlign w:val="superscript"/>
        </w:rPr>
        <w:t>I</w:t>
      </w:r>
      <w:r>
        <w:t xml:space="preserve"> Intendiert (in den Rahmenkonzepten) </w:t>
      </w:r>
      <w:r w:rsidRPr="00BD637A">
        <w:rPr>
          <w:vertAlign w:val="superscript"/>
        </w:rPr>
        <w:t>n</w:t>
      </w:r>
      <w:r>
        <w:t xml:space="preserve"> nicht intendiert </w:t>
      </w:r>
    </w:p>
    <w:tbl>
      <w:tblPr>
        <w:tblStyle w:val="Tabellenraster"/>
        <w:tblpPr w:leftFromText="142" w:rightFromText="142" w:vertAnchor="text" w:horzAnchor="margin" w:tblpY="1"/>
        <w:tblW w:w="4653" w:type="pct"/>
        <w:tblLook w:val="04A0" w:firstRow="1" w:lastRow="0" w:firstColumn="1" w:lastColumn="0" w:noHBand="0" w:noVBand="1"/>
      </w:tblPr>
      <w:tblGrid>
        <w:gridCol w:w="3650"/>
        <w:gridCol w:w="2162"/>
        <w:gridCol w:w="1732"/>
        <w:gridCol w:w="1414"/>
      </w:tblGrid>
      <w:tr w:rsidR="00304F42" w14:paraId="7138DD60" w14:textId="77777777" w:rsidTr="0014720C">
        <w:tc>
          <w:tcPr>
            <w:tcW w:w="3243" w:type="pct"/>
            <w:gridSpan w:val="2"/>
            <w:tcBorders>
              <w:bottom w:val="single" w:sz="4" w:space="0" w:color="auto"/>
            </w:tcBorders>
          </w:tcPr>
          <w:p w14:paraId="24F9F6E7" w14:textId="77777777" w:rsidR="00304F42" w:rsidRDefault="00304F42" w:rsidP="00197F24"/>
        </w:tc>
        <w:tc>
          <w:tcPr>
            <w:tcW w:w="9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481CF77" w14:textId="77777777" w:rsidR="00304F42" w:rsidRDefault="00304F42" w:rsidP="00197F24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0" w:type="pct"/>
            <w:tcBorders>
              <w:left w:val="single" w:sz="4" w:space="0" w:color="auto"/>
              <w:bottom w:val="single" w:sz="4" w:space="0" w:color="auto"/>
            </w:tcBorders>
          </w:tcPr>
          <w:p w14:paraId="2300D004" w14:textId="77777777" w:rsidR="00304F42" w:rsidRDefault="00304F42" w:rsidP="00197F24">
            <w:pPr>
              <w:jc w:val="center"/>
            </w:pPr>
            <w:r>
              <w:t>PP</w:t>
            </w:r>
          </w:p>
        </w:tc>
      </w:tr>
      <w:tr w:rsidR="00304F42" w14:paraId="3B68D6C8" w14:textId="77777777" w:rsidTr="0014720C">
        <w:tc>
          <w:tcPr>
            <w:tcW w:w="2037" w:type="pct"/>
            <w:tcBorders>
              <w:right w:val="nil"/>
            </w:tcBorders>
          </w:tcPr>
          <w:p w14:paraId="2D91A75C" w14:textId="77777777" w:rsidR="00304F42" w:rsidRPr="00BC290F" w:rsidRDefault="00304F42" w:rsidP="00197F24">
            <w:r w:rsidRPr="00007347">
              <w:t>… die Besonderheiten der Schule mit den bisherigen Praxisschulen verglichen.</w:t>
            </w:r>
            <w:r w:rsidRPr="00466203">
              <w:rPr>
                <w:vertAlign w:val="superscript"/>
              </w:rPr>
              <w:t>a</w:t>
            </w:r>
            <w:r>
              <w:rPr>
                <w:vertAlign w:val="superscript"/>
              </w:rPr>
              <w:t>i</w:t>
            </w:r>
          </w:p>
        </w:tc>
        <w:tc>
          <w:tcPr>
            <w:tcW w:w="1207" w:type="pct"/>
            <w:tcBorders>
              <w:left w:val="nil"/>
            </w:tcBorders>
          </w:tcPr>
          <w:p w14:paraId="47CE3516" w14:textId="77777777" w:rsidR="00304F42" w:rsidRPr="00B5194F" w:rsidRDefault="00304F42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4CD75D77" w14:textId="77777777" w:rsidR="00304F42" w:rsidRPr="00A8590B" w:rsidRDefault="00304F42" w:rsidP="00197F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7D297B37" w14:textId="77777777" w:rsidR="00304F42" w:rsidRDefault="00304F42" w:rsidP="00197F24">
            <w:pPr>
              <w:jc w:val="center"/>
            </w:pPr>
            <w:r>
              <w:t>X</w:t>
            </w:r>
          </w:p>
        </w:tc>
      </w:tr>
      <w:tr w:rsidR="00304F42" w14:paraId="012FE87F" w14:textId="77777777" w:rsidTr="0014720C">
        <w:tc>
          <w:tcPr>
            <w:tcW w:w="2037" w:type="pct"/>
            <w:tcBorders>
              <w:right w:val="nil"/>
            </w:tcBorders>
          </w:tcPr>
          <w:p w14:paraId="40047C6A" w14:textId="77777777" w:rsidR="00304F42" w:rsidRPr="0047438B" w:rsidRDefault="00304F42" w:rsidP="00197F24">
            <w:r w:rsidRPr="00007347">
              <w:t>… ein Beobachtungsprotokoll erstellt.</w:t>
            </w:r>
            <w:r>
              <w:rPr>
                <w:vertAlign w:val="superscript"/>
              </w:rPr>
              <w:t>bi</w:t>
            </w:r>
          </w:p>
        </w:tc>
        <w:tc>
          <w:tcPr>
            <w:tcW w:w="1207" w:type="pct"/>
            <w:tcBorders>
              <w:left w:val="nil"/>
            </w:tcBorders>
          </w:tcPr>
          <w:p w14:paraId="0725CC79" w14:textId="77777777" w:rsidR="00304F42" w:rsidRPr="00B5194F" w:rsidRDefault="00304F42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5021E8E4" w14:textId="77777777" w:rsidR="00304F42" w:rsidRDefault="00304F42" w:rsidP="00197F24">
            <w:pPr>
              <w:jc w:val="center"/>
            </w:pPr>
            <w:r>
              <w:t>X</w:t>
            </w: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3FF04FBD" w14:textId="77777777" w:rsidR="00304F42" w:rsidRDefault="00304F42" w:rsidP="00197F24">
            <w:pPr>
              <w:jc w:val="center"/>
            </w:pPr>
            <w:r>
              <w:t>X</w:t>
            </w:r>
          </w:p>
        </w:tc>
      </w:tr>
      <w:tr w:rsidR="00304F42" w14:paraId="16F7B97F" w14:textId="77777777" w:rsidTr="0014720C">
        <w:tc>
          <w:tcPr>
            <w:tcW w:w="2037" w:type="pct"/>
            <w:tcBorders>
              <w:right w:val="nil"/>
            </w:tcBorders>
          </w:tcPr>
          <w:p w14:paraId="25F6F3A8" w14:textId="77777777" w:rsidR="00304F42" w:rsidRPr="0047438B" w:rsidRDefault="00304F42" w:rsidP="00197F24">
            <w:r w:rsidRPr="00007347">
              <w:t>… Schüler- und Schülerinnenmeldungen protokolliert (z.B. Antworten einer Schülerin oder eines Schülers mitgeschrieben).</w:t>
            </w:r>
            <w:proofErr w:type="spellStart"/>
            <w:r>
              <w:rPr>
                <w:vertAlign w:val="superscript"/>
              </w:rPr>
              <w:t>bn</w:t>
            </w:r>
            <w:proofErr w:type="spellEnd"/>
          </w:p>
        </w:tc>
        <w:tc>
          <w:tcPr>
            <w:tcW w:w="1207" w:type="pct"/>
            <w:tcBorders>
              <w:left w:val="nil"/>
            </w:tcBorders>
          </w:tcPr>
          <w:p w14:paraId="0DEE2B42" w14:textId="77777777" w:rsidR="00304F42" w:rsidRPr="00B5194F" w:rsidRDefault="00304F42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04FE3CF0" w14:textId="77777777" w:rsidR="00304F42" w:rsidRDefault="00304F42" w:rsidP="00197F24">
            <w:pPr>
              <w:jc w:val="center"/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287476A1" w14:textId="77777777" w:rsidR="00304F42" w:rsidRDefault="00304F42" w:rsidP="00197F24">
            <w:pPr>
              <w:jc w:val="center"/>
            </w:pPr>
          </w:p>
        </w:tc>
      </w:tr>
      <w:tr w:rsidR="00304F42" w14:paraId="694129D3" w14:textId="77777777" w:rsidTr="0014720C">
        <w:tc>
          <w:tcPr>
            <w:tcW w:w="2037" w:type="pct"/>
            <w:tcBorders>
              <w:right w:val="nil"/>
            </w:tcBorders>
          </w:tcPr>
          <w:p w14:paraId="38940568" w14:textId="77777777" w:rsidR="00304F42" w:rsidRPr="00007347" w:rsidRDefault="00304F42" w:rsidP="00197F24">
            <w:r w:rsidRPr="00007347">
              <w:t xml:space="preserve">… Interviews </w:t>
            </w:r>
            <w:proofErr w:type="gramStart"/>
            <w:r w:rsidRPr="00007347">
              <w:t>mit den Schüler</w:t>
            </w:r>
            <w:proofErr w:type="gramEnd"/>
            <w:r w:rsidRPr="00007347">
              <w:t>/innen geführt (z.B. um Rückmeldungen zum Unterricht zu erhalten).</w:t>
            </w:r>
            <w:proofErr w:type="spellStart"/>
            <w:r>
              <w:rPr>
                <w:vertAlign w:val="superscript"/>
              </w:rPr>
              <w:t>bn</w:t>
            </w:r>
            <w:proofErr w:type="spellEnd"/>
          </w:p>
        </w:tc>
        <w:tc>
          <w:tcPr>
            <w:tcW w:w="1207" w:type="pct"/>
            <w:tcBorders>
              <w:left w:val="nil"/>
            </w:tcBorders>
          </w:tcPr>
          <w:p w14:paraId="21A034D2" w14:textId="77777777" w:rsidR="00304F42" w:rsidRPr="00F84751" w:rsidRDefault="00304F42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1A1729C4" w14:textId="77777777" w:rsidR="00304F42" w:rsidRDefault="00304F42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05AA1701" w14:textId="77777777" w:rsidR="00304F42" w:rsidRDefault="00304F42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14720C" w14:paraId="1FF438AC" w14:textId="77777777" w:rsidTr="0014720C">
        <w:tc>
          <w:tcPr>
            <w:tcW w:w="2037" w:type="pct"/>
            <w:tcBorders>
              <w:bottom w:val="single" w:sz="4" w:space="0" w:color="auto"/>
              <w:right w:val="nil"/>
            </w:tcBorders>
          </w:tcPr>
          <w:p w14:paraId="03EE60CB" w14:textId="2A2B3611" w:rsidR="0014720C" w:rsidRPr="00007347" w:rsidRDefault="0014720C" w:rsidP="0014720C">
            <w:r w:rsidRPr="00007347">
              <w:t>… die Unterrichtsqualität nach ausgewählten Kriterien beurteilt.</w:t>
            </w:r>
            <w:r>
              <w:rPr>
                <w:vertAlign w:val="superscript"/>
              </w:rPr>
              <w:t>ci</w:t>
            </w:r>
          </w:p>
        </w:tc>
        <w:tc>
          <w:tcPr>
            <w:tcW w:w="1207" w:type="pct"/>
            <w:tcBorders>
              <w:left w:val="nil"/>
              <w:bottom w:val="single" w:sz="4" w:space="0" w:color="auto"/>
            </w:tcBorders>
          </w:tcPr>
          <w:p w14:paraId="6B03F6C1" w14:textId="77777777" w:rsidR="0014720C" w:rsidRPr="00F84751" w:rsidRDefault="0014720C" w:rsidP="0014720C"/>
        </w:tc>
        <w:tc>
          <w:tcPr>
            <w:tcW w:w="9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21E2DFF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  <w:bottom w:val="single" w:sz="4" w:space="0" w:color="auto"/>
            </w:tcBorders>
          </w:tcPr>
          <w:p w14:paraId="2AD7480F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14720C" w14:paraId="5F71D71D" w14:textId="77777777" w:rsidTr="0014720C">
        <w:tc>
          <w:tcPr>
            <w:tcW w:w="2037" w:type="pct"/>
            <w:tcBorders>
              <w:right w:val="nil"/>
            </w:tcBorders>
          </w:tcPr>
          <w:p w14:paraId="5F63E08C" w14:textId="6A14339C" w:rsidR="0014720C" w:rsidRPr="0014720C" w:rsidRDefault="0014720C" w:rsidP="0014720C">
            <w:pPr>
              <w:rPr>
                <w:vertAlign w:val="superscript"/>
              </w:rPr>
            </w:pPr>
            <w:r w:rsidRPr="00042897">
              <w:t xml:space="preserve">… Lernziele in Anlehnung an das Curriculum/ den Lehrplan </w:t>
            </w:r>
            <w:proofErr w:type="spellStart"/>
            <w:proofErr w:type="gramStart"/>
            <w:r w:rsidRPr="00042897">
              <w:t>formuliert.</w:t>
            </w:r>
            <w:r w:rsidRPr="00042897">
              <w:rPr>
                <w:vertAlign w:val="superscript"/>
              </w:rPr>
              <w:t>b</w:t>
            </w:r>
            <w:proofErr w:type="spellEnd"/>
            <w:proofErr w:type="gramEnd"/>
          </w:p>
        </w:tc>
        <w:tc>
          <w:tcPr>
            <w:tcW w:w="1207" w:type="pct"/>
            <w:tcBorders>
              <w:left w:val="nil"/>
            </w:tcBorders>
          </w:tcPr>
          <w:p w14:paraId="15AA4AE1" w14:textId="080D6325" w:rsidR="0014720C" w:rsidRPr="00F84751" w:rsidRDefault="0014720C" w:rsidP="0014720C">
            <w:r>
              <w:t>Nie - sehr häufig</w:t>
            </w:r>
          </w:p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4107626B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5357840D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14720C" w14:paraId="5531A528" w14:textId="77777777" w:rsidTr="0014720C">
        <w:tc>
          <w:tcPr>
            <w:tcW w:w="2037" w:type="pct"/>
            <w:tcBorders>
              <w:right w:val="nil"/>
            </w:tcBorders>
          </w:tcPr>
          <w:p w14:paraId="2D565F0F" w14:textId="6200C182" w:rsidR="0014720C" w:rsidRPr="0014720C" w:rsidRDefault="0014720C" w:rsidP="0014720C">
            <w:pPr>
              <w:rPr>
                <w:vertAlign w:val="superscript"/>
              </w:rPr>
            </w:pPr>
            <w:r w:rsidRPr="00042897">
              <w:t>… schulische Inhalte als Bildungsinhalte für Schüler/innen begründet</w:t>
            </w:r>
            <w:r>
              <w:t xml:space="preserve"> (z.B. mit Hilfe einer didaktischen Analyse)</w:t>
            </w:r>
            <w:r w:rsidRPr="00042897">
              <w:t>.</w:t>
            </w:r>
            <w:r w:rsidRPr="00042897">
              <w:rPr>
                <w:vertAlign w:val="superscript"/>
              </w:rPr>
              <w:t>c</w:t>
            </w:r>
          </w:p>
        </w:tc>
        <w:tc>
          <w:tcPr>
            <w:tcW w:w="1207" w:type="pct"/>
            <w:tcBorders>
              <w:left w:val="nil"/>
            </w:tcBorders>
          </w:tcPr>
          <w:p w14:paraId="65898F06" w14:textId="55E8B76D" w:rsidR="0014720C" w:rsidRPr="00F84751" w:rsidRDefault="0014720C" w:rsidP="0014720C">
            <w:r w:rsidRPr="000B1CE0">
              <w:t>Nie - sehr häufig</w:t>
            </w:r>
          </w:p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6940CB71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75C9AE53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14720C" w14:paraId="3C2147E6" w14:textId="77777777" w:rsidTr="0014720C">
        <w:tc>
          <w:tcPr>
            <w:tcW w:w="2037" w:type="pct"/>
            <w:tcBorders>
              <w:right w:val="nil"/>
            </w:tcBorders>
          </w:tcPr>
          <w:p w14:paraId="47E769A4" w14:textId="13CC9EA2" w:rsidR="0014720C" w:rsidRDefault="0014720C" w:rsidP="0014720C">
            <w:pPr>
              <w:rPr>
                <w:vertAlign w:val="superscript"/>
              </w:rPr>
            </w:pPr>
            <w:r w:rsidRPr="00B26A08">
              <w:t>… meinen Unterricht mit meiner/meinem PP analysiert.</w:t>
            </w:r>
            <w:r w:rsidRPr="00377294">
              <w:rPr>
                <w:vertAlign w:val="superscript"/>
              </w:rPr>
              <w:t>b</w:t>
            </w:r>
            <w:r>
              <w:rPr>
                <w:vertAlign w:val="superscript"/>
              </w:rPr>
              <w:t>n</w:t>
            </w:r>
          </w:p>
          <w:p w14:paraId="6C99C4DF" w14:textId="0A0A175F" w:rsidR="0014720C" w:rsidRPr="0014720C" w:rsidRDefault="0014720C" w:rsidP="0014720C">
            <w:pPr>
              <w:rPr>
                <w:i/>
                <w:iCs/>
              </w:rPr>
            </w:pPr>
            <w:r w:rsidRPr="0014720C">
              <w:rPr>
                <w:i/>
                <w:iCs/>
              </w:rPr>
              <w:t>… ihren Unterricht mit mir analysiert.</w:t>
            </w:r>
          </w:p>
        </w:tc>
        <w:tc>
          <w:tcPr>
            <w:tcW w:w="1207" w:type="pct"/>
            <w:tcBorders>
              <w:left w:val="nil"/>
            </w:tcBorders>
          </w:tcPr>
          <w:p w14:paraId="62229AF1" w14:textId="58610FED" w:rsidR="0014720C" w:rsidRPr="00F84751" w:rsidRDefault="0014720C" w:rsidP="0014720C">
            <w:r w:rsidRPr="000B1CE0">
              <w:t>Nie - sehr häufig</w:t>
            </w:r>
          </w:p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649EFA2C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41F05608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14720C" w14:paraId="08B67D63" w14:textId="77777777" w:rsidTr="0014720C">
        <w:tc>
          <w:tcPr>
            <w:tcW w:w="2037" w:type="pct"/>
            <w:tcBorders>
              <w:right w:val="nil"/>
            </w:tcBorders>
          </w:tcPr>
          <w:p w14:paraId="63D017F9" w14:textId="28DAB7B8" w:rsidR="0014720C" w:rsidRPr="0014720C" w:rsidRDefault="0014720C" w:rsidP="0014720C">
            <w:pPr>
              <w:rPr>
                <w:vertAlign w:val="superscript"/>
              </w:rPr>
            </w:pPr>
            <w:r w:rsidRPr="00B26A08">
              <w:t>… anhand von eigenen Hospitationsprotokollen Unterricht kriteriengeleitet reflektiert.</w:t>
            </w:r>
            <w:r>
              <w:rPr>
                <w:vertAlign w:val="superscript"/>
              </w:rPr>
              <w:t>ai</w:t>
            </w:r>
          </w:p>
        </w:tc>
        <w:tc>
          <w:tcPr>
            <w:tcW w:w="1207" w:type="pct"/>
            <w:tcBorders>
              <w:left w:val="nil"/>
            </w:tcBorders>
          </w:tcPr>
          <w:p w14:paraId="413487FE" w14:textId="77777777" w:rsidR="0014720C" w:rsidRPr="00F84751" w:rsidRDefault="0014720C" w:rsidP="0014720C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175201A1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4015359C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14720C" w14:paraId="0A87856B" w14:textId="77777777" w:rsidTr="0014720C">
        <w:tc>
          <w:tcPr>
            <w:tcW w:w="2037" w:type="pct"/>
            <w:tcBorders>
              <w:right w:val="nil"/>
            </w:tcBorders>
          </w:tcPr>
          <w:p w14:paraId="5908B6E5" w14:textId="47D2076E" w:rsidR="00802DFB" w:rsidRPr="00802DFB" w:rsidRDefault="00802DFB" w:rsidP="0014720C">
            <w:pPr>
              <w:rPr>
                <w:vertAlign w:val="superscript"/>
              </w:rPr>
            </w:pPr>
            <w:r w:rsidRPr="00B26A08">
              <w:t>… mit meinem/meiner PP Schlussfolgerungen für die künftige Unterrichtsgestaltung abgeleitet.</w:t>
            </w:r>
            <w:r w:rsidRPr="00377294">
              <w:rPr>
                <w:vertAlign w:val="superscript"/>
              </w:rPr>
              <w:t>b</w:t>
            </w:r>
            <w:r>
              <w:rPr>
                <w:vertAlign w:val="superscript"/>
              </w:rPr>
              <w:t>n</w:t>
            </w:r>
          </w:p>
          <w:p w14:paraId="05343197" w14:textId="33CC8333" w:rsidR="00802DFB" w:rsidRPr="00802DFB" w:rsidRDefault="00802DFB" w:rsidP="0014720C">
            <w:pPr>
              <w:rPr>
                <w:i/>
                <w:iCs/>
              </w:rPr>
            </w:pPr>
            <w:r w:rsidRPr="00802DFB">
              <w:rPr>
                <w:i/>
                <w:iCs/>
              </w:rPr>
              <w:t>… mit mir Schlussfolgerungen für die künftige Unterrichtsgestaltung abgeleitet.</w:t>
            </w:r>
          </w:p>
        </w:tc>
        <w:tc>
          <w:tcPr>
            <w:tcW w:w="1207" w:type="pct"/>
            <w:tcBorders>
              <w:left w:val="nil"/>
            </w:tcBorders>
          </w:tcPr>
          <w:p w14:paraId="3E5F2574" w14:textId="77777777" w:rsidR="0014720C" w:rsidRPr="00F84751" w:rsidRDefault="0014720C" w:rsidP="0014720C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632CA470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42AD3999" w14:textId="77777777" w:rsidR="0014720C" w:rsidRDefault="0014720C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802DFB" w14:paraId="4234341C" w14:textId="77777777" w:rsidTr="0014720C">
        <w:tc>
          <w:tcPr>
            <w:tcW w:w="2037" w:type="pct"/>
            <w:tcBorders>
              <w:right w:val="nil"/>
            </w:tcBorders>
          </w:tcPr>
          <w:p w14:paraId="2CFAC148" w14:textId="77777777" w:rsidR="00802DFB" w:rsidRDefault="00802DFB" w:rsidP="00802DFB">
            <w:pPr>
              <w:rPr>
                <w:vertAlign w:val="superscript"/>
              </w:rPr>
            </w:pPr>
            <w:r w:rsidRPr="00B26A08">
              <w:lastRenderedPageBreak/>
              <w:t xml:space="preserve">… Kolleginnen und Kollegen zum Unterricht ein differenziertes Feedback </w:t>
            </w:r>
            <w:proofErr w:type="spellStart"/>
            <w:proofErr w:type="gramStart"/>
            <w:r w:rsidRPr="00B26A08">
              <w:t>übermittelt.</w:t>
            </w:r>
            <w:r>
              <w:rPr>
                <w:vertAlign w:val="superscript"/>
              </w:rPr>
              <w:t>a</w:t>
            </w:r>
            <w:proofErr w:type="spellEnd"/>
            <w:proofErr w:type="gramEnd"/>
          </w:p>
          <w:p w14:paraId="6C27E83E" w14:textId="2AD5C02C" w:rsidR="00802DFB" w:rsidRPr="00B26A08" w:rsidRDefault="00802DFB" w:rsidP="00802DFB">
            <w:r w:rsidRPr="008B3042">
              <w:rPr>
                <w:i/>
              </w:rPr>
              <w:t xml:space="preserve">… ihren Kolleginnen und Kollegen zum Unterricht ein differenziertes Feedback </w:t>
            </w:r>
            <w:proofErr w:type="spellStart"/>
            <w:proofErr w:type="gramStart"/>
            <w:r w:rsidRPr="008B3042">
              <w:rPr>
                <w:i/>
              </w:rPr>
              <w:t>übermittelt.</w:t>
            </w:r>
            <w:r w:rsidRPr="008B3042">
              <w:rPr>
                <w:i/>
                <w:vertAlign w:val="superscript"/>
              </w:rPr>
              <w:t>a</w:t>
            </w:r>
            <w:proofErr w:type="spellEnd"/>
            <w:proofErr w:type="gramEnd"/>
          </w:p>
        </w:tc>
        <w:tc>
          <w:tcPr>
            <w:tcW w:w="1207" w:type="pct"/>
            <w:tcBorders>
              <w:left w:val="nil"/>
            </w:tcBorders>
          </w:tcPr>
          <w:p w14:paraId="52059559" w14:textId="77777777" w:rsidR="00802DFB" w:rsidRPr="00F84751" w:rsidRDefault="00802DFB" w:rsidP="0014720C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3B3F56DE" w14:textId="77777777" w:rsidR="00802DFB" w:rsidRDefault="00802DFB" w:rsidP="0014720C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90" w:type="pct"/>
            <w:tcBorders>
              <w:left w:val="single" w:sz="4" w:space="0" w:color="auto"/>
            </w:tcBorders>
          </w:tcPr>
          <w:p w14:paraId="07F44CD5" w14:textId="77777777" w:rsidR="00802DFB" w:rsidRDefault="00802DFB" w:rsidP="0014720C">
            <w:pPr>
              <w:jc w:val="center"/>
              <w:rPr>
                <w:noProof/>
                <w:lang w:val="de-AT" w:eastAsia="de-AT"/>
              </w:rPr>
            </w:pPr>
          </w:p>
        </w:tc>
      </w:tr>
    </w:tbl>
    <w:p w14:paraId="7B7C9C04" w14:textId="77777777" w:rsidR="00304F42" w:rsidRPr="00304F42" w:rsidRDefault="00304F42" w:rsidP="00304F42"/>
    <w:p w14:paraId="035FCB4C" w14:textId="77777777" w:rsidR="00802DFB" w:rsidRDefault="00802DFB">
      <w:pPr>
        <w:spacing w:after="160"/>
      </w:pPr>
    </w:p>
    <w:p w14:paraId="57F436D2" w14:textId="77777777" w:rsidR="00802DFB" w:rsidRDefault="00802DFB">
      <w:pPr>
        <w:spacing w:after="160"/>
      </w:pPr>
    </w:p>
    <w:p w14:paraId="3618CF73" w14:textId="77777777" w:rsidR="00802DFB" w:rsidRDefault="00802DFB">
      <w:pPr>
        <w:spacing w:after="160"/>
      </w:pPr>
    </w:p>
    <w:p w14:paraId="26F96D05" w14:textId="77777777" w:rsidR="00802DFB" w:rsidRDefault="00802DFB">
      <w:pPr>
        <w:spacing w:after="160"/>
      </w:pPr>
    </w:p>
    <w:p w14:paraId="75186DF8" w14:textId="13FA2E98" w:rsidR="00227865" w:rsidRDefault="00227865" w:rsidP="00227865">
      <w:pPr>
        <w:pStyle w:val="berschrift2"/>
      </w:pPr>
      <w:r>
        <w:t xml:space="preserve">Einführungspraktikum B </w:t>
      </w:r>
      <w:r w:rsidR="00E81444">
        <w:t>–</w:t>
      </w:r>
      <w:r>
        <w:t xml:space="preserve"> Orientierung</w:t>
      </w:r>
      <w:r w:rsidR="00E81444">
        <w:t xml:space="preserve"> [LG20]</w:t>
      </w:r>
    </w:p>
    <w:p w14:paraId="05B4AD5D" w14:textId="77777777" w:rsidR="00802DFB" w:rsidRDefault="00802DFB">
      <w:pPr>
        <w:spacing w:after="160"/>
      </w:pPr>
    </w:p>
    <w:p w14:paraId="6784D1E7" w14:textId="3FA19C21" w:rsidR="00802DFB" w:rsidRDefault="00802DFB" w:rsidP="00802DFB">
      <w:r>
        <w:t xml:space="preserve">Einleitende Fragestellung: </w:t>
      </w:r>
      <w:r>
        <w:tab/>
        <w:t>Die ersten beiden Einführungspraktika sind am Beginn des Bachelorstudiums zu absolvieren. Welche Erfahrungen haben Sie dabei gemacht</w:t>
      </w:r>
      <w:r w:rsidRPr="002C1FD9">
        <w:t xml:space="preserve">? </w:t>
      </w:r>
      <w:r>
        <w:tab/>
      </w:r>
    </w:p>
    <w:p w14:paraId="35EF7B20" w14:textId="3FE8D1A4" w:rsidR="00F83332" w:rsidRDefault="00F83332" w:rsidP="00802DFB">
      <w:r>
        <w:t>Antwortformat</w:t>
      </w:r>
      <w:r>
        <w:tab/>
      </w:r>
      <w:r>
        <w:tab/>
      </w:r>
      <w:r>
        <w:tab/>
        <w:t>Skala, 6-stufig (trifft gar nicht zu – trifft voll und ganz zu)</w:t>
      </w:r>
    </w:p>
    <w:tbl>
      <w:tblPr>
        <w:tblStyle w:val="Tabellenraster"/>
        <w:tblpPr w:leftFromText="142" w:rightFromText="142" w:vertAnchor="text" w:horzAnchor="margin" w:tblpY="1"/>
        <w:tblW w:w="4653" w:type="pct"/>
        <w:tblLook w:val="04A0" w:firstRow="1" w:lastRow="0" w:firstColumn="1" w:lastColumn="0" w:noHBand="0" w:noVBand="1"/>
      </w:tblPr>
      <w:tblGrid>
        <w:gridCol w:w="3650"/>
        <w:gridCol w:w="2162"/>
        <w:gridCol w:w="1732"/>
        <w:gridCol w:w="1414"/>
      </w:tblGrid>
      <w:tr w:rsidR="00802DFB" w14:paraId="4ABD88EB" w14:textId="77777777" w:rsidTr="00E53C91">
        <w:tc>
          <w:tcPr>
            <w:tcW w:w="3244" w:type="pct"/>
            <w:gridSpan w:val="2"/>
            <w:tcBorders>
              <w:bottom w:val="single" w:sz="4" w:space="0" w:color="auto"/>
            </w:tcBorders>
          </w:tcPr>
          <w:p w14:paraId="6D468510" w14:textId="77777777" w:rsidR="00802DFB" w:rsidRDefault="00802DFB" w:rsidP="00197F24"/>
        </w:tc>
        <w:tc>
          <w:tcPr>
            <w:tcW w:w="9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56BA675" w14:textId="77777777" w:rsidR="00802DFB" w:rsidRDefault="00802DFB" w:rsidP="00197F24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89" w:type="pct"/>
            <w:tcBorders>
              <w:left w:val="single" w:sz="4" w:space="0" w:color="auto"/>
              <w:bottom w:val="single" w:sz="4" w:space="0" w:color="auto"/>
            </w:tcBorders>
          </w:tcPr>
          <w:p w14:paraId="4DDDA2DB" w14:textId="77777777" w:rsidR="00802DFB" w:rsidRDefault="00802DFB" w:rsidP="00197F24">
            <w:pPr>
              <w:jc w:val="center"/>
            </w:pPr>
            <w:r>
              <w:t>PP</w:t>
            </w:r>
          </w:p>
        </w:tc>
      </w:tr>
      <w:tr w:rsidR="00802DFB" w14:paraId="18E1A50A" w14:textId="77777777" w:rsidTr="00E53C91">
        <w:tc>
          <w:tcPr>
            <w:tcW w:w="2037" w:type="pct"/>
            <w:tcBorders>
              <w:right w:val="nil"/>
            </w:tcBorders>
          </w:tcPr>
          <w:p w14:paraId="643A85A5" w14:textId="740CFBBA" w:rsidR="00802DFB" w:rsidRPr="00BC290F" w:rsidRDefault="00E53C91" w:rsidP="00197F24">
            <w:r>
              <w:t>Ich habe</w:t>
            </w:r>
            <w:r w:rsidR="00802DFB" w:rsidRPr="00007347">
              <w:t xml:space="preserve"> </w:t>
            </w:r>
            <w:r w:rsidR="00802DFB">
              <w:t>bemerkt, dass mich die Praxis in meiner Berufswahl bestärkt hat.</w:t>
            </w:r>
          </w:p>
        </w:tc>
        <w:tc>
          <w:tcPr>
            <w:tcW w:w="1207" w:type="pct"/>
            <w:tcBorders>
              <w:left w:val="nil"/>
            </w:tcBorders>
          </w:tcPr>
          <w:p w14:paraId="342608D2" w14:textId="77777777" w:rsidR="00802DFB" w:rsidRPr="00B5194F" w:rsidRDefault="00802DFB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322D4020" w14:textId="77777777" w:rsidR="00802DFB" w:rsidRPr="00A8590B" w:rsidRDefault="00802DFB" w:rsidP="00197F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789" w:type="pct"/>
            <w:tcBorders>
              <w:left w:val="single" w:sz="4" w:space="0" w:color="auto"/>
            </w:tcBorders>
          </w:tcPr>
          <w:p w14:paraId="0D01CB51" w14:textId="0E73518E" w:rsidR="00802DFB" w:rsidRDefault="00802DFB" w:rsidP="00197F24">
            <w:pPr>
              <w:jc w:val="center"/>
            </w:pPr>
          </w:p>
        </w:tc>
      </w:tr>
      <w:tr w:rsidR="00802DFB" w14:paraId="3AFC2AF6" w14:textId="77777777" w:rsidTr="00E53C91">
        <w:tc>
          <w:tcPr>
            <w:tcW w:w="2037" w:type="pct"/>
            <w:tcBorders>
              <w:right w:val="nil"/>
            </w:tcBorders>
          </w:tcPr>
          <w:p w14:paraId="23853678" w14:textId="09CF3B27" w:rsidR="00802DFB" w:rsidRPr="0047438B" w:rsidRDefault="00E53C91" w:rsidP="00197F24">
            <w:r>
              <w:t>Ich konnte</w:t>
            </w:r>
            <w:r w:rsidR="00802DFB" w:rsidRPr="00007347">
              <w:t xml:space="preserve"> </w:t>
            </w:r>
            <w:r w:rsidR="00802DFB">
              <w:t xml:space="preserve">die verschiedenen Aufgaben von Lehrerinnen und Lehrern besser kennen </w:t>
            </w:r>
            <w:r>
              <w:t>lernen</w:t>
            </w:r>
            <w:r w:rsidR="00802DFB">
              <w:t>.</w:t>
            </w:r>
          </w:p>
        </w:tc>
        <w:tc>
          <w:tcPr>
            <w:tcW w:w="1207" w:type="pct"/>
            <w:tcBorders>
              <w:left w:val="nil"/>
            </w:tcBorders>
          </w:tcPr>
          <w:p w14:paraId="48875829" w14:textId="77777777" w:rsidR="00802DFB" w:rsidRPr="00B5194F" w:rsidRDefault="00802DFB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0B4DEA13" w14:textId="77777777" w:rsidR="00802DFB" w:rsidRDefault="00802DFB" w:rsidP="00197F24">
            <w:pPr>
              <w:jc w:val="center"/>
            </w:pPr>
            <w:r>
              <w:t>X</w:t>
            </w:r>
          </w:p>
        </w:tc>
        <w:tc>
          <w:tcPr>
            <w:tcW w:w="789" w:type="pct"/>
            <w:tcBorders>
              <w:left w:val="single" w:sz="4" w:space="0" w:color="auto"/>
            </w:tcBorders>
          </w:tcPr>
          <w:p w14:paraId="471991D3" w14:textId="790C5D45" w:rsidR="00802DFB" w:rsidRDefault="00802DFB" w:rsidP="00197F24">
            <w:pPr>
              <w:jc w:val="center"/>
            </w:pPr>
          </w:p>
        </w:tc>
      </w:tr>
      <w:tr w:rsidR="00802DFB" w14:paraId="1FAD1A9B" w14:textId="77777777" w:rsidTr="00E53C91">
        <w:tc>
          <w:tcPr>
            <w:tcW w:w="2037" w:type="pct"/>
            <w:tcBorders>
              <w:right w:val="nil"/>
            </w:tcBorders>
          </w:tcPr>
          <w:p w14:paraId="7708FB00" w14:textId="0D9DE3CD" w:rsidR="00802DFB" w:rsidRPr="0047438B" w:rsidRDefault="00E53C91" w:rsidP="00197F24">
            <w:r>
              <w:t>Ich habe</w:t>
            </w:r>
            <w:r w:rsidR="00802DFB" w:rsidRPr="00007347">
              <w:t xml:space="preserve"> </w:t>
            </w:r>
            <w:r>
              <w:t>festgestellt, dass Lehrkräfte viele unterschiedliche Rollen haben (können).</w:t>
            </w:r>
          </w:p>
        </w:tc>
        <w:tc>
          <w:tcPr>
            <w:tcW w:w="1207" w:type="pct"/>
            <w:tcBorders>
              <w:left w:val="nil"/>
            </w:tcBorders>
          </w:tcPr>
          <w:p w14:paraId="2E9234D3" w14:textId="77777777" w:rsidR="00802DFB" w:rsidRPr="00B5194F" w:rsidRDefault="00802DFB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3A014603" w14:textId="77777777" w:rsidR="00802DFB" w:rsidRDefault="00802DFB" w:rsidP="00197F24">
            <w:pPr>
              <w:jc w:val="center"/>
            </w:pPr>
          </w:p>
        </w:tc>
        <w:tc>
          <w:tcPr>
            <w:tcW w:w="789" w:type="pct"/>
            <w:tcBorders>
              <w:left w:val="single" w:sz="4" w:space="0" w:color="auto"/>
            </w:tcBorders>
          </w:tcPr>
          <w:p w14:paraId="5DE7C63E" w14:textId="77777777" w:rsidR="00802DFB" w:rsidRDefault="00802DFB" w:rsidP="00197F24">
            <w:pPr>
              <w:jc w:val="center"/>
            </w:pPr>
          </w:p>
        </w:tc>
      </w:tr>
      <w:tr w:rsidR="00802DFB" w14:paraId="7E3900CF" w14:textId="77777777" w:rsidTr="00E53C91">
        <w:tc>
          <w:tcPr>
            <w:tcW w:w="2037" w:type="pct"/>
            <w:tcBorders>
              <w:right w:val="nil"/>
            </w:tcBorders>
          </w:tcPr>
          <w:p w14:paraId="4EE27D3B" w14:textId="05B66D85" w:rsidR="00802DFB" w:rsidRPr="00007347" w:rsidRDefault="00E53C91" w:rsidP="00197F24">
            <w:r>
              <w:t xml:space="preserve">Ich fühle mich stärker als Lehrkraft denn als </w:t>
            </w:r>
            <w:proofErr w:type="spellStart"/>
            <w:proofErr w:type="gramStart"/>
            <w:r>
              <w:t>Schüler:in</w:t>
            </w:r>
            <w:proofErr w:type="spellEnd"/>
            <w:r>
              <w:t>.</w:t>
            </w:r>
            <w:proofErr w:type="gramEnd"/>
            <w:r>
              <w:t xml:space="preserve"> </w:t>
            </w:r>
          </w:p>
        </w:tc>
        <w:tc>
          <w:tcPr>
            <w:tcW w:w="1207" w:type="pct"/>
            <w:tcBorders>
              <w:left w:val="nil"/>
            </w:tcBorders>
          </w:tcPr>
          <w:p w14:paraId="61EB20DD" w14:textId="77777777" w:rsidR="00802DFB" w:rsidRPr="00F84751" w:rsidRDefault="00802DFB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1458B5B9" w14:textId="77777777" w:rsidR="00802DFB" w:rsidRDefault="00802DFB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89" w:type="pct"/>
            <w:tcBorders>
              <w:left w:val="single" w:sz="4" w:space="0" w:color="auto"/>
            </w:tcBorders>
          </w:tcPr>
          <w:p w14:paraId="2A404237" w14:textId="77777777" w:rsidR="00802DFB" w:rsidRDefault="00802DFB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227865" w14:paraId="39ACA379" w14:textId="77777777" w:rsidTr="00E53C91">
        <w:tc>
          <w:tcPr>
            <w:tcW w:w="2037" w:type="pct"/>
            <w:tcBorders>
              <w:right w:val="nil"/>
            </w:tcBorders>
          </w:tcPr>
          <w:p w14:paraId="74283975" w14:textId="178FC4A6" w:rsidR="00227865" w:rsidRDefault="00227865" w:rsidP="00197F24">
            <w:r>
              <w:t>Um eine kompetente Lehrperson zu sein, muss ich noch viel an der Hochschule lernen.</w:t>
            </w:r>
          </w:p>
        </w:tc>
        <w:tc>
          <w:tcPr>
            <w:tcW w:w="1207" w:type="pct"/>
            <w:tcBorders>
              <w:left w:val="nil"/>
            </w:tcBorders>
          </w:tcPr>
          <w:p w14:paraId="46313BFC" w14:textId="77777777" w:rsidR="00227865" w:rsidRPr="00F84751" w:rsidRDefault="00227865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69D6FD66" w14:textId="77777777" w:rsidR="00227865" w:rsidRDefault="00227865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89" w:type="pct"/>
            <w:tcBorders>
              <w:left w:val="single" w:sz="4" w:space="0" w:color="auto"/>
            </w:tcBorders>
          </w:tcPr>
          <w:p w14:paraId="77C41D80" w14:textId="77777777" w:rsidR="00227865" w:rsidRDefault="00227865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802DFB" w14:paraId="4EE912E6" w14:textId="77777777" w:rsidTr="00227865">
        <w:tc>
          <w:tcPr>
            <w:tcW w:w="2037" w:type="pct"/>
            <w:tcBorders>
              <w:right w:val="nil"/>
            </w:tcBorders>
          </w:tcPr>
          <w:p w14:paraId="6BE0F451" w14:textId="6969C420" w:rsidR="00802DFB" w:rsidRPr="00007347" w:rsidRDefault="00227865" w:rsidP="00197F24">
            <w:r>
              <w:t>Um eine kompetente Lehrperson zu sein, muss ich noch viele Erfahrungen in der Praxis sammeln.</w:t>
            </w:r>
          </w:p>
        </w:tc>
        <w:tc>
          <w:tcPr>
            <w:tcW w:w="1207" w:type="pct"/>
            <w:tcBorders>
              <w:left w:val="nil"/>
            </w:tcBorders>
          </w:tcPr>
          <w:p w14:paraId="3009AFA7" w14:textId="77777777" w:rsidR="00802DFB" w:rsidRPr="00F84751" w:rsidRDefault="00802DFB" w:rsidP="00197F24"/>
        </w:tc>
        <w:tc>
          <w:tcPr>
            <w:tcW w:w="967" w:type="pct"/>
            <w:tcBorders>
              <w:left w:val="nil"/>
              <w:right w:val="single" w:sz="4" w:space="0" w:color="auto"/>
            </w:tcBorders>
          </w:tcPr>
          <w:p w14:paraId="7EA4669E" w14:textId="77777777" w:rsidR="00802DFB" w:rsidRDefault="00802DFB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89" w:type="pct"/>
            <w:tcBorders>
              <w:left w:val="single" w:sz="4" w:space="0" w:color="auto"/>
            </w:tcBorders>
          </w:tcPr>
          <w:p w14:paraId="0401AA25" w14:textId="77777777" w:rsidR="00802DFB" w:rsidRDefault="00802DFB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227865" w14:paraId="420E0E98" w14:textId="77777777" w:rsidTr="00E53C91">
        <w:tc>
          <w:tcPr>
            <w:tcW w:w="2037" w:type="pct"/>
            <w:tcBorders>
              <w:bottom w:val="single" w:sz="4" w:space="0" w:color="auto"/>
              <w:right w:val="nil"/>
            </w:tcBorders>
          </w:tcPr>
          <w:p w14:paraId="74AAD810" w14:textId="50415BF3" w:rsidR="00227865" w:rsidRDefault="00227865" w:rsidP="00197F24">
            <w:r>
              <w:t>Ich traue es mir zu bereits jetzt als Lehrkraft in der Schule zu arbeiten.</w:t>
            </w:r>
          </w:p>
        </w:tc>
        <w:tc>
          <w:tcPr>
            <w:tcW w:w="1207" w:type="pct"/>
            <w:tcBorders>
              <w:left w:val="nil"/>
              <w:bottom w:val="single" w:sz="4" w:space="0" w:color="auto"/>
            </w:tcBorders>
          </w:tcPr>
          <w:p w14:paraId="592FD938" w14:textId="77777777" w:rsidR="00227865" w:rsidRPr="00F84751" w:rsidRDefault="00227865" w:rsidP="00197F24"/>
        </w:tc>
        <w:tc>
          <w:tcPr>
            <w:tcW w:w="9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BAD197B" w14:textId="77777777" w:rsidR="00227865" w:rsidRDefault="00227865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89" w:type="pct"/>
            <w:tcBorders>
              <w:left w:val="single" w:sz="4" w:space="0" w:color="auto"/>
              <w:bottom w:val="single" w:sz="4" w:space="0" w:color="auto"/>
            </w:tcBorders>
          </w:tcPr>
          <w:p w14:paraId="5AB738E2" w14:textId="77777777" w:rsidR="00227865" w:rsidRDefault="00227865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</w:tbl>
    <w:p w14:paraId="7BCBE828" w14:textId="49D82FF5" w:rsidR="0014720C" w:rsidRDefault="0014720C">
      <w:pPr>
        <w:spacing w:after="160"/>
        <w:rPr>
          <w:rFonts w:asciiTheme="majorHAnsi" w:eastAsiaTheme="majorEastAsia" w:hAnsiTheme="majorHAnsi" w:cstheme="majorBidi"/>
          <w:color w:val="2E74B5" w:themeColor="accent1" w:themeShade="BF"/>
          <w:sz w:val="28"/>
          <w:szCs w:val="26"/>
        </w:rPr>
      </w:pPr>
      <w:r>
        <w:br w:type="page"/>
      </w:r>
    </w:p>
    <w:p w14:paraId="790D0EAB" w14:textId="296353E7" w:rsidR="00A130C5" w:rsidRDefault="00E24F67" w:rsidP="00A130C5">
      <w:pPr>
        <w:pStyle w:val="berschrift2"/>
      </w:pPr>
      <w:r>
        <w:lastRenderedPageBreak/>
        <w:t xml:space="preserve">Lernwirksame </w:t>
      </w:r>
      <w:r w:rsidR="00A130C5">
        <w:t>Arbeitsaufträge [TP03</w:t>
      </w:r>
      <w:r w:rsidR="00695177">
        <w:t>/TP06</w:t>
      </w:r>
      <w:r w:rsidR="00A130C5">
        <w:t>]</w:t>
      </w:r>
      <w:r w:rsidR="00695177">
        <w:rPr>
          <w:rStyle w:val="Funotenzeichen"/>
        </w:rPr>
        <w:footnoteReference w:id="2"/>
      </w:r>
    </w:p>
    <w:p w14:paraId="04F89E6D" w14:textId="0AE11587" w:rsidR="00A130C5" w:rsidRDefault="00A130C5" w:rsidP="00A130C5">
      <w:pPr>
        <w:spacing w:after="160"/>
        <w:rPr>
          <w:i/>
          <w:iCs/>
          <w:sz w:val="23"/>
          <w:szCs w:val="23"/>
        </w:rPr>
      </w:pPr>
      <w:r>
        <w:t xml:space="preserve">Einleitende Fragestellung: </w:t>
      </w:r>
      <w:r w:rsidR="00695177" w:rsidRPr="00695177">
        <w:t>In den Begleitlehrveranstaltungen werden Arbeitsaufträge zum Praktikum (PPS) gegeben. Bitte geben Sie uns Rückmeldung, wie Sie diese einschätzen.</w:t>
      </w:r>
    </w:p>
    <w:p w14:paraId="4B36787E" w14:textId="77777777" w:rsidR="00F066AF" w:rsidRDefault="00A130C5" w:rsidP="00F066AF">
      <w:r>
        <w:t xml:space="preserve">Antwortformat: </w:t>
      </w:r>
      <w:r>
        <w:tab/>
      </w:r>
      <w:r>
        <w:tab/>
        <w:t xml:space="preserve">Skala 6-stufig, </w:t>
      </w:r>
      <w:r w:rsidR="00F066AF">
        <w:t>1 = trifft gar nicht zu bis 6 = trifft voll und ganz zu</w:t>
      </w:r>
    </w:p>
    <w:p w14:paraId="18E607EC" w14:textId="03B963F3" w:rsidR="00A130C5" w:rsidRDefault="00A130C5" w:rsidP="00A130C5">
      <w:r>
        <w:t>Quellen:</w:t>
      </w:r>
      <w:r>
        <w:tab/>
      </w:r>
      <w:r>
        <w:tab/>
      </w:r>
      <w: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647" w:type="pct"/>
        <w:tblLook w:val="04A0" w:firstRow="1" w:lastRow="0" w:firstColumn="1" w:lastColumn="0" w:noHBand="0" w:noVBand="1"/>
      </w:tblPr>
      <w:tblGrid>
        <w:gridCol w:w="3710"/>
        <w:gridCol w:w="2049"/>
        <w:gridCol w:w="1748"/>
        <w:gridCol w:w="1439"/>
      </w:tblGrid>
      <w:tr w:rsidR="00E83013" w14:paraId="7C641D1D" w14:textId="77777777" w:rsidTr="00E83013">
        <w:tc>
          <w:tcPr>
            <w:tcW w:w="3219" w:type="pct"/>
            <w:gridSpan w:val="2"/>
            <w:tcBorders>
              <w:bottom w:val="single" w:sz="4" w:space="0" w:color="auto"/>
            </w:tcBorders>
          </w:tcPr>
          <w:p w14:paraId="4BCAB28A" w14:textId="77777777" w:rsidR="00E83013" w:rsidRDefault="00E83013" w:rsidP="00041EE0"/>
        </w:tc>
        <w:tc>
          <w:tcPr>
            <w:tcW w:w="97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A302EC0" w14:textId="22D94D20" w:rsidR="00E83013" w:rsidRDefault="00E83013" w:rsidP="00041EE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804" w:type="pct"/>
            <w:tcBorders>
              <w:left w:val="single" w:sz="4" w:space="0" w:color="auto"/>
              <w:bottom w:val="single" w:sz="4" w:space="0" w:color="auto"/>
            </w:tcBorders>
          </w:tcPr>
          <w:p w14:paraId="3A83D514" w14:textId="2365ED16" w:rsidR="00E83013" w:rsidRDefault="00E83013" w:rsidP="00041EE0">
            <w:pPr>
              <w:jc w:val="center"/>
            </w:pPr>
            <w:r>
              <w:t>PP</w:t>
            </w:r>
          </w:p>
        </w:tc>
      </w:tr>
      <w:tr w:rsidR="00E83013" w14:paraId="1D58D19B" w14:textId="77777777" w:rsidTr="00E83013">
        <w:tc>
          <w:tcPr>
            <w:tcW w:w="2074" w:type="pct"/>
            <w:tcBorders>
              <w:right w:val="nil"/>
            </w:tcBorders>
          </w:tcPr>
          <w:p w14:paraId="27BDD78D" w14:textId="293F8573" w:rsidR="00E83013" w:rsidRPr="003226AA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Arbeitsaufträge </w:t>
            </w:r>
            <w:r w:rsidR="00CC47C9">
              <w:rPr>
                <w:sz w:val="23"/>
                <w:szCs w:val="23"/>
              </w:rPr>
              <w:t>sind</w:t>
            </w:r>
            <w:r>
              <w:rPr>
                <w:sz w:val="23"/>
                <w:szCs w:val="23"/>
              </w:rPr>
              <w:t xml:space="preserve"> sinnstiftend.</w:t>
            </w:r>
          </w:p>
        </w:tc>
        <w:tc>
          <w:tcPr>
            <w:tcW w:w="1145" w:type="pct"/>
            <w:tcBorders>
              <w:left w:val="nil"/>
            </w:tcBorders>
          </w:tcPr>
          <w:p w14:paraId="3902F2FF" w14:textId="4781D1F2" w:rsidR="00E83013" w:rsidRPr="00B5194F" w:rsidRDefault="00E83013" w:rsidP="008B304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977" w:type="pct"/>
            <w:tcBorders>
              <w:left w:val="nil"/>
              <w:right w:val="single" w:sz="4" w:space="0" w:color="auto"/>
            </w:tcBorders>
          </w:tcPr>
          <w:p w14:paraId="4130F202" w14:textId="7835BAF7" w:rsidR="00E83013" w:rsidRDefault="00E83013" w:rsidP="008B3042">
            <w:pPr>
              <w:jc w:val="center"/>
            </w:pPr>
            <w:r>
              <w:t>X</w:t>
            </w:r>
          </w:p>
        </w:tc>
        <w:tc>
          <w:tcPr>
            <w:tcW w:w="804" w:type="pct"/>
            <w:tcBorders>
              <w:left w:val="single" w:sz="4" w:space="0" w:color="auto"/>
            </w:tcBorders>
          </w:tcPr>
          <w:p w14:paraId="44268B05" w14:textId="0B145DCF" w:rsidR="00E83013" w:rsidRDefault="00E83013" w:rsidP="008B3042">
            <w:pPr>
              <w:jc w:val="center"/>
            </w:pPr>
            <w:r>
              <w:t>X</w:t>
            </w:r>
          </w:p>
        </w:tc>
      </w:tr>
      <w:tr w:rsidR="00E83013" w14:paraId="221223EA" w14:textId="77777777" w:rsidTr="00E83013">
        <w:tc>
          <w:tcPr>
            <w:tcW w:w="2074" w:type="pct"/>
            <w:tcBorders>
              <w:right w:val="nil"/>
            </w:tcBorders>
          </w:tcPr>
          <w:p w14:paraId="77576FE0" w14:textId="1D291F55" w:rsidR="00E83013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Arbeitsaufträge waren gut für mich zu bewältigen. </w:t>
            </w:r>
          </w:p>
          <w:p w14:paraId="4DA3B647" w14:textId="77777777" w:rsidR="00E83013" w:rsidRDefault="00E83013" w:rsidP="008B3042">
            <w:pPr>
              <w:pStyle w:val="Default"/>
              <w:rPr>
                <w:sz w:val="23"/>
                <w:szCs w:val="23"/>
              </w:rPr>
            </w:pPr>
          </w:p>
          <w:p w14:paraId="721C4253" w14:textId="033AF83C" w:rsidR="00E83013" w:rsidRPr="008B3042" w:rsidRDefault="00E83013" w:rsidP="008B3042">
            <w:pPr>
              <w:pStyle w:val="Default"/>
              <w:rPr>
                <w:i/>
                <w:sz w:val="23"/>
                <w:szCs w:val="23"/>
              </w:rPr>
            </w:pPr>
            <w:r w:rsidRPr="008B3042">
              <w:rPr>
                <w:i/>
                <w:sz w:val="23"/>
                <w:szCs w:val="23"/>
              </w:rPr>
              <w:t xml:space="preserve">Die Arbeitsaufträge waren für Studierende gut zu bewältigen. </w:t>
            </w:r>
          </w:p>
          <w:p w14:paraId="736DE785" w14:textId="133F1D65" w:rsidR="00E83013" w:rsidRPr="003226AA" w:rsidRDefault="00E83013" w:rsidP="008B3042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145" w:type="pct"/>
            <w:tcBorders>
              <w:left w:val="nil"/>
            </w:tcBorders>
          </w:tcPr>
          <w:p w14:paraId="5A57CCB4" w14:textId="3069ECB8" w:rsidR="00E83013" w:rsidRPr="00B5194F" w:rsidRDefault="00E83013" w:rsidP="008B304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977" w:type="pct"/>
            <w:tcBorders>
              <w:left w:val="nil"/>
              <w:right w:val="single" w:sz="4" w:space="0" w:color="auto"/>
            </w:tcBorders>
          </w:tcPr>
          <w:p w14:paraId="75550B1A" w14:textId="57D39560" w:rsidR="00E83013" w:rsidRDefault="00E83013" w:rsidP="008B3042">
            <w:pPr>
              <w:jc w:val="center"/>
            </w:pPr>
            <w:r>
              <w:t>X</w:t>
            </w:r>
          </w:p>
        </w:tc>
        <w:tc>
          <w:tcPr>
            <w:tcW w:w="804" w:type="pct"/>
            <w:tcBorders>
              <w:left w:val="single" w:sz="4" w:space="0" w:color="auto"/>
            </w:tcBorders>
          </w:tcPr>
          <w:p w14:paraId="0C79D0AE" w14:textId="275F765D" w:rsidR="00E83013" w:rsidRDefault="00E83013" w:rsidP="008B3042">
            <w:pPr>
              <w:jc w:val="center"/>
            </w:pPr>
            <w:r>
              <w:t>X</w:t>
            </w:r>
          </w:p>
        </w:tc>
      </w:tr>
      <w:tr w:rsidR="00E83013" w14:paraId="18A98A28" w14:textId="77777777" w:rsidTr="00E83013">
        <w:tc>
          <w:tcPr>
            <w:tcW w:w="2074" w:type="pct"/>
            <w:tcBorders>
              <w:right w:val="nil"/>
            </w:tcBorders>
          </w:tcPr>
          <w:p w14:paraId="1D916325" w14:textId="4613B30D" w:rsidR="00E83013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Arbeitsaufträge </w:t>
            </w:r>
            <w:r w:rsidR="00CC47C9">
              <w:rPr>
                <w:sz w:val="23"/>
                <w:szCs w:val="23"/>
              </w:rPr>
              <w:t>werden</w:t>
            </w:r>
            <w:r>
              <w:rPr>
                <w:sz w:val="23"/>
                <w:szCs w:val="23"/>
              </w:rPr>
              <w:t xml:space="preserve"> in der Lehrveranstaltung besprochen.</w:t>
            </w:r>
          </w:p>
          <w:p w14:paraId="0FF1CDAB" w14:textId="77777777" w:rsidR="00E83013" w:rsidRDefault="00E83013" w:rsidP="008B3042">
            <w:pPr>
              <w:pStyle w:val="Default"/>
              <w:rPr>
                <w:sz w:val="23"/>
                <w:szCs w:val="23"/>
              </w:rPr>
            </w:pPr>
          </w:p>
          <w:p w14:paraId="7F6A1401" w14:textId="5B27B3C9" w:rsidR="00E83013" w:rsidRPr="008B3042" w:rsidRDefault="00E83013" w:rsidP="008B3042">
            <w:pPr>
              <w:pStyle w:val="Default"/>
              <w:rPr>
                <w:i/>
                <w:sz w:val="23"/>
                <w:szCs w:val="23"/>
              </w:rPr>
            </w:pPr>
            <w:r w:rsidRPr="008B3042">
              <w:rPr>
                <w:i/>
                <w:sz w:val="23"/>
                <w:szCs w:val="23"/>
              </w:rPr>
              <w:t>Die Arbeitsaufträge wurden mit mir besprochen.</w:t>
            </w:r>
          </w:p>
        </w:tc>
        <w:tc>
          <w:tcPr>
            <w:tcW w:w="1145" w:type="pct"/>
            <w:tcBorders>
              <w:left w:val="nil"/>
            </w:tcBorders>
          </w:tcPr>
          <w:p w14:paraId="238E7488" w14:textId="6AAB1E57" w:rsidR="00E83013" w:rsidRPr="000B1CE0" w:rsidRDefault="00E83013" w:rsidP="008B304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977" w:type="pct"/>
            <w:tcBorders>
              <w:left w:val="nil"/>
              <w:right w:val="single" w:sz="4" w:space="0" w:color="auto"/>
            </w:tcBorders>
          </w:tcPr>
          <w:p w14:paraId="2B195D26" w14:textId="52A8F916" w:rsidR="00E83013" w:rsidRDefault="00E83013" w:rsidP="008B3042">
            <w:pPr>
              <w:jc w:val="center"/>
            </w:pPr>
            <w:r>
              <w:t>X</w:t>
            </w:r>
          </w:p>
        </w:tc>
        <w:tc>
          <w:tcPr>
            <w:tcW w:w="804" w:type="pct"/>
            <w:tcBorders>
              <w:left w:val="single" w:sz="4" w:space="0" w:color="auto"/>
            </w:tcBorders>
          </w:tcPr>
          <w:p w14:paraId="235F4367" w14:textId="144C9D6D" w:rsidR="00E83013" w:rsidRDefault="00E83013" w:rsidP="008B3042">
            <w:pPr>
              <w:jc w:val="center"/>
            </w:pPr>
            <w:r>
              <w:t>X</w:t>
            </w:r>
          </w:p>
        </w:tc>
      </w:tr>
      <w:tr w:rsidR="00E83013" w14:paraId="0643DAEE" w14:textId="77777777" w:rsidTr="00E83013">
        <w:tc>
          <w:tcPr>
            <w:tcW w:w="2074" w:type="pct"/>
            <w:tcBorders>
              <w:right w:val="nil"/>
            </w:tcBorders>
          </w:tcPr>
          <w:p w14:paraId="03842863" w14:textId="4E12D24C" w:rsidR="00E83013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Arbeitsaufträge </w:t>
            </w:r>
            <w:r w:rsidR="00CC47C9">
              <w:rPr>
                <w:sz w:val="23"/>
                <w:szCs w:val="23"/>
              </w:rPr>
              <w:t>regen</w:t>
            </w:r>
            <w:r>
              <w:rPr>
                <w:sz w:val="23"/>
                <w:szCs w:val="23"/>
              </w:rPr>
              <w:t xml:space="preserve"> mich </w:t>
            </w:r>
            <w:r w:rsidR="00CC47C9">
              <w:rPr>
                <w:sz w:val="23"/>
                <w:szCs w:val="23"/>
              </w:rPr>
              <w:t>an</w:t>
            </w:r>
            <w:r>
              <w:rPr>
                <w:sz w:val="23"/>
                <w:szCs w:val="23"/>
              </w:rPr>
              <w:t>, näher über die Aufgaben einer Lehrperson nachzudenken.</w:t>
            </w:r>
          </w:p>
          <w:p w14:paraId="34F9C228" w14:textId="77777777" w:rsidR="00E83013" w:rsidRDefault="00E83013" w:rsidP="008B3042">
            <w:pPr>
              <w:pStyle w:val="Default"/>
              <w:rPr>
                <w:sz w:val="23"/>
                <w:szCs w:val="23"/>
              </w:rPr>
            </w:pPr>
          </w:p>
          <w:p w14:paraId="2CF89C3B" w14:textId="11F87540" w:rsidR="00E83013" w:rsidRPr="003226AA" w:rsidRDefault="00E83013" w:rsidP="008B3042">
            <w:pPr>
              <w:pStyle w:val="Default"/>
              <w:rPr>
                <w:sz w:val="23"/>
                <w:szCs w:val="23"/>
              </w:rPr>
            </w:pPr>
            <w:r w:rsidRPr="008B3042">
              <w:rPr>
                <w:i/>
                <w:sz w:val="23"/>
                <w:szCs w:val="23"/>
              </w:rPr>
              <w:t>Die Arbeitsaufträge haben die Studierenden angeregt, näher über die Aufgaben einer Lehrperson nachzudenken</w:t>
            </w:r>
            <w:r>
              <w:rPr>
                <w:sz w:val="23"/>
                <w:szCs w:val="23"/>
              </w:rPr>
              <w:t>.</w:t>
            </w:r>
          </w:p>
        </w:tc>
        <w:tc>
          <w:tcPr>
            <w:tcW w:w="1145" w:type="pct"/>
            <w:tcBorders>
              <w:left w:val="nil"/>
            </w:tcBorders>
          </w:tcPr>
          <w:p w14:paraId="588E3D34" w14:textId="46DC9C5D" w:rsidR="00E83013" w:rsidRPr="00B5194F" w:rsidRDefault="00E83013" w:rsidP="008B304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977" w:type="pct"/>
            <w:tcBorders>
              <w:left w:val="nil"/>
              <w:right w:val="single" w:sz="4" w:space="0" w:color="auto"/>
            </w:tcBorders>
          </w:tcPr>
          <w:p w14:paraId="63CECF73" w14:textId="081CB8B9" w:rsidR="00E83013" w:rsidRDefault="00E83013" w:rsidP="008B3042">
            <w:pPr>
              <w:jc w:val="center"/>
            </w:pPr>
            <w:r>
              <w:t>X</w:t>
            </w:r>
          </w:p>
        </w:tc>
        <w:tc>
          <w:tcPr>
            <w:tcW w:w="804" w:type="pct"/>
            <w:tcBorders>
              <w:left w:val="single" w:sz="4" w:space="0" w:color="auto"/>
            </w:tcBorders>
          </w:tcPr>
          <w:p w14:paraId="6EEFA72E" w14:textId="5A402C69" w:rsidR="00E83013" w:rsidRDefault="00E83013" w:rsidP="008B3042">
            <w:pPr>
              <w:jc w:val="center"/>
            </w:pPr>
            <w:r>
              <w:t>X</w:t>
            </w:r>
          </w:p>
        </w:tc>
      </w:tr>
      <w:tr w:rsidR="00E83013" w14:paraId="121BEA7E" w14:textId="77777777" w:rsidTr="00E83013">
        <w:tc>
          <w:tcPr>
            <w:tcW w:w="2074" w:type="pct"/>
            <w:tcBorders>
              <w:right w:val="nil"/>
            </w:tcBorders>
          </w:tcPr>
          <w:p w14:paraId="1A95E926" w14:textId="480BFF7C" w:rsidR="00E83013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Arbeitsaufträge </w:t>
            </w:r>
            <w:r w:rsidR="00CC47C9">
              <w:rPr>
                <w:sz w:val="23"/>
                <w:szCs w:val="23"/>
              </w:rPr>
              <w:t>unterstützen</w:t>
            </w:r>
            <w:r>
              <w:rPr>
                <w:sz w:val="23"/>
                <w:szCs w:val="23"/>
              </w:rPr>
              <w:t xml:space="preserve"> mich bei meiner Entwicklung als Lehrperson.</w:t>
            </w:r>
          </w:p>
          <w:p w14:paraId="11772712" w14:textId="77777777" w:rsidR="00E83013" w:rsidRDefault="00E83013" w:rsidP="008B3042">
            <w:pPr>
              <w:pStyle w:val="Default"/>
              <w:rPr>
                <w:sz w:val="23"/>
                <w:szCs w:val="23"/>
              </w:rPr>
            </w:pPr>
          </w:p>
          <w:p w14:paraId="7432A1EB" w14:textId="175EB9D8" w:rsidR="00E83013" w:rsidRPr="008B3042" w:rsidRDefault="00E83013" w:rsidP="008B3042">
            <w:pPr>
              <w:pStyle w:val="Default"/>
              <w:rPr>
                <w:i/>
                <w:sz w:val="23"/>
                <w:szCs w:val="23"/>
              </w:rPr>
            </w:pPr>
            <w:r w:rsidRPr="008B3042">
              <w:rPr>
                <w:i/>
                <w:sz w:val="23"/>
                <w:szCs w:val="23"/>
              </w:rPr>
              <w:t>Die Arbeitsaufträge haben die Studierenden in ihrer Entwicklung als Lehrperson unterstützt.</w:t>
            </w:r>
          </w:p>
        </w:tc>
        <w:tc>
          <w:tcPr>
            <w:tcW w:w="1145" w:type="pct"/>
            <w:tcBorders>
              <w:left w:val="nil"/>
            </w:tcBorders>
          </w:tcPr>
          <w:p w14:paraId="557A9CD2" w14:textId="1867830A" w:rsidR="00E83013" w:rsidRPr="000B1CE0" w:rsidRDefault="00E83013" w:rsidP="008B304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977" w:type="pct"/>
            <w:tcBorders>
              <w:left w:val="nil"/>
              <w:right w:val="single" w:sz="4" w:space="0" w:color="auto"/>
            </w:tcBorders>
          </w:tcPr>
          <w:p w14:paraId="5BDF0638" w14:textId="777F1848" w:rsidR="00E83013" w:rsidRDefault="00E83013" w:rsidP="008B3042">
            <w:pPr>
              <w:jc w:val="center"/>
            </w:pPr>
            <w:r>
              <w:t>X</w:t>
            </w:r>
          </w:p>
        </w:tc>
        <w:tc>
          <w:tcPr>
            <w:tcW w:w="804" w:type="pct"/>
            <w:tcBorders>
              <w:left w:val="single" w:sz="4" w:space="0" w:color="auto"/>
            </w:tcBorders>
          </w:tcPr>
          <w:p w14:paraId="5EDC1DF9" w14:textId="6AF4971D" w:rsidR="00E83013" w:rsidRDefault="00E83013" w:rsidP="008B3042">
            <w:pPr>
              <w:jc w:val="center"/>
            </w:pPr>
            <w:r>
              <w:t>X</w:t>
            </w:r>
          </w:p>
        </w:tc>
      </w:tr>
      <w:tr w:rsidR="00E83013" w14:paraId="495CAD8E" w14:textId="77777777" w:rsidTr="00E83013">
        <w:tc>
          <w:tcPr>
            <w:tcW w:w="2074" w:type="pct"/>
            <w:tcBorders>
              <w:right w:val="nil"/>
            </w:tcBorders>
          </w:tcPr>
          <w:p w14:paraId="7A582017" w14:textId="1C00F129" w:rsidR="00E83013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Arbeitsaufträge </w:t>
            </w:r>
            <w:r w:rsidR="00CC47C9">
              <w:rPr>
                <w:sz w:val="23"/>
                <w:szCs w:val="23"/>
              </w:rPr>
              <w:t>erweitern</w:t>
            </w:r>
            <w:r>
              <w:rPr>
                <w:sz w:val="23"/>
                <w:szCs w:val="23"/>
              </w:rPr>
              <w:t xml:space="preserve"> mein Handlungsrepertoire als Lehrperson.</w:t>
            </w:r>
          </w:p>
          <w:p w14:paraId="605A23CD" w14:textId="77777777" w:rsidR="00E83013" w:rsidRDefault="00E83013" w:rsidP="008B3042">
            <w:pPr>
              <w:pStyle w:val="Default"/>
              <w:rPr>
                <w:sz w:val="23"/>
                <w:szCs w:val="23"/>
              </w:rPr>
            </w:pPr>
          </w:p>
          <w:p w14:paraId="3D94DA20" w14:textId="5A020E81" w:rsidR="00E83013" w:rsidRDefault="00E83013" w:rsidP="008B304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ie Arbeitsaufträge haben das Handlungsrepertoire der Studierenden als Lehrperson erweitert.</w:t>
            </w:r>
          </w:p>
          <w:p w14:paraId="2A699C90" w14:textId="21D415EF" w:rsidR="00E83013" w:rsidRDefault="00E83013" w:rsidP="008B3042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145" w:type="pct"/>
            <w:tcBorders>
              <w:left w:val="nil"/>
            </w:tcBorders>
          </w:tcPr>
          <w:p w14:paraId="30A800FA" w14:textId="561AD5A6" w:rsidR="00E83013" w:rsidRPr="000B1CE0" w:rsidRDefault="00E83013" w:rsidP="008B304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977" w:type="pct"/>
            <w:tcBorders>
              <w:left w:val="nil"/>
              <w:right w:val="single" w:sz="4" w:space="0" w:color="auto"/>
            </w:tcBorders>
          </w:tcPr>
          <w:p w14:paraId="383A474B" w14:textId="61D371F3" w:rsidR="00E83013" w:rsidRDefault="00E83013" w:rsidP="008B3042">
            <w:pPr>
              <w:jc w:val="center"/>
            </w:pPr>
            <w:r>
              <w:t>x</w:t>
            </w:r>
          </w:p>
        </w:tc>
        <w:tc>
          <w:tcPr>
            <w:tcW w:w="804" w:type="pct"/>
            <w:tcBorders>
              <w:left w:val="single" w:sz="4" w:space="0" w:color="auto"/>
            </w:tcBorders>
          </w:tcPr>
          <w:p w14:paraId="2BDFF23C" w14:textId="44562953" w:rsidR="00E83013" w:rsidRDefault="00E83013" w:rsidP="008B3042">
            <w:pPr>
              <w:jc w:val="center"/>
            </w:pPr>
            <w:r>
              <w:t>X</w:t>
            </w:r>
          </w:p>
        </w:tc>
      </w:tr>
    </w:tbl>
    <w:p w14:paraId="78533F50" w14:textId="64A4B8C8" w:rsidR="000C40AA" w:rsidRDefault="000C40AA" w:rsidP="0000307B"/>
    <w:p w14:paraId="1E51B5F6" w14:textId="3FBE6806" w:rsidR="00CD4029" w:rsidRDefault="00CD4029" w:rsidP="0000307B"/>
    <w:p w14:paraId="06A976DD" w14:textId="4E9C0D44" w:rsidR="00CD4029" w:rsidRDefault="00CD4029" w:rsidP="0000307B"/>
    <w:p w14:paraId="53B5B647" w14:textId="614C316C" w:rsidR="00CD4029" w:rsidRDefault="00CD4029" w:rsidP="0000307B"/>
    <w:p w14:paraId="4310F7DE" w14:textId="71DA8D6B" w:rsidR="00CD4029" w:rsidRDefault="00CD4029" w:rsidP="0000307B"/>
    <w:p w14:paraId="687024A0" w14:textId="3A0C1211" w:rsidR="00CD4029" w:rsidRDefault="00CD4029" w:rsidP="0000307B"/>
    <w:p w14:paraId="7C1DE599" w14:textId="5F255F5D" w:rsidR="00CD4029" w:rsidRDefault="00CD4029" w:rsidP="0000307B"/>
    <w:p w14:paraId="37C85791" w14:textId="72597854" w:rsidR="00CD4029" w:rsidRDefault="00CD4029" w:rsidP="0000307B"/>
    <w:p w14:paraId="6D6A1132" w14:textId="6A3DBF10" w:rsidR="00CD4029" w:rsidRDefault="00CD4029" w:rsidP="0000307B"/>
    <w:p w14:paraId="5DD7BDA0" w14:textId="296BA9DC" w:rsidR="00CD4029" w:rsidRDefault="00CD4029" w:rsidP="0000307B"/>
    <w:p w14:paraId="4FC3AB1D" w14:textId="77777777" w:rsidR="00F066AF" w:rsidRDefault="00F066AF" w:rsidP="0000307B"/>
    <w:p w14:paraId="28E01EF6" w14:textId="77777777" w:rsidR="00F066AF" w:rsidRDefault="00F066AF" w:rsidP="0000307B"/>
    <w:p w14:paraId="5E5D6209" w14:textId="77777777" w:rsidR="008B3042" w:rsidRDefault="008B3042" w:rsidP="0000307B"/>
    <w:p w14:paraId="341AFE74" w14:textId="77777777" w:rsidR="008B3042" w:rsidRDefault="008B3042" w:rsidP="0000307B"/>
    <w:p w14:paraId="492EBCCC" w14:textId="77777777" w:rsidR="008B3042" w:rsidRDefault="008B3042" w:rsidP="0000307B"/>
    <w:p w14:paraId="26AFD2F1" w14:textId="77777777" w:rsidR="008B3042" w:rsidRDefault="008B3042" w:rsidP="0000307B"/>
    <w:p w14:paraId="1AAE61A2" w14:textId="77777777" w:rsidR="008B3042" w:rsidRDefault="008B3042" w:rsidP="0000307B"/>
    <w:p w14:paraId="08B1CF13" w14:textId="77777777" w:rsidR="008B3042" w:rsidRDefault="008B3042" w:rsidP="0000307B"/>
    <w:p w14:paraId="473A31F5" w14:textId="77777777" w:rsidR="008B3042" w:rsidRDefault="008B3042" w:rsidP="0000307B"/>
    <w:p w14:paraId="47583111" w14:textId="77777777" w:rsidR="008B3042" w:rsidRDefault="008B3042" w:rsidP="0000307B"/>
    <w:p w14:paraId="6768DB4E" w14:textId="77777777" w:rsidR="008B3042" w:rsidRDefault="008B3042" w:rsidP="0000307B"/>
    <w:p w14:paraId="1B061C49" w14:textId="77777777" w:rsidR="008B3042" w:rsidRDefault="008B3042" w:rsidP="0000307B"/>
    <w:p w14:paraId="1450915A" w14:textId="77777777" w:rsidR="008B3042" w:rsidRDefault="008B3042" w:rsidP="0000307B"/>
    <w:p w14:paraId="7824A331" w14:textId="77777777" w:rsidR="008B3042" w:rsidRDefault="008B3042" w:rsidP="0000307B"/>
    <w:p w14:paraId="721DC7D1" w14:textId="77777777" w:rsidR="008B3042" w:rsidRDefault="008B3042" w:rsidP="0000307B"/>
    <w:p w14:paraId="6195AAE8" w14:textId="77777777" w:rsidR="00375835" w:rsidRDefault="00375835" w:rsidP="0000307B"/>
    <w:p w14:paraId="000FD45A" w14:textId="77777777" w:rsidR="00375835" w:rsidRDefault="00375835" w:rsidP="0000307B"/>
    <w:p w14:paraId="3DBC9843" w14:textId="77777777" w:rsidR="00375835" w:rsidRDefault="00375835" w:rsidP="0000307B"/>
    <w:p w14:paraId="631574AD" w14:textId="45EB6807" w:rsidR="00900D49" w:rsidRPr="00900D49" w:rsidRDefault="00AD3379" w:rsidP="00F1723A">
      <w:pPr>
        <w:pStyle w:val="berschrift1"/>
      </w:pPr>
      <w:r w:rsidRPr="00546E1B">
        <w:rPr>
          <w:sz w:val="28"/>
          <w:szCs w:val="26"/>
        </w:rPr>
        <w:lastRenderedPageBreak/>
        <w:t>Rückmeldung</w:t>
      </w:r>
      <w:r>
        <w:t xml:space="preserve"> [TP05]</w:t>
      </w:r>
      <w:bookmarkStart w:id="26" w:name="_Toc88157372"/>
      <w:r w:rsidR="00546E1B">
        <w:t xml:space="preserve"> </w:t>
      </w:r>
      <w:r w:rsidR="00900D49" w:rsidRPr="00F6558D">
        <w:rPr>
          <w:rStyle w:val="berschrift2Zchn"/>
          <w:sz w:val="32"/>
          <w:szCs w:val="32"/>
        </w:rPr>
        <w:t>Theorie-Praxis Transfer</w:t>
      </w:r>
      <w:bookmarkEnd w:id="26"/>
      <w:r w:rsidR="00900D49" w:rsidRPr="00F6558D">
        <w:t xml:space="preserve"> </w:t>
      </w:r>
    </w:p>
    <w:p w14:paraId="056B3C1D" w14:textId="64B86B5C" w:rsidR="00803FD2" w:rsidRDefault="00803FD2" w:rsidP="00803FD2">
      <w:pPr>
        <w:pStyle w:val="berschrift2"/>
      </w:pPr>
      <w:bookmarkStart w:id="27" w:name="_Toc88157373"/>
      <w:r w:rsidRPr="00803FD2">
        <w:t>Bildungswissenschaftliche Begleitlehrveranstaltung</w:t>
      </w:r>
      <w:bookmarkEnd w:id="27"/>
      <w:r w:rsidR="00F0538F">
        <w:t xml:space="preserve"> [TP01]</w:t>
      </w:r>
    </w:p>
    <w:p w14:paraId="6DFCE5AF" w14:textId="52C3BC9E" w:rsidR="0001554A" w:rsidRDefault="00900D49" w:rsidP="0001554A">
      <w:r>
        <w:t xml:space="preserve">Einleitende Fragestellung: </w:t>
      </w:r>
    </w:p>
    <w:p w14:paraId="174AA869" w14:textId="77777777" w:rsidR="000D7634" w:rsidRDefault="000D7634" w:rsidP="0001554A">
      <w:pPr>
        <w:ind w:left="2835"/>
      </w:pPr>
      <w:r w:rsidRPr="000D7634">
        <w:t>Ein wichtiger Aspekt der PPS ist die Kohärenz zwischen Studium und Praxis. Bitte geben Sie uns noch Informationen darüber, inwieweit die Inhalte zwischen den Begleitlehrveranstaltungen und dem Praktikum ineinandergegriffen haben.</w:t>
      </w:r>
    </w:p>
    <w:p w14:paraId="2872E28C" w14:textId="77777777" w:rsidR="00F0538F" w:rsidRDefault="004D2EEE" w:rsidP="0001554A">
      <w:pPr>
        <w:ind w:left="2835"/>
      </w:pPr>
      <w:r w:rsidRPr="00900D49">
        <w:t>Beurteilen Sie dazu jede Aussage sowohl für die bildungswissenschaftliche Begleitlehrveranstaltung (linke Spalte) als auch für die fachdidaktische Begleitlehrveranstaltung (rechte Spalte).</w:t>
      </w:r>
      <w:r w:rsidR="00DA05C1">
        <w:t xml:space="preserve"> </w:t>
      </w:r>
    </w:p>
    <w:p w14:paraId="771449E2" w14:textId="4B1E1AB9" w:rsidR="00900D49" w:rsidRDefault="00803FD2" w:rsidP="0001554A">
      <w:pPr>
        <w:ind w:left="2835"/>
      </w:pPr>
      <w:r w:rsidRPr="00803FD2">
        <w:t xml:space="preserve">Wir möchten wissen, wie Ihrer Meinung </w:t>
      </w:r>
      <w:proofErr w:type="gramStart"/>
      <w:r w:rsidRPr="00803FD2">
        <w:t>nach die Inhalte</w:t>
      </w:r>
      <w:proofErr w:type="gramEnd"/>
      <w:r w:rsidRPr="00803FD2">
        <w:t xml:space="preserve"> der Begleitlehrveranstaltungen und die der Praxis ineinandergreifen.</w:t>
      </w:r>
      <w:r w:rsidR="00B44E97" w:rsidRPr="00B44E97">
        <w:t xml:space="preserve"> In der/Durch die Begleitlehrveranstaltung ...</w:t>
      </w:r>
    </w:p>
    <w:p w14:paraId="6063646D" w14:textId="206C4660" w:rsidR="00900D49" w:rsidRDefault="00900D49" w:rsidP="00900D49">
      <w:r>
        <w:t xml:space="preserve">Antwortformat: </w:t>
      </w:r>
      <w:r>
        <w:tab/>
      </w:r>
      <w:r>
        <w:tab/>
      </w:r>
      <w:r w:rsidR="00803FD2">
        <w:t xml:space="preserve">Skala 6-stufig, 1 = </w:t>
      </w:r>
      <w:r w:rsidR="00204755">
        <w:t>trifft gar nicht zu</w:t>
      </w:r>
      <w:r w:rsidR="00803FD2">
        <w:t xml:space="preserve"> bis 6 = </w:t>
      </w:r>
      <w:r w:rsidR="00204755">
        <w:t>trifft voll und ganz zu</w:t>
      </w:r>
    </w:p>
    <w:p w14:paraId="65B54B3D" w14:textId="2F862014" w:rsidR="00900D49" w:rsidRPr="00900D49" w:rsidRDefault="00900D49" w:rsidP="00900D49">
      <w:r>
        <w:t>Quellen:</w:t>
      </w:r>
      <w:r>
        <w:tab/>
      </w:r>
      <w:r w:rsidR="0081634C">
        <w:tab/>
      </w:r>
      <w:r w:rsidR="0081634C"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649"/>
        <w:gridCol w:w="1985"/>
        <w:gridCol w:w="1875"/>
        <w:gridCol w:w="1276"/>
      </w:tblGrid>
      <w:tr w:rsidR="00E83013" w14:paraId="1E904F30" w14:textId="77777777" w:rsidTr="00E83013">
        <w:tc>
          <w:tcPr>
            <w:tcW w:w="3207" w:type="pct"/>
            <w:gridSpan w:val="2"/>
            <w:tcBorders>
              <w:bottom w:val="single" w:sz="4" w:space="0" w:color="auto"/>
            </w:tcBorders>
          </w:tcPr>
          <w:p w14:paraId="1F5A33DB" w14:textId="77777777" w:rsidR="00E83013" w:rsidRDefault="00E83013" w:rsidP="00922B1D"/>
        </w:tc>
        <w:tc>
          <w:tcPr>
            <w:tcW w:w="10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28424D5" w14:textId="1996C63D" w:rsidR="00E83013" w:rsidRDefault="00E83013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6" w:type="pct"/>
            <w:tcBorders>
              <w:left w:val="single" w:sz="4" w:space="0" w:color="auto"/>
              <w:bottom w:val="single" w:sz="4" w:space="0" w:color="auto"/>
            </w:tcBorders>
          </w:tcPr>
          <w:p w14:paraId="69268EBF" w14:textId="289B3566" w:rsidR="00E83013" w:rsidRDefault="00E83013" w:rsidP="00922B1D">
            <w:pPr>
              <w:jc w:val="center"/>
            </w:pPr>
            <w:r>
              <w:t>PP</w:t>
            </w:r>
          </w:p>
        </w:tc>
      </w:tr>
      <w:tr w:rsidR="00E83013" w14:paraId="533DEF22" w14:textId="77777777" w:rsidTr="00E83013">
        <w:tc>
          <w:tcPr>
            <w:tcW w:w="2077" w:type="pct"/>
            <w:tcBorders>
              <w:right w:val="nil"/>
            </w:tcBorders>
          </w:tcPr>
          <w:p w14:paraId="213AAFAB" w14:textId="1F3FE175" w:rsidR="00E83013" w:rsidRPr="00BC290F" w:rsidRDefault="00E83013" w:rsidP="00803FD2">
            <w:r w:rsidRPr="00BC65B2">
              <w:t xml:space="preserve">habe mich durch die Begleitlehrveranstaltung </w:t>
            </w:r>
            <w:r>
              <w:t xml:space="preserve">gut </w:t>
            </w:r>
            <w:r w:rsidRPr="00BC65B2">
              <w:t xml:space="preserve">auf das Praktikum vorbereitet gefühlt. </w:t>
            </w:r>
          </w:p>
        </w:tc>
        <w:tc>
          <w:tcPr>
            <w:tcW w:w="1130" w:type="pct"/>
            <w:tcBorders>
              <w:left w:val="nil"/>
            </w:tcBorders>
          </w:tcPr>
          <w:p w14:paraId="6371F4AE" w14:textId="1B81729C" w:rsidR="00E83013" w:rsidRPr="00B5194F" w:rsidRDefault="00E83013" w:rsidP="00803FD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25C4B4F1" w14:textId="49B77573" w:rsidR="00E83013" w:rsidRDefault="00E83013" w:rsidP="00803FD2">
            <w:pPr>
              <w:jc w:val="center"/>
            </w:pPr>
            <w: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6BB42AB5" w14:textId="72BD4242" w:rsidR="00E83013" w:rsidRDefault="008D2DCE" w:rsidP="00803FD2">
            <w:pPr>
              <w:jc w:val="center"/>
            </w:pPr>
            <w:r>
              <w:t>X</w:t>
            </w:r>
          </w:p>
        </w:tc>
      </w:tr>
      <w:tr w:rsidR="00E83013" w14:paraId="54584547" w14:textId="77777777" w:rsidTr="00E83013">
        <w:tc>
          <w:tcPr>
            <w:tcW w:w="2077" w:type="pct"/>
            <w:tcBorders>
              <w:right w:val="nil"/>
            </w:tcBorders>
          </w:tcPr>
          <w:p w14:paraId="0A0BDA2D" w14:textId="42E22192" w:rsidR="00E83013" w:rsidRPr="0047438B" w:rsidRDefault="00E83013" w:rsidP="00803FD2">
            <w:r>
              <w:t>waren die</w:t>
            </w:r>
            <w:r w:rsidRPr="00BC65B2">
              <w:t xml:space="preserve"> Informationen zum Praktikum </w:t>
            </w:r>
            <w:r>
              <w:t>ausreichend</w:t>
            </w:r>
            <w:r w:rsidRPr="00BC65B2">
              <w:t>.</w:t>
            </w:r>
          </w:p>
        </w:tc>
        <w:tc>
          <w:tcPr>
            <w:tcW w:w="1130" w:type="pct"/>
            <w:tcBorders>
              <w:left w:val="nil"/>
            </w:tcBorders>
          </w:tcPr>
          <w:p w14:paraId="03BD9644" w14:textId="477AF5DE" w:rsidR="00E83013" w:rsidRPr="00B5194F" w:rsidRDefault="00E83013" w:rsidP="00803FD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1B3A5EBC" w14:textId="5C00F3C9" w:rsidR="00E83013" w:rsidRDefault="00E83013" w:rsidP="00803FD2">
            <w:pPr>
              <w:jc w:val="center"/>
            </w:pPr>
            <w: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26D29206" w14:textId="5E7DE4AC" w:rsidR="00E83013" w:rsidRDefault="00E83013" w:rsidP="00A418F0">
            <w:pPr>
              <w:jc w:val="center"/>
            </w:pPr>
          </w:p>
        </w:tc>
      </w:tr>
      <w:tr w:rsidR="00E83013" w14:paraId="030B6DAD" w14:textId="77777777" w:rsidTr="00E83013">
        <w:tc>
          <w:tcPr>
            <w:tcW w:w="2077" w:type="pct"/>
            <w:tcBorders>
              <w:right w:val="nil"/>
            </w:tcBorders>
          </w:tcPr>
          <w:p w14:paraId="59669BF8" w14:textId="2F3821F0" w:rsidR="00E83013" w:rsidRPr="0047438B" w:rsidRDefault="00B44E97" w:rsidP="00803FD2">
            <w:r>
              <w:t>bekam ich Hinweise, die mir halfen</w:t>
            </w:r>
            <w:r w:rsidR="00E83013" w:rsidRPr="00BC65B2">
              <w:t>, mich im Praktikum zurechtzufinden.</w:t>
            </w:r>
          </w:p>
        </w:tc>
        <w:tc>
          <w:tcPr>
            <w:tcW w:w="1130" w:type="pct"/>
            <w:tcBorders>
              <w:left w:val="nil"/>
            </w:tcBorders>
          </w:tcPr>
          <w:p w14:paraId="507A5781" w14:textId="0316633A" w:rsidR="00E83013" w:rsidRPr="00B5194F" w:rsidRDefault="00E83013" w:rsidP="00803FD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07BC49D" w14:textId="021941DC" w:rsidR="00E83013" w:rsidRDefault="00E83013" w:rsidP="00803FD2">
            <w:pPr>
              <w:jc w:val="center"/>
            </w:pPr>
            <w: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5187AEA3" w14:textId="746ECA67" w:rsidR="00E83013" w:rsidRDefault="00E83013" w:rsidP="00803FD2">
            <w:pPr>
              <w:jc w:val="center"/>
            </w:pPr>
          </w:p>
        </w:tc>
      </w:tr>
      <w:tr w:rsidR="00E83013" w14:paraId="7A17B693" w14:textId="77777777" w:rsidTr="00E83013">
        <w:tc>
          <w:tcPr>
            <w:tcW w:w="2077" w:type="pct"/>
            <w:tcBorders>
              <w:right w:val="nil"/>
            </w:tcBorders>
          </w:tcPr>
          <w:p w14:paraId="687B2949" w14:textId="39B268BF" w:rsidR="00E83013" w:rsidRPr="00007347" w:rsidRDefault="00E83013" w:rsidP="00803FD2">
            <w:r w:rsidRPr="00BC65B2">
              <w:t xml:space="preserve">waren </w:t>
            </w:r>
            <w:r w:rsidR="00B44E97">
              <w:t xml:space="preserve">die Inhalte auf das </w:t>
            </w:r>
            <w:r w:rsidRPr="00BC65B2">
              <w:t>Praktikum zugeschnitten.</w:t>
            </w:r>
          </w:p>
        </w:tc>
        <w:tc>
          <w:tcPr>
            <w:tcW w:w="1130" w:type="pct"/>
            <w:tcBorders>
              <w:left w:val="nil"/>
            </w:tcBorders>
          </w:tcPr>
          <w:p w14:paraId="57EBD280" w14:textId="6EC32308" w:rsidR="00E83013" w:rsidRPr="00F84751" w:rsidRDefault="00E83013" w:rsidP="00803FD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CF76872" w14:textId="01C92F2D" w:rsidR="00E83013" w:rsidRDefault="00E83013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50DB73ED" w14:textId="17712ADE" w:rsidR="00E83013" w:rsidRDefault="008D2DCE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</w:tr>
      <w:tr w:rsidR="00E83013" w14:paraId="020B2DAB" w14:textId="77777777" w:rsidTr="00E83013">
        <w:tc>
          <w:tcPr>
            <w:tcW w:w="2077" w:type="pct"/>
            <w:tcBorders>
              <w:bottom w:val="single" w:sz="4" w:space="0" w:color="auto"/>
              <w:right w:val="nil"/>
            </w:tcBorders>
          </w:tcPr>
          <w:p w14:paraId="7AC42CF2" w14:textId="58CF311C" w:rsidR="00E83013" w:rsidRPr="00007347" w:rsidRDefault="00E83013" w:rsidP="00803FD2">
            <w:r w:rsidRPr="00BC65B2">
              <w:t>wurde</w:t>
            </w:r>
            <w:r w:rsidR="00B44E97">
              <w:t xml:space="preserve"> das Praktikum inhaltlich </w:t>
            </w:r>
            <w:r w:rsidRPr="00BC65B2">
              <w:t>aufbereitet.</w:t>
            </w:r>
          </w:p>
        </w:tc>
        <w:tc>
          <w:tcPr>
            <w:tcW w:w="1130" w:type="pct"/>
            <w:tcBorders>
              <w:left w:val="nil"/>
              <w:bottom w:val="single" w:sz="4" w:space="0" w:color="auto"/>
            </w:tcBorders>
          </w:tcPr>
          <w:p w14:paraId="52FD3061" w14:textId="2ECD5603" w:rsidR="00E83013" w:rsidRPr="00F84751" w:rsidRDefault="00E83013" w:rsidP="00803FD2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10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635EBCD" w14:textId="7F5EBCBD" w:rsidR="00E83013" w:rsidRDefault="00E83013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  <w:bottom w:val="single" w:sz="4" w:space="0" w:color="auto"/>
            </w:tcBorders>
          </w:tcPr>
          <w:p w14:paraId="499D8B7F" w14:textId="6B864D01" w:rsidR="00E83013" w:rsidRDefault="008D2DCE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</w:tr>
      <w:tr w:rsidR="00E83013" w14:paraId="4B4AC7B4" w14:textId="77777777" w:rsidTr="00E83013">
        <w:tc>
          <w:tcPr>
            <w:tcW w:w="2077" w:type="pct"/>
            <w:tcBorders>
              <w:right w:val="nil"/>
            </w:tcBorders>
          </w:tcPr>
          <w:p w14:paraId="01E3B78A" w14:textId="026BD7C7" w:rsidR="00E83013" w:rsidRPr="00007347" w:rsidRDefault="00E83013" w:rsidP="00803FD2">
            <w:r w:rsidRPr="00BC65B2">
              <w:t>hatte ich Gelegenheit, für mich unklare Situationen des Praktikums zu besprechen.</w:t>
            </w:r>
          </w:p>
        </w:tc>
        <w:tc>
          <w:tcPr>
            <w:tcW w:w="1130" w:type="pct"/>
            <w:tcBorders>
              <w:left w:val="nil"/>
            </w:tcBorders>
          </w:tcPr>
          <w:p w14:paraId="1804E861" w14:textId="2D26B1E5" w:rsidR="00E83013" w:rsidRPr="00F84751" w:rsidRDefault="00E83013" w:rsidP="00803FD2">
            <w:r w:rsidRPr="000B1CE0">
              <w:t>Nie - sehr häufig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F53810B" w14:textId="3FA000A9" w:rsidR="00E83013" w:rsidRDefault="00E83013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7C8D5E49" w14:textId="0D3D6049" w:rsidR="00E83013" w:rsidRDefault="00E83013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E83013" w14:paraId="3016F215" w14:textId="77777777" w:rsidTr="00E83013">
        <w:tc>
          <w:tcPr>
            <w:tcW w:w="2077" w:type="pct"/>
            <w:tcBorders>
              <w:right w:val="nil"/>
            </w:tcBorders>
          </w:tcPr>
          <w:p w14:paraId="3E7469DD" w14:textId="15563829" w:rsidR="00E83013" w:rsidRPr="00546E1B" w:rsidRDefault="00EE0F41" w:rsidP="00803FD2">
            <w:r w:rsidRPr="00546E1B">
              <w:t>wurde</w:t>
            </w:r>
            <w:r w:rsidR="00E83013" w:rsidRPr="00546E1B">
              <w:t xml:space="preserve"> meine Handlungsfähigkeit im Praktikum erweitert.</w:t>
            </w:r>
          </w:p>
        </w:tc>
        <w:tc>
          <w:tcPr>
            <w:tcW w:w="1130" w:type="pct"/>
            <w:tcBorders>
              <w:left w:val="nil"/>
            </w:tcBorders>
          </w:tcPr>
          <w:p w14:paraId="130E2345" w14:textId="77777777" w:rsidR="00E83013" w:rsidRPr="004C5464" w:rsidRDefault="00E83013" w:rsidP="00803FD2">
            <w:pPr>
              <w:rPr>
                <w:highlight w:val="yellow"/>
              </w:rPr>
            </w:pP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206BDBB2" w14:textId="63D3D457" w:rsidR="00E83013" w:rsidRPr="008D2DCE" w:rsidRDefault="008D2DCE" w:rsidP="00803FD2">
            <w:pPr>
              <w:jc w:val="center"/>
              <w:rPr>
                <w:noProof/>
                <w:lang w:val="de-AT" w:eastAsia="de-AT"/>
              </w:rPr>
            </w:pPr>
            <w:r w:rsidRPr="008D2DCE"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4C067DDA" w14:textId="1A450EB6" w:rsidR="00E83013" w:rsidRDefault="008D2DCE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</w:tr>
      <w:tr w:rsidR="00E83013" w14:paraId="0E492BF8" w14:textId="77777777" w:rsidTr="00E83013">
        <w:tc>
          <w:tcPr>
            <w:tcW w:w="2077" w:type="pct"/>
            <w:tcBorders>
              <w:right w:val="nil"/>
            </w:tcBorders>
          </w:tcPr>
          <w:p w14:paraId="71784EE3" w14:textId="61C87C62" w:rsidR="00E83013" w:rsidRPr="00546E1B" w:rsidRDefault="00E83013" w:rsidP="00803FD2">
            <w:r w:rsidRPr="00546E1B">
              <w:t>haben wir Lerngelegenheiten des Praktikums reflektiert.</w:t>
            </w:r>
          </w:p>
        </w:tc>
        <w:tc>
          <w:tcPr>
            <w:tcW w:w="1130" w:type="pct"/>
            <w:tcBorders>
              <w:left w:val="nil"/>
            </w:tcBorders>
          </w:tcPr>
          <w:p w14:paraId="2F7751D4" w14:textId="77777777" w:rsidR="00E83013" w:rsidRPr="004C5464" w:rsidRDefault="00E83013" w:rsidP="00803FD2">
            <w:pPr>
              <w:rPr>
                <w:highlight w:val="yellow"/>
              </w:rPr>
            </w:pP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F8AF322" w14:textId="6E015CB3" w:rsidR="00E83013" w:rsidRPr="008D2DCE" w:rsidRDefault="008D2DCE" w:rsidP="00803FD2">
            <w:pPr>
              <w:jc w:val="center"/>
              <w:rPr>
                <w:noProof/>
                <w:lang w:val="de-AT" w:eastAsia="de-AT"/>
              </w:rPr>
            </w:pPr>
            <w:r w:rsidRPr="008D2DCE"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2A620AE8" w14:textId="212D7798" w:rsidR="00E83013" w:rsidRDefault="008D2DCE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</w:tr>
      <w:tr w:rsidR="00E83013" w14:paraId="476AF865" w14:textId="77777777" w:rsidTr="00E83013">
        <w:tc>
          <w:tcPr>
            <w:tcW w:w="2077" w:type="pct"/>
            <w:tcBorders>
              <w:right w:val="nil"/>
            </w:tcBorders>
          </w:tcPr>
          <w:p w14:paraId="47C34CA2" w14:textId="7B1BF6A9" w:rsidR="00E83013" w:rsidRPr="00546E1B" w:rsidRDefault="00EE0F41" w:rsidP="00803FD2">
            <w:r w:rsidRPr="00546E1B">
              <w:t>habe ich</w:t>
            </w:r>
            <w:r w:rsidR="00E83013" w:rsidRPr="00546E1B">
              <w:t xml:space="preserve"> offene Fragen aus dem Praktikum in einer übergeordneten Perspektive betrachte</w:t>
            </w:r>
            <w:r w:rsidRPr="00546E1B">
              <w:t>t</w:t>
            </w:r>
            <w:r w:rsidR="00E83013" w:rsidRPr="00546E1B">
              <w:t xml:space="preserve"> </w:t>
            </w:r>
          </w:p>
        </w:tc>
        <w:tc>
          <w:tcPr>
            <w:tcW w:w="1130" w:type="pct"/>
            <w:tcBorders>
              <w:left w:val="nil"/>
            </w:tcBorders>
          </w:tcPr>
          <w:p w14:paraId="2A5FC84E" w14:textId="77777777" w:rsidR="00E83013" w:rsidRPr="004C5464" w:rsidRDefault="00E83013" w:rsidP="00803FD2">
            <w:pPr>
              <w:rPr>
                <w:highlight w:val="yellow"/>
              </w:rPr>
            </w:pP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37942FEE" w14:textId="023EB6B8" w:rsidR="00E83013" w:rsidRPr="008D2DCE" w:rsidRDefault="008D2DCE" w:rsidP="00803FD2">
            <w:pPr>
              <w:jc w:val="center"/>
              <w:rPr>
                <w:noProof/>
                <w:lang w:val="de-AT" w:eastAsia="de-AT"/>
              </w:rPr>
            </w:pPr>
            <w:r w:rsidRPr="008D2DCE"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468DC27C" w14:textId="6851C188" w:rsidR="00E83013" w:rsidRDefault="008D2DCE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</w:tr>
      <w:tr w:rsidR="00E83013" w14:paraId="349816BA" w14:textId="77777777" w:rsidTr="00E83013">
        <w:tc>
          <w:tcPr>
            <w:tcW w:w="2077" w:type="pct"/>
            <w:tcBorders>
              <w:right w:val="nil"/>
            </w:tcBorders>
          </w:tcPr>
          <w:p w14:paraId="634CE65A" w14:textId="13349B1B" w:rsidR="00E83013" w:rsidRPr="00546E1B" w:rsidRDefault="00EE0F41" w:rsidP="00803FD2">
            <w:r w:rsidRPr="00546E1B">
              <w:t>wurden für mich zentrale Themen (z.B. Classroom Management, Leistungsbeurteilung, Differenzierung, ...) besprochen.</w:t>
            </w:r>
          </w:p>
        </w:tc>
        <w:tc>
          <w:tcPr>
            <w:tcW w:w="1130" w:type="pct"/>
            <w:tcBorders>
              <w:left w:val="nil"/>
            </w:tcBorders>
          </w:tcPr>
          <w:p w14:paraId="182DF505" w14:textId="77777777" w:rsidR="00E83013" w:rsidRPr="004C5464" w:rsidRDefault="00E83013" w:rsidP="00803FD2">
            <w:pPr>
              <w:rPr>
                <w:highlight w:val="yellow"/>
              </w:rPr>
            </w:pP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361D90FE" w14:textId="0AB6A0CC" w:rsidR="00E83013" w:rsidRPr="008D2DCE" w:rsidRDefault="008D2DCE" w:rsidP="00803FD2">
            <w:pPr>
              <w:jc w:val="center"/>
              <w:rPr>
                <w:noProof/>
                <w:lang w:val="de-AT" w:eastAsia="de-AT"/>
              </w:rPr>
            </w:pPr>
            <w:r w:rsidRPr="008D2DCE"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481DA6E2" w14:textId="237A6AE8" w:rsidR="00E83013" w:rsidRDefault="008D2DCE" w:rsidP="00803FD2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x</w:t>
            </w:r>
          </w:p>
        </w:tc>
      </w:tr>
      <w:tr w:rsidR="00E83013" w14:paraId="63045628" w14:textId="77777777" w:rsidTr="00E83013">
        <w:tc>
          <w:tcPr>
            <w:tcW w:w="2077" w:type="pct"/>
            <w:tcBorders>
              <w:right w:val="nil"/>
            </w:tcBorders>
          </w:tcPr>
          <w:p w14:paraId="7616A2EF" w14:textId="1C82F6D0" w:rsidR="00E83013" w:rsidRPr="00546E1B" w:rsidRDefault="00E83013" w:rsidP="00803FD2">
            <w:r w:rsidRPr="00546E1B">
              <w:lastRenderedPageBreak/>
              <w:t>wurde ich bei der Erstellung der Arbeitsaufträge unterstützt.</w:t>
            </w:r>
          </w:p>
        </w:tc>
        <w:tc>
          <w:tcPr>
            <w:tcW w:w="1130" w:type="pct"/>
            <w:tcBorders>
              <w:left w:val="nil"/>
            </w:tcBorders>
          </w:tcPr>
          <w:p w14:paraId="5D75B3DE" w14:textId="77777777" w:rsidR="00E83013" w:rsidRPr="004C5464" w:rsidRDefault="00E83013" w:rsidP="00803FD2">
            <w:pPr>
              <w:rPr>
                <w:highlight w:val="yellow"/>
              </w:rPr>
            </w:pP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7822E08" w14:textId="1B4363A4" w:rsidR="00E83013" w:rsidRPr="004C5464" w:rsidRDefault="008D2DCE" w:rsidP="00803FD2">
            <w:pPr>
              <w:jc w:val="center"/>
              <w:rPr>
                <w:noProof/>
                <w:highlight w:val="yellow"/>
                <w:lang w:val="de-AT" w:eastAsia="de-AT"/>
              </w:rPr>
            </w:pPr>
            <w:r w:rsidRPr="008D2DCE">
              <w:rPr>
                <w:noProof/>
                <w:lang w:val="de-AT" w:eastAsia="de-AT"/>
              </w:rPr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554F6C8E" w14:textId="77777777" w:rsidR="00E83013" w:rsidRDefault="00E83013" w:rsidP="00803FD2">
            <w:pPr>
              <w:jc w:val="center"/>
              <w:rPr>
                <w:noProof/>
                <w:lang w:val="de-AT" w:eastAsia="de-AT"/>
              </w:rPr>
            </w:pPr>
          </w:p>
        </w:tc>
      </w:tr>
    </w:tbl>
    <w:p w14:paraId="3995A344" w14:textId="6CE52A29" w:rsidR="00A96AF9" w:rsidRDefault="00A96AF9" w:rsidP="00BC4A34"/>
    <w:p w14:paraId="2E8F55F1" w14:textId="4BE0B985" w:rsidR="00204755" w:rsidRDefault="00204755" w:rsidP="00BC4A34"/>
    <w:p w14:paraId="0739FB49" w14:textId="7D9A984F" w:rsidR="00204755" w:rsidRDefault="00204755" w:rsidP="00BC4A34"/>
    <w:p w14:paraId="2ED20C21" w14:textId="5AD63A64" w:rsidR="00204755" w:rsidRDefault="00204755" w:rsidP="00BC4A34"/>
    <w:p w14:paraId="1A71B7D9" w14:textId="72FC0983" w:rsidR="00803FD2" w:rsidRPr="004610AA" w:rsidRDefault="00803FD2" w:rsidP="00803FD2">
      <w:pPr>
        <w:pStyle w:val="berschrift2"/>
        <w:rPr>
          <w:sz w:val="16"/>
          <w:szCs w:val="16"/>
        </w:rPr>
      </w:pPr>
      <w:bookmarkStart w:id="28" w:name="_Toc88157374"/>
      <w:r w:rsidRPr="004610AA">
        <w:t>Fachdidaktische Begleitlehrveranstaltung</w:t>
      </w:r>
      <w:bookmarkEnd w:id="28"/>
      <w:r w:rsidR="00F0538F">
        <w:t xml:space="preserve"> [TP02]</w:t>
      </w:r>
    </w:p>
    <w:p w14:paraId="76ABCEDC" w14:textId="77777777" w:rsidR="000A7BC9" w:rsidRDefault="00803FD2" w:rsidP="000A7BC9">
      <w:r>
        <w:t xml:space="preserve">Einleitende Fragestellung: </w:t>
      </w:r>
      <w:r>
        <w:tab/>
      </w:r>
    </w:p>
    <w:p w14:paraId="674356B9" w14:textId="27EF57F2" w:rsidR="00803FD2" w:rsidRDefault="00803FD2">
      <w:pPr>
        <w:ind w:left="2835"/>
      </w:pPr>
      <w:r w:rsidRPr="00803FD2">
        <w:t xml:space="preserve">Wir möchten wissen, wie Ihrer Meinung </w:t>
      </w:r>
      <w:proofErr w:type="gramStart"/>
      <w:r w:rsidRPr="00803FD2">
        <w:t>nach die Inhalte</w:t>
      </w:r>
      <w:proofErr w:type="gramEnd"/>
      <w:r w:rsidRPr="00803FD2">
        <w:t xml:space="preserve"> der Begleitlehrv</w:t>
      </w:r>
      <w:r w:rsidR="00DA05C1">
        <w:t>er</w:t>
      </w:r>
      <w:r w:rsidRPr="00803FD2">
        <w:t>anstaltungen und die der Praxis ineinandergreifen.</w:t>
      </w:r>
      <w:r w:rsidR="00EE0F41">
        <w:t xml:space="preserve"> </w:t>
      </w:r>
      <w:r w:rsidR="00EE0F41" w:rsidRPr="00B44E97">
        <w:t>In der/Durch die Begleitlehrveranstaltung ...</w:t>
      </w:r>
    </w:p>
    <w:p w14:paraId="1D62E355" w14:textId="77777777" w:rsidR="00803FD2" w:rsidRDefault="00803FD2" w:rsidP="00803FD2">
      <w:r>
        <w:t xml:space="preserve">Antwortformat: </w:t>
      </w:r>
      <w:r>
        <w:tab/>
      </w:r>
      <w:r>
        <w:tab/>
        <w:t>Skala 6-stufig, 1 = nie bis 6 = sehr häufig</w:t>
      </w:r>
    </w:p>
    <w:p w14:paraId="75B7EB79" w14:textId="2E454CEC" w:rsidR="00803FD2" w:rsidRPr="00900D49" w:rsidRDefault="00803FD2" w:rsidP="00803FD2">
      <w:r>
        <w:t>Quellen:</w:t>
      </w:r>
      <w:r>
        <w:tab/>
      </w:r>
      <w:r w:rsidR="00931E2B">
        <w:tab/>
      </w:r>
      <w:r w:rsidR="00931E2B"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489" w:type="pct"/>
        <w:tblLook w:val="04A0" w:firstRow="1" w:lastRow="0" w:firstColumn="1" w:lastColumn="0" w:noHBand="0" w:noVBand="1"/>
      </w:tblPr>
      <w:tblGrid>
        <w:gridCol w:w="3649"/>
        <w:gridCol w:w="1984"/>
        <w:gridCol w:w="1735"/>
        <w:gridCol w:w="1274"/>
      </w:tblGrid>
      <w:tr w:rsidR="00E83013" w14:paraId="4B1FDAEB" w14:textId="77777777" w:rsidTr="00E83013">
        <w:tc>
          <w:tcPr>
            <w:tcW w:w="3259" w:type="pct"/>
            <w:gridSpan w:val="2"/>
            <w:tcBorders>
              <w:bottom w:val="single" w:sz="4" w:space="0" w:color="auto"/>
            </w:tcBorders>
          </w:tcPr>
          <w:p w14:paraId="03C85266" w14:textId="77777777" w:rsidR="00E83013" w:rsidRDefault="00E83013" w:rsidP="00922B1D"/>
        </w:tc>
        <w:tc>
          <w:tcPr>
            <w:tcW w:w="100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0DCA6D" w14:textId="07AF064F" w:rsidR="00E83013" w:rsidRDefault="00E83013" w:rsidP="00922B1D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B9A5B" w14:textId="3CF72389" w:rsidR="00E83013" w:rsidRDefault="00E83013" w:rsidP="00922B1D">
            <w:pPr>
              <w:jc w:val="center"/>
            </w:pPr>
            <w:r>
              <w:t>PP</w:t>
            </w:r>
          </w:p>
        </w:tc>
      </w:tr>
      <w:tr w:rsidR="00EE0F41" w14:paraId="355DA182" w14:textId="77777777" w:rsidTr="00E83013">
        <w:tc>
          <w:tcPr>
            <w:tcW w:w="2111" w:type="pct"/>
            <w:tcBorders>
              <w:right w:val="nil"/>
            </w:tcBorders>
          </w:tcPr>
          <w:p w14:paraId="201E380C" w14:textId="1700262A" w:rsidR="00EE0F41" w:rsidRPr="00BC290F" w:rsidRDefault="00EE0F41" w:rsidP="00EE0F41">
            <w:r w:rsidRPr="00BC65B2">
              <w:t xml:space="preserve">habe mich durch die Begleitlehrveranstaltung </w:t>
            </w:r>
            <w:r>
              <w:t xml:space="preserve">gut </w:t>
            </w:r>
            <w:r w:rsidRPr="00BC65B2">
              <w:t xml:space="preserve">auf das Praktikum vorbereitet gefühlt. </w:t>
            </w:r>
          </w:p>
        </w:tc>
        <w:tc>
          <w:tcPr>
            <w:tcW w:w="1148" w:type="pct"/>
            <w:tcBorders>
              <w:left w:val="nil"/>
            </w:tcBorders>
          </w:tcPr>
          <w:p w14:paraId="4258F38F" w14:textId="77777777" w:rsidR="00EE0F41" w:rsidRPr="00B5194F" w:rsidRDefault="00EE0F41" w:rsidP="00EE0F41">
            <w:r w:rsidRPr="000B1CE0"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1C1FD145" w14:textId="77777777" w:rsidR="00EE0F41" w:rsidRDefault="00EE0F41" w:rsidP="00EE0F41">
            <w:pPr>
              <w:jc w:val="center"/>
            </w:pPr>
            <w:r>
              <w:t>X</w:t>
            </w:r>
          </w:p>
          <w:p w14:paraId="69848E90" w14:textId="782A7694" w:rsidR="00EE0F41" w:rsidRDefault="00EE0F41" w:rsidP="00EE0F41">
            <w:pPr>
              <w:jc w:val="center"/>
            </w:pPr>
            <w:r>
              <w:t>4.11|1.65</w:t>
            </w: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1D5E0D72" w14:textId="77777777" w:rsidR="00EE0F41" w:rsidRDefault="00EE0F41" w:rsidP="00EE0F41">
            <w:pPr>
              <w:jc w:val="center"/>
            </w:pPr>
          </w:p>
        </w:tc>
      </w:tr>
      <w:tr w:rsidR="00EE0F41" w14:paraId="7B2E0076" w14:textId="77777777" w:rsidTr="00E83013">
        <w:tc>
          <w:tcPr>
            <w:tcW w:w="2111" w:type="pct"/>
            <w:tcBorders>
              <w:right w:val="nil"/>
            </w:tcBorders>
          </w:tcPr>
          <w:p w14:paraId="6409B54B" w14:textId="6EE3AC0E" w:rsidR="00EE0F41" w:rsidRPr="0047438B" w:rsidRDefault="00EE0F41" w:rsidP="00EE0F41">
            <w:r>
              <w:t>waren die</w:t>
            </w:r>
            <w:r w:rsidRPr="00BC65B2">
              <w:t xml:space="preserve"> Informationen zum Praktikum </w:t>
            </w:r>
            <w:r>
              <w:t>ausreichend</w:t>
            </w:r>
            <w:r w:rsidRPr="00BC65B2">
              <w:t>.</w:t>
            </w:r>
          </w:p>
        </w:tc>
        <w:tc>
          <w:tcPr>
            <w:tcW w:w="1148" w:type="pct"/>
            <w:tcBorders>
              <w:left w:val="nil"/>
            </w:tcBorders>
          </w:tcPr>
          <w:p w14:paraId="637CD982" w14:textId="77777777" w:rsidR="00EE0F41" w:rsidRPr="00B5194F" w:rsidRDefault="00EE0F41" w:rsidP="00EE0F41">
            <w:r w:rsidRPr="000B1CE0"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D01FC08" w14:textId="77777777" w:rsidR="00EE0F41" w:rsidRDefault="00EE0F41" w:rsidP="00EE0F41">
            <w:pPr>
              <w:jc w:val="center"/>
            </w:pPr>
            <w:r>
              <w:t>X</w:t>
            </w:r>
          </w:p>
          <w:p w14:paraId="47B13335" w14:textId="11DA0CE4" w:rsidR="00EE0F41" w:rsidRDefault="00EE0F41" w:rsidP="00EE0F41">
            <w:pPr>
              <w:jc w:val="center"/>
            </w:pPr>
            <w:r>
              <w:t>4.12|1.74</w:t>
            </w: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74065011" w14:textId="77777777" w:rsidR="00EE0F41" w:rsidRDefault="00EE0F41" w:rsidP="00EE0F41">
            <w:pPr>
              <w:jc w:val="center"/>
            </w:pPr>
          </w:p>
        </w:tc>
      </w:tr>
      <w:tr w:rsidR="00EE0F41" w14:paraId="0607051E" w14:textId="77777777" w:rsidTr="00E83013">
        <w:tc>
          <w:tcPr>
            <w:tcW w:w="2111" w:type="pct"/>
            <w:tcBorders>
              <w:right w:val="nil"/>
            </w:tcBorders>
          </w:tcPr>
          <w:p w14:paraId="2ED4AF39" w14:textId="28345F42" w:rsidR="00EE0F41" w:rsidRPr="0047438B" w:rsidRDefault="00EE0F41" w:rsidP="00EE0F41">
            <w:r>
              <w:t>bekam ich Hinweise, die mir halfen</w:t>
            </w:r>
            <w:r w:rsidRPr="00BC65B2">
              <w:t>, mich im Praktikum zurechtzufinden.</w:t>
            </w:r>
          </w:p>
        </w:tc>
        <w:tc>
          <w:tcPr>
            <w:tcW w:w="1148" w:type="pct"/>
            <w:tcBorders>
              <w:left w:val="nil"/>
            </w:tcBorders>
          </w:tcPr>
          <w:p w14:paraId="3052D707" w14:textId="77777777" w:rsidR="00EE0F41" w:rsidRPr="00B5194F" w:rsidRDefault="00EE0F41" w:rsidP="00EE0F41">
            <w:r w:rsidRPr="000B1CE0"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447C6D1" w14:textId="77777777" w:rsidR="00EE0F41" w:rsidRDefault="00EE0F41" w:rsidP="00EE0F41">
            <w:pPr>
              <w:jc w:val="center"/>
            </w:pPr>
            <w:r>
              <w:t>X</w:t>
            </w:r>
          </w:p>
          <w:p w14:paraId="750FFFA8" w14:textId="21B3F85D" w:rsidR="00EE0F41" w:rsidRDefault="00EE0F41" w:rsidP="00EE0F41">
            <w:pPr>
              <w:jc w:val="center"/>
            </w:pPr>
            <w:r>
              <w:t>3.82|1.76</w:t>
            </w: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01CFC141" w14:textId="77777777" w:rsidR="00EE0F41" w:rsidRDefault="00EE0F41" w:rsidP="00EE0F41">
            <w:pPr>
              <w:jc w:val="center"/>
            </w:pPr>
          </w:p>
        </w:tc>
      </w:tr>
      <w:tr w:rsidR="00EE0F41" w14:paraId="6CB34A15" w14:textId="77777777" w:rsidTr="00E83013">
        <w:tc>
          <w:tcPr>
            <w:tcW w:w="2111" w:type="pct"/>
            <w:tcBorders>
              <w:right w:val="nil"/>
            </w:tcBorders>
          </w:tcPr>
          <w:p w14:paraId="565BFA62" w14:textId="4ACA7EDB" w:rsidR="00EE0F41" w:rsidRPr="00007347" w:rsidRDefault="00EE0F41" w:rsidP="00EE0F41">
            <w:r w:rsidRPr="00BC65B2">
              <w:t xml:space="preserve">waren </w:t>
            </w:r>
            <w:r>
              <w:t xml:space="preserve">die Inhalte auf das </w:t>
            </w:r>
            <w:r w:rsidRPr="00BC65B2">
              <w:t>Praktikum zugeschnitten.</w:t>
            </w:r>
          </w:p>
        </w:tc>
        <w:tc>
          <w:tcPr>
            <w:tcW w:w="1148" w:type="pct"/>
            <w:tcBorders>
              <w:left w:val="nil"/>
            </w:tcBorders>
          </w:tcPr>
          <w:p w14:paraId="21A15B11" w14:textId="77777777" w:rsidR="00EE0F41" w:rsidRPr="00F84751" w:rsidRDefault="00EE0F41" w:rsidP="00EE0F41">
            <w:r w:rsidRPr="000B1CE0"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47A32540" w14:textId="77777777" w:rsidR="00EE0F41" w:rsidRDefault="00EE0F41" w:rsidP="00EE0F41">
            <w:pPr>
              <w:jc w:val="center"/>
            </w:pPr>
            <w:r>
              <w:t>X</w:t>
            </w:r>
          </w:p>
          <w:p w14:paraId="462F705F" w14:textId="3D198850" w:rsidR="00EE0F41" w:rsidRDefault="00EE0F41" w:rsidP="00EE0F41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4.08|1.75</w:t>
            </w: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24F6B425" w14:textId="77777777" w:rsidR="00EE0F41" w:rsidRDefault="00EE0F41" w:rsidP="00EE0F41">
            <w:pPr>
              <w:jc w:val="center"/>
            </w:pPr>
          </w:p>
        </w:tc>
      </w:tr>
      <w:tr w:rsidR="00EE0F41" w14:paraId="29D49743" w14:textId="77777777" w:rsidTr="00E83013">
        <w:tc>
          <w:tcPr>
            <w:tcW w:w="2111" w:type="pct"/>
            <w:tcBorders>
              <w:bottom w:val="single" w:sz="4" w:space="0" w:color="auto"/>
              <w:right w:val="nil"/>
            </w:tcBorders>
          </w:tcPr>
          <w:p w14:paraId="352E0582" w14:textId="50755CE6" w:rsidR="00EE0F41" w:rsidRPr="00007347" w:rsidRDefault="00EE0F41" w:rsidP="00EE0F41">
            <w:r w:rsidRPr="00BC65B2">
              <w:t>wurde</w:t>
            </w:r>
            <w:r>
              <w:t xml:space="preserve"> das Praktikum inhaltlich </w:t>
            </w:r>
            <w:r w:rsidRPr="00BC65B2">
              <w:t>aufbereitet.</w:t>
            </w:r>
          </w:p>
        </w:tc>
        <w:tc>
          <w:tcPr>
            <w:tcW w:w="1148" w:type="pct"/>
            <w:tcBorders>
              <w:left w:val="nil"/>
              <w:bottom w:val="single" w:sz="4" w:space="0" w:color="auto"/>
            </w:tcBorders>
          </w:tcPr>
          <w:p w14:paraId="41962C0F" w14:textId="77777777" w:rsidR="00EE0F41" w:rsidRPr="00F84751" w:rsidRDefault="00EE0F41" w:rsidP="00EE0F41">
            <w:r w:rsidRPr="000B1CE0">
              <w:t>Nie - sehr häufig</w:t>
            </w:r>
          </w:p>
        </w:tc>
        <w:tc>
          <w:tcPr>
            <w:tcW w:w="1004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E58AAFC" w14:textId="77777777" w:rsidR="00EE0F41" w:rsidRDefault="00EE0F41" w:rsidP="00EE0F41">
            <w:pPr>
              <w:jc w:val="center"/>
            </w:pPr>
            <w:r>
              <w:t>X</w:t>
            </w:r>
          </w:p>
          <w:p w14:paraId="39252181" w14:textId="639011D2" w:rsidR="00EE0F41" w:rsidRDefault="00EE0F41" w:rsidP="00EE0F41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4.12|1.76</w:t>
            </w:r>
          </w:p>
        </w:tc>
        <w:tc>
          <w:tcPr>
            <w:tcW w:w="7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31479" w14:textId="77777777" w:rsidR="00EE0F41" w:rsidRDefault="00EE0F41" w:rsidP="00EE0F41">
            <w:pPr>
              <w:jc w:val="center"/>
            </w:pPr>
          </w:p>
        </w:tc>
      </w:tr>
      <w:tr w:rsidR="00EE0F41" w14:paraId="1B9E4BC3" w14:textId="77777777" w:rsidTr="00E83013">
        <w:tc>
          <w:tcPr>
            <w:tcW w:w="2111" w:type="pct"/>
            <w:tcBorders>
              <w:right w:val="nil"/>
            </w:tcBorders>
          </w:tcPr>
          <w:p w14:paraId="5BBB9C43" w14:textId="61FDADDF" w:rsidR="00EE0F41" w:rsidRPr="00007347" w:rsidRDefault="00EE0F41" w:rsidP="00EE0F41">
            <w:r w:rsidRPr="00BC65B2">
              <w:t>hatte ich Gelegenheit, für mich unklare Situationen des Praktikums zu besprechen.</w:t>
            </w:r>
          </w:p>
        </w:tc>
        <w:tc>
          <w:tcPr>
            <w:tcW w:w="1148" w:type="pct"/>
            <w:tcBorders>
              <w:left w:val="nil"/>
            </w:tcBorders>
          </w:tcPr>
          <w:p w14:paraId="476695A6" w14:textId="77777777" w:rsidR="00EE0F41" w:rsidRPr="00F84751" w:rsidRDefault="00EE0F41" w:rsidP="00EE0F41">
            <w:r w:rsidRPr="000B1CE0">
              <w:t>Nie - sehr häufig</w:t>
            </w: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48D08654" w14:textId="77777777" w:rsidR="00EE0F41" w:rsidRDefault="00EE0F41" w:rsidP="00EE0F41">
            <w:pPr>
              <w:jc w:val="center"/>
            </w:pPr>
            <w:r>
              <w:t>X</w:t>
            </w:r>
          </w:p>
          <w:p w14:paraId="4587DCF1" w14:textId="6F2AEA2F" w:rsidR="00EE0F41" w:rsidRDefault="00EE0F41" w:rsidP="00EE0F41">
            <w:pPr>
              <w:jc w:val="center"/>
              <w:rPr>
                <w:noProof/>
                <w:lang w:val="de-AT" w:eastAsia="de-AT"/>
              </w:rPr>
            </w:pPr>
            <w:r>
              <w:rPr>
                <w:noProof/>
                <w:lang w:val="de-AT" w:eastAsia="de-AT"/>
              </w:rPr>
              <w:t>4.77|1.68</w:t>
            </w: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0833E903" w14:textId="77777777" w:rsidR="00EE0F41" w:rsidRDefault="00EE0F41" w:rsidP="00EE0F41">
            <w:pPr>
              <w:jc w:val="center"/>
            </w:pPr>
          </w:p>
        </w:tc>
      </w:tr>
      <w:tr w:rsidR="00EE0F41" w14:paraId="5A19AEBC" w14:textId="77777777" w:rsidTr="00E83013">
        <w:tc>
          <w:tcPr>
            <w:tcW w:w="2111" w:type="pct"/>
            <w:tcBorders>
              <w:right w:val="nil"/>
            </w:tcBorders>
          </w:tcPr>
          <w:p w14:paraId="6F39575E" w14:textId="092DB4CA" w:rsidR="00EE0F41" w:rsidRPr="00546E1B" w:rsidRDefault="00EE0F41" w:rsidP="00EE0F41">
            <w:r w:rsidRPr="00546E1B">
              <w:t>wurde meine Handlungsfähigkeit im Praktikum erweitert.</w:t>
            </w:r>
          </w:p>
        </w:tc>
        <w:tc>
          <w:tcPr>
            <w:tcW w:w="1148" w:type="pct"/>
            <w:tcBorders>
              <w:left w:val="nil"/>
            </w:tcBorders>
          </w:tcPr>
          <w:p w14:paraId="05D9B2A1" w14:textId="77777777" w:rsidR="00EE0F41" w:rsidRPr="004C5464" w:rsidRDefault="00EE0F41" w:rsidP="00EE0F41">
            <w:pPr>
              <w:rPr>
                <w:highlight w:val="yellow"/>
              </w:rPr>
            </w:pP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0BA6792C" w14:textId="77777777" w:rsidR="00EE0F41" w:rsidRDefault="00EE0F41" w:rsidP="00EE0F41">
            <w:pPr>
              <w:jc w:val="center"/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0C8346AF" w14:textId="77777777" w:rsidR="00EE0F41" w:rsidRDefault="00EE0F41" w:rsidP="00EE0F41">
            <w:pPr>
              <w:jc w:val="center"/>
            </w:pPr>
          </w:p>
        </w:tc>
      </w:tr>
      <w:tr w:rsidR="00EE0F41" w14:paraId="48D87630" w14:textId="77777777" w:rsidTr="00E83013">
        <w:tc>
          <w:tcPr>
            <w:tcW w:w="2111" w:type="pct"/>
            <w:tcBorders>
              <w:right w:val="nil"/>
            </w:tcBorders>
          </w:tcPr>
          <w:p w14:paraId="11E29695" w14:textId="34F88F56" w:rsidR="00EE0F41" w:rsidRPr="00546E1B" w:rsidRDefault="00EE0F41" w:rsidP="00EE0F41">
            <w:r w:rsidRPr="00546E1B">
              <w:t>haben wir Lerngelegenheiten des Praktikums reflektiert.</w:t>
            </w:r>
          </w:p>
        </w:tc>
        <w:tc>
          <w:tcPr>
            <w:tcW w:w="1148" w:type="pct"/>
            <w:tcBorders>
              <w:left w:val="nil"/>
            </w:tcBorders>
          </w:tcPr>
          <w:p w14:paraId="3CB79112" w14:textId="77777777" w:rsidR="00EE0F41" w:rsidRPr="004C5464" w:rsidRDefault="00EE0F41" w:rsidP="00EE0F41">
            <w:pPr>
              <w:rPr>
                <w:highlight w:val="yellow"/>
              </w:rPr>
            </w:pP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9452931" w14:textId="77777777" w:rsidR="00EE0F41" w:rsidRDefault="00EE0F41" w:rsidP="00EE0F41">
            <w:pPr>
              <w:jc w:val="center"/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1D4A2BD9" w14:textId="77777777" w:rsidR="00EE0F41" w:rsidRDefault="00EE0F41" w:rsidP="00EE0F41">
            <w:pPr>
              <w:jc w:val="center"/>
            </w:pPr>
          </w:p>
        </w:tc>
      </w:tr>
      <w:tr w:rsidR="00EE0F41" w14:paraId="72A00203" w14:textId="77777777" w:rsidTr="00E83013">
        <w:tc>
          <w:tcPr>
            <w:tcW w:w="2111" w:type="pct"/>
            <w:tcBorders>
              <w:right w:val="nil"/>
            </w:tcBorders>
          </w:tcPr>
          <w:p w14:paraId="37179A2E" w14:textId="517495D6" w:rsidR="00EE0F41" w:rsidRPr="00546E1B" w:rsidRDefault="00EE0F41" w:rsidP="00EE0F41">
            <w:r w:rsidRPr="00546E1B">
              <w:t xml:space="preserve">habe ich offene Fragen aus dem Praktikum in einer übergeordneten Perspektive betrachtet </w:t>
            </w:r>
          </w:p>
        </w:tc>
        <w:tc>
          <w:tcPr>
            <w:tcW w:w="1148" w:type="pct"/>
            <w:tcBorders>
              <w:left w:val="nil"/>
            </w:tcBorders>
          </w:tcPr>
          <w:p w14:paraId="1F82B293" w14:textId="77777777" w:rsidR="00EE0F41" w:rsidRPr="004C5464" w:rsidRDefault="00EE0F41" w:rsidP="00EE0F41">
            <w:pPr>
              <w:rPr>
                <w:highlight w:val="yellow"/>
              </w:rPr>
            </w:pP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74097F66" w14:textId="77777777" w:rsidR="00EE0F41" w:rsidRDefault="00EE0F41" w:rsidP="00EE0F41">
            <w:pPr>
              <w:jc w:val="center"/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2B696FA1" w14:textId="77777777" w:rsidR="00EE0F41" w:rsidRDefault="00EE0F41" w:rsidP="00EE0F41">
            <w:pPr>
              <w:jc w:val="center"/>
            </w:pPr>
          </w:p>
        </w:tc>
      </w:tr>
      <w:tr w:rsidR="00EE0F41" w14:paraId="75308338" w14:textId="77777777" w:rsidTr="00E83013">
        <w:tc>
          <w:tcPr>
            <w:tcW w:w="2111" w:type="pct"/>
            <w:tcBorders>
              <w:right w:val="nil"/>
            </w:tcBorders>
          </w:tcPr>
          <w:p w14:paraId="4F640442" w14:textId="54D82D90" w:rsidR="00EE0F41" w:rsidRPr="00546E1B" w:rsidRDefault="00EE0F41" w:rsidP="00EE0F41">
            <w:r w:rsidRPr="00546E1B">
              <w:t>wurden für mich zentrale Themen (z.B. Classroom Management, Leistungsbeurteilung, Differenzierung, ...) besprochen.</w:t>
            </w:r>
          </w:p>
        </w:tc>
        <w:tc>
          <w:tcPr>
            <w:tcW w:w="1148" w:type="pct"/>
            <w:tcBorders>
              <w:left w:val="nil"/>
            </w:tcBorders>
          </w:tcPr>
          <w:p w14:paraId="4B043796" w14:textId="77777777" w:rsidR="00EE0F41" w:rsidRPr="004C5464" w:rsidRDefault="00EE0F41" w:rsidP="00EE0F41">
            <w:pPr>
              <w:rPr>
                <w:highlight w:val="yellow"/>
              </w:rPr>
            </w:pP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7BD546A3" w14:textId="77777777" w:rsidR="00EE0F41" w:rsidRDefault="00EE0F41" w:rsidP="00EE0F41">
            <w:pPr>
              <w:jc w:val="center"/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4003D08E" w14:textId="77777777" w:rsidR="00EE0F41" w:rsidRDefault="00EE0F41" w:rsidP="00EE0F41">
            <w:pPr>
              <w:jc w:val="center"/>
            </w:pPr>
          </w:p>
        </w:tc>
      </w:tr>
      <w:tr w:rsidR="00EE0F41" w14:paraId="5A127812" w14:textId="77777777" w:rsidTr="00E83013">
        <w:tc>
          <w:tcPr>
            <w:tcW w:w="2111" w:type="pct"/>
            <w:tcBorders>
              <w:right w:val="nil"/>
            </w:tcBorders>
          </w:tcPr>
          <w:p w14:paraId="55213E28" w14:textId="5BC4DA51" w:rsidR="00EE0F41" w:rsidRPr="00546E1B" w:rsidRDefault="00EE0F41" w:rsidP="00EE0F41">
            <w:r w:rsidRPr="00546E1B">
              <w:t>wurde ich bei der Erstellung der Arbeitsaufträge unterstützt.</w:t>
            </w:r>
          </w:p>
        </w:tc>
        <w:tc>
          <w:tcPr>
            <w:tcW w:w="1148" w:type="pct"/>
            <w:tcBorders>
              <w:left w:val="nil"/>
            </w:tcBorders>
          </w:tcPr>
          <w:p w14:paraId="775A7AB1" w14:textId="77777777" w:rsidR="00EE0F41" w:rsidRPr="004C5464" w:rsidRDefault="00EE0F41" w:rsidP="00EE0F41">
            <w:pPr>
              <w:rPr>
                <w:highlight w:val="yellow"/>
              </w:rPr>
            </w:pPr>
          </w:p>
        </w:tc>
        <w:tc>
          <w:tcPr>
            <w:tcW w:w="1004" w:type="pct"/>
            <w:tcBorders>
              <w:left w:val="nil"/>
              <w:right w:val="single" w:sz="4" w:space="0" w:color="auto"/>
            </w:tcBorders>
          </w:tcPr>
          <w:p w14:paraId="6521DA4D" w14:textId="77777777" w:rsidR="00EE0F41" w:rsidRDefault="00EE0F41" w:rsidP="00EE0F41">
            <w:pPr>
              <w:jc w:val="center"/>
            </w:pPr>
          </w:p>
        </w:tc>
        <w:tc>
          <w:tcPr>
            <w:tcW w:w="737" w:type="pct"/>
            <w:tcBorders>
              <w:left w:val="single" w:sz="4" w:space="0" w:color="auto"/>
              <w:right w:val="single" w:sz="4" w:space="0" w:color="auto"/>
            </w:tcBorders>
          </w:tcPr>
          <w:p w14:paraId="5EC09B81" w14:textId="77777777" w:rsidR="00EE0F41" w:rsidRDefault="00EE0F41" w:rsidP="00EE0F41">
            <w:pPr>
              <w:jc w:val="center"/>
            </w:pPr>
          </w:p>
        </w:tc>
      </w:tr>
    </w:tbl>
    <w:p w14:paraId="29D284F0" w14:textId="6EAAC056" w:rsidR="000417A4" w:rsidRDefault="000417A4" w:rsidP="00BC4A34"/>
    <w:p w14:paraId="6592480A" w14:textId="77777777" w:rsidR="00E83013" w:rsidRDefault="00E83013" w:rsidP="00BC4A34">
      <w:pPr>
        <w:rPr>
          <w:highlight w:val="yellow"/>
        </w:rPr>
      </w:pPr>
    </w:p>
    <w:p w14:paraId="098A99BE" w14:textId="77777777" w:rsidR="00E83013" w:rsidRDefault="00E83013" w:rsidP="00BC4A34">
      <w:pPr>
        <w:rPr>
          <w:highlight w:val="yellow"/>
        </w:rPr>
      </w:pPr>
    </w:p>
    <w:p w14:paraId="0D3EBEDB" w14:textId="77777777" w:rsidR="00E83013" w:rsidRDefault="00E83013" w:rsidP="00BC4A34">
      <w:pPr>
        <w:rPr>
          <w:highlight w:val="yellow"/>
        </w:rPr>
      </w:pPr>
    </w:p>
    <w:p w14:paraId="3914F077" w14:textId="77777777" w:rsidR="00E83013" w:rsidRDefault="00E83013" w:rsidP="00BC4A34">
      <w:pPr>
        <w:rPr>
          <w:highlight w:val="yellow"/>
        </w:rPr>
      </w:pPr>
    </w:p>
    <w:p w14:paraId="58CFB2B8" w14:textId="77777777" w:rsidR="00E83013" w:rsidRDefault="00E83013" w:rsidP="00BC4A34">
      <w:pPr>
        <w:rPr>
          <w:highlight w:val="yellow"/>
        </w:rPr>
      </w:pPr>
    </w:p>
    <w:p w14:paraId="5B85A4C6" w14:textId="77777777" w:rsidR="00E83013" w:rsidRDefault="00E83013" w:rsidP="00BC4A34">
      <w:pPr>
        <w:rPr>
          <w:highlight w:val="yellow"/>
        </w:rPr>
      </w:pPr>
    </w:p>
    <w:p w14:paraId="2F5BBE33" w14:textId="77777777" w:rsidR="00E83013" w:rsidRDefault="00E83013" w:rsidP="00BC4A34">
      <w:pPr>
        <w:rPr>
          <w:highlight w:val="yellow"/>
        </w:rPr>
      </w:pPr>
    </w:p>
    <w:p w14:paraId="27192CA2" w14:textId="77777777" w:rsidR="00E83013" w:rsidRDefault="00E83013" w:rsidP="00BC4A34">
      <w:pPr>
        <w:rPr>
          <w:highlight w:val="yellow"/>
        </w:rPr>
      </w:pPr>
    </w:p>
    <w:p w14:paraId="387D1E5E" w14:textId="77777777" w:rsidR="00546E1B" w:rsidRDefault="00546E1B" w:rsidP="00BC4A34"/>
    <w:p w14:paraId="598A94FC" w14:textId="77777777" w:rsidR="00546E1B" w:rsidRDefault="00546E1B" w:rsidP="00BC4A34"/>
    <w:p w14:paraId="5734A49F" w14:textId="77777777" w:rsidR="00546E1B" w:rsidRDefault="00546E1B" w:rsidP="00BC4A34"/>
    <w:p w14:paraId="7EE2A928" w14:textId="77777777" w:rsidR="00546E1B" w:rsidRDefault="00546E1B" w:rsidP="00BC4A34"/>
    <w:p w14:paraId="2AAE2652" w14:textId="77777777" w:rsidR="00546E1B" w:rsidRDefault="00546E1B" w:rsidP="00BC4A34"/>
    <w:p w14:paraId="263713E2" w14:textId="77777777" w:rsidR="00546E1B" w:rsidRDefault="00546E1B" w:rsidP="00BC4A34"/>
    <w:p w14:paraId="352629D7" w14:textId="77777777" w:rsidR="00546E1B" w:rsidRDefault="00546E1B" w:rsidP="00BC4A34"/>
    <w:p w14:paraId="1435B11D" w14:textId="77777777" w:rsidR="00546E1B" w:rsidRDefault="00546E1B" w:rsidP="00BC4A34"/>
    <w:p w14:paraId="3ED03E65" w14:textId="77777777" w:rsidR="00546E1B" w:rsidRDefault="00546E1B" w:rsidP="00BC4A34"/>
    <w:p w14:paraId="613AC9D2" w14:textId="77777777" w:rsidR="00546E1B" w:rsidRDefault="00546E1B" w:rsidP="00BC4A34"/>
    <w:p w14:paraId="12AEC82E" w14:textId="77777777" w:rsidR="00546E1B" w:rsidRDefault="00546E1B">
      <w:pPr>
        <w:spacing w:after="160"/>
      </w:pPr>
    </w:p>
    <w:p w14:paraId="04F16BCD" w14:textId="77777777" w:rsidR="00546E1B" w:rsidRDefault="00546E1B">
      <w:pPr>
        <w:spacing w:after="160"/>
      </w:pPr>
    </w:p>
    <w:p w14:paraId="2275E671" w14:textId="77777777" w:rsidR="00546E1B" w:rsidRDefault="00546E1B">
      <w:pPr>
        <w:spacing w:after="160"/>
      </w:pPr>
    </w:p>
    <w:p w14:paraId="30DCC638" w14:textId="77777777" w:rsidR="00546E1B" w:rsidRDefault="00546E1B">
      <w:pPr>
        <w:spacing w:after="160"/>
      </w:pPr>
    </w:p>
    <w:p w14:paraId="1468C83D" w14:textId="77777777" w:rsidR="00546E1B" w:rsidRDefault="00546E1B">
      <w:pPr>
        <w:spacing w:after="160"/>
      </w:pPr>
    </w:p>
    <w:p w14:paraId="684C6271" w14:textId="02947568" w:rsidR="004C5464" w:rsidRDefault="004C5464">
      <w:pPr>
        <w:spacing w:after="160"/>
      </w:pPr>
      <w:r>
        <w:lastRenderedPageBreak/>
        <w:t xml:space="preserve">Für PP: </w:t>
      </w: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649"/>
        <w:gridCol w:w="1985"/>
        <w:gridCol w:w="1875"/>
        <w:gridCol w:w="1276"/>
      </w:tblGrid>
      <w:tr w:rsidR="00E83013" w14:paraId="3C09C22E" w14:textId="77777777" w:rsidTr="00E83013">
        <w:tc>
          <w:tcPr>
            <w:tcW w:w="3207" w:type="pct"/>
            <w:gridSpan w:val="2"/>
            <w:tcBorders>
              <w:bottom w:val="single" w:sz="4" w:space="0" w:color="auto"/>
            </w:tcBorders>
          </w:tcPr>
          <w:p w14:paraId="55698941" w14:textId="77777777" w:rsidR="00E83013" w:rsidRDefault="00E83013" w:rsidP="00197F24"/>
        </w:tc>
        <w:tc>
          <w:tcPr>
            <w:tcW w:w="10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CC35449" w14:textId="4368054A" w:rsidR="00E83013" w:rsidRDefault="00E83013" w:rsidP="00197F24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6" w:type="pct"/>
            <w:tcBorders>
              <w:left w:val="single" w:sz="4" w:space="0" w:color="auto"/>
              <w:bottom w:val="single" w:sz="4" w:space="0" w:color="auto"/>
            </w:tcBorders>
          </w:tcPr>
          <w:p w14:paraId="210AB1DF" w14:textId="783C93A1" w:rsidR="00E83013" w:rsidRDefault="00E83013" w:rsidP="00197F24">
            <w:pPr>
              <w:jc w:val="center"/>
            </w:pPr>
            <w:r>
              <w:t>PP</w:t>
            </w:r>
          </w:p>
        </w:tc>
      </w:tr>
      <w:tr w:rsidR="00E83013" w14:paraId="57A57E5E" w14:textId="77777777" w:rsidTr="00E83013">
        <w:tc>
          <w:tcPr>
            <w:tcW w:w="2077" w:type="pct"/>
            <w:tcBorders>
              <w:right w:val="nil"/>
            </w:tcBorders>
          </w:tcPr>
          <w:p w14:paraId="5D6B3F97" w14:textId="69DEF975" w:rsidR="00E83013" w:rsidRPr="00BC290F" w:rsidRDefault="00E83013" w:rsidP="00197F24">
            <w:r>
              <w:t>Die Studierenden werden durch</w:t>
            </w:r>
            <w:r w:rsidRPr="00BC65B2">
              <w:t xml:space="preserve"> die Begleitlehrveranstaltung gut auf das Praktikum vorbereitet. </w:t>
            </w:r>
          </w:p>
        </w:tc>
        <w:tc>
          <w:tcPr>
            <w:tcW w:w="1130" w:type="pct"/>
            <w:tcBorders>
              <w:left w:val="nil"/>
            </w:tcBorders>
          </w:tcPr>
          <w:p w14:paraId="76737EBC" w14:textId="77777777" w:rsidR="00E83013" w:rsidRPr="00B5194F" w:rsidRDefault="00E83013" w:rsidP="00197F24">
            <w:r w:rsidRPr="000B1CE0">
              <w:t>Nie - sehr häufig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5BAFF17D" w14:textId="3C1D42D9" w:rsidR="00E83013" w:rsidRDefault="00E83013" w:rsidP="00197F24">
            <w:pPr>
              <w:jc w:val="center"/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5B69FCBC" w14:textId="46F87855" w:rsidR="00E83013" w:rsidRDefault="00E83013" w:rsidP="00197F24">
            <w:pPr>
              <w:jc w:val="center"/>
            </w:pPr>
            <w:r>
              <w:t>X</w:t>
            </w:r>
          </w:p>
        </w:tc>
      </w:tr>
      <w:tr w:rsidR="00E83013" w14:paraId="3AB5C965" w14:textId="77777777" w:rsidTr="00E83013">
        <w:tc>
          <w:tcPr>
            <w:tcW w:w="2077" w:type="pct"/>
            <w:tcBorders>
              <w:right w:val="nil"/>
            </w:tcBorders>
          </w:tcPr>
          <w:p w14:paraId="02EDAF2C" w14:textId="3D4F8A24" w:rsidR="00E83013" w:rsidRPr="0047438B" w:rsidRDefault="00E83013" w:rsidP="00197F24">
            <w:r w:rsidRPr="00BC65B2">
              <w:t>Die Inhalte der Begleitlehrveranstaltung waren auf die Inhalte des Praktikums zugeschnitten.</w:t>
            </w:r>
          </w:p>
        </w:tc>
        <w:tc>
          <w:tcPr>
            <w:tcW w:w="1130" w:type="pct"/>
            <w:tcBorders>
              <w:left w:val="nil"/>
            </w:tcBorders>
          </w:tcPr>
          <w:p w14:paraId="7365E859" w14:textId="78CA03FF" w:rsidR="00E83013" w:rsidRPr="00B5194F" w:rsidRDefault="00E83013" w:rsidP="00197F24">
            <w:r w:rsidRPr="000B1CE0">
              <w:t>Nie - sehr häufig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4A66062B" w14:textId="66ECA225" w:rsidR="00E83013" w:rsidRDefault="00E83013" w:rsidP="00197F24">
            <w:pPr>
              <w:jc w:val="center"/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78C88E59" w14:textId="3F34C815" w:rsidR="00E83013" w:rsidRDefault="00E83013" w:rsidP="00197F24">
            <w:pPr>
              <w:jc w:val="center"/>
            </w:pPr>
          </w:p>
        </w:tc>
      </w:tr>
      <w:tr w:rsidR="00E83013" w14:paraId="2D22CDCA" w14:textId="77777777" w:rsidTr="00E83013">
        <w:tc>
          <w:tcPr>
            <w:tcW w:w="2077" w:type="pct"/>
            <w:tcBorders>
              <w:bottom w:val="single" w:sz="4" w:space="0" w:color="auto"/>
              <w:right w:val="nil"/>
            </w:tcBorders>
          </w:tcPr>
          <w:p w14:paraId="6AFBE940" w14:textId="02DBD9B5" w:rsidR="00E83013" w:rsidRPr="0047438B" w:rsidRDefault="00E83013" w:rsidP="00197F24">
            <w:r w:rsidRPr="00BC65B2">
              <w:t>In der Begleitlehrveranstaltung wurden die Inhalte des Praktikums aufbereitet.</w:t>
            </w:r>
          </w:p>
        </w:tc>
        <w:tc>
          <w:tcPr>
            <w:tcW w:w="1130" w:type="pct"/>
            <w:tcBorders>
              <w:left w:val="nil"/>
              <w:bottom w:val="single" w:sz="4" w:space="0" w:color="auto"/>
            </w:tcBorders>
          </w:tcPr>
          <w:p w14:paraId="5D3039FA" w14:textId="54646B9E" w:rsidR="00E83013" w:rsidRPr="00B5194F" w:rsidRDefault="00E83013" w:rsidP="00197F24">
            <w:r w:rsidRPr="000B1CE0">
              <w:t>Nie - sehr häufig</w:t>
            </w:r>
          </w:p>
        </w:tc>
        <w:tc>
          <w:tcPr>
            <w:tcW w:w="10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4D3C14D" w14:textId="7960028B" w:rsidR="00E83013" w:rsidRDefault="00E83013" w:rsidP="00197F24">
            <w:pPr>
              <w:jc w:val="center"/>
            </w:pPr>
          </w:p>
        </w:tc>
        <w:tc>
          <w:tcPr>
            <w:tcW w:w="726" w:type="pct"/>
            <w:tcBorders>
              <w:left w:val="single" w:sz="4" w:space="0" w:color="auto"/>
              <w:bottom w:val="single" w:sz="4" w:space="0" w:color="auto"/>
            </w:tcBorders>
          </w:tcPr>
          <w:p w14:paraId="52542B38" w14:textId="124843DC" w:rsidR="00E83013" w:rsidRDefault="00E83013" w:rsidP="00197F24">
            <w:pPr>
              <w:jc w:val="center"/>
            </w:pPr>
          </w:p>
        </w:tc>
      </w:tr>
      <w:tr w:rsidR="00E83013" w14:paraId="46CEB7B9" w14:textId="77777777" w:rsidTr="00E83013">
        <w:tc>
          <w:tcPr>
            <w:tcW w:w="2077" w:type="pct"/>
            <w:tcBorders>
              <w:right w:val="nil"/>
            </w:tcBorders>
          </w:tcPr>
          <w:p w14:paraId="2B3D906E" w14:textId="26FB8D4F" w:rsidR="00E83013" w:rsidRPr="00546E1B" w:rsidRDefault="00E83013" w:rsidP="00197F24">
            <w:r w:rsidRPr="00546E1B">
              <w:t>Die Inhalte der Begleitlehrveranstaltung haben die Handlungsfähigkeit der Studierenden im Praktikum erweitert.</w:t>
            </w:r>
          </w:p>
        </w:tc>
        <w:tc>
          <w:tcPr>
            <w:tcW w:w="1130" w:type="pct"/>
            <w:tcBorders>
              <w:left w:val="nil"/>
            </w:tcBorders>
          </w:tcPr>
          <w:p w14:paraId="73DAA1D3" w14:textId="1B68E9EA" w:rsidR="00E83013" w:rsidRPr="00F84751" w:rsidRDefault="00E83013" w:rsidP="00197F24"/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194827B4" w14:textId="22E28429" w:rsidR="00E83013" w:rsidRDefault="00E83013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750075F3" w14:textId="66F4DDAD" w:rsidR="00E83013" w:rsidRDefault="00E83013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E83013" w14:paraId="4D737A44" w14:textId="77777777" w:rsidTr="00E83013">
        <w:tc>
          <w:tcPr>
            <w:tcW w:w="2077" w:type="pct"/>
            <w:tcBorders>
              <w:right w:val="nil"/>
            </w:tcBorders>
          </w:tcPr>
          <w:p w14:paraId="036B06DB" w14:textId="19B96E03" w:rsidR="00E83013" w:rsidRPr="00546E1B" w:rsidRDefault="00E83013" w:rsidP="00197F24">
            <w:r w:rsidRPr="00546E1B">
              <w:t>Im Praktikum haben wir die Inhalte der Begleitlehrveranstaltung reflektiert.</w:t>
            </w:r>
          </w:p>
        </w:tc>
        <w:tc>
          <w:tcPr>
            <w:tcW w:w="1130" w:type="pct"/>
            <w:tcBorders>
              <w:left w:val="nil"/>
            </w:tcBorders>
          </w:tcPr>
          <w:p w14:paraId="3BF2C072" w14:textId="4AEBB77E" w:rsidR="00E83013" w:rsidRPr="00F84751" w:rsidRDefault="00E83013" w:rsidP="00197F24"/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7183CE5E" w14:textId="4FEB4C7E" w:rsidR="00E83013" w:rsidRDefault="00E83013" w:rsidP="00197F2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3127F876" w14:textId="10E250F2" w:rsidR="00E83013" w:rsidRDefault="00E83013" w:rsidP="00197F2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E83013" w14:paraId="6302AAB2" w14:textId="77777777" w:rsidTr="00E83013">
        <w:tc>
          <w:tcPr>
            <w:tcW w:w="2077" w:type="pct"/>
            <w:tcBorders>
              <w:right w:val="nil"/>
            </w:tcBorders>
          </w:tcPr>
          <w:p w14:paraId="62265413" w14:textId="317BAD9F" w:rsidR="00E83013" w:rsidRPr="00546E1B" w:rsidRDefault="00E83013" w:rsidP="004C5464">
            <w:r w:rsidRPr="00546E1B">
              <w:t>Die Begleitlehrveranstaltung hat den Studierenden geholfen, offene Fragen aus dem Praktikum in einer übergeordneten Perspektive zu betrachten.</w:t>
            </w:r>
          </w:p>
        </w:tc>
        <w:tc>
          <w:tcPr>
            <w:tcW w:w="1130" w:type="pct"/>
            <w:tcBorders>
              <w:left w:val="nil"/>
            </w:tcBorders>
          </w:tcPr>
          <w:p w14:paraId="737440C7" w14:textId="5758A470" w:rsidR="00E83013" w:rsidRPr="00F84751" w:rsidRDefault="00E83013" w:rsidP="004C5464"/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F1B3B68" w14:textId="39349630" w:rsidR="00E83013" w:rsidRDefault="00E83013" w:rsidP="004C546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70D1305D" w14:textId="27CF1A12" w:rsidR="00E83013" w:rsidRDefault="00E83013" w:rsidP="004C5464">
            <w:pPr>
              <w:jc w:val="center"/>
              <w:rPr>
                <w:noProof/>
                <w:lang w:val="de-AT" w:eastAsia="de-AT"/>
              </w:rPr>
            </w:pPr>
          </w:p>
        </w:tc>
      </w:tr>
      <w:tr w:rsidR="00E83013" w14:paraId="7818A181" w14:textId="77777777" w:rsidTr="00E83013">
        <w:tc>
          <w:tcPr>
            <w:tcW w:w="2077" w:type="pct"/>
            <w:tcBorders>
              <w:right w:val="nil"/>
            </w:tcBorders>
          </w:tcPr>
          <w:p w14:paraId="07061AEC" w14:textId="2D6AA0E2" w:rsidR="00E83013" w:rsidRPr="00546E1B" w:rsidRDefault="00E83013" w:rsidP="004C5464">
            <w:r w:rsidRPr="00546E1B">
              <w:t>In den Begleitlehrveranstaltung wurden neben Unterrichtsplanung/Didaktik auch andere zentrale Themen (z.B. Classroom Management, …) vermittelt.</w:t>
            </w:r>
          </w:p>
        </w:tc>
        <w:tc>
          <w:tcPr>
            <w:tcW w:w="1130" w:type="pct"/>
            <w:tcBorders>
              <w:left w:val="nil"/>
            </w:tcBorders>
          </w:tcPr>
          <w:p w14:paraId="104386CF" w14:textId="77777777" w:rsidR="00E83013" w:rsidRPr="00F84751" w:rsidRDefault="00E83013" w:rsidP="004C5464"/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09977A16" w14:textId="77777777" w:rsidR="00E83013" w:rsidRDefault="00E83013" w:rsidP="004C5464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31D20564" w14:textId="77777777" w:rsidR="00E83013" w:rsidRDefault="00E83013" w:rsidP="004C5464">
            <w:pPr>
              <w:jc w:val="center"/>
              <w:rPr>
                <w:noProof/>
                <w:lang w:val="de-AT" w:eastAsia="de-AT"/>
              </w:rPr>
            </w:pPr>
          </w:p>
        </w:tc>
      </w:tr>
    </w:tbl>
    <w:p w14:paraId="185402AB" w14:textId="77777777" w:rsidR="00542996" w:rsidRDefault="00542996">
      <w:pPr>
        <w:spacing w:after="160"/>
      </w:pPr>
    </w:p>
    <w:p w14:paraId="48949871" w14:textId="77777777" w:rsidR="00542996" w:rsidRDefault="00542996">
      <w:pPr>
        <w:spacing w:after="160"/>
      </w:pPr>
    </w:p>
    <w:p w14:paraId="77101977" w14:textId="77777777" w:rsidR="00542996" w:rsidRDefault="00542996">
      <w:pPr>
        <w:spacing w:after="160"/>
      </w:pPr>
    </w:p>
    <w:p w14:paraId="0E5232B6" w14:textId="77777777" w:rsidR="00542996" w:rsidRDefault="00542996">
      <w:pPr>
        <w:spacing w:after="160"/>
      </w:pPr>
    </w:p>
    <w:p w14:paraId="253D16EF" w14:textId="77777777" w:rsidR="00542996" w:rsidRDefault="00542996">
      <w:pPr>
        <w:spacing w:after="160"/>
      </w:pPr>
    </w:p>
    <w:p w14:paraId="70FD3BB4" w14:textId="77777777" w:rsidR="00542996" w:rsidRDefault="00542996">
      <w:pPr>
        <w:spacing w:after="160"/>
      </w:pPr>
    </w:p>
    <w:p w14:paraId="1629F62E" w14:textId="77777777" w:rsidR="00542996" w:rsidRDefault="00542996">
      <w:pPr>
        <w:spacing w:after="160"/>
      </w:pPr>
    </w:p>
    <w:p w14:paraId="44190F35" w14:textId="77777777" w:rsidR="00542996" w:rsidRDefault="00542996">
      <w:pPr>
        <w:spacing w:after="160"/>
      </w:pPr>
    </w:p>
    <w:p w14:paraId="2EC26470" w14:textId="77777777" w:rsidR="00542996" w:rsidRDefault="00542996">
      <w:pPr>
        <w:spacing w:after="160"/>
      </w:pPr>
    </w:p>
    <w:p w14:paraId="2F51A2A4" w14:textId="77777777" w:rsidR="00542996" w:rsidRDefault="00542996">
      <w:pPr>
        <w:spacing w:after="160"/>
      </w:pPr>
    </w:p>
    <w:p w14:paraId="4ECC6E98" w14:textId="77777777" w:rsidR="00542996" w:rsidRDefault="00542996">
      <w:pPr>
        <w:spacing w:after="160"/>
      </w:pPr>
    </w:p>
    <w:p w14:paraId="218A4A80" w14:textId="77777777" w:rsidR="00542996" w:rsidRDefault="00542996">
      <w:pPr>
        <w:spacing w:after="160"/>
      </w:pPr>
    </w:p>
    <w:p w14:paraId="55B95B9D" w14:textId="77777777" w:rsidR="00542996" w:rsidRDefault="00542996">
      <w:pPr>
        <w:spacing w:after="160"/>
      </w:pPr>
    </w:p>
    <w:p w14:paraId="6803C590" w14:textId="77777777" w:rsidR="00542996" w:rsidRDefault="00542996">
      <w:pPr>
        <w:spacing w:after="160"/>
      </w:pPr>
    </w:p>
    <w:p w14:paraId="065CD2A6" w14:textId="77777777" w:rsidR="00542996" w:rsidRDefault="00542996">
      <w:pPr>
        <w:spacing w:after="160"/>
      </w:pPr>
    </w:p>
    <w:p w14:paraId="3D88AA9B" w14:textId="77777777" w:rsidR="00542996" w:rsidRDefault="00542996">
      <w:pPr>
        <w:spacing w:after="160"/>
      </w:pPr>
    </w:p>
    <w:p w14:paraId="5FD26C02" w14:textId="77777777" w:rsidR="00542996" w:rsidRDefault="00542996">
      <w:pPr>
        <w:spacing w:after="160"/>
      </w:pPr>
    </w:p>
    <w:p w14:paraId="0D661C01" w14:textId="77777777" w:rsidR="00542996" w:rsidRDefault="00542996">
      <w:pPr>
        <w:spacing w:after="160"/>
      </w:pPr>
    </w:p>
    <w:p w14:paraId="7C29E970" w14:textId="77777777" w:rsidR="00542996" w:rsidRDefault="00542996" w:rsidP="00542996">
      <w:pPr>
        <w:rPr>
          <w:highlight w:val="yellow"/>
        </w:rPr>
      </w:pPr>
    </w:p>
    <w:p w14:paraId="6EED7395" w14:textId="77777777" w:rsidR="00542996" w:rsidRPr="00A72B3A" w:rsidRDefault="00542996" w:rsidP="00546E1B">
      <w:pPr>
        <w:pStyle w:val="berschrift2"/>
      </w:pPr>
      <w:r w:rsidRPr="00A72B3A">
        <w:t>Inhalte der Begleitveranstaltungen [TP07]</w:t>
      </w:r>
    </w:p>
    <w:p w14:paraId="26780BBF" w14:textId="77777777" w:rsidR="00542996" w:rsidRDefault="00542996" w:rsidP="00542996">
      <w:r>
        <w:t xml:space="preserve">Einleitende Fragestellung: </w:t>
      </w:r>
      <w:r>
        <w:tab/>
      </w:r>
      <w:r w:rsidRPr="00B7591B">
        <w:t>Bitte geben Sie uns bekannt, welche Themen Ihrer Ansicht nach in den Begleitlehrveranstaltungen bisher …</w:t>
      </w:r>
    </w:p>
    <w:p w14:paraId="66677886" w14:textId="77777777" w:rsidR="00542996" w:rsidRDefault="00542996" w:rsidP="00542996">
      <w:r>
        <w:t xml:space="preserve">Antwortformat: </w:t>
      </w:r>
      <w:r>
        <w:tab/>
      </w:r>
      <w:r>
        <w:tab/>
        <w:t>Offen</w:t>
      </w:r>
    </w:p>
    <w:p w14:paraId="2A879A3A" w14:textId="77777777" w:rsidR="00542996" w:rsidRPr="00900D49" w:rsidRDefault="00542996" w:rsidP="00542996">
      <w:r>
        <w:t>Quellen:</w:t>
      </w:r>
      <w:r>
        <w:tab/>
      </w:r>
      <w:r>
        <w:tab/>
      </w:r>
      <w:r>
        <w:tab/>
        <w:t>Eigene Formulierung</w:t>
      </w:r>
    </w:p>
    <w:p w14:paraId="2F346BFA" w14:textId="77777777" w:rsidR="00542996" w:rsidRDefault="00542996" w:rsidP="00542996">
      <w:pPr>
        <w:rPr>
          <w:highlight w:val="yellow"/>
        </w:rPr>
      </w:pP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649"/>
        <w:gridCol w:w="1985"/>
        <w:gridCol w:w="1875"/>
        <w:gridCol w:w="1276"/>
      </w:tblGrid>
      <w:tr w:rsidR="00542996" w14:paraId="5811E687" w14:textId="77777777" w:rsidTr="00546E1B">
        <w:tc>
          <w:tcPr>
            <w:tcW w:w="3207" w:type="pct"/>
            <w:gridSpan w:val="2"/>
            <w:tcBorders>
              <w:bottom w:val="single" w:sz="4" w:space="0" w:color="auto"/>
            </w:tcBorders>
          </w:tcPr>
          <w:p w14:paraId="091F258C" w14:textId="77777777" w:rsidR="00542996" w:rsidRDefault="00542996" w:rsidP="00546E1B"/>
        </w:tc>
        <w:tc>
          <w:tcPr>
            <w:tcW w:w="10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AF02987" w14:textId="77777777" w:rsidR="00542996" w:rsidRDefault="00542996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6" w:type="pct"/>
            <w:tcBorders>
              <w:left w:val="single" w:sz="4" w:space="0" w:color="auto"/>
              <w:bottom w:val="single" w:sz="4" w:space="0" w:color="auto"/>
            </w:tcBorders>
          </w:tcPr>
          <w:p w14:paraId="3A75E654" w14:textId="77777777" w:rsidR="00542996" w:rsidRDefault="00542996" w:rsidP="00546E1B">
            <w:pPr>
              <w:jc w:val="center"/>
            </w:pPr>
            <w:r>
              <w:t>PP</w:t>
            </w:r>
          </w:p>
        </w:tc>
      </w:tr>
      <w:tr w:rsidR="00542996" w14:paraId="2AA22714" w14:textId="77777777" w:rsidTr="00546E1B">
        <w:tc>
          <w:tcPr>
            <w:tcW w:w="2077" w:type="pct"/>
            <w:tcBorders>
              <w:right w:val="nil"/>
            </w:tcBorders>
          </w:tcPr>
          <w:p w14:paraId="41C5A3DB" w14:textId="77777777" w:rsidR="00542996" w:rsidRPr="00BC290F" w:rsidRDefault="00542996" w:rsidP="00546E1B">
            <w:r w:rsidRPr="00A72B3A">
              <w:t>gefeh</w:t>
            </w:r>
            <w:r>
              <w:t>l</w:t>
            </w:r>
            <w:r w:rsidRPr="00A72B3A">
              <w:t xml:space="preserve">t haben: </w:t>
            </w:r>
          </w:p>
        </w:tc>
        <w:tc>
          <w:tcPr>
            <w:tcW w:w="1130" w:type="pct"/>
            <w:tcBorders>
              <w:left w:val="nil"/>
            </w:tcBorders>
          </w:tcPr>
          <w:p w14:paraId="562BE817" w14:textId="77777777" w:rsidR="00542996" w:rsidRPr="00B5194F" w:rsidRDefault="00542996" w:rsidP="00546E1B">
            <w:r w:rsidRPr="00A72B3A">
              <w:t>__________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6D73AAE5" w14:textId="77777777" w:rsidR="00542996" w:rsidRDefault="00542996" w:rsidP="00546E1B">
            <w:pPr>
              <w:jc w:val="center"/>
            </w:pPr>
            <w:r w:rsidRPr="00A72B3A">
              <w:t>X</w:t>
            </w: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09700CA7" w14:textId="77777777" w:rsidR="00542996" w:rsidRDefault="00542996" w:rsidP="00546E1B">
            <w:pPr>
              <w:jc w:val="center"/>
            </w:pPr>
          </w:p>
        </w:tc>
      </w:tr>
      <w:tr w:rsidR="00542996" w14:paraId="3A1AB21D" w14:textId="77777777" w:rsidTr="00546E1B">
        <w:tc>
          <w:tcPr>
            <w:tcW w:w="2077" w:type="pct"/>
            <w:tcBorders>
              <w:right w:val="nil"/>
            </w:tcBorders>
          </w:tcPr>
          <w:p w14:paraId="29C1FDE3" w14:textId="77777777" w:rsidR="00542996" w:rsidRPr="0047438B" w:rsidRDefault="00542996" w:rsidP="00546E1B">
            <w:r w:rsidRPr="00A72B3A">
              <w:t xml:space="preserve">ausreichend behandelt wurden: </w:t>
            </w:r>
          </w:p>
        </w:tc>
        <w:tc>
          <w:tcPr>
            <w:tcW w:w="1130" w:type="pct"/>
            <w:tcBorders>
              <w:left w:val="nil"/>
            </w:tcBorders>
          </w:tcPr>
          <w:p w14:paraId="1235BC38" w14:textId="77777777" w:rsidR="00542996" w:rsidRPr="00B5194F" w:rsidRDefault="00542996" w:rsidP="00546E1B">
            <w:r w:rsidRPr="00A72B3A">
              <w:t>__________</w:t>
            </w:r>
          </w:p>
        </w:tc>
        <w:tc>
          <w:tcPr>
            <w:tcW w:w="1067" w:type="pct"/>
            <w:tcBorders>
              <w:left w:val="nil"/>
              <w:right w:val="single" w:sz="4" w:space="0" w:color="auto"/>
            </w:tcBorders>
          </w:tcPr>
          <w:p w14:paraId="32826026" w14:textId="77777777" w:rsidR="00542996" w:rsidRDefault="00542996" w:rsidP="00546E1B">
            <w:pPr>
              <w:jc w:val="center"/>
            </w:pPr>
          </w:p>
        </w:tc>
        <w:tc>
          <w:tcPr>
            <w:tcW w:w="726" w:type="pct"/>
            <w:tcBorders>
              <w:left w:val="single" w:sz="4" w:space="0" w:color="auto"/>
            </w:tcBorders>
          </w:tcPr>
          <w:p w14:paraId="4EAF674C" w14:textId="77777777" w:rsidR="00542996" w:rsidRDefault="00542996" w:rsidP="00546E1B">
            <w:pPr>
              <w:jc w:val="center"/>
            </w:pPr>
          </w:p>
        </w:tc>
      </w:tr>
      <w:tr w:rsidR="00542996" w14:paraId="68701266" w14:textId="77777777" w:rsidTr="00546E1B">
        <w:tc>
          <w:tcPr>
            <w:tcW w:w="2077" w:type="pct"/>
            <w:tcBorders>
              <w:bottom w:val="single" w:sz="4" w:space="0" w:color="auto"/>
              <w:right w:val="nil"/>
            </w:tcBorders>
          </w:tcPr>
          <w:p w14:paraId="2D2FE4C5" w14:textId="77777777" w:rsidR="00542996" w:rsidRPr="0047438B" w:rsidRDefault="00542996" w:rsidP="00546E1B">
            <w:r w:rsidRPr="00A72B3A">
              <w:t>entbehrlich gewesen wären:</w:t>
            </w:r>
            <w:r>
              <w:t xml:space="preserve"> </w:t>
            </w:r>
          </w:p>
        </w:tc>
        <w:tc>
          <w:tcPr>
            <w:tcW w:w="1130" w:type="pct"/>
            <w:tcBorders>
              <w:left w:val="nil"/>
              <w:bottom w:val="single" w:sz="4" w:space="0" w:color="auto"/>
            </w:tcBorders>
          </w:tcPr>
          <w:p w14:paraId="21681211" w14:textId="77777777" w:rsidR="00542996" w:rsidRPr="00B5194F" w:rsidRDefault="00542996" w:rsidP="00546E1B">
            <w:r w:rsidRPr="00A72B3A">
              <w:t>__________</w:t>
            </w:r>
          </w:p>
        </w:tc>
        <w:tc>
          <w:tcPr>
            <w:tcW w:w="1067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089C801" w14:textId="77777777" w:rsidR="00542996" w:rsidRDefault="00542996" w:rsidP="00546E1B">
            <w:pPr>
              <w:jc w:val="center"/>
            </w:pPr>
          </w:p>
        </w:tc>
        <w:tc>
          <w:tcPr>
            <w:tcW w:w="726" w:type="pct"/>
            <w:tcBorders>
              <w:left w:val="single" w:sz="4" w:space="0" w:color="auto"/>
              <w:bottom w:val="single" w:sz="4" w:space="0" w:color="auto"/>
            </w:tcBorders>
          </w:tcPr>
          <w:p w14:paraId="30CAA030" w14:textId="77777777" w:rsidR="00542996" w:rsidRDefault="00542996" w:rsidP="00546E1B">
            <w:pPr>
              <w:jc w:val="center"/>
            </w:pPr>
          </w:p>
        </w:tc>
      </w:tr>
    </w:tbl>
    <w:p w14:paraId="2E7EBF67" w14:textId="77777777" w:rsidR="00542996" w:rsidRDefault="00542996" w:rsidP="00542996">
      <w:pPr>
        <w:rPr>
          <w:highlight w:val="yellow"/>
        </w:rPr>
      </w:pPr>
    </w:p>
    <w:p w14:paraId="4F819EEB" w14:textId="77777777" w:rsidR="00542996" w:rsidRDefault="00542996" w:rsidP="00542996">
      <w:pPr>
        <w:rPr>
          <w:highlight w:val="yellow"/>
        </w:rPr>
      </w:pPr>
    </w:p>
    <w:p w14:paraId="3ABA88AB" w14:textId="77777777" w:rsidR="00542996" w:rsidRDefault="00542996" w:rsidP="00542996"/>
    <w:p w14:paraId="2119E629" w14:textId="77777777" w:rsidR="00542996" w:rsidRDefault="00542996" w:rsidP="00542996"/>
    <w:p w14:paraId="799F64CB" w14:textId="77777777" w:rsidR="00542996" w:rsidRDefault="00542996" w:rsidP="00542996">
      <w:pPr>
        <w:ind w:firstLine="708"/>
      </w:pPr>
    </w:p>
    <w:p w14:paraId="27AA99C3" w14:textId="77777777" w:rsidR="00542996" w:rsidRDefault="00542996">
      <w:pPr>
        <w:spacing w:after="160"/>
      </w:pPr>
    </w:p>
    <w:p w14:paraId="71C70C25" w14:textId="77777777" w:rsidR="00542996" w:rsidRDefault="00542996">
      <w:pPr>
        <w:spacing w:after="160"/>
      </w:pPr>
    </w:p>
    <w:p w14:paraId="125A14F6" w14:textId="56D984C3" w:rsidR="000417A4" w:rsidRDefault="000417A4">
      <w:pPr>
        <w:spacing w:after="160"/>
      </w:pPr>
      <w:r>
        <w:lastRenderedPageBreak/>
        <w:br w:type="page"/>
      </w:r>
    </w:p>
    <w:p w14:paraId="58C95BB0" w14:textId="7952CA49" w:rsidR="00A12A98" w:rsidRDefault="00A12A98" w:rsidP="00A12A98">
      <w:pPr>
        <w:pStyle w:val="berschrift2"/>
        <w:numPr>
          <w:ilvl w:val="1"/>
          <w:numId w:val="52"/>
        </w:numPr>
      </w:pPr>
      <w:r>
        <w:lastRenderedPageBreak/>
        <w:t>Einschätzung zu Rückmeldungen auf Arbeitsaufträge</w:t>
      </w:r>
      <w:r w:rsidR="00335E2D">
        <w:t xml:space="preserve"> [TP05]</w:t>
      </w:r>
    </w:p>
    <w:p w14:paraId="3FCF5AC2" w14:textId="77777777" w:rsidR="00A12A98" w:rsidRDefault="00A12A98" w:rsidP="00A12A98">
      <w:pPr>
        <w:spacing w:after="160"/>
      </w:pPr>
      <w:r>
        <w:t xml:space="preserve">Einleitende Fragestellung: </w:t>
      </w:r>
      <w:r w:rsidRPr="00AD3379">
        <w:t>Falls Sie schon Rückmeldung auf Ihre Arbeitsaufträge in dieser Lehrveranstaltung erhalten haben, würden Sie uns bitte eine kurze Einschätzung dazu geben</w:t>
      </w:r>
      <w:r>
        <w:t>. Die Rückmeldung hat mir dabei geholfen…</w:t>
      </w:r>
    </w:p>
    <w:p w14:paraId="10D9ACEE" w14:textId="77777777" w:rsidR="00A12A98" w:rsidRDefault="00A12A98" w:rsidP="00A12A98">
      <w:pPr>
        <w:spacing w:after="160"/>
      </w:pPr>
      <w:r>
        <w:t xml:space="preserve">Antwortformat: </w:t>
      </w:r>
      <w:r>
        <w:tab/>
      </w:r>
      <w:r>
        <w:tab/>
        <w:t>Skala 6-stufig, 1 = trifft gar nicht zu bis 6 = trifft voll und ganz zu</w:t>
      </w:r>
    </w:p>
    <w:p w14:paraId="09CBE1E2" w14:textId="77777777" w:rsidR="00A12A98" w:rsidRDefault="00A12A98" w:rsidP="00A12A98">
      <w:r>
        <w:t>Quellen:</w:t>
      </w:r>
      <w:r>
        <w:tab/>
      </w:r>
      <w:r>
        <w:tab/>
      </w:r>
      <w:r>
        <w:tab/>
        <w:t>eigene Formulierung</w:t>
      </w:r>
    </w:p>
    <w:p w14:paraId="6DA55026" w14:textId="77777777" w:rsidR="00A12A98" w:rsidRDefault="00A12A98" w:rsidP="00A12A98"/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846"/>
        <w:gridCol w:w="2184"/>
        <w:gridCol w:w="1478"/>
        <w:gridCol w:w="1277"/>
      </w:tblGrid>
      <w:tr w:rsidR="00A12A98" w14:paraId="1CE1F60A" w14:textId="77777777" w:rsidTr="00546E1B">
        <w:tc>
          <w:tcPr>
            <w:tcW w:w="3432" w:type="pct"/>
            <w:gridSpan w:val="2"/>
            <w:tcBorders>
              <w:bottom w:val="single" w:sz="4" w:space="0" w:color="auto"/>
            </w:tcBorders>
          </w:tcPr>
          <w:p w14:paraId="7A00B2B8" w14:textId="77777777" w:rsidR="00A12A98" w:rsidRDefault="00A12A98" w:rsidP="00546E1B"/>
        </w:tc>
        <w:tc>
          <w:tcPr>
            <w:tcW w:w="8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D532DC" w14:textId="77777777" w:rsidR="00A12A98" w:rsidRDefault="00A12A98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7" w:type="pct"/>
            <w:tcBorders>
              <w:left w:val="single" w:sz="4" w:space="0" w:color="auto"/>
              <w:bottom w:val="single" w:sz="4" w:space="0" w:color="auto"/>
            </w:tcBorders>
          </w:tcPr>
          <w:p w14:paraId="190CD8B2" w14:textId="77777777" w:rsidR="00A12A98" w:rsidRDefault="00A12A98" w:rsidP="00546E1B">
            <w:pPr>
              <w:jc w:val="center"/>
            </w:pPr>
            <w:r>
              <w:t>PP</w:t>
            </w:r>
          </w:p>
        </w:tc>
      </w:tr>
      <w:tr w:rsidR="00A12A98" w14:paraId="5905C600" w14:textId="77777777" w:rsidTr="00546E1B">
        <w:tc>
          <w:tcPr>
            <w:tcW w:w="2189" w:type="pct"/>
            <w:tcBorders>
              <w:right w:val="nil"/>
            </w:tcBorders>
          </w:tcPr>
          <w:p w14:paraId="23A89B27" w14:textId="77777777" w:rsidR="00A12A98" w:rsidRPr="003226AA" w:rsidRDefault="00A12A98" w:rsidP="00546E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ein Handeln richtig einzuschätzen.</w:t>
            </w:r>
          </w:p>
        </w:tc>
        <w:tc>
          <w:tcPr>
            <w:tcW w:w="1243" w:type="pct"/>
            <w:tcBorders>
              <w:left w:val="nil"/>
            </w:tcBorders>
          </w:tcPr>
          <w:p w14:paraId="1654DF84" w14:textId="77777777" w:rsidR="00A12A98" w:rsidRPr="00B5194F" w:rsidRDefault="00A12A98" w:rsidP="00546E1B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10F9535" w14:textId="77777777" w:rsidR="00A12A98" w:rsidRDefault="00A12A98" w:rsidP="00546E1B">
            <w:pPr>
              <w:jc w:val="center"/>
            </w:pPr>
            <w:r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5DDBEC51" w14:textId="77777777" w:rsidR="00A12A98" w:rsidRDefault="00A12A98" w:rsidP="00546E1B">
            <w:pPr>
              <w:jc w:val="center"/>
            </w:pPr>
          </w:p>
        </w:tc>
      </w:tr>
      <w:tr w:rsidR="00A12A98" w14:paraId="3FD6D70E" w14:textId="77777777" w:rsidTr="00546E1B">
        <w:tc>
          <w:tcPr>
            <w:tcW w:w="2189" w:type="pct"/>
            <w:tcBorders>
              <w:right w:val="nil"/>
            </w:tcBorders>
          </w:tcPr>
          <w:p w14:paraId="4D89E164" w14:textId="77777777" w:rsidR="00A12A98" w:rsidRPr="003226AA" w:rsidRDefault="00A12A98" w:rsidP="00546E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ein Handeln im Praktikum einordnen zu können. </w:t>
            </w:r>
          </w:p>
        </w:tc>
        <w:tc>
          <w:tcPr>
            <w:tcW w:w="1243" w:type="pct"/>
            <w:tcBorders>
              <w:left w:val="nil"/>
            </w:tcBorders>
          </w:tcPr>
          <w:p w14:paraId="3D9888AD" w14:textId="77777777" w:rsidR="00A12A98" w:rsidRPr="00B5194F" w:rsidRDefault="00A12A98" w:rsidP="00546E1B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FC03C67" w14:textId="77777777" w:rsidR="00A12A98" w:rsidRDefault="00A12A98" w:rsidP="00546E1B">
            <w:pPr>
              <w:jc w:val="center"/>
            </w:pPr>
            <w:r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2CD9EFF2" w14:textId="77777777" w:rsidR="00A12A98" w:rsidRDefault="00A12A98" w:rsidP="00546E1B">
            <w:pPr>
              <w:jc w:val="center"/>
            </w:pPr>
          </w:p>
        </w:tc>
      </w:tr>
      <w:tr w:rsidR="00A12A98" w14:paraId="7350EEC5" w14:textId="77777777" w:rsidTr="00546E1B">
        <w:tc>
          <w:tcPr>
            <w:tcW w:w="2189" w:type="pct"/>
            <w:tcBorders>
              <w:right w:val="nil"/>
            </w:tcBorders>
          </w:tcPr>
          <w:p w14:paraId="3004FA25" w14:textId="77777777" w:rsidR="00A12A98" w:rsidRDefault="00A12A98" w:rsidP="00546E1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ine bessere Lehrkraft zu werden.</w:t>
            </w:r>
          </w:p>
        </w:tc>
        <w:tc>
          <w:tcPr>
            <w:tcW w:w="1243" w:type="pct"/>
            <w:tcBorders>
              <w:left w:val="nil"/>
            </w:tcBorders>
          </w:tcPr>
          <w:p w14:paraId="49FD30E9" w14:textId="77777777" w:rsidR="00A12A98" w:rsidRPr="000B1CE0" w:rsidRDefault="00A12A98" w:rsidP="00546E1B">
            <w:r>
              <w:t>Gar nicht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voll zu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14A41D3" w14:textId="77777777" w:rsidR="00A12A98" w:rsidRDefault="00A12A98" w:rsidP="00546E1B">
            <w:pPr>
              <w:jc w:val="center"/>
            </w:pPr>
            <w:r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68CBF3B2" w14:textId="77777777" w:rsidR="00A12A98" w:rsidRDefault="00A12A98" w:rsidP="00546E1B">
            <w:pPr>
              <w:jc w:val="center"/>
            </w:pPr>
          </w:p>
        </w:tc>
      </w:tr>
    </w:tbl>
    <w:p w14:paraId="02E4E61E" w14:textId="77777777" w:rsidR="00A12A98" w:rsidRDefault="00A12A98" w:rsidP="00A12A98"/>
    <w:p w14:paraId="225CCBC4" w14:textId="77777777" w:rsidR="00A12A98" w:rsidRDefault="00A12A98" w:rsidP="00A12A98">
      <w:pPr>
        <w:spacing w:after="160"/>
        <w:rPr>
          <w:rStyle w:val="berschrift2Zchn"/>
          <w:sz w:val="32"/>
          <w:szCs w:val="32"/>
        </w:rPr>
      </w:pPr>
      <w:r>
        <w:rPr>
          <w:rStyle w:val="berschrift2Zchn"/>
          <w:sz w:val="32"/>
          <w:szCs w:val="32"/>
        </w:rPr>
        <w:br w:type="page"/>
      </w:r>
    </w:p>
    <w:p w14:paraId="05D88B32" w14:textId="151F451E" w:rsidR="002C0387" w:rsidRDefault="002C0387" w:rsidP="003226AA">
      <w:pPr>
        <w:pStyle w:val="berschrift1"/>
      </w:pPr>
      <w:r>
        <w:lastRenderedPageBreak/>
        <w:t>Entwicklungsportfolio</w:t>
      </w:r>
    </w:p>
    <w:p w14:paraId="5AA39F02" w14:textId="2DB5EAD5" w:rsidR="009270B4" w:rsidRPr="006E5D10" w:rsidRDefault="009270B4" w:rsidP="009270B4">
      <w:pPr>
        <w:pStyle w:val="berschrift2"/>
      </w:pPr>
      <w:r>
        <w:t>Gelegenheiten zur Beobachtung praktikumsübergreifender Aufgaben</w:t>
      </w:r>
      <w:r w:rsidR="004F64F7">
        <w:t xml:space="preserve"> [EP01]</w:t>
      </w:r>
    </w:p>
    <w:p w14:paraId="5217E8D1" w14:textId="05BDC32C" w:rsidR="009270B4" w:rsidRDefault="009270B4" w:rsidP="009270B4">
      <w:r>
        <w:t xml:space="preserve">Einleitende Fragestellung: </w:t>
      </w:r>
      <w:r>
        <w:tab/>
      </w:r>
      <w:r w:rsidRPr="00E40938">
        <w:t>Im Entwicklungsportfolio sind praktikumsübergreifende Aufgaben festgehalten. Welche davon konnten Sie in diesem Semester durchführen?</w:t>
      </w:r>
    </w:p>
    <w:p w14:paraId="5BF51D10" w14:textId="4610D50F" w:rsidR="00CD44FC" w:rsidRPr="00CD44FC" w:rsidRDefault="00CD44FC" w:rsidP="009270B4">
      <w:pPr>
        <w:rPr>
          <w:i/>
        </w:rPr>
      </w:pPr>
      <w:r w:rsidRPr="00CD44FC">
        <w:rPr>
          <w:i/>
        </w:rPr>
        <w:t>Welche davon konnten die Studierenden in diesem Semester bei Ihnen an der Schule wahrnehmen?</w:t>
      </w:r>
    </w:p>
    <w:p w14:paraId="7A4B72A3" w14:textId="77777777" w:rsidR="009270B4" w:rsidRDefault="009270B4" w:rsidP="009270B4">
      <w:r>
        <w:t xml:space="preserve">Antwortformat: </w:t>
      </w:r>
      <w:r>
        <w:tab/>
      </w:r>
      <w:r>
        <w:tab/>
        <w:t>dichotom, Mehrfachantworten möglich (Auswahlliste)</w:t>
      </w:r>
    </w:p>
    <w:p w14:paraId="3B79D9D1" w14:textId="77777777" w:rsidR="009270B4" w:rsidRDefault="009270B4" w:rsidP="009270B4">
      <w:r>
        <w:t>Quellen:</w:t>
      </w:r>
      <w:r>
        <w:tab/>
      </w:r>
      <w:r>
        <w:tab/>
      </w:r>
      <w:r>
        <w:tab/>
        <w:t>Eigene Formulierung</w:t>
      </w:r>
    </w:p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846"/>
        <w:gridCol w:w="2184"/>
        <w:gridCol w:w="1478"/>
        <w:gridCol w:w="1277"/>
      </w:tblGrid>
      <w:tr w:rsidR="00E83013" w14:paraId="5355498B" w14:textId="77777777" w:rsidTr="00E83013">
        <w:tc>
          <w:tcPr>
            <w:tcW w:w="3432" w:type="pct"/>
            <w:gridSpan w:val="2"/>
            <w:tcBorders>
              <w:bottom w:val="single" w:sz="4" w:space="0" w:color="auto"/>
            </w:tcBorders>
          </w:tcPr>
          <w:p w14:paraId="07AB671A" w14:textId="77777777" w:rsidR="00E83013" w:rsidRDefault="00E83013" w:rsidP="00427940">
            <w:r>
              <w:t>Ich konnte im Rahmen meines Praktikums folgende praktikumsübergreifende Aufgaben durchführen:</w:t>
            </w:r>
          </w:p>
          <w:p w14:paraId="4CA5F17B" w14:textId="0125F6C8" w:rsidR="00E83013" w:rsidRPr="00CD44FC" w:rsidRDefault="00E83013" w:rsidP="00427940">
            <w:pPr>
              <w:rPr>
                <w:i/>
              </w:rPr>
            </w:pPr>
            <w:r w:rsidRPr="00CD44FC">
              <w:rPr>
                <w:i/>
              </w:rPr>
              <w:t>Sie konnten folgende Aufgaben wahrnehmen:</w:t>
            </w:r>
          </w:p>
        </w:tc>
        <w:tc>
          <w:tcPr>
            <w:tcW w:w="8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52DCB43" w14:textId="2F75A462" w:rsidR="00E83013" w:rsidRDefault="00E83013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7" w:type="pct"/>
            <w:tcBorders>
              <w:left w:val="single" w:sz="4" w:space="0" w:color="auto"/>
              <w:bottom w:val="single" w:sz="4" w:space="0" w:color="auto"/>
            </w:tcBorders>
          </w:tcPr>
          <w:p w14:paraId="36C07611" w14:textId="6DEDEFB6" w:rsidR="00E83013" w:rsidRDefault="00E83013" w:rsidP="00427940">
            <w:pPr>
              <w:jc w:val="center"/>
            </w:pPr>
            <w:r>
              <w:t>PP</w:t>
            </w:r>
          </w:p>
        </w:tc>
      </w:tr>
      <w:tr w:rsidR="00E83013" w14:paraId="15B5EEB2" w14:textId="77777777" w:rsidTr="00E83013">
        <w:tc>
          <w:tcPr>
            <w:tcW w:w="2189" w:type="pct"/>
            <w:tcBorders>
              <w:right w:val="nil"/>
            </w:tcBorders>
          </w:tcPr>
          <w:p w14:paraId="09F33BE1" w14:textId="77777777" w:rsidR="00E83013" w:rsidRPr="00BC290F" w:rsidRDefault="00E83013" w:rsidP="00427940">
            <w:pPr>
              <w:pStyle w:val="KeinLeerraum"/>
            </w:pPr>
            <w:r w:rsidRPr="001D6C67">
              <w:t>Teilnahme an Teambesprechung/Koordinationstreffen</w:t>
            </w:r>
          </w:p>
        </w:tc>
        <w:tc>
          <w:tcPr>
            <w:tcW w:w="1243" w:type="pct"/>
            <w:tcBorders>
              <w:left w:val="nil"/>
            </w:tcBorders>
          </w:tcPr>
          <w:p w14:paraId="534CED2C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493380EF" w14:textId="77777777" w:rsidR="00E83013" w:rsidRPr="00B5194F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7E62365" w14:textId="77777777" w:rsidR="00E83013" w:rsidRDefault="00E83013" w:rsidP="00427940">
            <w:pPr>
              <w:jc w:val="center"/>
            </w:pPr>
            <w:r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25336EF5" w14:textId="77777777" w:rsidR="00E83013" w:rsidRDefault="00E83013" w:rsidP="00427940">
            <w:pPr>
              <w:jc w:val="center"/>
            </w:pPr>
          </w:p>
        </w:tc>
      </w:tr>
      <w:tr w:rsidR="00E83013" w14:paraId="4C362F4B" w14:textId="77777777" w:rsidTr="00E83013">
        <w:tc>
          <w:tcPr>
            <w:tcW w:w="2189" w:type="pct"/>
            <w:tcBorders>
              <w:right w:val="nil"/>
            </w:tcBorders>
          </w:tcPr>
          <w:p w14:paraId="7F92F276" w14:textId="77777777" w:rsidR="00E83013" w:rsidRPr="003432F6" w:rsidRDefault="00E83013" w:rsidP="00427940">
            <w:pPr>
              <w:pStyle w:val="KeinLeerraum"/>
            </w:pPr>
            <w:r w:rsidRPr="001D6C67">
              <w:t>Rundgang und Einführung in die Schulbibliothek</w:t>
            </w:r>
          </w:p>
        </w:tc>
        <w:tc>
          <w:tcPr>
            <w:tcW w:w="1243" w:type="pct"/>
            <w:tcBorders>
              <w:left w:val="nil"/>
            </w:tcBorders>
          </w:tcPr>
          <w:p w14:paraId="436C83DD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350B9DD0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9B1F6F4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65056EF7" w14:textId="77777777" w:rsidR="00E83013" w:rsidRDefault="00E83013" w:rsidP="00427940">
            <w:pPr>
              <w:jc w:val="center"/>
            </w:pPr>
          </w:p>
        </w:tc>
      </w:tr>
      <w:tr w:rsidR="00E83013" w14:paraId="24B20624" w14:textId="77777777" w:rsidTr="00E83013">
        <w:tc>
          <w:tcPr>
            <w:tcW w:w="2189" w:type="pct"/>
            <w:tcBorders>
              <w:right w:val="nil"/>
            </w:tcBorders>
          </w:tcPr>
          <w:p w14:paraId="55C120A5" w14:textId="77777777" w:rsidR="00E83013" w:rsidRPr="001D6C67" w:rsidRDefault="00E83013" w:rsidP="00427940">
            <w:pPr>
              <w:pStyle w:val="KeinLeerraum"/>
            </w:pPr>
            <w:r w:rsidRPr="001D6C67">
              <w:t>Planung und ggf. Teilnahme an Lehrausgang/Exkursion/Wandertag</w:t>
            </w:r>
          </w:p>
        </w:tc>
        <w:tc>
          <w:tcPr>
            <w:tcW w:w="1243" w:type="pct"/>
            <w:tcBorders>
              <w:left w:val="nil"/>
            </w:tcBorders>
          </w:tcPr>
          <w:p w14:paraId="6D0E2FF5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5452B7EC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0466C48F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18FD8F0E" w14:textId="77777777" w:rsidR="00E83013" w:rsidRDefault="00E83013" w:rsidP="00427940">
            <w:pPr>
              <w:jc w:val="center"/>
            </w:pPr>
          </w:p>
        </w:tc>
      </w:tr>
      <w:tr w:rsidR="00E83013" w14:paraId="5F9DF072" w14:textId="77777777" w:rsidTr="00E83013">
        <w:tc>
          <w:tcPr>
            <w:tcW w:w="2189" w:type="pct"/>
            <w:tcBorders>
              <w:right w:val="nil"/>
            </w:tcBorders>
          </w:tcPr>
          <w:p w14:paraId="5CA25E88" w14:textId="77777777" w:rsidR="00E83013" w:rsidRPr="001D6C67" w:rsidRDefault="00E83013" w:rsidP="00427940">
            <w:pPr>
              <w:pStyle w:val="KeinLeerraum"/>
            </w:pPr>
            <w:r w:rsidRPr="001D6C67">
              <w:t>Projektplanung und -durchführung</w:t>
            </w:r>
          </w:p>
        </w:tc>
        <w:tc>
          <w:tcPr>
            <w:tcW w:w="1243" w:type="pct"/>
            <w:tcBorders>
              <w:left w:val="nil"/>
            </w:tcBorders>
          </w:tcPr>
          <w:p w14:paraId="5C115DDF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214B2561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AE5CD42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4DBF3087" w14:textId="77777777" w:rsidR="00E83013" w:rsidRDefault="00E83013" w:rsidP="00427940">
            <w:pPr>
              <w:jc w:val="center"/>
            </w:pPr>
          </w:p>
        </w:tc>
      </w:tr>
      <w:tr w:rsidR="00E83013" w14:paraId="186FECA7" w14:textId="77777777" w:rsidTr="00E83013">
        <w:tc>
          <w:tcPr>
            <w:tcW w:w="2189" w:type="pct"/>
            <w:tcBorders>
              <w:right w:val="nil"/>
            </w:tcBorders>
          </w:tcPr>
          <w:p w14:paraId="491E3309" w14:textId="77777777" w:rsidR="00E83013" w:rsidRPr="001D6C67" w:rsidRDefault="00E83013" w:rsidP="00427940">
            <w:pPr>
              <w:pStyle w:val="KeinLeerraum"/>
            </w:pPr>
            <w:r w:rsidRPr="001D6C67">
              <w:t xml:space="preserve">Klassenbuchführung (Anwesenheit, </w:t>
            </w:r>
            <w:proofErr w:type="gramStart"/>
            <w:r w:rsidRPr="001D6C67">
              <w:t>Stoffeintrag,…</w:t>
            </w:r>
            <w:proofErr w:type="gramEnd"/>
            <w:r w:rsidRPr="001D6C67">
              <w:t>)</w:t>
            </w:r>
          </w:p>
        </w:tc>
        <w:tc>
          <w:tcPr>
            <w:tcW w:w="1243" w:type="pct"/>
            <w:tcBorders>
              <w:left w:val="nil"/>
            </w:tcBorders>
          </w:tcPr>
          <w:p w14:paraId="2698B025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4AAA470B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01745567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15D59F7C" w14:textId="77777777" w:rsidR="00E83013" w:rsidRDefault="00E83013" w:rsidP="00427940">
            <w:pPr>
              <w:jc w:val="center"/>
            </w:pPr>
          </w:p>
        </w:tc>
      </w:tr>
      <w:tr w:rsidR="00E83013" w14:paraId="4880C2A6" w14:textId="77777777" w:rsidTr="00E83013">
        <w:tc>
          <w:tcPr>
            <w:tcW w:w="2189" w:type="pct"/>
            <w:tcBorders>
              <w:right w:val="nil"/>
            </w:tcBorders>
          </w:tcPr>
          <w:p w14:paraId="18D68834" w14:textId="77777777" w:rsidR="00E83013" w:rsidRPr="001D6C67" w:rsidRDefault="00E83013" w:rsidP="00427940">
            <w:r w:rsidRPr="001D6C67">
              <w:t>Nachmittagsbetreuung (wenn an der Schule angeboten)</w:t>
            </w:r>
          </w:p>
        </w:tc>
        <w:tc>
          <w:tcPr>
            <w:tcW w:w="1243" w:type="pct"/>
            <w:tcBorders>
              <w:left w:val="nil"/>
            </w:tcBorders>
          </w:tcPr>
          <w:p w14:paraId="7933FBF1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5A555093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600F358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11A2517F" w14:textId="77777777" w:rsidR="00E83013" w:rsidRDefault="00E83013" w:rsidP="00427940">
            <w:pPr>
              <w:jc w:val="center"/>
            </w:pPr>
          </w:p>
        </w:tc>
      </w:tr>
      <w:tr w:rsidR="00E83013" w14:paraId="4B167D35" w14:textId="77777777" w:rsidTr="00E83013">
        <w:tc>
          <w:tcPr>
            <w:tcW w:w="2189" w:type="pct"/>
            <w:tcBorders>
              <w:right w:val="nil"/>
            </w:tcBorders>
          </w:tcPr>
          <w:p w14:paraId="0EB824C9" w14:textId="77777777" w:rsidR="00E83013" w:rsidRPr="001D6C67" w:rsidRDefault="00E83013" w:rsidP="00427940">
            <w:r w:rsidRPr="001D6C67">
              <w:t>Rechtssicherheit (Kenntnis der relevanten Rechtslage)</w:t>
            </w:r>
          </w:p>
        </w:tc>
        <w:tc>
          <w:tcPr>
            <w:tcW w:w="1243" w:type="pct"/>
            <w:tcBorders>
              <w:left w:val="nil"/>
            </w:tcBorders>
          </w:tcPr>
          <w:p w14:paraId="4967FBA0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352D0357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AE5EEC2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2071D371" w14:textId="77777777" w:rsidR="00E83013" w:rsidRDefault="00E83013" w:rsidP="00427940">
            <w:pPr>
              <w:jc w:val="center"/>
            </w:pPr>
          </w:p>
        </w:tc>
      </w:tr>
      <w:tr w:rsidR="00E83013" w14:paraId="44EE0DD7" w14:textId="77777777" w:rsidTr="00E83013">
        <w:tc>
          <w:tcPr>
            <w:tcW w:w="2189" w:type="pct"/>
            <w:tcBorders>
              <w:right w:val="nil"/>
            </w:tcBorders>
          </w:tcPr>
          <w:p w14:paraId="38CE3B70" w14:textId="77777777" w:rsidR="00E83013" w:rsidRPr="001D6C67" w:rsidRDefault="00E83013" w:rsidP="00427940">
            <w:r w:rsidRPr="001D6C67">
              <w:t>Korrektur von Schülerarbeiten, Hausübungen</w:t>
            </w:r>
          </w:p>
        </w:tc>
        <w:tc>
          <w:tcPr>
            <w:tcW w:w="1243" w:type="pct"/>
            <w:tcBorders>
              <w:left w:val="nil"/>
            </w:tcBorders>
          </w:tcPr>
          <w:p w14:paraId="5ACB01B7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390DB501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DE5B3F0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19F96C0F" w14:textId="77777777" w:rsidR="00E83013" w:rsidRDefault="00E83013" w:rsidP="00427940">
            <w:pPr>
              <w:jc w:val="center"/>
            </w:pPr>
          </w:p>
        </w:tc>
      </w:tr>
      <w:tr w:rsidR="00E83013" w14:paraId="6B8D18F5" w14:textId="77777777" w:rsidTr="00E83013">
        <w:tc>
          <w:tcPr>
            <w:tcW w:w="2189" w:type="pct"/>
            <w:tcBorders>
              <w:right w:val="nil"/>
            </w:tcBorders>
          </w:tcPr>
          <w:p w14:paraId="7B95BFB4" w14:textId="77777777" w:rsidR="00E83013" w:rsidRPr="001D6C67" w:rsidRDefault="00E83013" w:rsidP="00427940">
            <w:r w:rsidRPr="001D6C67">
              <w:t>Einführung in die Schulorganisationsarbeit von Lehrpersonen</w:t>
            </w:r>
          </w:p>
        </w:tc>
        <w:tc>
          <w:tcPr>
            <w:tcW w:w="1243" w:type="pct"/>
            <w:tcBorders>
              <w:left w:val="nil"/>
            </w:tcBorders>
          </w:tcPr>
          <w:p w14:paraId="3AE84AFC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7C918347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756643E9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3EA91AE5" w14:textId="77777777" w:rsidR="00E83013" w:rsidRDefault="00E83013" w:rsidP="00427940">
            <w:pPr>
              <w:jc w:val="center"/>
            </w:pPr>
          </w:p>
        </w:tc>
      </w:tr>
      <w:tr w:rsidR="00E83013" w14:paraId="41BD719E" w14:textId="77777777" w:rsidTr="00E83013">
        <w:tc>
          <w:tcPr>
            <w:tcW w:w="2189" w:type="pct"/>
            <w:tcBorders>
              <w:right w:val="nil"/>
            </w:tcBorders>
          </w:tcPr>
          <w:p w14:paraId="1F0359EE" w14:textId="77777777" w:rsidR="00E83013" w:rsidRPr="001D6C67" w:rsidRDefault="00E83013" w:rsidP="00427940">
            <w:r w:rsidRPr="001D6C67">
              <w:t>Mitarbeit an Fest- und Feiergestaltung</w:t>
            </w:r>
          </w:p>
        </w:tc>
        <w:tc>
          <w:tcPr>
            <w:tcW w:w="1243" w:type="pct"/>
            <w:tcBorders>
              <w:left w:val="nil"/>
            </w:tcBorders>
          </w:tcPr>
          <w:p w14:paraId="5E9DBABA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64116568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0A6C3FF2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59697302" w14:textId="77777777" w:rsidR="00E83013" w:rsidRDefault="00E83013" w:rsidP="00427940">
            <w:pPr>
              <w:jc w:val="center"/>
            </w:pPr>
          </w:p>
        </w:tc>
      </w:tr>
      <w:tr w:rsidR="00E83013" w14:paraId="2ADC8B0C" w14:textId="77777777" w:rsidTr="00E83013">
        <w:tc>
          <w:tcPr>
            <w:tcW w:w="2189" w:type="pct"/>
            <w:tcBorders>
              <w:right w:val="nil"/>
            </w:tcBorders>
          </w:tcPr>
          <w:p w14:paraId="1BBC94FD" w14:textId="77777777" w:rsidR="00E83013" w:rsidRPr="001D6C67" w:rsidRDefault="00E83013" w:rsidP="00427940">
            <w:r w:rsidRPr="001D6C67">
              <w:t>Gespräch mit Personen der Personalvertretung/Gewerkschaft an der Schule über dienstrechtliche Situation und Arbeitsbedingungen</w:t>
            </w:r>
          </w:p>
        </w:tc>
        <w:tc>
          <w:tcPr>
            <w:tcW w:w="1243" w:type="pct"/>
            <w:tcBorders>
              <w:left w:val="nil"/>
            </w:tcBorders>
          </w:tcPr>
          <w:p w14:paraId="2CAC788A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6F991CAC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FEDEAD1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1A485A49" w14:textId="77777777" w:rsidR="00E83013" w:rsidRDefault="00E83013" w:rsidP="00427940">
            <w:pPr>
              <w:jc w:val="center"/>
            </w:pPr>
          </w:p>
        </w:tc>
      </w:tr>
      <w:tr w:rsidR="00E83013" w14:paraId="7041A16E" w14:textId="77777777" w:rsidTr="00E83013">
        <w:tc>
          <w:tcPr>
            <w:tcW w:w="2189" w:type="pct"/>
            <w:tcBorders>
              <w:right w:val="nil"/>
            </w:tcBorders>
          </w:tcPr>
          <w:p w14:paraId="69CF1F80" w14:textId="77777777" w:rsidR="00E83013" w:rsidRPr="001D6C67" w:rsidRDefault="00E83013" w:rsidP="00427940">
            <w:r w:rsidRPr="001D6C67">
              <w:t>Gespräch mit S</w:t>
            </w:r>
            <w:r>
              <w:t>M</w:t>
            </w:r>
            <w:r w:rsidRPr="001D6C67">
              <w:t xml:space="preserve">A-Koordinator/in </w:t>
            </w:r>
            <w:r>
              <w:t>ü</w:t>
            </w:r>
            <w:r w:rsidRPr="001D6C67">
              <w:t>ber Qualitätsmanagement an der Schule</w:t>
            </w:r>
          </w:p>
        </w:tc>
        <w:tc>
          <w:tcPr>
            <w:tcW w:w="1243" w:type="pct"/>
            <w:tcBorders>
              <w:left w:val="nil"/>
            </w:tcBorders>
          </w:tcPr>
          <w:p w14:paraId="49F87107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5B14F93A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4EA9FE2F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2EC0FC55" w14:textId="77777777" w:rsidR="00E83013" w:rsidRDefault="00E83013" w:rsidP="00427940">
            <w:pPr>
              <w:jc w:val="center"/>
            </w:pPr>
          </w:p>
        </w:tc>
      </w:tr>
      <w:tr w:rsidR="00E83013" w14:paraId="3CA0A051" w14:textId="77777777" w:rsidTr="00E83013">
        <w:tc>
          <w:tcPr>
            <w:tcW w:w="2189" w:type="pct"/>
            <w:tcBorders>
              <w:right w:val="nil"/>
            </w:tcBorders>
          </w:tcPr>
          <w:p w14:paraId="20DAF8DE" w14:textId="1E36482E" w:rsidR="00E83013" w:rsidRPr="001D6C67" w:rsidRDefault="00E83013" w:rsidP="00427940">
            <w:r w:rsidRPr="001D6C67">
              <w:t>Gespräch mit Lerndesigner/in (an MS- Standorten)</w:t>
            </w:r>
          </w:p>
        </w:tc>
        <w:tc>
          <w:tcPr>
            <w:tcW w:w="1243" w:type="pct"/>
            <w:tcBorders>
              <w:left w:val="nil"/>
            </w:tcBorders>
          </w:tcPr>
          <w:p w14:paraId="0B8A1287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4AF56928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43D01280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00A344A3" w14:textId="77777777" w:rsidR="00E83013" w:rsidRDefault="00E83013" w:rsidP="00427940">
            <w:pPr>
              <w:jc w:val="center"/>
            </w:pPr>
          </w:p>
        </w:tc>
      </w:tr>
      <w:tr w:rsidR="00E83013" w14:paraId="28E0831D" w14:textId="77777777" w:rsidTr="00E83013">
        <w:tc>
          <w:tcPr>
            <w:tcW w:w="2189" w:type="pct"/>
            <w:tcBorders>
              <w:right w:val="nil"/>
            </w:tcBorders>
          </w:tcPr>
          <w:p w14:paraId="79330912" w14:textId="77777777" w:rsidR="00E83013" w:rsidRPr="001D6C67" w:rsidRDefault="00E83013" w:rsidP="00427940">
            <w:r w:rsidRPr="001D6C67">
              <w:t>Evaluierung des eigenen Unterrichts mit Hilfe sozialwissenschaftlichen Forschungsmethoden</w:t>
            </w:r>
          </w:p>
        </w:tc>
        <w:tc>
          <w:tcPr>
            <w:tcW w:w="1243" w:type="pct"/>
            <w:tcBorders>
              <w:left w:val="nil"/>
            </w:tcBorders>
          </w:tcPr>
          <w:p w14:paraId="35EFDE31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4E2BD1F2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02220A15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0F04C266" w14:textId="77777777" w:rsidR="00E83013" w:rsidRDefault="00E83013" w:rsidP="00427940">
            <w:pPr>
              <w:jc w:val="center"/>
            </w:pPr>
          </w:p>
        </w:tc>
      </w:tr>
      <w:tr w:rsidR="00E83013" w14:paraId="0E65386E" w14:textId="77777777" w:rsidTr="00E83013">
        <w:tc>
          <w:tcPr>
            <w:tcW w:w="2189" w:type="pct"/>
            <w:tcBorders>
              <w:right w:val="nil"/>
            </w:tcBorders>
          </w:tcPr>
          <w:p w14:paraId="4812B1D9" w14:textId="77777777" w:rsidR="00E83013" w:rsidRPr="001D6C67" w:rsidRDefault="00E83013" w:rsidP="00427940">
            <w:r w:rsidRPr="001D6C67">
              <w:lastRenderedPageBreak/>
              <w:t>Teilnahme an Elterngesprächen (wenn gestattet)</w:t>
            </w:r>
          </w:p>
        </w:tc>
        <w:tc>
          <w:tcPr>
            <w:tcW w:w="1243" w:type="pct"/>
            <w:tcBorders>
              <w:left w:val="nil"/>
            </w:tcBorders>
          </w:tcPr>
          <w:p w14:paraId="103DA229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2782A795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A63CACE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5474D242" w14:textId="77777777" w:rsidR="00E83013" w:rsidRDefault="00E83013" w:rsidP="00427940">
            <w:pPr>
              <w:jc w:val="center"/>
            </w:pPr>
          </w:p>
        </w:tc>
      </w:tr>
      <w:tr w:rsidR="00E83013" w14:paraId="76EDF37C" w14:textId="77777777" w:rsidTr="00E83013">
        <w:tc>
          <w:tcPr>
            <w:tcW w:w="2189" w:type="pct"/>
            <w:tcBorders>
              <w:right w:val="nil"/>
            </w:tcBorders>
          </w:tcPr>
          <w:p w14:paraId="5C328D48" w14:textId="77777777" w:rsidR="00E83013" w:rsidRPr="001D6C67" w:rsidRDefault="00E83013" w:rsidP="00427940">
            <w:r w:rsidRPr="001D6C67">
              <w:t>Teilnahme an Konferenz (wenn dies an den Schulen ermöglicht wird)</w:t>
            </w:r>
          </w:p>
        </w:tc>
        <w:tc>
          <w:tcPr>
            <w:tcW w:w="1243" w:type="pct"/>
            <w:tcBorders>
              <w:left w:val="nil"/>
            </w:tcBorders>
          </w:tcPr>
          <w:p w14:paraId="1A62DB46" w14:textId="77777777" w:rsidR="00E83013" w:rsidRDefault="00E83013" w:rsidP="00427940">
            <w:pPr>
              <w:pStyle w:val="KeinLeerraum"/>
            </w:pPr>
            <w:r>
              <w:t>1 = nicht gewählt</w:t>
            </w:r>
          </w:p>
          <w:p w14:paraId="5D82D748" w14:textId="77777777" w:rsidR="00E83013" w:rsidRDefault="00E83013" w:rsidP="00427940">
            <w:pPr>
              <w:pStyle w:val="KeinLeerraum"/>
            </w:pPr>
            <w:r>
              <w:t xml:space="preserve">2 = gewählt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7F89D09A" w14:textId="77777777" w:rsidR="00E83013" w:rsidRDefault="00E83013" w:rsidP="00427940">
            <w:pPr>
              <w:jc w:val="center"/>
            </w:pPr>
            <w:r w:rsidRPr="0088294B">
              <w:t>X</w:t>
            </w:r>
          </w:p>
        </w:tc>
        <w:tc>
          <w:tcPr>
            <w:tcW w:w="727" w:type="pct"/>
            <w:tcBorders>
              <w:left w:val="single" w:sz="4" w:space="0" w:color="auto"/>
            </w:tcBorders>
          </w:tcPr>
          <w:p w14:paraId="60E1FA78" w14:textId="77777777" w:rsidR="00E83013" w:rsidRDefault="00E83013" w:rsidP="00427940">
            <w:pPr>
              <w:jc w:val="center"/>
            </w:pPr>
          </w:p>
        </w:tc>
      </w:tr>
    </w:tbl>
    <w:p w14:paraId="21A2C64C" w14:textId="77777777" w:rsidR="009270B4" w:rsidRDefault="009270B4" w:rsidP="009270B4"/>
    <w:p w14:paraId="6BAB5F05" w14:textId="2231060F" w:rsidR="003226AA" w:rsidRDefault="003226AA" w:rsidP="003226AA">
      <w:pPr>
        <w:pStyle w:val="berschrift2"/>
      </w:pPr>
      <w:r>
        <w:t>Gelingensbedingungen</w:t>
      </w:r>
      <w:r w:rsidR="004F64F7">
        <w:t xml:space="preserve"> des Entwicklungsportfolios [EP02]</w:t>
      </w:r>
    </w:p>
    <w:p w14:paraId="1B23FAE0" w14:textId="77777777" w:rsidR="002C0387" w:rsidRDefault="002C0387">
      <w:pPr>
        <w:spacing w:after="160"/>
        <w:rPr>
          <w:i/>
          <w:iCs/>
          <w:sz w:val="23"/>
          <w:szCs w:val="23"/>
        </w:rPr>
      </w:pPr>
      <w:r>
        <w:t xml:space="preserve">Einleitende Fragestellung: </w:t>
      </w:r>
      <w:r>
        <w:rPr>
          <w:i/>
          <w:iCs/>
          <w:sz w:val="23"/>
          <w:szCs w:val="23"/>
        </w:rPr>
        <w:t xml:space="preserve">Bitte kreuzen Sie an, wie stark die genannten Aussagen bezogen auf die Arbeit mit Ihrem Entwicklungsportfolio zutreffen! </w:t>
      </w:r>
    </w:p>
    <w:p w14:paraId="4E5C31D3" w14:textId="55BD41E8" w:rsidR="002C0387" w:rsidRDefault="002C0387" w:rsidP="002C0387">
      <w:r>
        <w:t xml:space="preserve">Antwortformat: </w:t>
      </w:r>
      <w:r>
        <w:tab/>
      </w:r>
      <w:r>
        <w:tab/>
        <w:t xml:space="preserve">Skala 6-stufig, 1 = </w:t>
      </w:r>
      <w:r w:rsidR="009441B1">
        <w:t xml:space="preserve">trifft gar nicht zu </w:t>
      </w:r>
      <w:r>
        <w:t xml:space="preserve">bis 6 = </w:t>
      </w:r>
      <w:r w:rsidR="009441B1">
        <w:t>trifft voll und ganz zu</w:t>
      </w:r>
    </w:p>
    <w:p w14:paraId="41F04C4F" w14:textId="553DF3F7" w:rsidR="002C0387" w:rsidRDefault="002C0387" w:rsidP="002C0387">
      <w:r>
        <w:t>Quellen:</w:t>
      </w:r>
      <w:r>
        <w:tab/>
      </w:r>
      <w:r>
        <w:tab/>
      </w:r>
      <w:r>
        <w:tab/>
        <w:t xml:space="preserve">DA </w:t>
      </w:r>
      <w:proofErr w:type="spellStart"/>
      <w:r>
        <w:t>Wolfsgruber</w:t>
      </w:r>
      <w:proofErr w:type="spellEnd"/>
    </w:p>
    <w:p w14:paraId="44C5320E" w14:textId="77777777" w:rsidR="002C0387" w:rsidRPr="00900D49" w:rsidRDefault="002C0387" w:rsidP="002C0387"/>
    <w:tbl>
      <w:tblPr>
        <w:tblStyle w:val="Tabellenraster"/>
        <w:tblpPr w:leftFromText="142" w:rightFromText="142" w:vertAnchor="text" w:horzAnchor="margin" w:tblpY="1"/>
        <w:tblW w:w="4563" w:type="pct"/>
        <w:tblLook w:val="04A0" w:firstRow="1" w:lastRow="0" w:firstColumn="1" w:lastColumn="0" w:noHBand="0" w:noVBand="1"/>
      </w:tblPr>
      <w:tblGrid>
        <w:gridCol w:w="3846"/>
        <w:gridCol w:w="2184"/>
        <w:gridCol w:w="1478"/>
        <w:gridCol w:w="1277"/>
      </w:tblGrid>
      <w:tr w:rsidR="00E83013" w14:paraId="08809CFD" w14:textId="77777777" w:rsidTr="00E83013">
        <w:tc>
          <w:tcPr>
            <w:tcW w:w="3432" w:type="pct"/>
            <w:gridSpan w:val="2"/>
            <w:tcBorders>
              <w:bottom w:val="single" w:sz="4" w:space="0" w:color="auto"/>
            </w:tcBorders>
          </w:tcPr>
          <w:p w14:paraId="55051316" w14:textId="77777777" w:rsidR="00E83013" w:rsidRDefault="00E83013" w:rsidP="00427940"/>
        </w:tc>
        <w:tc>
          <w:tcPr>
            <w:tcW w:w="8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EBA1DC4" w14:textId="60873DC1" w:rsidR="00E83013" w:rsidRDefault="00E83013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4BBD4" w14:textId="56E43DFC" w:rsidR="00E83013" w:rsidRDefault="00E83013" w:rsidP="00427940">
            <w:pPr>
              <w:jc w:val="center"/>
            </w:pPr>
            <w:r>
              <w:t>PP</w:t>
            </w:r>
          </w:p>
        </w:tc>
      </w:tr>
      <w:tr w:rsidR="00E83013" w14:paraId="1E5EFB59" w14:textId="77777777" w:rsidTr="00E83013">
        <w:tc>
          <w:tcPr>
            <w:tcW w:w="2189" w:type="pct"/>
            <w:tcBorders>
              <w:right w:val="nil"/>
            </w:tcBorders>
          </w:tcPr>
          <w:p w14:paraId="67B43DF5" w14:textId="03207DCB" w:rsidR="00E83013" w:rsidRDefault="00E83013" w:rsidP="002C038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ch kann bei Schwierigkeiten jederzeit sinnvoll Hilfe in Anspruch nehmen. </w:t>
            </w:r>
          </w:p>
          <w:p w14:paraId="4913530D" w14:textId="2E2412F8" w:rsidR="00E83013" w:rsidRPr="00BC290F" w:rsidRDefault="00E83013" w:rsidP="00427940"/>
        </w:tc>
        <w:tc>
          <w:tcPr>
            <w:tcW w:w="1243" w:type="pct"/>
            <w:tcBorders>
              <w:left w:val="nil"/>
            </w:tcBorders>
          </w:tcPr>
          <w:p w14:paraId="0565FBF5" w14:textId="4A531762" w:rsidR="00E83013" w:rsidRPr="00B5194F" w:rsidRDefault="009441B1" w:rsidP="00427940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="00E83013"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EF06CB1" w14:textId="0D2ADB25" w:rsidR="00E83013" w:rsidRDefault="00E83013" w:rsidP="00427940">
            <w:pPr>
              <w:jc w:val="center"/>
            </w:pPr>
            <w:r>
              <w:t>X</w:t>
            </w: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08869420" w14:textId="77777777" w:rsidR="00E83013" w:rsidRDefault="00E83013" w:rsidP="00427940">
            <w:pPr>
              <w:jc w:val="center"/>
            </w:pPr>
          </w:p>
        </w:tc>
      </w:tr>
      <w:tr w:rsidR="009441B1" w14:paraId="15D7003F" w14:textId="77777777" w:rsidTr="00E83013">
        <w:tc>
          <w:tcPr>
            <w:tcW w:w="2189" w:type="pct"/>
            <w:tcBorders>
              <w:right w:val="nil"/>
            </w:tcBorders>
          </w:tcPr>
          <w:p w14:paraId="17473605" w14:textId="2147A375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ir werden konkrete Möglichkeiten aufgezeigt, wie ich mich verbessern kann. </w:t>
            </w:r>
          </w:p>
          <w:p w14:paraId="3CDD374F" w14:textId="38F877C1" w:rsidR="009441B1" w:rsidRPr="0047438B" w:rsidRDefault="009441B1" w:rsidP="009441B1"/>
        </w:tc>
        <w:tc>
          <w:tcPr>
            <w:tcW w:w="1243" w:type="pct"/>
            <w:tcBorders>
              <w:left w:val="nil"/>
            </w:tcBorders>
          </w:tcPr>
          <w:p w14:paraId="0D9FB176" w14:textId="51A8384D" w:rsidR="009441B1" w:rsidRPr="00B5194F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1F87CB97" w14:textId="453E270D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379A2551" w14:textId="77777777" w:rsidR="009441B1" w:rsidRDefault="009441B1" w:rsidP="009441B1">
            <w:pPr>
              <w:jc w:val="center"/>
            </w:pPr>
          </w:p>
        </w:tc>
      </w:tr>
      <w:tr w:rsidR="009441B1" w14:paraId="21855E64" w14:textId="77777777" w:rsidTr="00E83013">
        <w:tc>
          <w:tcPr>
            <w:tcW w:w="2189" w:type="pct"/>
            <w:tcBorders>
              <w:right w:val="nil"/>
            </w:tcBorders>
          </w:tcPr>
          <w:p w14:paraId="4D45A439" w14:textId="17EF8608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ch bekomme klare und detaillierte Rückmeldung zu meinen Leistungen.</w:t>
            </w:r>
          </w:p>
          <w:p w14:paraId="7431209D" w14:textId="2F1701C7" w:rsidR="009441B1" w:rsidRPr="0047438B" w:rsidRDefault="009441B1" w:rsidP="009441B1"/>
        </w:tc>
        <w:tc>
          <w:tcPr>
            <w:tcW w:w="1243" w:type="pct"/>
            <w:tcBorders>
              <w:left w:val="nil"/>
            </w:tcBorders>
          </w:tcPr>
          <w:p w14:paraId="1BBD1BED" w14:textId="6B35948C" w:rsidR="009441B1" w:rsidRPr="00B5194F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2F4AEF48" w14:textId="0DEE7AA2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68CA592C" w14:textId="77777777" w:rsidR="009441B1" w:rsidRDefault="009441B1" w:rsidP="009441B1">
            <w:pPr>
              <w:jc w:val="center"/>
            </w:pPr>
          </w:p>
        </w:tc>
      </w:tr>
      <w:tr w:rsidR="009441B1" w14:paraId="067B6199" w14:textId="77777777" w:rsidTr="00E83013">
        <w:tc>
          <w:tcPr>
            <w:tcW w:w="2189" w:type="pct"/>
            <w:tcBorders>
              <w:right w:val="nil"/>
            </w:tcBorders>
          </w:tcPr>
          <w:p w14:paraId="53749E23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eim Verfassen von Reflexionsberichten wurde ich in den Begleit-LVAs ausreichend unterstützt. </w:t>
            </w:r>
          </w:p>
          <w:p w14:paraId="7DC73547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243" w:type="pct"/>
            <w:tcBorders>
              <w:left w:val="nil"/>
            </w:tcBorders>
          </w:tcPr>
          <w:p w14:paraId="5E53EDAF" w14:textId="0CA0FB81" w:rsidR="009441B1" w:rsidRPr="000B1CE0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4D24D61" w14:textId="77777777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22EF7747" w14:textId="77777777" w:rsidR="009441B1" w:rsidRDefault="009441B1" w:rsidP="009441B1">
            <w:pPr>
              <w:jc w:val="center"/>
            </w:pPr>
          </w:p>
        </w:tc>
      </w:tr>
      <w:tr w:rsidR="009441B1" w14:paraId="1D443815" w14:textId="77777777" w:rsidTr="00E83013">
        <w:tc>
          <w:tcPr>
            <w:tcW w:w="2189" w:type="pct"/>
            <w:tcBorders>
              <w:right w:val="nil"/>
            </w:tcBorders>
          </w:tcPr>
          <w:p w14:paraId="27E0CA7B" w14:textId="448AF0E0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on den meisten </w:t>
            </w:r>
            <w:proofErr w:type="spellStart"/>
            <w:r>
              <w:rPr>
                <w:sz w:val="23"/>
                <w:szCs w:val="23"/>
              </w:rPr>
              <w:t>PraxispädagogInnen</w:t>
            </w:r>
            <w:proofErr w:type="spellEnd"/>
            <w:r>
              <w:rPr>
                <w:sz w:val="23"/>
                <w:szCs w:val="23"/>
              </w:rPr>
              <w:t xml:space="preserve"> und LVA-LeiterInnen fühle ich mich ernstgenommen. </w:t>
            </w:r>
          </w:p>
          <w:p w14:paraId="1482F98C" w14:textId="20AC00E4" w:rsidR="009441B1" w:rsidRPr="00007347" w:rsidRDefault="009441B1" w:rsidP="009441B1"/>
        </w:tc>
        <w:tc>
          <w:tcPr>
            <w:tcW w:w="1243" w:type="pct"/>
            <w:tcBorders>
              <w:left w:val="nil"/>
            </w:tcBorders>
          </w:tcPr>
          <w:p w14:paraId="7FAC33D1" w14:textId="7E743B6C" w:rsidR="009441B1" w:rsidRPr="00F84751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79BFC97D" w14:textId="6A91E78B" w:rsidR="009441B1" w:rsidRDefault="009441B1" w:rsidP="009441B1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4DA1C8A1" w14:textId="77777777" w:rsidR="009441B1" w:rsidRDefault="009441B1" w:rsidP="009441B1">
            <w:pPr>
              <w:jc w:val="center"/>
            </w:pPr>
          </w:p>
        </w:tc>
      </w:tr>
      <w:tr w:rsidR="009441B1" w14:paraId="77181F30" w14:textId="77777777" w:rsidTr="00E83013">
        <w:tc>
          <w:tcPr>
            <w:tcW w:w="2189" w:type="pct"/>
            <w:tcBorders>
              <w:bottom w:val="single" w:sz="4" w:space="0" w:color="auto"/>
              <w:right w:val="nil"/>
            </w:tcBorders>
          </w:tcPr>
          <w:p w14:paraId="2523F799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ie meisten </w:t>
            </w:r>
            <w:proofErr w:type="spellStart"/>
            <w:r>
              <w:rPr>
                <w:sz w:val="23"/>
                <w:szCs w:val="23"/>
              </w:rPr>
              <w:t>PraxispädagogInnen</w:t>
            </w:r>
            <w:proofErr w:type="spellEnd"/>
            <w:r>
              <w:rPr>
                <w:sz w:val="23"/>
                <w:szCs w:val="23"/>
              </w:rPr>
              <w:t xml:space="preserve"> und LVA-LeiterInnen sind mir gegenüber freundlich und respektvoll. </w:t>
            </w:r>
          </w:p>
          <w:p w14:paraId="5D283DFE" w14:textId="01AAFD41" w:rsidR="009441B1" w:rsidRPr="00007347" w:rsidRDefault="009441B1" w:rsidP="009441B1"/>
        </w:tc>
        <w:tc>
          <w:tcPr>
            <w:tcW w:w="1243" w:type="pct"/>
            <w:tcBorders>
              <w:left w:val="nil"/>
              <w:bottom w:val="single" w:sz="4" w:space="0" w:color="auto"/>
            </w:tcBorders>
          </w:tcPr>
          <w:p w14:paraId="6BDF143C" w14:textId="79D284E8" w:rsidR="009441B1" w:rsidRPr="00F84751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2DA2C15" w14:textId="0B319002" w:rsidR="009441B1" w:rsidRDefault="009441B1" w:rsidP="009441B1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9D615" w14:textId="77777777" w:rsidR="009441B1" w:rsidRDefault="009441B1" w:rsidP="009441B1">
            <w:pPr>
              <w:jc w:val="center"/>
            </w:pPr>
          </w:p>
        </w:tc>
      </w:tr>
      <w:tr w:rsidR="009441B1" w14:paraId="0AE92B05" w14:textId="77777777" w:rsidTr="00E83013">
        <w:tc>
          <w:tcPr>
            <w:tcW w:w="2189" w:type="pct"/>
            <w:tcBorders>
              <w:right w:val="nil"/>
            </w:tcBorders>
          </w:tcPr>
          <w:p w14:paraId="2F2F27C3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it den meisten </w:t>
            </w:r>
            <w:proofErr w:type="spellStart"/>
            <w:r>
              <w:rPr>
                <w:sz w:val="23"/>
                <w:szCs w:val="23"/>
              </w:rPr>
              <w:t>PraxispädagogInnen</w:t>
            </w:r>
            <w:proofErr w:type="spellEnd"/>
            <w:r>
              <w:rPr>
                <w:sz w:val="23"/>
                <w:szCs w:val="23"/>
              </w:rPr>
              <w:t xml:space="preserve"> und LVA-LeiterInnen komme ich gut zurecht. </w:t>
            </w:r>
          </w:p>
          <w:p w14:paraId="73716760" w14:textId="17C25299" w:rsidR="009441B1" w:rsidRPr="00007347" w:rsidRDefault="009441B1" w:rsidP="009441B1"/>
        </w:tc>
        <w:tc>
          <w:tcPr>
            <w:tcW w:w="1243" w:type="pct"/>
            <w:tcBorders>
              <w:left w:val="nil"/>
            </w:tcBorders>
          </w:tcPr>
          <w:p w14:paraId="6097C04A" w14:textId="5D494F07" w:rsidR="009441B1" w:rsidRPr="00F84751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227CE291" w14:textId="347A7680" w:rsidR="009441B1" w:rsidRDefault="009441B1" w:rsidP="009441B1">
            <w:pPr>
              <w:jc w:val="center"/>
              <w:rPr>
                <w:noProof/>
                <w:lang w:val="de-AT" w:eastAsia="de-AT"/>
              </w:rPr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2C0CA693" w14:textId="77777777" w:rsidR="009441B1" w:rsidRDefault="009441B1" w:rsidP="009441B1">
            <w:pPr>
              <w:jc w:val="center"/>
            </w:pPr>
          </w:p>
        </w:tc>
      </w:tr>
      <w:tr w:rsidR="009441B1" w14:paraId="2B1283A2" w14:textId="77777777" w:rsidTr="00E83013">
        <w:tc>
          <w:tcPr>
            <w:tcW w:w="2189" w:type="pct"/>
            <w:tcBorders>
              <w:right w:val="nil"/>
            </w:tcBorders>
          </w:tcPr>
          <w:p w14:paraId="79CFE1F9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ch kann mir meine Zeit selbst einteilen. </w:t>
            </w:r>
          </w:p>
          <w:p w14:paraId="3B98F3EE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243" w:type="pct"/>
            <w:tcBorders>
              <w:left w:val="nil"/>
            </w:tcBorders>
          </w:tcPr>
          <w:p w14:paraId="75D2B977" w14:textId="080E9942" w:rsidR="009441B1" w:rsidRPr="000B1CE0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3021F96D" w14:textId="77777777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226A935B" w14:textId="77777777" w:rsidR="009441B1" w:rsidRDefault="009441B1" w:rsidP="009441B1">
            <w:pPr>
              <w:jc w:val="center"/>
            </w:pPr>
          </w:p>
        </w:tc>
      </w:tr>
      <w:tr w:rsidR="009441B1" w14:paraId="6B0DF5A2" w14:textId="77777777" w:rsidTr="00E83013">
        <w:tc>
          <w:tcPr>
            <w:tcW w:w="2189" w:type="pct"/>
            <w:tcBorders>
              <w:right w:val="nil"/>
            </w:tcBorders>
          </w:tcPr>
          <w:p w14:paraId="16E7AFE0" w14:textId="701A2A41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ch habe die Gelegenheit, mich mit interessanten Inhalten intensiver zu </w:t>
            </w:r>
          </w:p>
          <w:p w14:paraId="0CA1D4D3" w14:textId="745A5EE8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eschäftigen. </w:t>
            </w:r>
          </w:p>
        </w:tc>
        <w:tc>
          <w:tcPr>
            <w:tcW w:w="1243" w:type="pct"/>
            <w:tcBorders>
              <w:left w:val="nil"/>
            </w:tcBorders>
          </w:tcPr>
          <w:p w14:paraId="376E687D" w14:textId="331A1BAB" w:rsidR="009441B1" w:rsidRPr="000B1CE0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21AB41FA" w14:textId="77777777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420EE0FF" w14:textId="77777777" w:rsidR="009441B1" w:rsidRDefault="009441B1" w:rsidP="009441B1">
            <w:pPr>
              <w:jc w:val="center"/>
            </w:pPr>
          </w:p>
        </w:tc>
      </w:tr>
      <w:tr w:rsidR="009441B1" w14:paraId="306BD15A" w14:textId="77777777" w:rsidTr="00E83013">
        <w:tc>
          <w:tcPr>
            <w:tcW w:w="2189" w:type="pct"/>
            <w:tcBorders>
              <w:right w:val="nil"/>
            </w:tcBorders>
          </w:tcPr>
          <w:p w14:paraId="2ACD915B" w14:textId="4E58ED0D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Ich kann Aufgaben im Rahmen des Portfolios auf meine Art erledigen. </w:t>
            </w:r>
          </w:p>
          <w:p w14:paraId="3AF0117C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243" w:type="pct"/>
            <w:tcBorders>
              <w:left w:val="nil"/>
            </w:tcBorders>
          </w:tcPr>
          <w:p w14:paraId="26DB9E23" w14:textId="0BA44CC9" w:rsidR="009441B1" w:rsidRPr="000B1CE0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524E6142" w14:textId="77777777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23F5F1D4" w14:textId="77777777" w:rsidR="009441B1" w:rsidRDefault="009441B1" w:rsidP="009441B1">
            <w:pPr>
              <w:jc w:val="center"/>
            </w:pPr>
          </w:p>
        </w:tc>
      </w:tr>
      <w:tr w:rsidR="009441B1" w14:paraId="653BA120" w14:textId="77777777" w:rsidTr="00E83013">
        <w:tc>
          <w:tcPr>
            <w:tcW w:w="2189" w:type="pct"/>
            <w:tcBorders>
              <w:right w:val="nil"/>
            </w:tcBorders>
          </w:tcPr>
          <w:p w14:paraId="62B4F681" w14:textId="5F72B364" w:rsidR="009441B1" w:rsidRDefault="009441B1" w:rsidP="009441B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s Entwicklungsportfolio ist sinnvoll in das Gesamtkonzept der Lehramtsausbildung eingegliedert. </w:t>
            </w:r>
          </w:p>
          <w:p w14:paraId="6B670EB6" w14:textId="77777777" w:rsidR="009441B1" w:rsidRDefault="009441B1" w:rsidP="009441B1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243" w:type="pct"/>
            <w:tcBorders>
              <w:left w:val="nil"/>
            </w:tcBorders>
          </w:tcPr>
          <w:p w14:paraId="6BAC51E7" w14:textId="39227072" w:rsidR="009441B1" w:rsidRPr="000B1CE0" w:rsidRDefault="009441B1" w:rsidP="009441B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 xml:space="preserve">trifft voll und ganz zu </w:t>
            </w:r>
          </w:p>
        </w:tc>
        <w:tc>
          <w:tcPr>
            <w:tcW w:w="841" w:type="pct"/>
            <w:tcBorders>
              <w:left w:val="nil"/>
              <w:right w:val="single" w:sz="4" w:space="0" w:color="auto"/>
            </w:tcBorders>
          </w:tcPr>
          <w:p w14:paraId="4CCEF970" w14:textId="77777777" w:rsidR="009441B1" w:rsidRDefault="009441B1" w:rsidP="009441B1">
            <w:pPr>
              <w:jc w:val="center"/>
            </w:pPr>
          </w:p>
        </w:tc>
        <w:tc>
          <w:tcPr>
            <w:tcW w:w="727" w:type="pct"/>
            <w:tcBorders>
              <w:left w:val="single" w:sz="4" w:space="0" w:color="auto"/>
              <w:right w:val="single" w:sz="4" w:space="0" w:color="auto"/>
            </w:tcBorders>
          </w:tcPr>
          <w:p w14:paraId="3B441488" w14:textId="77777777" w:rsidR="009441B1" w:rsidRDefault="009441B1" w:rsidP="009441B1">
            <w:pPr>
              <w:jc w:val="center"/>
            </w:pPr>
          </w:p>
        </w:tc>
      </w:tr>
    </w:tbl>
    <w:p w14:paraId="5D11F635" w14:textId="6E456892" w:rsidR="003226AA" w:rsidRDefault="003226AA">
      <w:pPr>
        <w:spacing w:after="160"/>
      </w:pPr>
    </w:p>
    <w:p w14:paraId="77C99C5A" w14:textId="0C801785" w:rsidR="00124992" w:rsidRDefault="00124992">
      <w:pPr>
        <w:spacing w:after="160"/>
      </w:pPr>
    </w:p>
    <w:p w14:paraId="2912EF4F" w14:textId="65810163" w:rsidR="00124992" w:rsidRDefault="00124992">
      <w:pPr>
        <w:spacing w:after="160"/>
      </w:pPr>
    </w:p>
    <w:p w14:paraId="211F2EAC" w14:textId="444E520D" w:rsidR="00453C42" w:rsidRDefault="00453C42">
      <w:pPr>
        <w:spacing w:after="160"/>
      </w:pPr>
    </w:p>
    <w:p w14:paraId="0BAEA733" w14:textId="77777777" w:rsidR="00453C42" w:rsidRDefault="00453C42">
      <w:pPr>
        <w:spacing w:after="160"/>
      </w:pPr>
    </w:p>
    <w:p w14:paraId="235172F1" w14:textId="1F202386" w:rsidR="00124992" w:rsidRDefault="00124992" w:rsidP="00124992">
      <w:pPr>
        <w:pStyle w:val="berschrift2"/>
      </w:pPr>
      <w:r w:rsidRPr="001D7B77">
        <w:t>Arbeit mit d</w:t>
      </w:r>
      <w:r w:rsidRPr="00124992">
        <w:t>em Entwicklungsportfolio</w:t>
      </w:r>
      <w:r w:rsidR="004C6638">
        <w:t xml:space="preserve"> [EP10]</w:t>
      </w:r>
    </w:p>
    <w:p w14:paraId="09CBEEAD" w14:textId="4A5F20E9" w:rsidR="00124992" w:rsidRDefault="00124992" w:rsidP="00124992">
      <w:r>
        <w:t xml:space="preserve">Einleitende Fragestellung: </w:t>
      </w:r>
      <w:r w:rsidRPr="00546E1B">
        <w:rPr>
          <w:i/>
          <w:iCs/>
        </w:rPr>
        <w:t>Bitte kreuzen Sie an wie stark die genannten Aussagen, bezogen auf die Arbeit an Ihrem Entwicklungsportfolio, zutreffen!</w:t>
      </w:r>
    </w:p>
    <w:p w14:paraId="5743D352" w14:textId="5DF14E32" w:rsidR="00124992" w:rsidRDefault="00124992" w:rsidP="00124992">
      <w:r>
        <w:t xml:space="preserve">Antwortformat: </w:t>
      </w:r>
      <w:r>
        <w:tab/>
      </w:r>
      <w:r>
        <w:tab/>
      </w:r>
      <w:r w:rsidR="0099439D">
        <w:t>Skala 6-stufig, 1 = trifft gar nicht zu bis 6 = trifft voll und ganz zu</w:t>
      </w:r>
      <w:r w:rsidR="0099439D" w:rsidDel="0099439D">
        <w:t xml:space="preserve"> </w:t>
      </w:r>
    </w:p>
    <w:p w14:paraId="600EC648" w14:textId="6EA7C534" w:rsidR="00124992" w:rsidRDefault="00124992" w:rsidP="00124992">
      <w:r>
        <w:t>Quellen:</w:t>
      </w:r>
      <w:r>
        <w:tab/>
      </w:r>
      <w:r>
        <w:tab/>
      </w:r>
      <w:r>
        <w:tab/>
        <w:t>Quelle</w:t>
      </w:r>
      <w:r w:rsidR="00710F21">
        <w:t xml:space="preserve">: DA </w:t>
      </w:r>
      <w:proofErr w:type="spellStart"/>
      <w:r w:rsidR="00710F21">
        <w:t>Wolfsgruber</w:t>
      </w:r>
      <w:proofErr w:type="spellEnd"/>
    </w:p>
    <w:tbl>
      <w:tblPr>
        <w:tblStyle w:val="Tabellenraster"/>
        <w:tblW w:w="4560" w:type="pct"/>
        <w:tblLook w:val="04A0" w:firstRow="1" w:lastRow="0" w:firstColumn="1" w:lastColumn="0" w:noHBand="0" w:noVBand="1"/>
      </w:tblPr>
      <w:tblGrid>
        <w:gridCol w:w="4089"/>
        <w:gridCol w:w="2002"/>
        <w:gridCol w:w="1417"/>
        <w:gridCol w:w="1271"/>
      </w:tblGrid>
      <w:tr w:rsidR="0099439D" w14:paraId="6A465069" w14:textId="77777777" w:rsidTr="00710F21">
        <w:tc>
          <w:tcPr>
            <w:tcW w:w="4089" w:type="dxa"/>
          </w:tcPr>
          <w:p w14:paraId="6EA77B74" w14:textId="77777777" w:rsidR="0099439D" w:rsidRPr="00124992" w:rsidRDefault="0099439D" w:rsidP="00124992"/>
        </w:tc>
        <w:tc>
          <w:tcPr>
            <w:tcW w:w="2002" w:type="dxa"/>
          </w:tcPr>
          <w:p w14:paraId="1DEED0A0" w14:textId="77777777" w:rsidR="0099439D" w:rsidRDefault="0099439D" w:rsidP="00124992"/>
        </w:tc>
        <w:tc>
          <w:tcPr>
            <w:tcW w:w="1417" w:type="dxa"/>
          </w:tcPr>
          <w:p w14:paraId="2A37FE8A" w14:textId="2553E116" w:rsidR="0099439D" w:rsidRDefault="0099439D" w:rsidP="00124992">
            <w:proofErr w:type="spellStart"/>
            <w:r>
              <w:t>Stud</w:t>
            </w:r>
            <w:proofErr w:type="spellEnd"/>
          </w:p>
        </w:tc>
        <w:tc>
          <w:tcPr>
            <w:tcW w:w="1271" w:type="dxa"/>
          </w:tcPr>
          <w:p w14:paraId="412CAF1A" w14:textId="16729D84" w:rsidR="0099439D" w:rsidRDefault="0099439D" w:rsidP="00124992">
            <w:r>
              <w:t>PP</w:t>
            </w:r>
          </w:p>
        </w:tc>
      </w:tr>
      <w:tr w:rsidR="0099439D" w14:paraId="31170F5C" w14:textId="77777777" w:rsidTr="00710F21">
        <w:tc>
          <w:tcPr>
            <w:tcW w:w="4089" w:type="dxa"/>
          </w:tcPr>
          <w:p w14:paraId="40CFF75F" w14:textId="0A8B72DF" w:rsidR="0099439D" w:rsidRDefault="0099439D" w:rsidP="00124992">
            <w:r w:rsidRPr="00124992">
              <w:t>Ich habe gemerkt, dass ich beim Arbeiten mit dem Portfolio das Gelernte auch über das Studium hinaus brauchen kann.</w:t>
            </w:r>
          </w:p>
        </w:tc>
        <w:tc>
          <w:tcPr>
            <w:tcW w:w="2002" w:type="dxa"/>
          </w:tcPr>
          <w:p w14:paraId="6CF063AE" w14:textId="7902D74F" w:rsidR="0099439D" w:rsidRDefault="0099439D" w:rsidP="00710F21">
            <w:r>
              <w:t>Triff gar nicht zu</w:t>
            </w:r>
            <w:r w:rsidRPr="000B1CE0">
              <w:t xml:space="preserve"> </w:t>
            </w:r>
            <w:r>
              <w:t>–</w:t>
            </w:r>
            <w:r w:rsidRPr="000B1CE0">
              <w:t xml:space="preserve"> </w:t>
            </w:r>
            <w:r>
              <w:t>trifft voll und ganz zu</w:t>
            </w:r>
          </w:p>
        </w:tc>
        <w:tc>
          <w:tcPr>
            <w:tcW w:w="1417" w:type="dxa"/>
          </w:tcPr>
          <w:p w14:paraId="0551E13D" w14:textId="6DC65679" w:rsidR="0099439D" w:rsidRDefault="0099439D" w:rsidP="00710F21">
            <w:pPr>
              <w:jc w:val="center"/>
            </w:pPr>
            <w:r>
              <w:t>X</w:t>
            </w:r>
          </w:p>
        </w:tc>
        <w:tc>
          <w:tcPr>
            <w:tcW w:w="1271" w:type="dxa"/>
          </w:tcPr>
          <w:p w14:paraId="313A9FF4" w14:textId="77777777" w:rsidR="0099439D" w:rsidRDefault="0099439D" w:rsidP="00124992"/>
        </w:tc>
      </w:tr>
      <w:tr w:rsidR="0099439D" w14:paraId="13DABAC8" w14:textId="77777777" w:rsidTr="00710F21">
        <w:tc>
          <w:tcPr>
            <w:tcW w:w="4089" w:type="dxa"/>
          </w:tcPr>
          <w:p w14:paraId="5CB50D58" w14:textId="4F35DCEE" w:rsidR="0099439D" w:rsidRDefault="0099439D" w:rsidP="0099439D">
            <w:r>
              <w:t>Was ich beim Arbeiten an und mit dem Portfolio lerne, ist später im Beruf sehr nützlich für mich.</w:t>
            </w:r>
          </w:p>
        </w:tc>
        <w:tc>
          <w:tcPr>
            <w:tcW w:w="2002" w:type="dxa"/>
          </w:tcPr>
          <w:p w14:paraId="201882BF" w14:textId="6B7826FC" w:rsidR="0099439D" w:rsidRDefault="0099439D" w:rsidP="0099439D">
            <w:r w:rsidRPr="002D6584">
              <w:t xml:space="preserve">Triff gar nicht zu – trifft voll und ganz zu </w:t>
            </w:r>
          </w:p>
        </w:tc>
        <w:tc>
          <w:tcPr>
            <w:tcW w:w="1417" w:type="dxa"/>
          </w:tcPr>
          <w:p w14:paraId="28CDC967" w14:textId="5D2CF0A3" w:rsidR="0099439D" w:rsidRDefault="0099439D" w:rsidP="0099439D"/>
        </w:tc>
        <w:tc>
          <w:tcPr>
            <w:tcW w:w="1271" w:type="dxa"/>
          </w:tcPr>
          <w:p w14:paraId="79B4457D" w14:textId="77777777" w:rsidR="0099439D" w:rsidRDefault="0099439D" w:rsidP="0099439D"/>
        </w:tc>
      </w:tr>
      <w:tr w:rsidR="0099439D" w14:paraId="522C9C41" w14:textId="77777777" w:rsidTr="00710F21">
        <w:tc>
          <w:tcPr>
            <w:tcW w:w="4089" w:type="dxa"/>
          </w:tcPr>
          <w:p w14:paraId="493C5390" w14:textId="5A375FDA" w:rsidR="0099439D" w:rsidRDefault="0099439D" w:rsidP="0099439D">
            <w:r w:rsidRPr="00124992">
              <w:t>Eigentlich kommt es als Lehrperson auf ganz andere Dinge an als jene die im Portfolio thematisiert werden.</w:t>
            </w:r>
          </w:p>
        </w:tc>
        <w:tc>
          <w:tcPr>
            <w:tcW w:w="2002" w:type="dxa"/>
          </w:tcPr>
          <w:p w14:paraId="6549E3CF" w14:textId="7B7C8742" w:rsidR="0099439D" w:rsidRDefault="0099439D" w:rsidP="0099439D">
            <w:r w:rsidRPr="002D6584">
              <w:t xml:space="preserve">Triff gar nicht zu – trifft voll und ganz zu </w:t>
            </w:r>
          </w:p>
        </w:tc>
        <w:tc>
          <w:tcPr>
            <w:tcW w:w="1417" w:type="dxa"/>
          </w:tcPr>
          <w:p w14:paraId="2A5E8B0A" w14:textId="675C9195" w:rsidR="0099439D" w:rsidRDefault="0099439D" w:rsidP="0099439D"/>
        </w:tc>
        <w:tc>
          <w:tcPr>
            <w:tcW w:w="1271" w:type="dxa"/>
          </w:tcPr>
          <w:p w14:paraId="0808BC4D" w14:textId="77777777" w:rsidR="0099439D" w:rsidRDefault="0099439D" w:rsidP="0099439D"/>
        </w:tc>
      </w:tr>
      <w:tr w:rsidR="0099439D" w14:paraId="7281D862" w14:textId="77777777" w:rsidTr="00710F21">
        <w:tc>
          <w:tcPr>
            <w:tcW w:w="4089" w:type="dxa"/>
          </w:tcPr>
          <w:p w14:paraId="16DF15C7" w14:textId="44F2E16D" w:rsidR="0099439D" w:rsidRPr="00124992" w:rsidRDefault="0099439D" w:rsidP="0099439D">
            <w:r w:rsidRPr="00124992">
              <w:t>Bei der Portfolioarbeit wird deutlich, dass der Lernstoff Voraussetzung für andere wichtige Inhalte ist.</w:t>
            </w:r>
          </w:p>
        </w:tc>
        <w:tc>
          <w:tcPr>
            <w:tcW w:w="2002" w:type="dxa"/>
          </w:tcPr>
          <w:p w14:paraId="6EF760B0" w14:textId="735DD699" w:rsidR="0099439D" w:rsidRDefault="0099439D" w:rsidP="0099439D">
            <w:r w:rsidRPr="002D6584">
              <w:t xml:space="preserve">Triff gar nicht zu – trifft voll und ganz zu </w:t>
            </w:r>
          </w:p>
        </w:tc>
        <w:tc>
          <w:tcPr>
            <w:tcW w:w="1417" w:type="dxa"/>
          </w:tcPr>
          <w:p w14:paraId="07533755" w14:textId="5EB55E81" w:rsidR="0099439D" w:rsidRDefault="0099439D" w:rsidP="0099439D"/>
        </w:tc>
        <w:tc>
          <w:tcPr>
            <w:tcW w:w="1271" w:type="dxa"/>
          </w:tcPr>
          <w:p w14:paraId="1E7E68A9" w14:textId="77777777" w:rsidR="0099439D" w:rsidRDefault="0099439D" w:rsidP="0099439D"/>
        </w:tc>
      </w:tr>
      <w:tr w:rsidR="0099439D" w14:paraId="5D0AC670" w14:textId="77777777" w:rsidTr="00710F21">
        <w:tc>
          <w:tcPr>
            <w:tcW w:w="4089" w:type="dxa"/>
          </w:tcPr>
          <w:p w14:paraId="3B089774" w14:textId="19F7BAB4" w:rsidR="0099439D" w:rsidRPr="00124992" w:rsidRDefault="0099439D" w:rsidP="0099439D">
            <w:r w:rsidRPr="00124992">
              <w:t>Wenn ich genügend Zeit hätte, würde ich mich mit bestimmten Fragestellungen des Portfolios, auch unabhängig von Prüfungsanforderungen, intensiver beschäftigen.</w:t>
            </w:r>
          </w:p>
        </w:tc>
        <w:tc>
          <w:tcPr>
            <w:tcW w:w="2002" w:type="dxa"/>
          </w:tcPr>
          <w:p w14:paraId="31DD20DC" w14:textId="71FEB3E0" w:rsidR="0099439D" w:rsidRDefault="0099439D" w:rsidP="0099439D">
            <w:r w:rsidRPr="002D6584">
              <w:t xml:space="preserve">Triff gar nicht zu – trifft voll und ganz zu </w:t>
            </w:r>
          </w:p>
        </w:tc>
        <w:tc>
          <w:tcPr>
            <w:tcW w:w="1417" w:type="dxa"/>
          </w:tcPr>
          <w:p w14:paraId="53A70166" w14:textId="23453A5F" w:rsidR="0099439D" w:rsidRDefault="0099439D" w:rsidP="0099439D"/>
        </w:tc>
        <w:tc>
          <w:tcPr>
            <w:tcW w:w="1271" w:type="dxa"/>
          </w:tcPr>
          <w:p w14:paraId="48ED921A" w14:textId="77777777" w:rsidR="0099439D" w:rsidRDefault="0099439D" w:rsidP="0099439D"/>
        </w:tc>
      </w:tr>
      <w:tr w:rsidR="0099439D" w14:paraId="7CFA55EC" w14:textId="77777777" w:rsidTr="00710F21">
        <w:tc>
          <w:tcPr>
            <w:tcW w:w="4089" w:type="dxa"/>
          </w:tcPr>
          <w:p w14:paraId="5E158CF9" w14:textId="204B64C9" w:rsidR="0099439D" w:rsidRPr="00124992" w:rsidRDefault="0099439D" w:rsidP="0099439D">
            <w:r w:rsidRPr="00124992">
              <w:t xml:space="preserve">Ich fühle mich in der Lage die Arbeitsaufträge in den LVAs bzw. der </w:t>
            </w:r>
            <w:proofErr w:type="spellStart"/>
            <w:r w:rsidRPr="00124992">
              <w:t>PraxispädagogInnen</w:t>
            </w:r>
            <w:proofErr w:type="spellEnd"/>
            <w:r w:rsidRPr="00124992">
              <w:t xml:space="preserve"> gut zu erledigen.</w:t>
            </w:r>
          </w:p>
        </w:tc>
        <w:tc>
          <w:tcPr>
            <w:tcW w:w="2002" w:type="dxa"/>
          </w:tcPr>
          <w:p w14:paraId="0CE8507A" w14:textId="534781CC" w:rsidR="0099439D" w:rsidRDefault="0099439D" w:rsidP="0099439D">
            <w:r w:rsidRPr="002D6584">
              <w:t xml:space="preserve">Triff gar nicht zu – trifft voll und ganz zu </w:t>
            </w:r>
          </w:p>
        </w:tc>
        <w:tc>
          <w:tcPr>
            <w:tcW w:w="1417" w:type="dxa"/>
          </w:tcPr>
          <w:p w14:paraId="7BCE131B" w14:textId="0B42634E" w:rsidR="0099439D" w:rsidRDefault="0099439D" w:rsidP="0099439D"/>
        </w:tc>
        <w:tc>
          <w:tcPr>
            <w:tcW w:w="1271" w:type="dxa"/>
          </w:tcPr>
          <w:p w14:paraId="2BBFED2B" w14:textId="77777777" w:rsidR="0099439D" w:rsidRDefault="0099439D" w:rsidP="0099439D"/>
        </w:tc>
      </w:tr>
    </w:tbl>
    <w:p w14:paraId="07A68974" w14:textId="77777777" w:rsidR="00124992" w:rsidRPr="001D7B77" w:rsidRDefault="00124992" w:rsidP="00710F21"/>
    <w:p w14:paraId="2A52EF03" w14:textId="77777777" w:rsidR="00124992" w:rsidRDefault="00124992">
      <w:pPr>
        <w:spacing w:after="160"/>
      </w:pPr>
    </w:p>
    <w:p w14:paraId="2318B54A" w14:textId="00FCF7A8" w:rsidR="003226AA" w:rsidRDefault="003226AA" w:rsidP="003226AA">
      <w:pPr>
        <w:pStyle w:val="berschrift2"/>
      </w:pPr>
      <w:r>
        <w:t>Motivation</w:t>
      </w:r>
      <w:r w:rsidR="00831F83">
        <w:t xml:space="preserve"> [EP04-EP06]</w:t>
      </w:r>
    </w:p>
    <w:p w14:paraId="0D6E2AA3" w14:textId="3A289320" w:rsidR="003226AA" w:rsidRDefault="003226AA" w:rsidP="003226AA">
      <w:pPr>
        <w:spacing w:after="160"/>
        <w:rPr>
          <w:i/>
          <w:iCs/>
          <w:sz w:val="23"/>
          <w:szCs w:val="23"/>
        </w:rPr>
      </w:pPr>
      <w:r>
        <w:t xml:space="preserve">Einleitende Fragestellung: </w:t>
      </w:r>
      <w:r>
        <w:rPr>
          <w:i/>
          <w:iCs/>
          <w:sz w:val="23"/>
          <w:szCs w:val="23"/>
        </w:rPr>
        <w:t>Die nachfolgenden Fragen thematisieren die Gründe für das Arbeiten an Ihrem Entwicklungsportfolio. Bitte kreuzen Sie an, wie bedeutsam der jeweils genannte Grund für Sie ist.</w:t>
      </w:r>
    </w:p>
    <w:p w14:paraId="79CE2AA8" w14:textId="19E30B94" w:rsidR="00013119" w:rsidRPr="003226AA" w:rsidRDefault="005629FB" w:rsidP="000131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de-AT"/>
        </w:rPr>
      </w:pPr>
      <w:r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>[EP</w:t>
      </w:r>
      <w:r w:rsidR="00AD65D7"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04] </w:t>
      </w:r>
      <w:r w:rsidR="00013119" w:rsidRPr="003226AA"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Ich arbeite engagiert an meinem Portfolio, weil… </w:t>
      </w:r>
    </w:p>
    <w:p w14:paraId="754765CA" w14:textId="77777777" w:rsidR="00013119" w:rsidRDefault="00013119" w:rsidP="00013119">
      <w:pPr>
        <w:spacing w:after="160"/>
        <w:rPr>
          <w:i/>
          <w:iCs/>
          <w:sz w:val="23"/>
          <w:szCs w:val="23"/>
        </w:rPr>
      </w:pPr>
    </w:p>
    <w:p w14:paraId="4F18F2D7" w14:textId="174EDCEB" w:rsidR="00013119" w:rsidRDefault="00013119" w:rsidP="00013119">
      <w:r>
        <w:t xml:space="preserve">Antwortformat: </w:t>
      </w:r>
      <w:r>
        <w:tab/>
      </w:r>
      <w:r>
        <w:tab/>
      </w:r>
      <w:r w:rsidR="00453C42">
        <w:t>Skala 6-stufig, 1 = trifft gar nicht zu bis 6 = trifft voll und ganz zu</w:t>
      </w:r>
      <w:r w:rsidR="00453C42" w:rsidDel="0099439D">
        <w:t xml:space="preserve"> </w:t>
      </w:r>
    </w:p>
    <w:p w14:paraId="0B28F0B5" w14:textId="5B7EFB16" w:rsidR="00013119" w:rsidRDefault="00013119" w:rsidP="00013119">
      <w:r>
        <w:t>Quellen:</w:t>
      </w:r>
      <w:r>
        <w:tab/>
      </w:r>
      <w:r>
        <w:tab/>
      </w:r>
      <w:r>
        <w:tab/>
        <w:t xml:space="preserve">DA </w:t>
      </w:r>
      <w:proofErr w:type="spellStart"/>
      <w:r>
        <w:t>Wolfsgruber</w:t>
      </w:r>
      <w:proofErr w:type="spellEnd"/>
      <w:r w:rsidR="00A81EED">
        <w:t xml:space="preserve"> / SRQ-L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845"/>
        <w:gridCol w:w="2183"/>
        <w:gridCol w:w="1478"/>
        <w:gridCol w:w="1419"/>
      </w:tblGrid>
      <w:tr w:rsidR="00E83013" w14:paraId="0AA67FA5" w14:textId="77777777" w:rsidTr="00E83013">
        <w:tc>
          <w:tcPr>
            <w:tcW w:w="3377" w:type="pct"/>
            <w:gridSpan w:val="2"/>
            <w:tcBorders>
              <w:bottom w:val="single" w:sz="4" w:space="0" w:color="auto"/>
            </w:tcBorders>
          </w:tcPr>
          <w:p w14:paraId="3CA717FC" w14:textId="77777777" w:rsidR="00E83013" w:rsidRDefault="00E83013" w:rsidP="00427940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4FFC48" w14:textId="219990C2" w:rsidR="00E83013" w:rsidRDefault="00E83013" w:rsidP="00427940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E38EA" w14:textId="61638D70" w:rsidR="00E83013" w:rsidRDefault="00E83013" w:rsidP="00427940">
            <w:pPr>
              <w:jc w:val="center"/>
            </w:pPr>
            <w:r>
              <w:t>PP</w:t>
            </w:r>
          </w:p>
        </w:tc>
      </w:tr>
      <w:tr w:rsidR="00453C42" w14:paraId="31A719C6" w14:textId="77777777" w:rsidTr="00E83013">
        <w:tc>
          <w:tcPr>
            <w:tcW w:w="2154" w:type="pct"/>
            <w:tcBorders>
              <w:right w:val="nil"/>
            </w:tcBorders>
          </w:tcPr>
          <w:p w14:paraId="307B93F1" w14:textId="77777777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013119">
              <w:rPr>
                <w:b/>
                <w:bCs/>
                <w:sz w:val="23"/>
                <w:szCs w:val="23"/>
              </w:rPr>
              <w:t xml:space="preserve">… ich davon überzeugt bin, dass dies eine gute Möglichkeit ist, um eine gute Lehrerin/ein guter Lehrer zu werden. </w:t>
            </w:r>
          </w:p>
        </w:tc>
        <w:tc>
          <w:tcPr>
            <w:tcW w:w="1223" w:type="pct"/>
            <w:tcBorders>
              <w:left w:val="nil"/>
            </w:tcBorders>
          </w:tcPr>
          <w:p w14:paraId="0FE74478" w14:textId="0BA41638" w:rsidR="00453C42" w:rsidRPr="00B5194F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363A60BF" w14:textId="4335EDCF" w:rsidR="00453C42" w:rsidRDefault="00453C42" w:rsidP="00453C42">
            <w:pPr>
              <w:jc w:val="center"/>
            </w:pPr>
            <w:r>
              <w:t>X</w:t>
            </w:r>
          </w:p>
        </w:tc>
        <w:tc>
          <w:tcPr>
            <w:tcW w:w="795" w:type="pct"/>
            <w:tcBorders>
              <w:left w:val="single" w:sz="4" w:space="0" w:color="auto"/>
              <w:right w:val="single" w:sz="4" w:space="0" w:color="auto"/>
            </w:tcBorders>
          </w:tcPr>
          <w:p w14:paraId="789E5F38" w14:textId="77777777" w:rsidR="00453C42" w:rsidRDefault="00453C42" w:rsidP="00453C42">
            <w:pPr>
              <w:jc w:val="center"/>
            </w:pPr>
          </w:p>
        </w:tc>
      </w:tr>
      <w:tr w:rsidR="00453C42" w14:paraId="58CB96EC" w14:textId="77777777" w:rsidTr="00E83013">
        <w:tc>
          <w:tcPr>
            <w:tcW w:w="2154" w:type="pct"/>
            <w:tcBorders>
              <w:right w:val="nil"/>
            </w:tcBorders>
          </w:tcPr>
          <w:p w14:paraId="1D7591C6" w14:textId="77777777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013119">
              <w:rPr>
                <w:b/>
                <w:bCs/>
                <w:sz w:val="23"/>
                <w:szCs w:val="23"/>
              </w:rPr>
              <w:t xml:space="preserve">… Selbstreflexion ein wichtiger Teil als professionelle Lehrkraft ist. </w:t>
            </w:r>
          </w:p>
        </w:tc>
        <w:tc>
          <w:tcPr>
            <w:tcW w:w="1223" w:type="pct"/>
            <w:tcBorders>
              <w:left w:val="nil"/>
            </w:tcBorders>
          </w:tcPr>
          <w:p w14:paraId="42661180" w14:textId="75C40AE9" w:rsidR="00453C42" w:rsidRPr="00B5194F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60BA3AA8" w14:textId="77777777" w:rsidR="00453C42" w:rsidRDefault="00453C42" w:rsidP="00453C42">
            <w:pPr>
              <w:jc w:val="center"/>
            </w:pPr>
          </w:p>
        </w:tc>
        <w:tc>
          <w:tcPr>
            <w:tcW w:w="795" w:type="pct"/>
            <w:tcBorders>
              <w:left w:val="single" w:sz="4" w:space="0" w:color="auto"/>
              <w:right w:val="single" w:sz="4" w:space="0" w:color="auto"/>
            </w:tcBorders>
          </w:tcPr>
          <w:p w14:paraId="63693318" w14:textId="77777777" w:rsidR="00453C42" w:rsidRDefault="00453C42" w:rsidP="00453C42">
            <w:pPr>
              <w:jc w:val="center"/>
            </w:pPr>
          </w:p>
        </w:tc>
      </w:tr>
    </w:tbl>
    <w:p w14:paraId="174399ED" w14:textId="77777777" w:rsidR="00013119" w:rsidRDefault="00013119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5F421EA1" w14:textId="77777777" w:rsidR="00E83013" w:rsidRDefault="00E83013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747F87FC" w14:textId="77777777" w:rsidR="00E83013" w:rsidRDefault="00E83013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610DD6B2" w14:textId="77777777" w:rsidR="00E83013" w:rsidRDefault="00E83013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2A0C2AE2" w14:textId="17F9B127" w:rsidR="00CC19B1" w:rsidRPr="00CC19B1" w:rsidRDefault="00AD65D7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de-AT"/>
        </w:rPr>
      </w:pPr>
      <w:r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[EP05] </w:t>
      </w:r>
      <w:r w:rsidR="00CC19B1" w:rsidRPr="00CC19B1"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Ich bin bereit den Vorschlägen meiner </w:t>
      </w:r>
      <w:r w:rsidR="00A81EED"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>PP</w:t>
      </w:r>
      <w:r w:rsidR="00CC19B1" w:rsidRPr="00CC19B1"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 und LVA-LeiterInnen zu folgen, weil… </w:t>
      </w:r>
    </w:p>
    <w:p w14:paraId="526032FB" w14:textId="30ED9196" w:rsidR="003226AA" w:rsidRDefault="003226AA" w:rsidP="003226AA">
      <w:pPr>
        <w:spacing w:after="160"/>
      </w:pPr>
      <w:r>
        <w:t xml:space="preserve">Antwortformat: </w:t>
      </w:r>
      <w:r>
        <w:tab/>
      </w:r>
      <w:r>
        <w:tab/>
        <w:t>Skala 6-stufig, 1 = nie bis 6 = sehr häufig</w:t>
      </w:r>
    </w:p>
    <w:p w14:paraId="4F90A418" w14:textId="4FD8EF08" w:rsidR="003226AA" w:rsidRDefault="003226AA" w:rsidP="003226AA">
      <w:r>
        <w:t>Quellen:</w:t>
      </w:r>
      <w:r>
        <w:tab/>
      </w:r>
      <w:r>
        <w:tab/>
      </w:r>
      <w:r>
        <w:tab/>
        <w:t xml:space="preserve">DA </w:t>
      </w:r>
      <w:proofErr w:type="spellStart"/>
      <w:r>
        <w:t>Wolfsgruber</w:t>
      </w:r>
      <w:proofErr w:type="spellEnd"/>
      <w:r w:rsidR="00CC19B1">
        <w:t xml:space="preserve"> / SRQ-L</w:t>
      </w:r>
    </w:p>
    <w:p w14:paraId="7AF40F8C" w14:textId="77777777" w:rsidR="003226AA" w:rsidRPr="00900D49" w:rsidRDefault="003226AA" w:rsidP="003226AA"/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845"/>
        <w:gridCol w:w="2183"/>
        <w:gridCol w:w="1478"/>
        <w:gridCol w:w="1419"/>
      </w:tblGrid>
      <w:tr w:rsidR="00E83013" w14:paraId="3F252342" w14:textId="77777777" w:rsidTr="00E83013">
        <w:tc>
          <w:tcPr>
            <w:tcW w:w="3377" w:type="pct"/>
            <w:gridSpan w:val="2"/>
            <w:tcBorders>
              <w:bottom w:val="single" w:sz="4" w:space="0" w:color="auto"/>
            </w:tcBorders>
          </w:tcPr>
          <w:p w14:paraId="00055E1B" w14:textId="77777777" w:rsidR="00E83013" w:rsidRDefault="00E83013" w:rsidP="00427940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8F7E92E" w14:textId="77777777" w:rsidR="00E83013" w:rsidRDefault="00E83013" w:rsidP="00427940">
            <w:pPr>
              <w:jc w:val="center"/>
            </w:pPr>
          </w:p>
        </w:tc>
        <w:tc>
          <w:tcPr>
            <w:tcW w:w="7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96C79" w14:textId="77777777" w:rsidR="00E83013" w:rsidRDefault="00E83013" w:rsidP="00427940">
            <w:pPr>
              <w:jc w:val="center"/>
            </w:pPr>
          </w:p>
        </w:tc>
      </w:tr>
      <w:tr w:rsidR="00453C42" w14:paraId="19CE99A0" w14:textId="77777777" w:rsidTr="00E83013">
        <w:tc>
          <w:tcPr>
            <w:tcW w:w="2154" w:type="pct"/>
            <w:tcBorders>
              <w:right w:val="nil"/>
            </w:tcBorders>
          </w:tcPr>
          <w:p w14:paraId="234320FB" w14:textId="68160DC2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013119">
              <w:rPr>
                <w:b/>
                <w:bCs/>
                <w:sz w:val="23"/>
                <w:szCs w:val="23"/>
              </w:rPr>
              <w:t xml:space="preserve">… ich davon überzeugt bin, dass mir die Vorschläge dabei helfen das Entwicklungsportfolio in einer für mich nützlichen Art zu führen. </w:t>
            </w:r>
          </w:p>
        </w:tc>
        <w:tc>
          <w:tcPr>
            <w:tcW w:w="1223" w:type="pct"/>
            <w:tcBorders>
              <w:left w:val="nil"/>
            </w:tcBorders>
          </w:tcPr>
          <w:p w14:paraId="61550AF5" w14:textId="1CDFBFC7" w:rsidR="00453C42" w:rsidRPr="00B5194F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169247AD" w14:textId="77777777" w:rsidR="00453C42" w:rsidRDefault="00453C42" w:rsidP="00453C42">
            <w:pPr>
              <w:jc w:val="center"/>
            </w:pPr>
          </w:p>
        </w:tc>
        <w:tc>
          <w:tcPr>
            <w:tcW w:w="795" w:type="pct"/>
            <w:tcBorders>
              <w:left w:val="single" w:sz="4" w:space="0" w:color="auto"/>
              <w:right w:val="single" w:sz="4" w:space="0" w:color="auto"/>
            </w:tcBorders>
          </w:tcPr>
          <w:p w14:paraId="04D47631" w14:textId="77777777" w:rsidR="00453C42" w:rsidRDefault="00453C42" w:rsidP="00453C42">
            <w:pPr>
              <w:jc w:val="center"/>
            </w:pPr>
          </w:p>
        </w:tc>
      </w:tr>
      <w:tr w:rsidR="00453C42" w14:paraId="7EBB3D7C" w14:textId="77777777" w:rsidTr="00E83013">
        <w:tc>
          <w:tcPr>
            <w:tcW w:w="2154" w:type="pct"/>
            <w:tcBorders>
              <w:right w:val="nil"/>
            </w:tcBorders>
          </w:tcPr>
          <w:p w14:paraId="4EDB1450" w14:textId="6D6744EF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</w:t>
            </w:r>
            <w:r w:rsidRPr="00013119">
              <w:rPr>
                <w:b/>
                <w:bCs/>
                <w:sz w:val="23"/>
                <w:szCs w:val="23"/>
              </w:rPr>
              <w:t xml:space="preserve">… es mir wichtig ist, das Entwicklungsportfolio gut zu führen. </w:t>
            </w:r>
          </w:p>
        </w:tc>
        <w:tc>
          <w:tcPr>
            <w:tcW w:w="1223" w:type="pct"/>
            <w:tcBorders>
              <w:left w:val="nil"/>
            </w:tcBorders>
          </w:tcPr>
          <w:p w14:paraId="45A72804" w14:textId="3181892D" w:rsidR="00453C42" w:rsidRPr="000B1CE0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38B6EAF5" w14:textId="77777777" w:rsidR="00453C42" w:rsidRDefault="00453C42" w:rsidP="00453C42">
            <w:pPr>
              <w:jc w:val="center"/>
            </w:pPr>
          </w:p>
        </w:tc>
        <w:tc>
          <w:tcPr>
            <w:tcW w:w="795" w:type="pct"/>
            <w:tcBorders>
              <w:left w:val="single" w:sz="4" w:space="0" w:color="auto"/>
              <w:right w:val="single" w:sz="4" w:space="0" w:color="auto"/>
            </w:tcBorders>
          </w:tcPr>
          <w:p w14:paraId="5C609A1C" w14:textId="77777777" w:rsidR="00453C42" w:rsidRDefault="00453C42" w:rsidP="00453C42">
            <w:pPr>
              <w:jc w:val="center"/>
            </w:pPr>
          </w:p>
        </w:tc>
      </w:tr>
    </w:tbl>
    <w:p w14:paraId="1921267C" w14:textId="77777777" w:rsidR="00CC19B1" w:rsidRDefault="00CC19B1">
      <w:pPr>
        <w:spacing w:after="160"/>
      </w:pPr>
    </w:p>
    <w:p w14:paraId="613C55A3" w14:textId="77777777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5103B312" w14:textId="77777777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2671B58E" w14:textId="77777777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2F635A0B" w14:textId="77777777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4B992696" w14:textId="77777777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35859EBD" w14:textId="622795DF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23AD645B" w14:textId="4DEFB074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7F513139" w14:textId="77777777" w:rsidR="0014257C" w:rsidRDefault="0014257C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</w:pPr>
    </w:p>
    <w:p w14:paraId="5332526A" w14:textId="5EEFEDE0" w:rsidR="00CC19B1" w:rsidRPr="00CC19B1" w:rsidRDefault="00AD65D7" w:rsidP="00CC19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de-AT"/>
        </w:rPr>
      </w:pPr>
      <w:r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[EP06] </w:t>
      </w:r>
      <w:r w:rsidR="00CC19B1" w:rsidRPr="00CC19B1">
        <w:rPr>
          <w:rFonts w:ascii="Times New Roman" w:hAnsi="Times New Roman" w:cs="Times New Roman"/>
          <w:b/>
          <w:bCs/>
          <w:color w:val="000000"/>
          <w:sz w:val="23"/>
          <w:szCs w:val="23"/>
          <w:lang w:val="de-AT"/>
        </w:rPr>
        <w:t xml:space="preserve">Der Grund warum ich mich mit der Entwicklung meiner Fähigkeiten und Kompetenzen tiefergehend auseinandersetzen will ist, weil… </w:t>
      </w:r>
    </w:p>
    <w:p w14:paraId="647EBD18" w14:textId="77777777" w:rsidR="00CC19B1" w:rsidRDefault="00CC19B1">
      <w:pPr>
        <w:spacing w:after="160"/>
      </w:pP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3847"/>
        <w:gridCol w:w="2183"/>
        <w:gridCol w:w="1478"/>
        <w:gridCol w:w="1417"/>
      </w:tblGrid>
      <w:tr w:rsidR="00E83013" w14:paraId="0E04A4F8" w14:textId="77777777" w:rsidTr="00E83013">
        <w:tc>
          <w:tcPr>
            <w:tcW w:w="3378" w:type="pct"/>
            <w:gridSpan w:val="2"/>
            <w:tcBorders>
              <w:bottom w:val="single" w:sz="4" w:space="0" w:color="auto"/>
            </w:tcBorders>
          </w:tcPr>
          <w:p w14:paraId="6D291FE7" w14:textId="77777777" w:rsidR="00E83013" w:rsidRDefault="00E83013" w:rsidP="00427940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DB9C71E" w14:textId="77777777" w:rsidR="00E83013" w:rsidRDefault="00E83013" w:rsidP="00427940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8C0CF" w14:textId="77777777" w:rsidR="00E83013" w:rsidRDefault="00E83013" w:rsidP="00427940">
            <w:pPr>
              <w:jc w:val="center"/>
            </w:pPr>
          </w:p>
        </w:tc>
      </w:tr>
      <w:tr w:rsidR="00453C42" w14:paraId="3A35C0BD" w14:textId="77777777" w:rsidTr="00E83013">
        <w:tc>
          <w:tcPr>
            <w:tcW w:w="2155" w:type="pct"/>
            <w:tcBorders>
              <w:right w:val="nil"/>
            </w:tcBorders>
          </w:tcPr>
          <w:p w14:paraId="6339722B" w14:textId="0E1251C6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013119">
              <w:rPr>
                <w:b/>
                <w:bCs/>
                <w:sz w:val="23"/>
                <w:szCs w:val="23"/>
              </w:rPr>
              <w:t xml:space="preserve">… das Entwicklungsportfolio ein interessanter neuer Weg ist, mich mit meiner Entwicklung auseinander zu setzen. </w:t>
            </w:r>
          </w:p>
        </w:tc>
        <w:tc>
          <w:tcPr>
            <w:tcW w:w="1223" w:type="pct"/>
            <w:tcBorders>
              <w:left w:val="nil"/>
            </w:tcBorders>
          </w:tcPr>
          <w:p w14:paraId="2DDDBEAD" w14:textId="6FAD426C" w:rsidR="00453C42" w:rsidRPr="00B5194F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2EE8D1A2" w14:textId="77777777" w:rsidR="00453C42" w:rsidRDefault="00453C42" w:rsidP="00453C42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34BF0513" w14:textId="77777777" w:rsidR="00453C42" w:rsidRDefault="00453C42" w:rsidP="00453C42">
            <w:pPr>
              <w:jc w:val="center"/>
            </w:pPr>
          </w:p>
        </w:tc>
      </w:tr>
      <w:tr w:rsidR="00453C42" w14:paraId="601AAFE1" w14:textId="77777777" w:rsidTr="00E83013">
        <w:tc>
          <w:tcPr>
            <w:tcW w:w="2155" w:type="pct"/>
            <w:tcBorders>
              <w:right w:val="nil"/>
            </w:tcBorders>
          </w:tcPr>
          <w:p w14:paraId="3B2FF3D8" w14:textId="15D100A4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013119">
              <w:rPr>
                <w:b/>
                <w:bCs/>
                <w:sz w:val="23"/>
                <w:szCs w:val="23"/>
              </w:rPr>
              <w:t xml:space="preserve">… ich stolz wäre, wenn ich meine Professionalisierung im Lehrberuf weiter vorantreiben könnte. </w:t>
            </w:r>
          </w:p>
        </w:tc>
        <w:tc>
          <w:tcPr>
            <w:tcW w:w="1223" w:type="pct"/>
            <w:tcBorders>
              <w:left w:val="nil"/>
            </w:tcBorders>
          </w:tcPr>
          <w:p w14:paraId="39AA6F80" w14:textId="280DA573" w:rsidR="00453C42" w:rsidRPr="00B5194F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5A8446A8" w14:textId="77777777" w:rsidR="00453C42" w:rsidRDefault="00453C42" w:rsidP="00453C42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1F978DF9" w14:textId="77777777" w:rsidR="00453C42" w:rsidRDefault="00453C42" w:rsidP="00453C42">
            <w:pPr>
              <w:jc w:val="center"/>
            </w:pPr>
          </w:p>
        </w:tc>
      </w:tr>
      <w:tr w:rsidR="00453C42" w14:paraId="4A4A3C7A" w14:textId="77777777" w:rsidTr="00E83013">
        <w:tc>
          <w:tcPr>
            <w:tcW w:w="2155" w:type="pct"/>
            <w:tcBorders>
              <w:right w:val="nil"/>
            </w:tcBorders>
          </w:tcPr>
          <w:p w14:paraId="4C9515D7" w14:textId="2DCC687B" w:rsidR="00453C42" w:rsidRPr="00013119" w:rsidRDefault="00453C42" w:rsidP="00453C42">
            <w:pPr>
              <w:pStyle w:val="Default"/>
              <w:rPr>
                <w:b/>
                <w:bCs/>
                <w:sz w:val="23"/>
                <w:szCs w:val="23"/>
              </w:rPr>
            </w:pPr>
            <w:proofErr w:type="gramStart"/>
            <w:r w:rsidRPr="00013119">
              <w:rPr>
                <w:b/>
                <w:bCs/>
                <w:sz w:val="23"/>
                <w:szCs w:val="23"/>
              </w:rPr>
              <w:t>…</w:t>
            </w:r>
            <w:proofErr w:type="gramEnd"/>
            <w:r w:rsidRPr="00013119">
              <w:rPr>
                <w:b/>
                <w:bCs/>
                <w:sz w:val="23"/>
                <w:szCs w:val="23"/>
              </w:rPr>
              <w:t xml:space="preserve"> weil es eine Herausforderung ist, sich wirklich mit seinen eigenen Fähigkeiten, Fertigkeiten und Schwächen auseinander-zusetzen. </w:t>
            </w:r>
          </w:p>
        </w:tc>
        <w:tc>
          <w:tcPr>
            <w:tcW w:w="1223" w:type="pct"/>
            <w:tcBorders>
              <w:left w:val="nil"/>
            </w:tcBorders>
          </w:tcPr>
          <w:p w14:paraId="0E73BDD0" w14:textId="6974A0CE" w:rsidR="00453C42" w:rsidRPr="00B5194F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09458CD6" w14:textId="77777777" w:rsidR="00453C42" w:rsidRDefault="00453C42" w:rsidP="00453C42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4C38B107" w14:textId="77777777" w:rsidR="00453C42" w:rsidRDefault="00453C42" w:rsidP="00453C42">
            <w:pPr>
              <w:jc w:val="center"/>
            </w:pPr>
          </w:p>
        </w:tc>
      </w:tr>
      <w:tr w:rsidR="00453C42" w14:paraId="60D30DC8" w14:textId="77777777" w:rsidTr="00E83013">
        <w:tc>
          <w:tcPr>
            <w:tcW w:w="2155" w:type="pct"/>
            <w:tcBorders>
              <w:right w:val="nil"/>
            </w:tcBorders>
          </w:tcPr>
          <w:p w14:paraId="4D865A76" w14:textId="77777777" w:rsidR="00453C42" w:rsidRDefault="00453C42" w:rsidP="00453C42">
            <w:pPr>
              <w:pStyle w:val="Default"/>
              <w:rPr>
                <w:sz w:val="23"/>
                <w:szCs w:val="23"/>
              </w:rPr>
            </w:pPr>
            <w:r w:rsidRPr="00013119">
              <w:rPr>
                <w:b/>
                <w:bCs/>
                <w:sz w:val="23"/>
                <w:szCs w:val="23"/>
              </w:rPr>
              <w:t xml:space="preserve">… es interessant ist, mithilfe des </w:t>
            </w:r>
            <w:proofErr w:type="spellStart"/>
            <w:r w:rsidRPr="00013119">
              <w:rPr>
                <w:b/>
                <w:bCs/>
                <w:sz w:val="23"/>
                <w:szCs w:val="23"/>
              </w:rPr>
              <w:t>Ent-wicklungsportfolios</w:t>
            </w:r>
            <w:proofErr w:type="spellEnd"/>
            <w:r w:rsidRPr="00013119">
              <w:rPr>
                <w:b/>
                <w:bCs/>
                <w:sz w:val="23"/>
                <w:szCs w:val="23"/>
              </w:rPr>
              <w:t xml:space="preserve"> mehr über mich und mein Können zu erfahren</w:t>
            </w:r>
            <w:r>
              <w:rPr>
                <w:sz w:val="23"/>
                <w:szCs w:val="23"/>
              </w:rPr>
              <w:t xml:space="preserve">. </w:t>
            </w:r>
          </w:p>
          <w:p w14:paraId="064135C7" w14:textId="77777777" w:rsidR="00453C42" w:rsidRDefault="00453C42" w:rsidP="00453C42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223" w:type="pct"/>
            <w:tcBorders>
              <w:left w:val="nil"/>
            </w:tcBorders>
          </w:tcPr>
          <w:p w14:paraId="0EB8D010" w14:textId="5E721E0B" w:rsidR="00453C42" w:rsidRPr="000B1CE0" w:rsidRDefault="00453C42" w:rsidP="00453C42">
            <w:r w:rsidRPr="002D6584">
              <w:t xml:space="preserve">Triff gar nicht zu – trifft voll und ganz zu 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6312B533" w14:textId="77777777" w:rsidR="00453C42" w:rsidRDefault="00453C42" w:rsidP="00453C42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5FBE58FD" w14:textId="77777777" w:rsidR="00453C42" w:rsidRDefault="00453C42" w:rsidP="00453C42">
            <w:pPr>
              <w:jc w:val="center"/>
            </w:pPr>
          </w:p>
        </w:tc>
      </w:tr>
    </w:tbl>
    <w:p w14:paraId="60476162" w14:textId="435E4BD4" w:rsidR="00A853F3" w:rsidRDefault="00A853F3">
      <w:pPr>
        <w:spacing w:after="160"/>
      </w:pPr>
    </w:p>
    <w:p w14:paraId="138FCE93" w14:textId="0EF4869E" w:rsidR="00DD0F25" w:rsidRDefault="00DD0F25">
      <w:pPr>
        <w:spacing w:after="160"/>
      </w:pPr>
    </w:p>
    <w:p w14:paraId="55DD0B20" w14:textId="1C00BF84" w:rsidR="00DD0F25" w:rsidRDefault="00DD0F25">
      <w:pPr>
        <w:spacing w:after="160"/>
      </w:pPr>
    </w:p>
    <w:p w14:paraId="63BFEC37" w14:textId="54D5DBD6" w:rsidR="00DD0F25" w:rsidRDefault="00DD0F25">
      <w:pPr>
        <w:spacing w:after="160"/>
      </w:pPr>
    </w:p>
    <w:p w14:paraId="2B5F8320" w14:textId="0A362910" w:rsidR="00DD0F25" w:rsidRDefault="00DD0F25">
      <w:pPr>
        <w:spacing w:after="160"/>
      </w:pPr>
    </w:p>
    <w:p w14:paraId="5AD1F465" w14:textId="4399BFA0" w:rsidR="00DD0F25" w:rsidRDefault="00DD0F25">
      <w:pPr>
        <w:spacing w:after="160"/>
      </w:pPr>
    </w:p>
    <w:p w14:paraId="7C593D68" w14:textId="0695A849" w:rsidR="00DD0F25" w:rsidRDefault="00DD0F25">
      <w:pPr>
        <w:spacing w:after="160"/>
      </w:pPr>
    </w:p>
    <w:p w14:paraId="3665A268" w14:textId="741437DC" w:rsidR="00DD0F25" w:rsidRDefault="00DD0F25">
      <w:pPr>
        <w:spacing w:after="160"/>
      </w:pPr>
    </w:p>
    <w:p w14:paraId="46AFE915" w14:textId="658DB5B3" w:rsidR="00DD0F25" w:rsidRDefault="00DD0F25">
      <w:pPr>
        <w:spacing w:after="160"/>
      </w:pPr>
    </w:p>
    <w:p w14:paraId="08808386" w14:textId="454269F2" w:rsidR="00DD0F25" w:rsidRDefault="00DD0F25">
      <w:pPr>
        <w:spacing w:after="160"/>
      </w:pPr>
    </w:p>
    <w:p w14:paraId="1FE74095" w14:textId="05A55B8A" w:rsidR="00DD0F25" w:rsidRDefault="00DD0F25">
      <w:pPr>
        <w:spacing w:after="160"/>
      </w:pPr>
    </w:p>
    <w:p w14:paraId="33B57495" w14:textId="53463B7D" w:rsidR="00DD0F25" w:rsidRDefault="00DD0F25">
      <w:pPr>
        <w:spacing w:after="160"/>
      </w:pPr>
    </w:p>
    <w:p w14:paraId="48650F90" w14:textId="0CCD7B80" w:rsidR="00DD0F25" w:rsidRDefault="00DD0F25" w:rsidP="00DD0F25">
      <w:pPr>
        <w:pStyle w:val="berschrift1"/>
      </w:pPr>
      <w:r>
        <w:t>Erstellung des Codes</w:t>
      </w:r>
      <w:r w:rsidR="0065608E">
        <w:t xml:space="preserve"> [SC08]</w:t>
      </w:r>
    </w:p>
    <w:p w14:paraId="5983C018" w14:textId="1BECEA7D" w:rsidR="0065608E" w:rsidRDefault="0065608E" w:rsidP="0065608E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Pr="00710F21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achfolgend erstellen wir einen Code, um Ihre Antworten späteren Evaluierungen zuordnen zu können. Damit bleiben Ihre Antworten anonym. Wir können damit nicht auf Ihre Identität schließen.</w:t>
      </w:r>
    </w:p>
    <w:p w14:paraId="2EF39D5D" w14:textId="6AEC7D72" w:rsidR="0065608E" w:rsidRPr="00710F21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 xml:space="preserve">Antwortformat: </w:t>
      </w: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  <w:t>Offen</w:t>
      </w:r>
    </w:p>
    <w:p w14:paraId="0D955C74" w14:textId="00BB5DDE" w:rsidR="0065608E" w:rsidRPr="001D7B77" w:rsidRDefault="0065608E" w:rsidP="00710F21">
      <w:r w:rsidRPr="00710F21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6030"/>
        <w:gridCol w:w="1478"/>
        <w:gridCol w:w="1417"/>
      </w:tblGrid>
      <w:tr w:rsidR="00DD0F25" w14:paraId="3D23A767" w14:textId="77777777" w:rsidTr="00546E1B">
        <w:tc>
          <w:tcPr>
            <w:tcW w:w="3378" w:type="pct"/>
            <w:tcBorders>
              <w:bottom w:val="single" w:sz="4" w:space="0" w:color="auto"/>
            </w:tcBorders>
          </w:tcPr>
          <w:p w14:paraId="63F47201" w14:textId="77777777" w:rsidR="00DD0F25" w:rsidRDefault="00DD0F25" w:rsidP="00546E1B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3C68314" w14:textId="226702EA" w:rsidR="00DD0F25" w:rsidRDefault="0065608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F73A0" w14:textId="22870EB8" w:rsidR="00DD0F25" w:rsidRDefault="0065608E" w:rsidP="00546E1B">
            <w:pPr>
              <w:jc w:val="center"/>
            </w:pPr>
            <w:r>
              <w:t>PP</w:t>
            </w:r>
          </w:p>
        </w:tc>
      </w:tr>
      <w:tr w:rsidR="00DD0F25" w14:paraId="1A513225" w14:textId="77777777" w:rsidTr="00DD0F25">
        <w:tc>
          <w:tcPr>
            <w:tcW w:w="3378" w:type="pct"/>
          </w:tcPr>
          <w:p w14:paraId="13233DA9" w14:textId="4568C185" w:rsidR="00DD0F25" w:rsidRPr="00B5194F" w:rsidRDefault="00DD0F25" w:rsidP="001D7B77">
            <w:r>
              <w:t>Der erste Buchstabe des Vornamens Ihrer Mutter (z.B. A für Anna, M für Maria). Der erste Buchstabe des Vornamens Ihres Vaters (z. B. T für Thomas, C für Christian). Der erste Buchstabe Ihres Vornamens (z. B. U für Ute, S für Stefan). Der Tag Ihres Geburtsdatums (z. B. 01 oder 27). Der erste Buchstabe Ihrer Augenfarbe (z. B. G für grün, B für blau, B für braun)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4A013C15" w14:textId="324C5EDE" w:rsidR="00DD0F25" w:rsidRDefault="0065608E" w:rsidP="00546E1B">
            <w:pPr>
              <w:jc w:val="center"/>
            </w:pPr>
            <w:r>
              <w:t>X</w:t>
            </w: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2C6ADA9B" w14:textId="36E04311" w:rsidR="00DD0F25" w:rsidRDefault="0065608E" w:rsidP="00546E1B">
            <w:pPr>
              <w:jc w:val="center"/>
            </w:pPr>
            <w:r>
              <w:t>X</w:t>
            </w:r>
          </w:p>
        </w:tc>
      </w:tr>
    </w:tbl>
    <w:p w14:paraId="30A0BC73" w14:textId="42079EEA" w:rsidR="00DD0F25" w:rsidRDefault="00DD0F25" w:rsidP="00DD0F25"/>
    <w:p w14:paraId="39684070" w14:textId="6F7CE2D3" w:rsidR="0065608E" w:rsidRDefault="0065608E" w:rsidP="00DD0F25"/>
    <w:p w14:paraId="2516A633" w14:textId="70F2BB94" w:rsidR="0065608E" w:rsidRDefault="0065608E" w:rsidP="00DD0F25"/>
    <w:p w14:paraId="2B1320CA" w14:textId="17DDC153" w:rsidR="0065608E" w:rsidRDefault="0065608E" w:rsidP="00DD0F25"/>
    <w:p w14:paraId="314E3BC2" w14:textId="5E26B609" w:rsidR="0065608E" w:rsidRDefault="0065608E" w:rsidP="0065608E">
      <w:pPr>
        <w:pStyle w:val="berschrift1"/>
      </w:pPr>
      <w:r>
        <w:t>Abschließende Fragen</w:t>
      </w:r>
    </w:p>
    <w:p w14:paraId="0399454A" w14:textId="6EBE6228" w:rsidR="0065608E" w:rsidRDefault="0065608E" w:rsidP="00710F21">
      <w:pPr>
        <w:pStyle w:val="berschrift2"/>
      </w:pPr>
      <w:r>
        <w:t>Verwendung für wissenschaftliche Zwecke [SC02]</w:t>
      </w:r>
    </w:p>
    <w:p w14:paraId="72308AFB" w14:textId="1306B6A3" w:rsidR="0065608E" w:rsidRDefault="0065608E" w:rsidP="0065608E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Pr="0065608E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Sie haben alle Fragen beantwortet, vielen Dank für Ihre Mühe! Können wir Ihre Daten in anonymer Form für wissenschaftliche Zwecke verwenden?</w:t>
      </w:r>
    </w:p>
    <w:p w14:paraId="1CAB3C72" w14:textId="76934E3C" w:rsidR="0065608E" w:rsidRPr="00A72B3A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="00DD797D">
        <w:rPr>
          <w:rFonts w:ascii="Arial" w:hAnsi="Arial" w:cs="Arial"/>
          <w:color w:val="000000"/>
          <w:sz w:val="20"/>
          <w:szCs w:val="20"/>
          <w:shd w:val="clear" w:color="auto" w:fill="FFFFFF"/>
        </w:rPr>
        <w:t>Single Choice</w:t>
      </w:r>
    </w:p>
    <w:p w14:paraId="703A9F01" w14:textId="77777777" w:rsidR="0065608E" w:rsidRPr="00A72B3A" w:rsidRDefault="0065608E" w:rsidP="0065608E"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6030"/>
        <w:gridCol w:w="1478"/>
        <w:gridCol w:w="1417"/>
      </w:tblGrid>
      <w:tr w:rsidR="0065608E" w14:paraId="2DA7958C" w14:textId="77777777" w:rsidTr="00546E1B">
        <w:tc>
          <w:tcPr>
            <w:tcW w:w="3378" w:type="pct"/>
            <w:tcBorders>
              <w:bottom w:val="single" w:sz="4" w:space="0" w:color="auto"/>
            </w:tcBorders>
          </w:tcPr>
          <w:p w14:paraId="13F2CF0B" w14:textId="77777777" w:rsidR="0065608E" w:rsidRDefault="0065608E" w:rsidP="00546E1B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4FD9F34" w14:textId="77777777" w:rsidR="0065608E" w:rsidRDefault="0065608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16F4B" w14:textId="77777777" w:rsidR="0065608E" w:rsidRDefault="0065608E" w:rsidP="00546E1B">
            <w:pPr>
              <w:jc w:val="center"/>
            </w:pPr>
            <w:r>
              <w:t>PP</w:t>
            </w:r>
          </w:p>
        </w:tc>
      </w:tr>
      <w:tr w:rsidR="0065608E" w14:paraId="272506E1" w14:textId="77777777" w:rsidTr="00546E1B">
        <w:tc>
          <w:tcPr>
            <w:tcW w:w="3378" w:type="pct"/>
          </w:tcPr>
          <w:p w14:paraId="1120D4BC" w14:textId="61A0C65F" w:rsidR="0065608E" w:rsidRPr="00B5194F" w:rsidRDefault="0065608E" w:rsidP="0065608E">
            <w:r>
              <w:t>Ja, ich habe alle Fragen sinnvoll beantwortet. Meine Angaben können für die Auswertung verwendet werden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338DDE9B" w14:textId="77777777" w:rsidR="0065608E" w:rsidRDefault="0065608E" w:rsidP="00546E1B">
            <w:pPr>
              <w:jc w:val="center"/>
            </w:pPr>
            <w:r>
              <w:t>X</w:t>
            </w: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64A19D86" w14:textId="130E0854" w:rsidR="0065608E" w:rsidRDefault="0065608E" w:rsidP="00546E1B">
            <w:pPr>
              <w:jc w:val="center"/>
            </w:pPr>
          </w:p>
        </w:tc>
      </w:tr>
      <w:tr w:rsidR="0065608E" w14:paraId="5AAD0E4C" w14:textId="77777777" w:rsidTr="00546E1B">
        <w:tc>
          <w:tcPr>
            <w:tcW w:w="3378" w:type="pct"/>
          </w:tcPr>
          <w:p w14:paraId="308B7A01" w14:textId="4DA22CE2" w:rsidR="0065608E" w:rsidRDefault="0065608E" w:rsidP="0065608E">
            <w:r>
              <w:t>Nein, ich wollte „nur mal gucken“, nehme zum wiederholten Mal teil oder möchte nicht, dass meine Angaben ausgewertet werden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71D458A5" w14:textId="77777777" w:rsidR="0065608E" w:rsidRDefault="0065608E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7A599B70" w14:textId="77777777" w:rsidR="0065608E" w:rsidRDefault="0065608E" w:rsidP="00546E1B">
            <w:pPr>
              <w:jc w:val="center"/>
            </w:pPr>
          </w:p>
        </w:tc>
      </w:tr>
    </w:tbl>
    <w:p w14:paraId="0E22584E" w14:textId="5285C07A" w:rsidR="0065608E" w:rsidRDefault="0065608E" w:rsidP="0065608E"/>
    <w:p w14:paraId="7035E0E2" w14:textId="5E0132C3" w:rsidR="0065608E" w:rsidRDefault="0065608E" w:rsidP="0065608E"/>
    <w:p w14:paraId="6F055BFF" w14:textId="3BA73AD3" w:rsidR="0065608E" w:rsidRDefault="0065608E" w:rsidP="0065608E"/>
    <w:p w14:paraId="19888DCA" w14:textId="26B44FC2" w:rsidR="0065608E" w:rsidRDefault="0065608E" w:rsidP="0065608E"/>
    <w:p w14:paraId="6E6482FD" w14:textId="210228FC" w:rsidR="0065608E" w:rsidRDefault="0065608E" w:rsidP="0065608E"/>
    <w:p w14:paraId="6AEB15CC" w14:textId="18C887F4" w:rsidR="0065608E" w:rsidRDefault="0065608E" w:rsidP="0065608E"/>
    <w:p w14:paraId="60145303" w14:textId="7DFE865E" w:rsidR="0065608E" w:rsidRDefault="0065608E" w:rsidP="00710F21">
      <w:pPr>
        <w:pStyle w:val="berschrift2"/>
      </w:pPr>
      <w:r>
        <w:t>Freude an der Teilnahme [SC03]</w:t>
      </w:r>
    </w:p>
    <w:p w14:paraId="76943554" w14:textId="77777777" w:rsidR="0065608E" w:rsidRDefault="0065608E" w:rsidP="0065608E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Pr="0065608E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Jetzt mal Hand aufs Herz: Haben Sie gerne an dieser Studie teilgenommen? Bitte antworten Sie ehrlich – Ihre Antwort hat keine Konsequenzen für Sie!</w:t>
      </w:r>
    </w:p>
    <w:p w14:paraId="2616808E" w14:textId="2DC45A76" w:rsidR="0065608E" w:rsidRPr="00A72B3A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="00DD797D">
        <w:rPr>
          <w:rFonts w:ascii="Arial" w:hAnsi="Arial" w:cs="Arial"/>
          <w:color w:val="000000"/>
          <w:sz w:val="20"/>
          <w:szCs w:val="20"/>
          <w:shd w:val="clear" w:color="auto" w:fill="FFFFFF"/>
        </w:rPr>
        <w:t>Single Choice</w:t>
      </w:r>
    </w:p>
    <w:p w14:paraId="484E8986" w14:textId="77777777" w:rsidR="0065608E" w:rsidRPr="00A72B3A" w:rsidRDefault="0065608E" w:rsidP="0065608E"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6030"/>
        <w:gridCol w:w="1478"/>
        <w:gridCol w:w="1417"/>
      </w:tblGrid>
      <w:tr w:rsidR="0065608E" w14:paraId="252C94FA" w14:textId="77777777" w:rsidTr="00546E1B">
        <w:tc>
          <w:tcPr>
            <w:tcW w:w="3378" w:type="pct"/>
            <w:tcBorders>
              <w:bottom w:val="single" w:sz="4" w:space="0" w:color="auto"/>
            </w:tcBorders>
          </w:tcPr>
          <w:p w14:paraId="07FEAD87" w14:textId="77777777" w:rsidR="0065608E" w:rsidRDefault="0065608E" w:rsidP="00546E1B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053D155" w14:textId="77777777" w:rsidR="0065608E" w:rsidRDefault="0065608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9A0C" w14:textId="77777777" w:rsidR="0065608E" w:rsidRDefault="0065608E" w:rsidP="00546E1B">
            <w:pPr>
              <w:jc w:val="center"/>
            </w:pPr>
            <w:r>
              <w:t>PP</w:t>
            </w:r>
          </w:p>
        </w:tc>
      </w:tr>
      <w:tr w:rsidR="0065608E" w14:paraId="35D4E88B" w14:textId="77777777" w:rsidTr="00546E1B">
        <w:tc>
          <w:tcPr>
            <w:tcW w:w="3378" w:type="pct"/>
          </w:tcPr>
          <w:p w14:paraId="3A5C13C3" w14:textId="70163AB1" w:rsidR="0065608E" w:rsidRPr="00B5194F" w:rsidRDefault="0065608E" w:rsidP="00546E1B">
            <w:r>
              <w:t>Nein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796EEA9D" w14:textId="77777777" w:rsidR="0065608E" w:rsidRDefault="0065608E" w:rsidP="00546E1B">
            <w:pPr>
              <w:jc w:val="center"/>
            </w:pPr>
            <w:r>
              <w:t>X</w:t>
            </w: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2F2B93E1" w14:textId="77777777" w:rsidR="0065608E" w:rsidRDefault="0065608E" w:rsidP="00546E1B">
            <w:pPr>
              <w:jc w:val="center"/>
            </w:pPr>
            <w:r>
              <w:t>X</w:t>
            </w:r>
          </w:p>
        </w:tc>
      </w:tr>
      <w:tr w:rsidR="0065608E" w14:paraId="12814FB7" w14:textId="77777777" w:rsidTr="00546E1B">
        <w:tc>
          <w:tcPr>
            <w:tcW w:w="3378" w:type="pct"/>
          </w:tcPr>
          <w:p w14:paraId="59472030" w14:textId="1290E625" w:rsidR="0065608E" w:rsidRPr="00B5194F" w:rsidRDefault="0065608E" w:rsidP="00546E1B">
            <w:r>
              <w:t>Eher Nein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18AAAA88" w14:textId="77777777" w:rsidR="0065608E" w:rsidRDefault="0065608E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665CD5C2" w14:textId="77777777" w:rsidR="0065608E" w:rsidRDefault="0065608E" w:rsidP="00546E1B">
            <w:pPr>
              <w:jc w:val="center"/>
            </w:pPr>
          </w:p>
        </w:tc>
      </w:tr>
      <w:tr w:rsidR="0065608E" w14:paraId="5812482D" w14:textId="77777777" w:rsidTr="00546E1B">
        <w:tc>
          <w:tcPr>
            <w:tcW w:w="3378" w:type="pct"/>
          </w:tcPr>
          <w:p w14:paraId="76A93207" w14:textId="7C5A8601" w:rsidR="0065608E" w:rsidRPr="00B5194F" w:rsidRDefault="0065608E" w:rsidP="00546E1B">
            <w:r>
              <w:t>Eher Ja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53F11C4B" w14:textId="77777777" w:rsidR="0065608E" w:rsidRDefault="0065608E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63D75CDC" w14:textId="77777777" w:rsidR="0065608E" w:rsidRDefault="0065608E" w:rsidP="00546E1B">
            <w:pPr>
              <w:jc w:val="center"/>
            </w:pPr>
          </w:p>
        </w:tc>
      </w:tr>
      <w:tr w:rsidR="0065608E" w14:paraId="2CD751A1" w14:textId="77777777" w:rsidTr="00546E1B">
        <w:tc>
          <w:tcPr>
            <w:tcW w:w="3378" w:type="pct"/>
          </w:tcPr>
          <w:p w14:paraId="6A1F0218" w14:textId="039A9270" w:rsidR="0065608E" w:rsidRPr="00B5194F" w:rsidRDefault="0065608E" w:rsidP="00546E1B">
            <w:r>
              <w:t>Ja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42A03BFE" w14:textId="77777777" w:rsidR="0065608E" w:rsidRDefault="0065608E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182A60FC" w14:textId="77777777" w:rsidR="0065608E" w:rsidRDefault="0065608E" w:rsidP="00546E1B">
            <w:pPr>
              <w:jc w:val="center"/>
            </w:pPr>
          </w:p>
        </w:tc>
      </w:tr>
    </w:tbl>
    <w:p w14:paraId="1DB5F580" w14:textId="43E9F31D" w:rsidR="0065608E" w:rsidRDefault="0065608E" w:rsidP="0065608E"/>
    <w:p w14:paraId="0120787B" w14:textId="55BAAB19" w:rsidR="0065608E" w:rsidRDefault="0065608E" w:rsidP="0065608E"/>
    <w:p w14:paraId="7542C28F" w14:textId="1D2EE382" w:rsidR="0065608E" w:rsidRDefault="0065608E" w:rsidP="0065608E"/>
    <w:p w14:paraId="2ADAB9EF" w14:textId="241BD926" w:rsidR="0065608E" w:rsidRDefault="0065608E" w:rsidP="0065608E"/>
    <w:p w14:paraId="5B6639AE" w14:textId="7BBFAEDC" w:rsidR="0065608E" w:rsidRDefault="0065608E" w:rsidP="0065608E"/>
    <w:p w14:paraId="03A42849" w14:textId="4E100287" w:rsidR="0065608E" w:rsidRDefault="0065608E" w:rsidP="0065608E"/>
    <w:p w14:paraId="573DD8D9" w14:textId="47F460BB" w:rsidR="00851C7B" w:rsidRDefault="00851C7B" w:rsidP="00710F21">
      <w:pPr>
        <w:pStyle w:val="berschrift2"/>
      </w:pPr>
      <w:r>
        <w:t>Beachtung der Instruktionen [SC04]</w:t>
      </w:r>
    </w:p>
    <w:p w14:paraId="0B8237BB" w14:textId="77777777" w:rsidR="00851C7B" w:rsidRDefault="0065608E" w:rsidP="0065608E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="00851C7B" w:rsidRPr="00851C7B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Haben Sie alle Aufgaben so ausgeführt, wie in den jeweiligen Instruktionen gebeten? Bitte antworten Sie auch hier ehrlich – Auch diese Antwort hat für Sie keine Konsequenzen! </w:t>
      </w:r>
    </w:p>
    <w:p w14:paraId="7A37883E" w14:textId="0B8468E2" w:rsidR="0065608E" w:rsidRPr="00A72B3A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="00DD797D">
        <w:rPr>
          <w:rFonts w:ascii="Arial" w:hAnsi="Arial" w:cs="Arial"/>
          <w:color w:val="000000"/>
          <w:sz w:val="20"/>
          <w:szCs w:val="20"/>
          <w:shd w:val="clear" w:color="auto" w:fill="FFFFFF"/>
        </w:rPr>
        <w:t>Single Choice</w:t>
      </w:r>
    </w:p>
    <w:p w14:paraId="3F729D4C" w14:textId="77777777" w:rsidR="0065608E" w:rsidRPr="00A72B3A" w:rsidRDefault="0065608E" w:rsidP="0065608E"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6030"/>
        <w:gridCol w:w="1478"/>
        <w:gridCol w:w="1417"/>
      </w:tblGrid>
      <w:tr w:rsidR="0065608E" w14:paraId="52BCC338" w14:textId="77777777" w:rsidTr="00546E1B">
        <w:tc>
          <w:tcPr>
            <w:tcW w:w="3378" w:type="pct"/>
            <w:tcBorders>
              <w:bottom w:val="single" w:sz="4" w:space="0" w:color="auto"/>
            </w:tcBorders>
          </w:tcPr>
          <w:p w14:paraId="2B09404E" w14:textId="77777777" w:rsidR="0065608E" w:rsidRDefault="0065608E" w:rsidP="00546E1B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CF4C60E" w14:textId="77777777" w:rsidR="0065608E" w:rsidRDefault="0065608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ED921" w14:textId="77777777" w:rsidR="0065608E" w:rsidRDefault="0065608E" w:rsidP="00546E1B">
            <w:pPr>
              <w:jc w:val="center"/>
            </w:pPr>
            <w:r>
              <w:t>PP</w:t>
            </w:r>
          </w:p>
        </w:tc>
      </w:tr>
      <w:tr w:rsidR="0065608E" w14:paraId="5E83AE8D" w14:textId="77777777" w:rsidTr="00546E1B">
        <w:tc>
          <w:tcPr>
            <w:tcW w:w="3378" w:type="pct"/>
          </w:tcPr>
          <w:p w14:paraId="2E9A1B7A" w14:textId="62C3D5A1" w:rsidR="0065608E" w:rsidRPr="00B5194F" w:rsidRDefault="00851C7B" w:rsidP="00546E1B">
            <w:r w:rsidRPr="00851C7B">
              <w:lastRenderedPageBreak/>
              <w:t>Ich habe alle Aufgaben, wie in den Instruktionen verlangt, bewältigt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691CF2E1" w14:textId="77777777" w:rsidR="0065608E" w:rsidRDefault="0065608E" w:rsidP="00546E1B">
            <w:pPr>
              <w:jc w:val="center"/>
            </w:pPr>
            <w:r>
              <w:t>X</w:t>
            </w: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169EA098" w14:textId="5EDA6766" w:rsidR="0065608E" w:rsidRDefault="0065608E" w:rsidP="00546E1B">
            <w:pPr>
              <w:jc w:val="center"/>
            </w:pPr>
          </w:p>
        </w:tc>
      </w:tr>
      <w:tr w:rsidR="00851C7B" w14:paraId="11D6B9E7" w14:textId="77777777" w:rsidTr="00546E1B">
        <w:tc>
          <w:tcPr>
            <w:tcW w:w="3378" w:type="pct"/>
          </w:tcPr>
          <w:p w14:paraId="3F48CE6B" w14:textId="27861AD6" w:rsidR="00851C7B" w:rsidRPr="00851C7B" w:rsidRDefault="00851C7B" w:rsidP="001D7B77">
            <w:r w:rsidRPr="00710F21">
              <w:rPr>
                <w:u w:val="single"/>
              </w:rPr>
              <w:t>Manchmal</w:t>
            </w:r>
            <w:r w:rsidRPr="00851C7B">
              <w:t xml:space="preserve"> habe ich irgendetwas geklickt, weil ich unmotiviert war oder mich einfach nicht ausgekannt habe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6723BE1A" w14:textId="77777777" w:rsidR="00851C7B" w:rsidRDefault="00851C7B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6140E67A" w14:textId="77777777" w:rsidR="00851C7B" w:rsidRDefault="00851C7B" w:rsidP="00546E1B">
            <w:pPr>
              <w:jc w:val="center"/>
            </w:pPr>
          </w:p>
        </w:tc>
      </w:tr>
      <w:tr w:rsidR="00851C7B" w14:paraId="74408C88" w14:textId="77777777" w:rsidTr="00546E1B">
        <w:tc>
          <w:tcPr>
            <w:tcW w:w="3378" w:type="pct"/>
          </w:tcPr>
          <w:p w14:paraId="25A29977" w14:textId="7F258E8B" w:rsidR="00851C7B" w:rsidRPr="00710F21" w:rsidRDefault="00851C7B" w:rsidP="00851C7B">
            <w:r w:rsidRPr="00710F21">
              <w:t xml:space="preserve">Ich habe </w:t>
            </w:r>
            <w:r w:rsidRPr="001D7B77">
              <w:rPr>
                <w:u w:val="single"/>
              </w:rPr>
              <w:t>häufig</w:t>
            </w:r>
            <w:r w:rsidRPr="00710F21">
              <w:t xml:space="preserve"> irgendetwas angeklickt, damit ich schnell fertig werde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69E6396D" w14:textId="77777777" w:rsidR="00851C7B" w:rsidRDefault="00851C7B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40360A93" w14:textId="77777777" w:rsidR="00851C7B" w:rsidRDefault="00851C7B" w:rsidP="00546E1B">
            <w:pPr>
              <w:jc w:val="center"/>
            </w:pPr>
          </w:p>
        </w:tc>
      </w:tr>
    </w:tbl>
    <w:p w14:paraId="58390066" w14:textId="7CCC2E10" w:rsidR="0065608E" w:rsidRDefault="0065608E" w:rsidP="0065608E"/>
    <w:p w14:paraId="401009A8" w14:textId="424F56F6" w:rsidR="0065608E" w:rsidRDefault="0065608E" w:rsidP="0065608E"/>
    <w:p w14:paraId="78C7E88A" w14:textId="2830F9C9" w:rsidR="0065608E" w:rsidRDefault="0065608E" w:rsidP="0065608E"/>
    <w:p w14:paraId="79EB4D09" w14:textId="52F75B3D" w:rsidR="0065608E" w:rsidRDefault="0065608E" w:rsidP="0065608E"/>
    <w:p w14:paraId="2045C03F" w14:textId="1622F8B8" w:rsidR="007E491F" w:rsidRDefault="007E491F" w:rsidP="00710F21">
      <w:pPr>
        <w:pStyle w:val="berschrift2"/>
      </w:pPr>
      <w:r>
        <w:t>Ablenkung [SC05]</w:t>
      </w:r>
    </w:p>
    <w:p w14:paraId="72A2E78D" w14:textId="77777777" w:rsidR="007E491F" w:rsidRPr="007E491F" w:rsidRDefault="0065608E" w:rsidP="007E491F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="007E491F" w:rsidRPr="007E491F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Konnten Sie den Fragebogen in einem ausfüllen, ohne abgelenkt zu werden? Bitte antworten Sie auch hier ehrlich.</w:t>
      </w:r>
    </w:p>
    <w:p w14:paraId="550C07D6" w14:textId="3DE0F1E1" w:rsidR="0065608E" w:rsidRPr="00A72B3A" w:rsidRDefault="0065608E" w:rsidP="0065608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="00DD797D">
        <w:rPr>
          <w:rFonts w:ascii="Arial" w:hAnsi="Arial" w:cs="Arial"/>
          <w:color w:val="000000"/>
          <w:sz w:val="20"/>
          <w:szCs w:val="20"/>
          <w:shd w:val="clear" w:color="auto" w:fill="FFFFFF"/>
        </w:rPr>
        <w:t>Single</w:t>
      </w:r>
      <w:r w:rsidR="00650B9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Choice</w:t>
      </w:r>
      <w:r w:rsidR="007E491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49958066" w14:textId="77777777" w:rsidR="0065608E" w:rsidRPr="00A72B3A" w:rsidRDefault="0065608E" w:rsidP="0065608E"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>Quelle:</w:t>
      </w:r>
    </w:p>
    <w:tbl>
      <w:tblPr>
        <w:tblStyle w:val="Tabellenraster"/>
        <w:tblpPr w:leftFromText="142" w:rightFromText="142" w:vertAnchor="text" w:horzAnchor="margin" w:tblpY="1"/>
        <w:tblW w:w="4636" w:type="pct"/>
        <w:tblLook w:val="04A0" w:firstRow="1" w:lastRow="0" w:firstColumn="1" w:lastColumn="0" w:noHBand="0" w:noVBand="1"/>
      </w:tblPr>
      <w:tblGrid>
        <w:gridCol w:w="6030"/>
        <w:gridCol w:w="1478"/>
        <w:gridCol w:w="1417"/>
      </w:tblGrid>
      <w:tr w:rsidR="0065608E" w14:paraId="4F7E46AE" w14:textId="77777777" w:rsidTr="00546E1B">
        <w:tc>
          <w:tcPr>
            <w:tcW w:w="3378" w:type="pct"/>
            <w:tcBorders>
              <w:bottom w:val="single" w:sz="4" w:space="0" w:color="auto"/>
            </w:tcBorders>
          </w:tcPr>
          <w:p w14:paraId="076B92DD" w14:textId="77777777" w:rsidR="0065608E" w:rsidRDefault="0065608E" w:rsidP="00546E1B"/>
        </w:tc>
        <w:tc>
          <w:tcPr>
            <w:tcW w:w="828" w:type="pct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4EDD88A" w14:textId="77777777" w:rsidR="0065608E" w:rsidRDefault="0065608E" w:rsidP="00546E1B">
            <w:pPr>
              <w:jc w:val="center"/>
            </w:pPr>
            <w:proofErr w:type="spellStart"/>
            <w:r>
              <w:t>Stud</w:t>
            </w:r>
            <w:proofErr w:type="spellEnd"/>
          </w:p>
        </w:tc>
        <w:tc>
          <w:tcPr>
            <w:tcW w:w="79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8FF12" w14:textId="77777777" w:rsidR="0065608E" w:rsidRDefault="0065608E" w:rsidP="00546E1B">
            <w:pPr>
              <w:jc w:val="center"/>
            </w:pPr>
            <w:r>
              <w:t>PP</w:t>
            </w:r>
          </w:p>
        </w:tc>
      </w:tr>
      <w:tr w:rsidR="0065608E" w14:paraId="1407480E" w14:textId="77777777" w:rsidTr="00546E1B">
        <w:tc>
          <w:tcPr>
            <w:tcW w:w="3378" w:type="pct"/>
          </w:tcPr>
          <w:p w14:paraId="3A6A65D7" w14:textId="44A6B7F9" w:rsidR="0065608E" w:rsidRPr="00B5194F" w:rsidRDefault="007E491F" w:rsidP="00546E1B">
            <w:r w:rsidRPr="007E491F">
              <w:t>Ja, ich habe der Studie vollste Aufmerksamkeit geschenkt und sie in einem durch gemacht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1ED1C0C6" w14:textId="77777777" w:rsidR="0065608E" w:rsidRDefault="0065608E" w:rsidP="00546E1B">
            <w:pPr>
              <w:jc w:val="center"/>
            </w:pPr>
            <w:r>
              <w:t>X</w:t>
            </w: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6FDD3355" w14:textId="4AEC9868" w:rsidR="0065608E" w:rsidRDefault="0065608E" w:rsidP="00546E1B">
            <w:pPr>
              <w:jc w:val="center"/>
            </w:pPr>
          </w:p>
        </w:tc>
      </w:tr>
      <w:tr w:rsidR="007E491F" w14:paraId="7077B92E" w14:textId="77777777" w:rsidTr="00546E1B">
        <w:tc>
          <w:tcPr>
            <w:tcW w:w="3378" w:type="pct"/>
          </w:tcPr>
          <w:p w14:paraId="7D7B0225" w14:textId="70658B50" w:rsidR="007E491F" w:rsidRPr="007E491F" w:rsidRDefault="007E491F" w:rsidP="007E491F">
            <w:r>
              <w:t xml:space="preserve">Ich wurde durch meine Umwelt (Personen, Geräusche, etc.) </w:t>
            </w:r>
            <w:r w:rsidRPr="00710F21">
              <w:rPr>
                <w:u w:val="single"/>
              </w:rPr>
              <w:t>einmal</w:t>
            </w:r>
            <w:r>
              <w:t xml:space="preserve"> kurz abgelenkt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730E4258" w14:textId="77777777" w:rsidR="007E491F" w:rsidRDefault="007E491F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05142262" w14:textId="77777777" w:rsidR="007E491F" w:rsidRDefault="007E491F" w:rsidP="00546E1B">
            <w:pPr>
              <w:jc w:val="center"/>
            </w:pPr>
          </w:p>
        </w:tc>
      </w:tr>
      <w:tr w:rsidR="007E491F" w14:paraId="22F75587" w14:textId="77777777" w:rsidTr="00546E1B">
        <w:tc>
          <w:tcPr>
            <w:tcW w:w="3378" w:type="pct"/>
          </w:tcPr>
          <w:p w14:paraId="63C49758" w14:textId="396215B6" w:rsidR="007E491F" w:rsidRDefault="007E491F" w:rsidP="007E491F">
            <w:r w:rsidRPr="007E491F">
              <w:t xml:space="preserve">Ich wurde durch meine Umwelt (Personen, Geräusche, etc.) </w:t>
            </w:r>
            <w:r w:rsidRPr="00710F21">
              <w:rPr>
                <w:u w:val="single"/>
              </w:rPr>
              <w:t>mehrmals</w:t>
            </w:r>
            <w:r w:rsidRPr="007E491F">
              <w:t xml:space="preserve"> abgelenkt.</w:t>
            </w:r>
          </w:p>
        </w:tc>
        <w:tc>
          <w:tcPr>
            <w:tcW w:w="828" w:type="pct"/>
            <w:tcBorders>
              <w:left w:val="nil"/>
              <w:right w:val="single" w:sz="4" w:space="0" w:color="auto"/>
            </w:tcBorders>
          </w:tcPr>
          <w:p w14:paraId="07EEE569" w14:textId="77777777" w:rsidR="007E491F" w:rsidRDefault="007E491F" w:rsidP="00546E1B">
            <w:pPr>
              <w:jc w:val="center"/>
            </w:pPr>
          </w:p>
        </w:tc>
        <w:tc>
          <w:tcPr>
            <w:tcW w:w="794" w:type="pct"/>
            <w:tcBorders>
              <w:left w:val="single" w:sz="4" w:space="0" w:color="auto"/>
              <w:right w:val="single" w:sz="4" w:space="0" w:color="auto"/>
            </w:tcBorders>
          </w:tcPr>
          <w:p w14:paraId="72E3A9D5" w14:textId="77777777" w:rsidR="007E491F" w:rsidRDefault="007E491F" w:rsidP="00546E1B">
            <w:pPr>
              <w:jc w:val="center"/>
            </w:pPr>
          </w:p>
        </w:tc>
      </w:tr>
    </w:tbl>
    <w:p w14:paraId="76740E7F" w14:textId="76640472" w:rsidR="0065608E" w:rsidRDefault="0065608E" w:rsidP="0065608E"/>
    <w:p w14:paraId="760B6E90" w14:textId="2F9D92E8" w:rsidR="0065608E" w:rsidRDefault="0065608E" w:rsidP="0065608E"/>
    <w:p w14:paraId="4B19AD37" w14:textId="3316F624" w:rsidR="0065608E" w:rsidRDefault="0065608E" w:rsidP="0065608E"/>
    <w:p w14:paraId="12ED90C8" w14:textId="3ED809FE" w:rsidR="0065608E" w:rsidRDefault="0065608E" w:rsidP="0065608E"/>
    <w:p w14:paraId="01043E1A" w14:textId="1ACF2358" w:rsidR="0065608E" w:rsidRDefault="0065608E" w:rsidP="0065608E"/>
    <w:p w14:paraId="178BADC8" w14:textId="64968338" w:rsidR="0065608E" w:rsidRDefault="0065608E" w:rsidP="0065608E"/>
    <w:p w14:paraId="7A70D074" w14:textId="1AFD9345" w:rsidR="0065608E" w:rsidRDefault="0065608E" w:rsidP="0065608E"/>
    <w:p w14:paraId="0A1FABA6" w14:textId="0D99F630" w:rsidR="00526DFF" w:rsidRDefault="00526DFF" w:rsidP="00710F21">
      <w:pPr>
        <w:pStyle w:val="berschrift2"/>
        <w:rPr>
          <w:rFonts w:eastAsia="Times New Roman"/>
          <w:lang w:eastAsia="de-DE"/>
        </w:rPr>
      </w:pPr>
      <w:r>
        <w:rPr>
          <w:rFonts w:eastAsia="Times New Roman"/>
          <w:lang w:eastAsia="de-DE"/>
        </w:rPr>
        <w:t>Anmerkungen und Kommentare [CV26]</w:t>
      </w:r>
    </w:p>
    <w:p w14:paraId="546C080C" w14:textId="77777777" w:rsidR="00526DFF" w:rsidRDefault="00526DFF" w:rsidP="00526DFF">
      <w:pP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</w:pPr>
      <w:r>
        <w:t xml:space="preserve">Einleitende Fragestellung: </w:t>
      </w:r>
      <w:r w:rsidRPr="00526DFF"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Haben Sie noch Anmerkungen oder Kommentare zur Befragung? Bitte teilen Sie uns diese noch mit!</w:t>
      </w:r>
    </w:p>
    <w:p w14:paraId="4C74941D" w14:textId="7260135C" w:rsidR="00526DFF" w:rsidRPr="00A72B3A" w:rsidRDefault="00526DFF" w:rsidP="00526DFF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Antwortformat: </w:t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 w:rsidRPr="00A72B3A">
        <w:rPr>
          <w:rFonts w:ascii="Arial" w:hAnsi="Arial" w:cs="Arial"/>
          <w:color w:val="000000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Offen </w:t>
      </w:r>
    </w:p>
    <w:p w14:paraId="0D077032" w14:textId="77777777" w:rsidR="00526DFF" w:rsidRPr="001D7B77" w:rsidRDefault="00526DFF" w:rsidP="00710F21"/>
    <w:sectPr w:rsidR="00526DFF" w:rsidRPr="001D7B77" w:rsidSect="00AD1ABD">
      <w:footerReference w:type="default" r:id="rId17"/>
      <w:pgSz w:w="11906" w:h="16838"/>
      <w:pgMar w:top="1417" w:right="1135" w:bottom="1134" w:left="1135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2" w:author="AK109563" w:date="2023-02-21T11:50:00Z" w:initials="A">
    <w:p w14:paraId="68CC23AB" w14:textId="4F26B27E" w:rsidR="00297DA3" w:rsidRDefault="00297DA3">
      <w:pPr>
        <w:pStyle w:val="Kommentartext"/>
      </w:pPr>
      <w:r>
        <w:rPr>
          <w:rStyle w:val="Kommentarzeichen"/>
        </w:rPr>
        <w:annotationRef/>
      </w:r>
      <w:r>
        <w:t>Zu Unterstützu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CC23A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F2E87" w16cex:dateUtc="2023-02-21T10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CC23AB" w16cid:durableId="279F2E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4A502" w14:textId="77777777" w:rsidR="00E72544" w:rsidRDefault="00E72544" w:rsidP="006240BB">
      <w:pPr>
        <w:spacing w:after="0" w:line="240" w:lineRule="auto"/>
      </w:pPr>
      <w:r>
        <w:separator/>
      </w:r>
    </w:p>
  </w:endnote>
  <w:endnote w:type="continuationSeparator" w:id="0">
    <w:p w14:paraId="26317534" w14:textId="77777777" w:rsidR="00E72544" w:rsidRDefault="00E72544" w:rsidP="006240BB">
      <w:pPr>
        <w:spacing w:after="0" w:line="240" w:lineRule="auto"/>
      </w:pPr>
      <w:r>
        <w:continuationSeparator/>
      </w:r>
    </w:p>
  </w:endnote>
  <w:endnote w:type="continuationNotice" w:id="1">
    <w:p w14:paraId="4B3C5F5E" w14:textId="77777777" w:rsidR="00E72544" w:rsidRDefault="00E725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XAXKTR+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6811380"/>
      <w:docPartObj>
        <w:docPartGallery w:val="Page Numbers (Bottom of Page)"/>
        <w:docPartUnique/>
      </w:docPartObj>
    </w:sdtPr>
    <w:sdtEndPr/>
    <w:sdtContent>
      <w:p w14:paraId="5219FE88" w14:textId="2A16D4DC" w:rsidR="00625E78" w:rsidRDefault="00625E78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C04D5">
          <w:rPr>
            <w:noProof/>
          </w:rPr>
          <w:t>21</w:t>
        </w:r>
        <w:r>
          <w:fldChar w:fldCharType="end"/>
        </w:r>
      </w:p>
    </w:sdtContent>
  </w:sdt>
  <w:p w14:paraId="516311EA" w14:textId="77777777" w:rsidR="00625E78" w:rsidRDefault="00625E7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9F7DE" w14:textId="77777777" w:rsidR="00E72544" w:rsidRDefault="00E72544" w:rsidP="006240BB">
      <w:pPr>
        <w:spacing w:after="0" w:line="240" w:lineRule="auto"/>
      </w:pPr>
      <w:r>
        <w:separator/>
      </w:r>
    </w:p>
  </w:footnote>
  <w:footnote w:type="continuationSeparator" w:id="0">
    <w:p w14:paraId="5C19507E" w14:textId="77777777" w:rsidR="00E72544" w:rsidRDefault="00E72544" w:rsidP="006240BB">
      <w:pPr>
        <w:spacing w:after="0" w:line="240" w:lineRule="auto"/>
      </w:pPr>
      <w:r>
        <w:continuationSeparator/>
      </w:r>
    </w:p>
  </w:footnote>
  <w:footnote w:type="continuationNotice" w:id="1">
    <w:p w14:paraId="5D8ABE9E" w14:textId="77777777" w:rsidR="00E72544" w:rsidRDefault="00E72544">
      <w:pPr>
        <w:spacing w:after="0" w:line="240" w:lineRule="auto"/>
      </w:pPr>
    </w:p>
  </w:footnote>
  <w:footnote w:id="2">
    <w:p w14:paraId="6CD9140D" w14:textId="7B9313B0" w:rsidR="00625E78" w:rsidRDefault="00625E78">
      <w:pPr>
        <w:pStyle w:val="Funotentext"/>
      </w:pPr>
      <w:r>
        <w:rPr>
          <w:rStyle w:val="Funotenzeichen"/>
        </w:rPr>
        <w:footnoteRef/>
      </w:r>
      <w:r>
        <w:t xml:space="preserve"> TP03 = BW; TP06 = FD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65384"/>
    <w:multiLevelType w:val="hybridMultilevel"/>
    <w:tmpl w:val="666E0C6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D7E6A"/>
    <w:multiLevelType w:val="hybridMultilevel"/>
    <w:tmpl w:val="05FE521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E2774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A4FFA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410EA"/>
    <w:multiLevelType w:val="hybridMultilevel"/>
    <w:tmpl w:val="B672E53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445CC"/>
    <w:multiLevelType w:val="hybridMultilevel"/>
    <w:tmpl w:val="BD4478A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7582F"/>
    <w:multiLevelType w:val="hybridMultilevel"/>
    <w:tmpl w:val="CA6C0D5E"/>
    <w:lvl w:ilvl="0" w:tplc="BCB874B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4291AE8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294530"/>
    <w:multiLevelType w:val="hybridMultilevel"/>
    <w:tmpl w:val="09F2E2C4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5225FF"/>
    <w:multiLevelType w:val="hybridMultilevel"/>
    <w:tmpl w:val="D0C46C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8733F6"/>
    <w:multiLevelType w:val="hybridMultilevel"/>
    <w:tmpl w:val="4FB2CEE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297A2F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92618"/>
    <w:multiLevelType w:val="hybridMultilevel"/>
    <w:tmpl w:val="C562F38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AA239C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BB3A4D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B7EA3"/>
    <w:multiLevelType w:val="hybridMultilevel"/>
    <w:tmpl w:val="04B4DEC8"/>
    <w:lvl w:ilvl="0" w:tplc="47E0C1D4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74D45"/>
    <w:multiLevelType w:val="hybridMultilevel"/>
    <w:tmpl w:val="DCAC69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F7823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F22CB4"/>
    <w:multiLevelType w:val="hybridMultilevel"/>
    <w:tmpl w:val="46EE768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A50589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8D2356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2667EC8"/>
    <w:multiLevelType w:val="hybridMultilevel"/>
    <w:tmpl w:val="2CBEB92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28C31EF"/>
    <w:multiLevelType w:val="hybridMultilevel"/>
    <w:tmpl w:val="38DA4D1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1B7092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C2A4F"/>
    <w:multiLevelType w:val="hybridMultilevel"/>
    <w:tmpl w:val="8F147DE8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3009CD"/>
    <w:multiLevelType w:val="hybridMultilevel"/>
    <w:tmpl w:val="C562F38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8955F1"/>
    <w:multiLevelType w:val="hybridMultilevel"/>
    <w:tmpl w:val="7EA2792A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448E8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6D3FA2"/>
    <w:multiLevelType w:val="hybridMultilevel"/>
    <w:tmpl w:val="5BBE1448"/>
    <w:lvl w:ilvl="0" w:tplc="7598CABE">
      <w:start w:val="5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7897988"/>
    <w:multiLevelType w:val="hybridMultilevel"/>
    <w:tmpl w:val="0122E21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1556BD"/>
    <w:multiLevelType w:val="hybridMultilevel"/>
    <w:tmpl w:val="90F21FB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B6BF0"/>
    <w:multiLevelType w:val="hybridMultilevel"/>
    <w:tmpl w:val="9F18CCCC"/>
    <w:lvl w:ilvl="0" w:tplc="04070001">
      <w:start w:val="1"/>
      <w:numFmt w:val="bullet"/>
      <w:lvlText w:val=""/>
      <w:lvlJc w:val="left"/>
      <w:pPr>
        <w:ind w:left="90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32" w15:restartNumberingAfterBreak="0">
    <w:nsid w:val="5D931222"/>
    <w:multiLevelType w:val="hybridMultilevel"/>
    <w:tmpl w:val="A8F8B6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AF346B"/>
    <w:multiLevelType w:val="hybridMultilevel"/>
    <w:tmpl w:val="760C4E00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578D8"/>
    <w:multiLevelType w:val="hybridMultilevel"/>
    <w:tmpl w:val="AFFCFE7E"/>
    <w:lvl w:ilvl="0" w:tplc="04070001">
      <w:start w:val="1"/>
      <w:numFmt w:val="bullet"/>
      <w:lvlText w:val=""/>
      <w:lvlJc w:val="left"/>
      <w:pPr>
        <w:ind w:left="901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21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41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61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81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01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21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41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61" w:hanging="360"/>
      </w:pPr>
      <w:rPr>
        <w:rFonts w:ascii="Wingdings" w:hAnsi="Wingdings" w:hint="default"/>
      </w:rPr>
    </w:lvl>
  </w:abstractNum>
  <w:abstractNum w:abstractNumId="35" w15:restartNumberingAfterBreak="0">
    <w:nsid w:val="5FFC0E43"/>
    <w:multiLevelType w:val="hybridMultilevel"/>
    <w:tmpl w:val="AD703F92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DD44A2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43E7896"/>
    <w:multiLevelType w:val="hybridMultilevel"/>
    <w:tmpl w:val="215884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F76C40"/>
    <w:multiLevelType w:val="hybridMultilevel"/>
    <w:tmpl w:val="68DE7B2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E87F64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1427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6EFD32A7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96B07"/>
    <w:multiLevelType w:val="hybridMultilevel"/>
    <w:tmpl w:val="6264F502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CE2AE5"/>
    <w:multiLevelType w:val="hybridMultilevel"/>
    <w:tmpl w:val="22324E3E"/>
    <w:lvl w:ilvl="0" w:tplc="238C016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544595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F86BF8"/>
    <w:multiLevelType w:val="hybridMultilevel"/>
    <w:tmpl w:val="B32666E4"/>
    <w:lvl w:ilvl="0" w:tplc="D6527F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F5D96"/>
    <w:multiLevelType w:val="hybridMultilevel"/>
    <w:tmpl w:val="27D8D48E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5"/>
  </w:num>
  <w:num w:numId="3">
    <w:abstractNumId w:val="29"/>
  </w:num>
  <w:num w:numId="4">
    <w:abstractNumId w:val="10"/>
  </w:num>
  <w:num w:numId="5">
    <w:abstractNumId w:val="6"/>
  </w:num>
  <w:num w:numId="6">
    <w:abstractNumId w:val="1"/>
  </w:num>
  <w:num w:numId="7">
    <w:abstractNumId w:val="45"/>
  </w:num>
  <w:num w:numId="8">
    <w:abstractNumId w:val="41"/>
  </w:num>
  <w:num w:numId="9">
    <w:abstractNumId w:val="21"/>
  </w:num>
  <w:num w:numId="10">
    <w:abstractNumId w:val="42"/>
  </w:num>
  <w:num w:numId="11">
    <w:abstractNumId w:val="31"/>
  </w:num>
  <w:num w:numId="12">
    <w:abstractNumId w:val="34"/>
  </w:num>
  <w:num w:numId="13">
    <w:abstractNumId w:val="28"/>
  </w:num>
  <w:num w:numId="14">
    <w:abstractNumId w:val="16"/>
  </w:num>
  <w:num w:numId="15">
    <w:abstractNumId w:val="30"/>
  </w:num>
  <w:num w:numId="16">
    <w:abstractNumId w:val="38"/>
  </w:num>
  <w:num w:numId="17">
    <w:abstractNumId w:val="32"/>
  </w:num>
  <w:num w:numId="18">
    <w:abstractNumId w:val="18"/>
  </w:num>
  <w:num w:numId="19">
    <w:abstractNumId w:val="0"/>
  </w:num>
  <w:num w:numId="20">
    <w:abstractNumId w:val="43"/>
  </w:num>
  <w:num w:numId="21">
    <w:abstractNumId w:val="12"/>
  </w:num>
  <w:num w:numId="22">
    <w:abstractNumId w:val="27"/>
  </w:num>
  <w:num w:numId="23">
    <w:abstractNumId w:val="7"/>
  </w:num>
  <w:num w:numId="24">
    <w:abstractNumId w:val="23"/>
  </w:num>
  <w:num w:numId="25">
    <w:abstractNumId w:val="17"/>
  </w:num>
  <w:num w:numId="26">
    <w:abstractNumId w:val="14"/>
  </w:num>
  <w:num w:numId="27">
    <w:abstractNumId w:val="11"/>
  </w:num>
  <w:num w:numId="28">
    <w:abstractNumId w:val="44"/>
  </w:num>
  <w:num w:numId="29">
    <w:abstractNumId w:val="13"/>
  </w:num>
  <w:num w:numId="30">
    <w:abstractNumId w:val="19"/>
  </w:num>
  <w:num w:numId="31">
    <w:abstractNumId w:val="3"/>
  </w:num>
  <w:num w:numId="32">
    <w:abstractNumId w:val="2"/>
  </w:num>
  <w:num w:numId="33">
    <w:abstractNumId w:val="40"/>
  </w:num>
  <w:num w:numId="34">
    <w:abstractNumId w:val="4"/>
  </w:num>
  <w:num w:numId="35">
    <w:abstractNumId w:val="5"/>
  </w:num>
  <w:num w:numId="36">
    <w:abstractNumId w:val="35"/>
  </w:num>
  <w:num w:numId="37">
    <w:abstractNumId w:val="26"/>
  </w:num>
  <w:num w:numId="38">
    <w:abstractNumId w:val="9"/>
  </w:num>
  <w:num w:numId="39">
    <w:abstractNumId w:val="37"/>
  </w:num>
  <w:num w:numId="40">
    <w:abstractNumId w:val="8"/>
  </w:num>
  <w:num w:numId="41">
    <w:abstractNumId w:val="33"/>
  </w:num>
  <w:num w:numId="42">
    <w:abstractNumId w:val="24"/>
  </w:num>
  <w:num w:numId="43">
    <w:abstractNumId w:val="15"/>
  </w:num>
  <w:num w:numId="44">
    <w:abstractNumId w:val="20"/>
  </w:num>
  <w:num w:numId="45">
    <w:abstractNumId w:val="36"/>
  </w:num>
  <w:num w:numId="46">
    <w:abstractNumId w:val="39"/>
  </w:num>
  <w:num w:numId="47">
    <w:abstractNumId w:val="39"/>
  </w:num>
  <w:num w:numId="48">
    <w:abstractNumId w:val="39"/>
  </w:num>
  <w:num w:numId="49">
    <w:abstractNumId w:val="39"/>
  </w:num>
  <w:num w:numId="50">
    <w:abstractNumId w:val="39"/>
  </w:num>
  <w:num w:numId="5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K109563">
    <w15:presenceInfo w15:providerId="None" w15:userId="AK1095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jGxNDQzNTE3NjJU0lEKTi0uzszPAykwqwUAXBPf3ywAAAA="/>
  </w:docVars>
  <w:rsids>
    <w:rsidRoot w:val="00633720"/>
    <w:rsid w:val="00001833"/>
    <w:rsid w:val="00002075"/>
    <w:rsid w:val="0000307B"/>
    <w:rsid w:val="00003B81"/>
    <w:rsid w:val="00007347"/>
    <w:rsid w:val="00011BB1"/>
    <w:rsid w:val="00013119"/>
    <w:rsid w:val="0001493D"/>
    <w:rsid w:val="0001513F"/>
    <w:rsid w:val="0001527F"/>
    <w:rsid w:val="0001554A"/>
    <w:rsid w:val="00015BB0"/>
    <w:rsid w:val="00022614"/>
    <w:rsid w:val="000228AD"/>
    <w:rsid w:val="00023696"/>
    <w:rsid w:val="000239F4"/>
    <w:rsid w:val="0002476A"/>
    <w:rsid w:val="000260E9"/>
    <w:rsid w:val="00027596"/>
    <w:rsid w:val="00034086"/>
    <w:rsid w:val="0003450D"/>
    <w:rsid w:val="00036DBF"/>
    <w:rsid w:val="00036DFD"/>
    <w:rsid w:val="000377DB"/>
    <w:rsid w:val="000417A4"/>
    <w:rsid w:val="00041EE0"/>
    <w:rsid w:val="000421FA"/>
    <w:rsid w:val="000429E1"/>
    <w:rsid w:val="00042BAF"/>
    <w:rsid w:val="000453E1"/>
    <w:rsid w:val="00047836"/>
    <w:rsid w:val="0004799E"/>
    <w:rsid w:val="00047FBA"/>
    <w:rsid w:val="00051231"/>
    <w:rsid w:val="0005192A"/>
    <w:rsid w:val="00051E54"/>
    <w:rsid w:val="00052E2F"/>
    <w:rsid w:val="000541E0"/>
    <w:rsid w:val="00054660"/>
    <w:rsid w:val="00054C98"/>
    <w:rsid w:val="00060F2B"/>
    <w:rsid w:val="00061CD0"/>
    <w:rsid w:val="000623D8"/>
    <w:rsid w:val="00062DCE"/>
    <w:rsid w:val="000671BB"/>
    <w:rsid w:val="0007118E"/>
    <w:rsid w:val="000737DC"/>
    <w:rsid w:val="000737FD"/>
    <w:rsid w:val="000770F8"/>
    <w:rsid w:val="00081B7D"/>
    <w:rsid w:val="000821EE"/>
    <w:rsid w:val="000826DD"/>
    <w:rsid w:val="00086A50"/>
    <w:rsid w:val="00087954"/>
    <w:rsid w:val="0009064E"/>
    <w:rsid w:val="0009198F"/>
    <w:rsid w:val="000920D4"/>
    <w:rsid w:val="00092F19"/>
    <w:rsid w:val="00093DA5"/>
    <w:rsid w:val="000969A2"/>
    <w:rsid w:val="000A1681"/>
    <w:rsid w:val="000A2D0E"/>
    <w:rsid w:val="000A32CE"/>
    <w:rsid w:val="000A389B"/>
    <w:rsid w:val="000A4037"/>
    <w:rsid w:val="000A5346"/>
    <w:rsid w:val="000A7BC9"/>
    <w:rsid w:val="000B2662"/>
    <w:rsid w:val="000B3D70"/>
    <w:rsid w:val="000B5012"/>
    <w:rsid w:val="000B51BD"/>
    <w:rsid w:val="000B6D8B"/>
    <w:rsid w:val="000B6EB8"/>
    <w:rsid w:val="000B7F93"/>
    <w:rsid w:val="000C0677"/>
    <w:rsid w:val="000C3140"/>
    <w:rsid w:val="000C327C"/>
    <w:rsid w:val="000C40AA"/>
    <w:rsid w:val="000C7A73"/>
    <w:rsid w:val="000C7A84"/>
    <w:rsid w:val="000D009C"/>
    <w:rsid w:val="000D1C2C"/>
    <w:rsid w:val="000D3336"/>
    <w:rsid w:val="000D678A"/>
    <w:rsid w:val="000D7634"/>
    <w:rsid w:val="000D7BA0"/>
    <w:rsid w:val="000E3DC0"/>
    <w:rsid w:val="000E492B"/>
    <w:rsid w:val="000E5683"/>
    <w:rsid w:val="000E6DB9"/>
    <w:rsid w:val="000F107C"/>
    <w:rsid w:val="000F4DD4"/>
    <w:rsid w:val="00100050"/>
    <w:rsid w:val="00102581"/>
    <w:rsid w:val="001053AC"/>
    <w:rsid w:val="0010564C"/>
    <w:rsid w:val="00110855"/>
    <w:rsid w:val="00112D1B"/>
    <w:rsid w:val="00115A6F"/>
    <w:rsid w:val="0011639F"/>
    <w:rsid w:val="001176D2"/>
    <w:rsid w:val="001201E5"/>
    <w:rsid w:val="00122176"/>
    <w:rsid w:val="00123ED7"/>
    <w:rsid w:val="00124992"/>
    <w:rsid w:val="00125021"/>
    <w:rsid w:val="00126BC7"/>
    <w:rsid w:val="00133ED1"/>
    <w:rsid w:val="001418A9"/>
    <w:rsid w:val="0014257C"/>
    <w:rsid w:val="00144839"/>
    <w:rsid w:val="00144EE7"/>
    <w:rsid w:val="001457C3"/>
    <w:rsid w:val="001458FC"/>
    <w:rsid w:val="0014621F"/>
    <w:rsid w:val="0014623A"/>
    <w:rsid w:val="0014720C"/>
    <w:rsid w:val="00150A42"/>
    <w:rsid w:val="00150CAB"/>
    <w:rsid w:val="00151EEE"/>
    <w:rsid w:val="0015302A"/>
    <w:rsid w:val="00153081"/>
    <w:rsid w:val="001533BA"/>
    <w:rsid w:val="00154F58"/>
    <w:rsid w:val="00156473"/>
    <w:rsid w:val="001604AE"/>
    <w:rsid w:val="00163269"/>
    <w:rsid w:val="0016472C"/>
    <w:rsid w:val="00165334"/>
    <w:rsid w:val="001710D5"/>
    <w:rsid w:val="00173157"/>
    <w:rsid w:val="001741F0"/>
    <w:rsid w:val="00174425"/>
    <w:rsid w:val="0017518D"/>
    <w:rsid w:val="00176E2D"/>
    <w:rsid w:val="00177501"/>
    <w:rsid w:val="00177935"/>
    <w:rsid w:val="00180B8D"/>
    <w:rsid w:val="0018136C"/>
    <w:rsid w:val="00182C09"/>
    <w:rsid w:val="00182D4D"/>
    <w:rsid w:val="00183605"/>
    <w:rsid w:val="0018559A"/>
    <w:rsid w:val="00192526"/>
    <w:rsid w:val="00192FD5"/>
    <w:rsid w:val="0019582B"/>
    <w:rsid w:val="00196513"/>
    <w:rsid w:val="001977AE"/>
    <w:rsid w:val="00197F24"/>
    <w:rsid w:val="001A1BA6"/>
    <w:rsid w:val="001A3A10"/>
    <w:rsid w:val="001A4C4B"/>
    <w:rsid w:val="001A5A53"/>
    <w:rsid w:val="001A76D6"/>
    <w:rsid w:val="001B0280"/>
    <w:rsid w:val="001B2395"/>
    <w:rsid w:val="001B3A03"/>
    <w:rsid w:val="001B4967"/>
    <w:rsid w:val="001B660F"/>
    <w:rsid w:val="001B6869"/>
    <w:rsid w:val="001B76E0"/>
    <w:rsid w:val="001C1EAD"/>
    <w:rsid w:val="001C372D"/>
    <w:rsid w:val="001C4F23"/>
    <w:rsid w:val="001D0FF6"/>
    <w:rsid w:val="001D5704"/>
    <w:rsid w:val="001D6C67"/>
    <w:rsid w:val="001D6F44"/>
    <w:rsid w:val="001D7218"/>
    <w:rsid w:val="001D79FD"/>
    <w:rsid w:val="001D7B77"/>
    <w:rsid w:val="001E1322"/>
    <w:rsid w:val="001E17C0"/>
    <w:rsid w:val="001E2985"/>
    <w:rsid w:val="001E53D6"/>
    <w:rsid w:val="001E7F1D"/>
    <w:rsid w:val="001F0136"/>
    <w:rsid w:val="001F054F"/>
    <w:rsid w:val="001F0642"/>
    <w:rsid w:val="001F3261"/>
    <w:rsid w:val="001F4CA5"/>
    <w:rsid w:val="001F667B"/>
    <w:rsid w:val="001F6F05"/>
    <w:rsid w:val="001F781B"/>
    <w:rsid w:val="001F7829"/>
    <w:rsid w:val="001F7F96"/>
    <w:rsid w:val="002019A7"/>
    <w:rsid w:val="00202093"/>
    <w:rsid w:val="00204755"/>
    <w:rsid w:val="0020525F"/>
    <w:rsid w:val="00210778"/>
    <w:rsid w:val="00210F71"/>
    <w:rsid w:val="00211030"/>
    <w:rsid w:val="00211D7D"/>
    <w:rsid w:val="0021366A"/>
    <w:rsid w:val="00213C0D"/>
    <w:rsid w:val="00215CB9"/>
    <w:rsid w:val="0021656E"/>
    <w:rsid w:val="00217272"/>
    <w:rsid w:val="0021798F"/>
    <w:rsid w:val="00221F68"/>
    <w:rsid w:val="0022357B"/>
    <w:rsid w:val="002277D8"/>
    <w:rsid w:val="00227865"/>
    <w:rsid w:val="0023023B"/>
    <w:rsid w:val="002318A2"/>
    <w:rsid w:val="002323B6"/>
    <w:rsid w:val="00233392"/>
    <w:rsid w:val="002345FD"/>
    <w:rsid w:val="00235B7B"/>
    <w:rsid w:val="00235F35"/>
    <w:rsid w:val="002367E3"/>
    <w:rsid w:val="002403E3"/>
    <w:rsid w:val="00241B99"/>
    <w:rsid w:val="0024206C"/>
    <w:rsid w:val="002434EB"/>
    <w:rsid w:val="00243FBE"/>
    <w:rsid w:val="002454E7"/>
    <w:rsid w:val="00246BD9"/>
    <w:rsid w:val="002473F3"/>
    <w:rsid w:val="0025069B"/>
    <w:rsid w:val="00251F37"/>
    <w:rsid w:val="00254B2F"/>
    <w:rsid w:val="00254F47"/>
    <w:rsid w:val="00255E57"/>
    <w:rsid w:val="00257BAE"/>
    <w:rsid w:val="00261C61"/>
    <w:rsid w:val="00263A7D"/>
    <w:rsid w:val="00265CA8"/>
    <w:rsid w:val="00266911"/>
    <w:rsid w:val="002703F5"/>
    <w:rsid w:val="00270557"/>
    <w:rsid w:val="00270D2B"/>
    <w:rsid w:val="00271583"/>
    <w:rsid w:val="00272794"/>
    <w:rsid w:val="00272841"/>
    <w:rsid w:val="002731E8"/>
    <w:rsid w:val="00275F69"/>
    <w:rsid w:val="002768FC"/>
    <w:rsid w:val="00282247"/>
    <w:rsid w:val="00283B8E"/>
    <w:rsid w:val="002846B2"/>
    <w:rsid w:val="00285AF6"/>
    <w:rsid w:val="00293DD1"/>
    <w:rsid w:val="0029780C"/>
    <w:rsid w:val="00297C6F"/>
    <w:rsid w:val="00297DA3"/>
    <w:rsid w:val="002A0702"/>
    <w:rsid w:val="002A43C2"/>
    <w:rsid w:val="002A458D"/>
    <w:rsid w:val="002A687B"/>
    <w:rsid w:val="002B0843"/>
    <w:rsid w:val="002B7191"/>
    <w:rsid w:val="002C0387"/>
    <w:rsid w:val="002C0DB4"/>
    <w:rsid w:val="002C1FD9"/>
    <w:rsid w:val="002C29F5"/>
    <w:rsid w:val="002C33B3"/>
    <w:rsid w:val="002C581B"/>
    <w:rsid w:val="002D02C9"/>
    <w:rsid w:val="002D5D82"/>
    <w:rsid w:val="002D6317"/>
    <w:rsid w:val="002D7ABD"/>
    <w:rsid w:val="002E0089"/>
    <w:rsid w:val="002E27E7"/>
    <w:rsid w:val="002E38EE"/>
    <w:rsid w:val="002E4C14"/>
    <w:rsid w:val="002E79F4"/>
    <w:rsid w:val="002F0D5C"/>
    <w:rsid w:val="002F25CC"/>
    <w:rsid w:val="002F266F"/>
    <w:rsid w:val="002F2C02"/>
    <w:rsid w:val="002F323E"/>
    <w:rsid w:val="002F5C60"/>
    <w:rsid w:val="002F60CC"/>
    <w:rsid w:val="002F6CDB"/>
    <w:rsid w:val="002F6F93"/>
    <w:rsid w:val="002F7797"/>
    <w:rsid w:val="002F7AE4"/>
    <w:rsid w:val="00301F66"/>
    <w:rsid w:val="00302966"/>
    <w:rsid w:val="00303A0B"/>
    <w:rsid w:val="00304651"/>
    <w:rsid w:val="00304B75"/>
    <w:rsid w:val="00304F42"/>
    <w:rsid w:val="00306C60"/>
    <w:rsid w:val="00306DC3"/>
    <w:rsid w:val="00310104"/>
    <w:rsid w:val="0031063C"/>
    <w:rsid w:val="00310721"/>
    <w:rsid w:val="00310DCE"/>
    <w:rsid w:val="003110BD"/>
    <w:rsid w:val="00315567"/>
    <w:rsid w:val="00317D8D"/>
    <w:rsid w:val="00320BDE"/>
    <w:rsid w:val="00320FF1"/>
    <w:rsid w:val="00321FA1"/>
    <w:rsid w:val="003226AA"/>
    <w:rsid w:val="00322AF6"/>
    <w:rsid w:val="00322DCF"/>
    <w:rsid w:val="0032353D"/>
    <w:rsid w:val="0032446D"/>
    <w:rsid w:val="00324602"/>
    <w:rsid w:val="00324B2F"/>
    <w:rsid w:val="00324FF4"/>
    <w:rsid w:val="00325A9F"/>
    <w:rsid w:val="0032768B"/>
    <w:rsid w:val="00331A63"/>
    <w:rsid w:val="00334863"/>
    <w:rsid w:val="00335ACD"/>
    <w:rsid w:val="00335E2D"/>
    <w:rsid w:val="00337720"/>
    <w:rsid w:val="003418AA"/>
    <w:rsid w:val="00342431"/>
    <w:rsid w:val="00342576"/>
    <w:rsid w:val="003432F6"/>
    <w:rsid w:val="00343B47"/>
    <w:rsid w:val="003450A0"/>
    <w:rsid w:val="00345697"/>
    <w:rsid w:val="0035185A"/>
    <w:rsid w:val="00351F4E"/>
    <w:rsid w:val="00352AA8"/>
    <w:rsid w:val="00352E60"/>
    <w:rsid w:val="0036149C"/>
    <w:rsid w:val="003614DD"/>
    <w:rsid w:val="0036473F"/>
    <w:rsid w:val="003647ED"/>
    <w:rsid w:val="00364D5C"/>
    <w:rsid w:val="00366501"/>
    <w:rsid w:val="00370EB0"/>
    <w:rsid w:val="0037200C"/>
    <w:rsid w:val="00373580"/>
    <w:rsid w:val="00375414"/>
    <w:rsid w:val="00375835"/>
    <w:rsid w:val="0037725D"/>
    <w:rsid w:val="00377294"/>
    <w:rsid w:val="0038457E"/>
    <w:rsid w:val="0038619F"/>
    <w:rsid w:val="00392AAD"/>
    <w:rsid w:val="00393398"/>
    <w:rsid w:val="00394755"/>
    <w:rsid w:val="00395A97"/>
    <w:rsid w:val="00395EEB"/>
    <w:rsid w:val="00396252"/>
    <w:rsid w:val="00396540"/>
    <w:rsid w:val="00396EF9"/>
    <w:rsid w:val="003973BF"/>
    <w:rsid w:val="003A3479"/>
    <w:rsid w:val="003A440F"/>
    <w:rsid w:val="003A466D"/>
    <w:rsid w:val="003A4D0B"/>
    <w:rsid w:val="003A6852"/>
    <w:rsid w:val="003A6ABC"/>
    <w:rsid w:val="003A7D7D"/>
    <w:rsid w:val="003B1171"/>
    <w:rsid w:val="003B16F0"/>
    <w:rsid w:val="003B3DED"/>
    <w:rsid w:val="003B5741"/>
    <w:rsid w:val="003C2557"/>
    <w:rsid w:val="003C3A4E"/>
    <w:rsid w:val="003C4610"/>
    <w:rsid w:val="003C677D"/>
    <w:rsid w:val="003C693A"/>
    <w:rsid w:val="003C75D0"/>
    <w:rsid w:val="003C7C01"/>
    <w:rsid w:val="003D3611"/>
    <w:rsid w:val="003D4980"/>
    <w:rsid w:val="003E237E"/>
    <w:rsid w:val="003E3051"/>
    <w:rsid w:val="003E33D2"/>
    <w:rsid w:val="003E41EC"/>
    <w:rsid w:val="003F01ED"/>
    <w:rsid w:val="003F1BE2"/>
    <w:rsid w:val="003F352A"/>
    <w:rsid w:val="003F6430"/>
    <w:rsid w:val="003F7429"/>
    <w:rsid w:val="003F7448"/>
    <w:rsid w:val="004006FB"/>
    <w:rsid w:val="0040119B"/>
    <w:rsid w:val="00402849"/>
    <w:rsid w:val="0040360A"/>
    <w:rsid w:val="00404F23"/>
    <w:rsid w:val="00410A78"/>
    <w:rsid w:val="00411B5B"/>
    <w:rsid w:val="00412A0C"/>
    <w:rsid w:val="00413C36"/>
    <w:rsid w:val="0041444B"/>
    <w:rsid w:val="0041556C"/>
    <w:rsid w:val="00415D2D"/>
    <w:rsid w:val="00416C45"/>
    <w:rsid w:val="00416DE7"/>
    <w:rsid w:val="004173C6"/>
    <w:rsid w:val="00423BC2"/>
    <w:rsid w:val="00423E25"/>
    <w:rsid w:val="00424915"/>
    <w:rsid w:val="00424DFE"/>
    <w:rsid w:val="00425D1C"/>
    <w:rsid w:val="004267C2"/>
    <w:rsid w:val="00426C48"/>
    <w:rsid w:val="00427940"/>
    <w:rsid w:val="004303DB"/>
    <w:rsid w:val="00431A05"/>
    <w:rsid w:val="00440C0D"/>
    <w:rsid w:val="00441FB3"/>
    <w:rsid w:val="004426C4"/>
    <w:rsid w:val="00444654"/>
    <w:rsid w:val="0044487E"/>
    <w:rsid w:val="004452AF"/>
    <w:rsid w:val="0044561B"/>
    <w:rsid w:val="00446C59"/>
    <w:rsid w:val="00453C42"/>
    <w:rsid w:val="00456878"/>
    <w:rsid w:val="004609ED"/>
    <w:rsid w:val="004610AA"/>
    <w:rsid w:val="0046128E"/>
    <w:rsid w:val="00464607"/>
    <w:rsid w:val="00466203"/>
    <w:rsid w:val="00466BFC"/>
    <w:rsid w:val="00467135"/>
    <w:rsid w:val="00467A9D"/>
    <w:rsid w:val="0047438B"/>
    <w:rsid w:val="00474DE2"/>
    <w:rsid w:val="004824CF"/>
    <w:rsid w:val="004832FB"/>
    <w:rsid w:val="00484D0C"/>
    <w:rsid w:val="00485C7C"/>
    <w:rsid w:val="00486F55"/>
    <w:rsid w:val="004871BE"/>
    <w:rsid w:val="0049144F"/>
    <w:rsid w:val="004918EE"/>
    <w:rsid w:val="004945F0"/>
    <w:rsid w:val="00495EF5"/>
    <w:rsid w:val="0049644C"/>
    <w:rsid w:val="00497043"/>
    <w:rsid w:val="0049736B"/>
    <w:rsid w:val="00497D95"/>
    <w:rsid w:val="004A2064"/>
    <w:rsid w:val="004A3755"/>
    <w:rsid w:val="004A3C94"/>
    <w:rsid w:val="004A7B41"/>
    <w:rsid w:val="004B0287"/>
    <w:rsid w:val="004B1D3F"/>
    <w:rsid w:val="004B3049"/>
    <w:rsid w:val="004B30D8"/>
    <w:rsid w:val="004B32A7"/>
    <w:rsid w:val="004B5173"/>
    <w:rsid w:val="004B5B38"/>
    <w:rsid w:val="004C05F1"/>
    <w:rsid w:val="004C0878"/>
    <w:rsid w:val="004C138C"/>
    <w:rsid w:val="004C5464"/>
    <w:rsid w:val="004C5CB4"/>
    <w:rsid w:val="004C6638"/>
    <w:rsid w:val="004C7B98"/>
    <w:rsid w:val="004D0C04"/>
    <w:rsid w:val="004D2EEE"/>
    <w:rsid w:val="004D31EE"/>
    <w:rsid w:val="004D51FB"/>
    <w:rsid w:val="004D70A4"/>
    <w:rsid w:val="004D77A2"/>
    <w:rsid w:val="004E306A"/>
    <w:rsid w:val="004E76C8"/>
    <w:rsid w:val="004F1FCC"/>
    <w:rsid w:val="004F4F04"/>
    <w:rsid w:val="004F64F7"/>
    <w:rsid w:val="005005CD"/>
    <w:rsid w:val="00506298"/>
    <w:rsid w:val="00506850"/>
    <w:rsid w:val="005068CF"/>
    <w:rsid w:val="00506EE9"/>
    <w:rsid w:val="00507B5B"/>
    <w:rsid w:val="00512094"/>
    <w:rsid w:val="005124DB"/>
    <w:rsid w:val="00512D81"/>
    <w:rsid w:val="00515143"/>
    <w:rsid w:val="0051518F"/>
    <w:rsid w:val="0051541E"/>
    <w:rsid w:val="00516F3C"/>
    <w:rsid w:val="00520CEB"/>
    <w:rsid w:val="0052106F"/>
    <w:rsid w:val="00522867"/>
    <w:rsid w:val="0052492C"/>
    <w:rsid w:val="00526687"/>
    <w:rsid w:val="00526DFF"/>
    <w:rsid w:val="00531BA0"/>
    <w:rsid w:val="005349D0"/>
    <w:rsid w:val="005375EC"/>
    <w:rsid w:val="005403BC"/>
    <w:rsid w:val="00542996"/>
    <w:rsid w:val="005453FE"/>
    <w:rsid w:val="00546E1B"/>
    <w:rsid w:val="00550008"/>
    <w:rsid w:val="00554D85"/>
    <w:rsid w:val="0055763E"/>
    <w:rsid w:val="00561AA4"/>
    <w:rsid w:val="00561BA5"/>
    <w:rsid w:val="005629FB"/>
    <w:rsid w:val="005639EA"/>
    <w:rsid w:val="005650FD"/>
    <w:rsid w:val="00565C24"/>
    <w:rsid w:val="00565FE1"/>
    <w:rsid w:val="00570249"/>
    <w:rsid w:val="005707E3"/>
    <w:rsid w:val="00570962"/>
    <w:rsid w:val="005720EC"/>
    <w:rsid w:val="00572812"/>
    <w:rsid w:val="00577419"/>
    <w:rsid w:val="005837CB"/>
    <w:rsid w:val="0058404F"/>
    <w:rsid w:val="00587707"/>
    <w:rsid w:val="00593D70"/>
    <w:rsid w:val="00594545"/>
    <w:rsid w:val="005A0D13"/>
    <w:rsid w:val="005A2113"/>
    <w:rsid w:val="005A3AB5"/>
    <w:rsid w:val="005B06DC"/>
    <w:rsid w:val="005B0DCB"/>
    <w:rsid w:val="005B3DA9"/>
    <w:rsid w:val="005C0025"/>
    <w:rsid w:val="005C1843"/>
    <w:rsid w:val="005C1B92"/>
    <w:rsid w:val="005C4D02"/>
    <w:rsid w:val="005C4F14"/>
    <w:rsid w:val="005C6A05"/>
    <w:rsid w:val="005C6DD0"/>
    <w:rsid w:val="005C6DD4"/>
    <w:rsid w:val="005D1167"/>
    <w:rsid w:val="005D1795"/>
    <w:rsid w:val="005D525C"/>
    <w:rsid w:val="005D5965"/>
    <w:rsid w:val="005E14D2"/>
    <w:rsid w:val="005E3CB4"/>
    <w:rsid w:val="005E4002"/>
    <w:rsid w:val="005E4DE6"/>
    <w:rsid w:val="005E4FAD"/>
    <w:rsid w:val="005E5A4F"/>
    <w:rsid w:val="005E6014"/>
    <w:rsid w:val="005E727D"/>
    <w:rsid w:val="005E7349"/>
    <w:rsid w:val="005F1AF4"/>
    <w:rsid w:val="005F1BA7"/>
    <w:rsid w:val="005F416F"/>
    <w:rsid w:val="005F6657"/>
    <w:rsid w:val="005F7591"/>
    <w:rsid w:val="006008AA"/>
    <w:rsid w:val="00601DD9"/>
    <w:rsid w:val="00602813"/>
    <w:rsid w:val="00602815"/>
    <w:rsid w:val="006030C4"/>
    <w:rsid w:val="00604644"/>
    <w:rsid w:val="0060782A"/>
    <w:rsid w:val="0061177B"/>
    <w:rsid w:val="00614AC8"/>
    <w:rsid w:val="006215ED"/>
    <w:rsid w:val="006240BB"/>
    <w:rsid w:val="006252E7"/>
    <w:rsid w:val="00625E78"/>
    <w:rsid w:val="006265BB"/>
    <w:rsid w:val="00633395"/>
    <w:rsid w:val="00633720"/>
    <w:rsid w:val="00640861"/>
    <w:rsid w:val="00641E07"/>
    <w:rsid w:val="00643D28"/>
    <w:rsid w:val="00643F53"/>
    <w:rsid w:val="00646F54"/>
    <w:rsid w:val="00647D43"/>
    <w:rsid w:val="00650B9D"/>
    <w:rsid w:val="00651B8F"/>
    <w:rsid w:val="0065267E"/>
    <w:rsid w:val="006528F2"/>
    <w:rsid w:val="00652AA6"/>
    <w:rsid w:val="00653B5E"/>
    <w:rsid w:val="0065608E"/>
    <w:rsid w:val="0065619D"/>
    <w:rsid w:val="00657461"/>
    <w:rsid w:val="006614DE"/>
    <w:rsid w:val="0066206D"/>
    <w:rsid w:val="00663C30"/>
    <w:rsid w:val="00664A77"/>
    <w:rsid w:val="0067054A"/>
    <w:rsid w:val="00670B45"/>
    <w:rsid w:val="00670FCC"/>
    <w:rsid w:val="006714CD"/>
    <w:rsid w:val="00676DE9"/>
    <w:rsid w:val="00676F0A"/>
    <w:rsid w:val="00680A42"/>
    <w:rsid w:val="00682924"/>
    <w:rsid w:val="006842FF"/>
    <w:rsid w:val="00684C4D"/>
    <w:rsid w:val="006875C5"/>
    <w:rsid w:val="006877A8"/>
    <w:rsid w:val="00690610"/>
    <w:rsid w:val="006908BE"/>
    <w:rsid w:val="00691A77"/>
    <w:rsid w:val="00691E8C"/>
    <w:rsid w:val="006939A3"/>
    <w:rsid w:val="006939E2"/>
    <w:rsid w:val="00695177"/>
    <w:rsid w:val="0069531A"/>
    <w:rsid w:val="00695D0E"/>
    <w:rsid w:val="006966EF"/>
    <w:rsid w:val="006A05E0"/>
    <w:rsid w:val="006A51CA"/>
    <w:rsid w:val="006A51F2"/>
    <w:rsid w:val="006A596B"/>
    <w:rsid w:val="006A5B09"/>
    <w:rsid w:val="006A5DE6"/>
    <w:rsid w:val="006A5E34"/>
    <w:rsid w:val="006A614E"/>
    <w:rsid w:val="006A7FEC"/>
    <w:rsid w:val="006B04DB"/>
    <w:rsid w:val="006B0B67"/>
    <w:rsid w:val="006B1DB5"/>
    <w:rsid w:val="006B21FF"/>
    <w:rsid w:val="006B251A"/>
    <w:rsid w:val="006B2E94"/>
    <w:rsid w:val="006C0674"/>
    <w:rsid w:val="006C0B24"/>
    <w:rsid w:val="006C1FA9"/>
    <w:rsid w:val="006C3F3C"/>
    <w:rsid w:val="006C7029"/>
    <w:rsid w:val="006D14D4"/>
    <w:rsid w:val="006D1BC5"/>
    <w:rsid w:val="006D2B35"/>
    <w:rsid w:val="006D3F0D"/>
    <w:rsid w:val="006D405D"/>
    <w:rsid w:val="006D41FD"/>
    <w:rsid w:val="006D4F3A"/>
    <w:rsid w:val="006D7DBC"/>
    <w:rsid w:val="006E1537"/>
    <w:rsid w:val="006E194F"/>
    <w:rsid w:val="006E1D75"/>
    <w:rsid w:val="006E325B"/>
    <w:rsid w:val="006E466C"/>
    <w:rsid w:val="006E5D10"/>
    <w:rsid w:val="0070061C"/>
    <w:rsid w:val="0070194D"/>
    <w:rsid w:val="00702BCF"/>
    <w:rsid w:val="00702C28"/>
    <w:rsid w:val="00704543"/>
    <w:rsid w:val="00705418"/>
    <w:rsid w:val="00705AEA"/>
    <w:rsid w:val="00706E3E"/>
    <w:rsid w:val="00710F21"/>
    <w:rsid w:val="00710F45"/>
    <w:rsid w:val="007130FB"/>
    <w:rsid w:val="00714CCF"/>
    <w:rsid w:val="00722A5D"/>
    <w:rsid w:val="00723F71"/>
    <w:rsid w:val="0072412C"/>
    <w:rsid w:val="00725983"/>
    <w:rsid w:val="00725C7B"/>
    <w:rsid w:val="00726BBF"/>
    <w:rsid w:val="007273E9"/>
    <w:rsid w:val="00727E54"/>
    <w:rsid w:val="007324D3"/>
    <w:rsid w:val="007326E5"/>
    <w:rsid w:val="00740055"/>
    <w:rsid w:val="00741CDE"/>
    <w:rsid w:val="00741E73"/>
    <w:rsid w:val="00743AE8"/>
    <w:rsid w:val="00745168"/>
    <w:rsid w:val="00745D4A"/>
    <w:rsid w:val="00746ACD"/>
    <w:rsid w:val="00746C6D"/>
    <w:rsid w:val="00750AE1"/>
    <w:rsid w:val="007517B8"/>
    <w:rsid w:val="00751C6C"/>
    <w:rsid w:val="007522B4"/>
    <w:rsid w:val="00753879"/>
    <w:rsid w:val="00757643"/>
    <w:rsid w:val="007609B8"/>
    <w:rsid w:val="00762467"/>
    <w:rsid w:val="007632E0"/>
    <w:rsid w:val="007639FC"/>
    <w:rsid w:val="00764454"/>
    <w:rsid w:val="00764A45"/>
    <w:rsid w:val="00764F1A"/>
    <w:rsid w:val="00766F8F"/>
    <w:rsid w:val="00772601"/>
    <w:rsid w:val="007743B4"/>
    <w:rsid w:val="00775000"/>
    <w:rsid w:val="0078038E"/>
    <w:rsid w:val="007805BD"/>
    <w:rsid w:val="0078188F"/>
    <w:rsid w:val="007868E0"/>
    <w:rsid w:val="00786B63"/>
    <w:rsid w:val="00786FD1"/>
    <w:rsid w:val="00790E01"/>
    <w:rsid w:val="007915C0"/>
    <w:rsid w:val="00793207"/>
    <w:rsid w:val="00793A25"/>
    <w:rsid w:val="00794B2F"/>
    <w:rsid w:val="00794B3C"/>
    <w:rsid w:val="00795934"/>
    <w:rsid w:val="00795F62"/>
    <w:rsid w:val="0079615B"/>
    <w:rsid w:val="007A0D61"/>
    <w:rsid w:val="007A1DC8"/>
    <w:rsid w:val="007A2C43"/>
    <w:rsid w:val="007A3035"/>
    <w:rsid w:val="007A32BB"/>
    <w:rsid w:val="007A3B7A"/>
    <w:rsid w:val="007A6010"/>
    <w:rsid w:val="007A7845"/>
    <w:rsid w:val="007B4CAE"/>
    <w:rsid w:val="007B5EDD"/>
    <w:rsid w:val="007C2613"/>
    <w:rsid w:val="007C32D4"/>
    <w:rsid w:val="007C43ED"/>
    <w:rsid w:val="007C51E2"/>
    <w:rsid w:val="007C573E"/>
    <w:rsid w:val="007D3FC9"/>
    <w:rsid w:val="007E133B"/>
    <w:rsid w:val="007E157F"/>
    <w:rsid w:val="007E1765"/>
    <w:rsid w:val="007E3E96"/>
    <w:rsid w:val="007E4485"/>
    <w:rsid w:val="007E44DC"/>
    <w:rsid w:val="007E46B2"/>
    <w:rsid w:val="007E491F"/>
    <w:rsid w:val="007E499D"/>
    <w:rsid w:val="007E5881"/>
    <w:rsid w:val="007E7CA9"/>
    <w:rsid w:val="007E7E47"/>
    <w:rsid w:val="007F0090"/>
    <w:rsid w:val="007F0E57"/>
    <w:rsid w:val="007F6458"/>
    <w:rsid w:val="007F7D06"/>
    <w:rsid w:val="00801C79"/>
    <w:rsid w:val="00802D85"/>
    <w:rsid w:val="00802DFB"/>
    <w:rsid w:val="00802F32"/>
    <w:rsid w:val="00803FD2"/>
    <w:rsid w:val="00807EC4"/>
    <w:rsid w:val="0081110B"/>
    <w:rsid w:val="00811688"/>
    <w:rsid w:val="0081634C"/>
    <w:rsid w:val="00817398"/>
    <w:rsid w:val="008178C2"/>
    <w:rsid w:val="00821EB9"/>
    <w:rsid w:val="008246BF"/>
    <w:rsid w:val="0082674D"/>
    <w:rsid w:val="00826C5E"/>
    <w:rsid w:val="008274C3"/>
    <w:rsid w:val="00827E2F"/>
    <w:rsid w:val="00831F83"/>
    <w:rsid w:val="0083227B"/>
    <w:rsid w:val="0084038B"/>
    <w:rsid w:val="00842A24"/>
    <w:rsid w:val="00842EC3"/>
    <w:rsid w:val="00844551"/>
    <w:rsid w:val="008508ED"/>
    <w:rsid w:val="00850CFE"/>
    <w:rsid w:val="00851C7B"/>
    <w:rsid w:val="00852E0A"/>
    <w:rsid w:val="00856AF6"/>
    <w:rsid w:val="0086474D"/>
    <w:rsid w:val="00865835"/>
    <w:rsid w:val="0086735F"/>
    <w:rsid w:val="00867EC3"/>
    <w:rsid w:val="008727A8"/>
    <w:rsid w:val="00872B53"/>
    <w:rsid w:val="00873C19"/>
    <w:rsid w:val="00877B39"/>
    <w:rsid w:val="008823ED"/>
    <w:rsid w:val="00883984"/>
    <w:rsid w:val="008848D7"/>
    <w:rsid w:val="00885A51"/>
    <w:rsid w:val="00886F3E"/>
    <w:rsid w:val="00891163"/>
    <w:rsid w:val="00891526"/>
    <w:rsid w:val="00895C31"/>
    <w:rsid w:val="008A1875"/>
    <w:rsid w:val="008A469A"/>
    <w:rsid w:val="008A6AE2"/>
    <w:rsid w:val="008A6DA0"/>
    <w:rsid w:val="008A739D"/>
    <w:rsid w:val="008A761C"/>
    <w:rsid w:val="008A78D4"/>
    <w:rsid w:val="008A7FC3"/>
    <w:rsid w:val="008B23C0"/>
    <w:rsid w:val="008B3042"/>
    <w:rsid w:val="008B3F95"/>
    <w:rsid w:val="008B5191"/>
    <w:rsid w:val="008B54E3"/>
    <w:rsid w:val="008C04D5"/>
    <w:rsid w:val="008C4383"/>
    <w:rsid w:val="008C463C"/>
    <w:rsid w:val="008C7400"/>
    <w:rsid w:val="008D02FE"/>
    <w:rsid w:val="008D0D6D"/>
    <w:rsid w:val="008D121B"/>
    <w:rsid w:val="008D168C"/>
    <w:rsid w:val="008D16BE"/>
    <w:rsid w:val="008D26EB"/>
    <w:rsid w:val="008D2DCE"/>
    <w:rsid w:val="008D3F9A"/>
    <w:rsid w:val="008D5120"/>
    <w:rsid w:val="008D7AEB"/>
    <w:rsid w:val="008E0F9C"/>
    <w:rsid w:val="008E175B"/>
    <w:rsid w:val="008E232D"/>
    <w:rsid w:val="008E2920"/>
    <w:rsid w:val="008E305F"/>
    <w:rsid w:val="008E30B8"/>
    <w:rsid w:val="008F1827"/>
    <w:rsid w:val="008F1A6F"/>
    <w:rsid w:val="008F1B4F"/>
    <w:rsid w:val="008F2790"/>
    <w:rsid w:val="008F4BAA"/>
    <w:rsid w:val="008F70B9"/>
    <w:rsid w:val="008F774F"/>
    <w:rsid w:val="00900D49"/>
    <w:rsid w:val="00900DC6"/>
    <w:rsid w:val="00904FE0"/>
    <w:rsid w:val="00907812"/>
    <w:rsid w:val="00910CD4"/>
    <w:rsid w:val="00915BE0"/>
    <w:rsid w:val="00917345"/>
    <w:rsid w:val="00920AD7"/>
    <w:rsid w:val="009223B6"/>
    <w:rsid w:val="00922B1D"/>
    <w:rsid w:val="009237A0"/>
    <w:rsid w:val="00924DAB"/>
    <w:rsid w:val="009270B4"/>
    <w:rsid w:val="0093136B"/>
    <w:rsid w:val="00931DF1"/>
    <w:rsid w:val="00931E2B"/>
    <w:rsid w:val="00931F25"/>
    <w:rsid w:val="00932023"/>
    <w:rsid w:val="00937665"/>
    <w:rsid w:val="0094013F"/>
    <w:rsid w:val="009441B1"/>
    <w:rsid w:val="00944E80"/>
    <w:rsid w:val="00947EDA"/>
    <w:rsid w:val="009527E6"/>
    <w:rsid w:val="00954D3C"/>
    <w:rsid w:val="00955D14"/>
    <w:rsid w:val="009569F7"/>
    <w:rsid w:val="0096104B"/>
    <w:rsid w:val="00961DC8"/>
    <w:rsid w:val="009659C8"/>
    <w:rsid w:val="00966586"/>
    <w:rsid w:val="00966A84"/>
    <w:rsid w:val="009706C5"/>
    <w:rsid w:val="009715CC"/>
    <w:rsid w:val="00971E69"/>
    <w:rsid w:val="00974608"/>
    <w:rsid w:val="0098066C"/>
    <w:rsid w:val="00980F7D"/>
    <w:rsid w:val="00981231"/>
    <w:rsid w:val="0098157B"/>
    <w:rsid w:val="009818D6"/>
    <w:rsid w:val="00981A6D"/>
    <w:rsid w:val="00985913"/>
    <w:rsid w:val="00985CFB"/>
    <w:rsid w:val="0098678D"/>
    <w:rsid w:val="0098747B"/>
    <w:rsid w:val="00987AC0"/>
    <w:rsid w:val="00990294"/>
    <w:rsid w:val="00992F0E"/>
    <w:rsid w:val="0099439D"/>
    <w:rsid w:val="0099632B"/>
    <w:rsid w:val="009966DD"/>
    <w:rsid w:val="00996A05"/>
    <w:rsid w:val="009A1CC8"/>
    <w:rsid w:val="009A570C"/>
    <w:rsid w:val="009B1950"/>
    <w:rsid w:val="009B1AAA"/>
    <w:rsid w:val="009B2B57"/>
    <w:rsid w:val="009B58D3"/>
    <w:rsid w:val="009B5B40"/>
    <w:rsid w:val="009B5E7D"/>
    <w:rsid w:val="009B68EC"/>
    <w:rsid w:val="009C380A"/>
    <w:rsid w:val="009C69B5"/>
    <w:rsid w:val="009C71D4"/>
    <w:rsid w:val="009D044E"/>
    <w:rsid w:val="009D34BF"/>
    <w:rsid w:val="009D3A7B"/>
    <w:rsid w:val="009D6A9A"/>
    <w:rsid w:val="009D6E77"/>
    <w:rsid w:val="009E2252"/>
    <w:rsid w:val="009E387C"/>
    <w:rsid w:val="009E4C35"/>
    <w:rsid w:val="009E63AD"/>
    <w:rsid w:val="009E63F6"/>
    <w:rsid w:val="009E649C"/>
    <w:rsid w:val="009E6C2D"/>
    <w:rsid w:val="009F00EC"/>
    <w:rsid w:val="009F0139"/>
    <w:rsid w:val="009F209C"/>
    <w:rsid w:val="009F2C44"/>
    <w:rsid w:val="009F3C86"/>
    <w:rsid w:val="009F4660"/>
    <w:rsid w:val="009F54B1"/>
    <w:rsid w:val="009F62F3"/>
    <w:rsid w:val="00A02C1D"/>
    <w:rsid w:val="00A0567E"/>
    <w:rsid w:val="00A056BB"/>
    <w:rsid w:val="00A06AED"/>
    <w:rsid w:val="00A104C0"/>
    <w:rsid w:val="00A12A98"/>
    <w:rsid w:val="00A130C5"/>
    <w:rsid w:val="00A13F2C"/>
    <w:rsid w:val="00A15BBD"/>
    <w:rsid w:val="00A17357"/>
    <w:rsid w:val="00A21C07"/>
    <w:rsid w:val="00A222FE"/>
    <w:rsid w:val="00A227FD"/>
    <w:rsid w:val="00A230B9"/>
    <w:rsid w:val="00A238E2"/>
    <w:rsid w:val="00A23CDD"/>
    <w:rsid w:val="00A24B5B"/>
    <w:rsid w:val="00A24C56"/>
    <w:rsid w:val="00A269F5"/>
    <w:rsid w:val="00A27112"/>
    <w:rsid w:val="00A30C80"/>
    <w:rsid w:val="00A33EDD"/>
    <w:rsid w:val="00A342F8"/>
    <w:rsid w:val="00A3430F"/>
    <w:rsid w:val="00A35115"/>
    <w:rsid w:val="00A405B5"/>
    <w:rsid w:val="00A418F0"/>
    <w:rsid w:val="00A42FE1"/>
    <w:rsid w:val="00A4459C"/>
    <w:rsid w:val="00A450DB"/>
    <w:rsid w:val="00A45906"/>
    <w:rsid w:val="00A5672D"/>
    <w:rsid w:val="00A568D7"/>
    <w:rsid w:val="00A613F0"/>
    <w:rsid w:val="00A61CD6"/>
    <w:rsid w:val="00A66D97"/>
    <w:rsid w:val="00A6720E"/>
    <w:rsid w:val="00A67260"/>
    <w:rsid w:val="00A6734C"/>
    <w:rsid w:val="00A6745A"/>
    <w:rsid w:val="00A6755D"/>
    <w:rsid w:val="00A72419"/>
    <w:rsid w:val="00A7318E"/>
    <w:rsid w:val="00A765AA"/>
    <w:rsid w:val="00A77653"/>
    <w:rsid w:val="00A8072A"/>
    <w:rsid w:val="00A8089D"/>
    <w:rsid w:val="00A81EED"/>
    <w:rsid w:val="00A8338C"/>
    <w:rsid w:val="00A853F3"/>
    <w:rsid w:val="00A8590B"/>
    <w:rsid w:val="00A85BD9"/>
    <w:rsid w:val="00A9006A"/>
    <w:rsid w:val="00A90D71"/>
    <w:rsid w:val="00A90DED"/>
    <w:rsid w:val="00A91793"/>
    <w:rsid w:val="00A91E4D"/>
    <w:rsid w:val="00A930D8"/>
    <w:rsid w:val="00A94670"/>
    <w:rsid w:val="00A96AF9"/>
    <w:rsid w:val="00A972E5"/>
    <w:rsid w:val="00AA0EC7"/>
    <w:rsid w:val="00AA3800"/>
    <w:rsid w:val="00AA38E6"/>
    <w:rsid w:val="00AA3B2F"/>
    <w:rsid w:val="00AA3B95"/>
    <w:rsid w:val="00AA6617"/>
    <w:rsid w:val="00AA6970"/>
    <w:rsid w:val="00AA6CAC"/>
    <w:rsid w:val="00AA7A7F"/>
    <w:rsid w:val="00AB0ABE"/>
    <w:rsid w:val="00AB4120"/>
    <w:rsid w:val="00AB4BDD"/>
    <w:rsid w:val="00AC3549"/>
    <w:rsid w:val="00AC634C"/>
    <w:rsid w:val="00AD0002"/>
    <w:rsid w:val="00AD0F52"/>
    <w:rsid w:val="00AD1ABD"/>
    <w:rsid w:val="00AD3379"/>
    <w:rsid w:val="00AD3740"/>
    <w:rsid w:val="00AD54B9"/>
    <w:rsid w:val="00AD65D7"/>
    <w:rsid w:val="00AD67A5"/>
    <w:rsid w:val="00AD7165"/>
    <w:rsid w:val="00AE02D2"/>
    <w:rsid w:val="00AE2AAE"/>
    <w:rsid w:val="00AE5670"/>
    <w:rsid w:val="00AE6208"/>
    <w:rsid w:val="00AE7CEC"/>
    <w:rsid w:val="00AF7C98"/>
    <w:rsid w:val="00B02034"/>
    <w:rsid w:val="00B04700"/>
    <w:rsid w:val="00B066EF"/>
    <w:rsid w:val="00B13378"/>
    <w:rsid w:val="00B141F7"/>
    <w:rsid w:val="00B14ABC"/>
    <w:rsid w:val="00B1586E"/>
    <w:rsid w:val="00B20931"/>
    <w:rsid w:val="00B221D8"/>
    <w:rsid w:val="00B23A06"/>
    <w:rsid w:val="00B23ACC"/>
    <w:rsid w:val="00B23EE2"/>
    <w:rsid w:val="00B24782"/>
    <w:rsid w:val="00B25AF5"/>
    <w:rsid w:val="00B30E24"/>
    <w:rsid w:val="00B311EB"/>
    <w:rsid w:val="00B33DB8"/>
    <w:rsid w:val="00B3571C"/>
    <w:rsid w:val="00B40BD2"/>
    <w:rsid w:val="00B423E5"/>
    <w:rsid w:val="00B43955"/>
    <w:rsid w:val="00B44E97"/>
    <w:rsid w:val="00B457EB"/>
    <w:rsid w:val="00B45B45"/>
    <w:rsid w:val="00B5194F"/>
    <w:rsid w:val="00B51DD5"/>
    <w:rsid w:val="00B525E7"/>
    <w:rsid w:val="00B52605"/>
    <w:rsid w:val="00B527AC"/>
    <w:rsid w:val="00B53D44"/>
    <w:rsid w:val="00B565B1"/>
    <w:rsid w:val="00B572AE"/>
    <w:rsid w:val="00B57A24"/>
    <w:rsid w:val="00B60D26"/>
    <w:rsid w:val="00B61170"/>
    <w:rsid w:val="00B62955"/>
    <w:rsid w:val="00B6298B"/>
    <w:rsid w:val="00B63D7F"/>
    <w:rsid w:val="00B64BD7"/>
    <w:rsid w:val="00B65710"/>
    <w:rsid w:val="00B71D2D"/>
    <w:rsid w:val="00B72A04"/>
    <w:rsid w:val="00B741DD"/>
    <w:rsid w:val="00B744FB"/>
    <w:rsid w:val="00B75176"/>
    <w:rsid w:val="00B7591B"/>
    <w:rsid w:val="00B76C8E"/>
    <w:rsid w:val="00B7710C"/>
    <w:rsid w:val="00B8416C"/>
    <w:rsid w:val="00B86126"/>
    <w:rsid w:val="00B86CFA"/>
    <w:rsid w:val="00B870A1"/>
    <w:rsid w:val="00B910ED"/>
    <w:rsid w:val="00B938A5"/>
    <w:rsid w:val="00B96125"/>
    <w:rsid w:val="00B964FC"/>
    <w:rsid w:val="00BA107C"/>
    <w:rsid w:val="00BA20E7"/>
    <w:rsid w:val="00BA2AF8"/>
    <w:rsid w:val="00BA42E9"/>
    <w:rsid w:val="00BA45C7"/>
    <w:rsid w:val="00BA48C8"/>
    <w:rsid w:val="00BA4F48"/>
    <w:rsid w:val="00BA5191"/>
    <w:rsid w:val="00BA78FA"/>
    <w:rsid w:val="00BB05FC"/>
    <w:rsid w:val="00BB4209"/>
    <w:rsid w:val="00BB7356"/>
    <w:rsid w:val="00BB78FD"/>
    <w:rsid w:val="00BC290F"/>
    <w:rsid w:val="00BC2BF6"/>
    <w:rsid w:val="00BC352C"/>
    <w:rsid w:val="00BC43FA"/>
    <w:rsid w:val="00BC4863"/>
    <w:rsid w:val="00BC4A34"/>
    <w:rsid w:val="00BC5259"/>
    <w:rsid w:val="00BC52A5"/>
    <w:rsid w:val="00BD0018"/>
    <w:rsid w:val="00BD04CC"/>
    <w:rsid w:val="00BD17C5"/>
    <w:rsid w:val="00BD4A07"/>
    <w:rsid w:val="00BD4D09"/>
    <w:rsid w:val="00BD50C9"/>
    <w:rsid w:val="00BD59C2"/>
    <w:rsid w:val="00BD5A5B"/>
    <w:rsid w:val="00BD637A"/>
    <w:rsid w:val="00BD6CEB"/>
    <w:rsid w:val="00BF159F"/>
    <w:rsid w:val="00BF2595"/>
    <w:rsid w:val="00BF4E0E"/>
    <w:rsid w:val="00BF6C38"/>
    <w:rsid w:val="00BF78FE"/>
    <w:rsid w:val="00C01171"/>
    <w:rsid w:val="00C024BD"/>
    <w:rsid w:val="00C02672"/>
    <w:rsid w:val="00C0401F"/>
    <w:rsid w:val="00C040E6"/>
    <w:rsid w:val="00C05A5C"/>
    <w:rsid w:val="00C065A4"/>
    <w:rsid w:val="00C0779F"/>
    <w:rsid w:val="00C10BCF"/>
    <w:rsid w:val="00C13D3F"/>
    <w:rsid w:val="00C148F5"/>
    <w:rsid w:val="00C1702D"/>
    <w:rsid w:val="00C1723F"/>
    <w:rsid w:val="00C20A6B"/>
    <w:rsid w:val="00C21700"/>
    <w:rsid w:val="00C23203"/>
    <w:rsid w:val="00C245CC"/>
    <w:rsid w:val="00C24EA3"/>
    <w:rsid w:val="00C2736F"/>
    <w:rsid w:val="00C30560"/>
    <w:rsid w:val="00C31850"/>
    <w:rsid w:val="00C32048"/>
    <w:rsid w:val="00C32132"/>
    <w:rsid w:val="00C322A2"/>
    <w:rsid w:val="00C322FC"/>
    <w:rsid w:val="00C32BB9"/>
    <w:rsid w:val="00C32FCE"/>
    <w:rsid w:val="00C33157"/>
    <w:rsid w:val="00C33244"/>
    <w:rsid w:val="00C335FC"/>
    <w:rsid w:val="00C34639"/>
    <w:rsid w:val="00C346CD"/>
    <w:rsid w:val="00C347FA"/>
    <w:rsid w:val="00C34CBB"/>
    <w:rsid w:val="00C37EA9"/>
    <w:rsid w:val="00C40753"/>
    <w:rsid w:val="00C4226B"/>
    <w:rsid w:val="00C42455"/>
    <w:rsid w:val="00C45039"/>
    <w:rsid w:val="00C47DB0"/>
    <w:rsid w:val="00C500D7"/>
    <w:rsid w:val="00C502C2"/>
    <w:rsid w:val="00C5046A"/>
    <w:rsid w:val="00C508BA"/>
    <w:rsid w:val="00C50C51"/>
    <w:rsid w:val="00C50F47"/>
    <w:rsid w:val="00C5155E"/>
    <w:rsid w:val="00C52590"/>
    <w:rsid w:val="00C65226"/>
    <w:rsid w:val="00C67C7E"/>
    <w:rsid w:val="00C67E15"/>
    <w:rsid w:val="00C71509"/>
    <w:rsid w:val="00C721D5"/>
    <w:rsid w:val="00C84269"/>
    <w:rsid w:val="00C86059"/>
    <w:rsid w:val="00C860D8"/>
    <w:rsid w:val="00C87B1B"/>
    <w:rsid w:val="00C908C6"/>
    <w:rsid w:val="00C91961"/>
    <w:rsid w:val="00C91B93"/>
    <w:rsid w:val="00C929B0"/>
    <w:rsid w:val="00C93D21"/>
    <w:rsid w:val="00CA0432"/>
    <w:rsid w:val="00CA082E"/>
    <w:rsid w:val="00CA0D0D"/>
    <w:rsid w:val="00CA3D40"/>
    <w:rsid w:val="00CA4680"/>
    <w:rsid w:val="00CA6951"/>
    <w:rsid w:val="00CA6955"/>
    <w:rsid w:val="00CA6A2A"/>
    <w:rsid w:val="00CB0E04"/>
    <w:rsid w:val="00CB2EDA"/>
    <w:rsid w:val="00CB34FD"/>
    <w:rsid w:val="00CB5298"/>
    <w:rsid w:val="00CB6328"/>
    <w:rsid w:val="00CB6509"/>
    <w:rsid w:val="00CC02AA"/>
    <w:rsid w:val="00CC19B1"/>
    <w:rsid w:val="00CC1E30"/>
    <w:rsid w:val="00CC2A21"/>
    <w:rsid w:val="00CC2BC4"/>
    <w:rsid w:val="00CC4266"/>
    <w:rsid w:val="00CC47C9"/>
    <w:rsid w:val="00CC6081"/>
    <w:rsid w:val="00CC73F4"/>
    <w:rsid w:val="00CC7AED"/>
    <w:rsid w:val="00CC7C5A"/>
    <w:rsid w:val="00CD0F77"/>
    <w:rsid w:val="00CD4029"/>
    <w:rsid w:val="00CD426C"/>
    <w:rsid w:val="00CD44FC"/>
    <w:rsid w:val="00CD603B"/>
    <w:rsid w:val="00CD6E5E"/>
    <w:rsid w:val="00CD7F4B"/>
    <w:rsid w:val="00CE004C"/>
    <w:rsid w:val="00CE113D"/>
    <w:rsid w:val="00CE21EF"/>
    <w:rsid w:val="00CE3E35"/>
    <w:rsid w:val="00CE45DE"/>
    <w:rsid w:val="00CE5147"/>
    <w:rsid w:val="00CE6B3C"/>
    <w:rsid w:val="00CE7A18"/>
    <w:rsid w:val="00CF07D2"/>
    <w:rsid w:val="00CF0B41"/>
    <w:rsid w:val="00CF26A3"/>
    <w:rsid w:val="00CF2A8F"/>
    <w:rsid w:val="00CF43CE"/>
    <w:rsid w:val="00CF4E85"/>
    <w:rsid w:val="00CF57F3"/>
    <w:rsid w:val="00CF5CB6"/>
    <w:rsid w:val="00D03B31"/>
    <w:rsid w:val="00D050AA"/>
    <w:rsid w:val="00D07788"/>
    <w:rsid w:val="00D10B24"/>
    <w:rsid w:val="00D1245A"/>
    <w:rsid w:val="00D126D7"/>
    <w:rsid w:val="00D15551"/>
    <w:rsid w:val="00D2073E"/>
    <w:rsid w:val="00D24AD0"/>
    <w:rsid w:val="00D25696"/>
    <w:rsid w:val="00D25C91"/>
    <w:rsid w:val="00D27091"/>
    <w:rsid w:val="00D277A0"/>
    <w:rsid w:val="00D27F00"/>
    <w:rsid w:val="00D31642"/>
    <w:rsid w:val="00D402DE"/>
    <w:rsid w:val="00D412F5"/>
    <w:rsid w:val="00D4290B"/>
    <w:rsid w:val="00D43DDF"/>
    <w:rsid w:val="00D448F3"/>
    <w:rsid w:val="00D47EA3"/>
    <w:rsid w:val="00D5128A"/>
    <w:rsid w:val="00D52B12"/>
    <w:rsid w:val="00D54979"/>
    <w:rsid w:val="00D57BFA"/>
    <w:rsid w:val="00D606E2"/>
    <w:rsid w:val="00D626D5"/>
    <w:rsid w:val="00D6345D"/>
    <w:rsid w:val="00D64C35"/>
    <w:rsid w:val="00D65A69"/>
    <w:rsid w:val="00D65FAB"/>
    <w:rsid w:val="00D67877"/>
    <w:rsid w:val="00D70E19"/>
    <w:rsid w:val="00D72AF7"/>
    <w:rsid w:val="00D73387"/>
    <w:rsid w:val="00D7715F"/>
    <w:rsid w:val="00D8117A"/>
    <w:rsid w:val="00D871C8"/>
    <w:rsid w:val="00D878A4"/>
    <w:rsid w:val="00D904AC"/>
    <w:rsid w:val="00D92777"/>
    <w:rsid w:val="00D93DA9"/>
    <w:rsid w:val="00D957A4"/>
    <w:rsid w:val="00D95D49"/>
    <w:rsid w:val="00DA0259"/>
    <w:rsid w:val="00DA049C"/>
    <w:rsid w:val="00DA05C1"/>
    <w:rsid w:val="00DA0731"/>
    <w:rsid w:val="00DA0AF4"/>
    <w:rsid w:val="00DA1F53"/>
    <w:rsid w:val="00DA33CB"/>
    <w:rsid w:val="00DA42F4"/>
    <w:rsid w:val="00DA45A6"/>
    <w:rsid w:val="00DA4EC6"/>
    <w:rsid w:val="00DA55FC"/>
    <w:rsid w:val="00DA6057"/>
    <w:rsid w:val="00DA777E"/>
    <w:rsid w:val="00DB0E4A"/>
    <w:rsid w:val="00DB1EC8"/>
    <w:rsid w:val="00DC05F9"/>
    <w:rsid w:val="00DC161D"/>
    <w:rsid w:val="00DC2E00"/>
    <w:rsid w:val="00DC4A28"/>
    <w:rsid w:val="00DC6DFD"/>
    <w:rsid w:val="00DC6F38"/>
    <w:rsid w:val="00DC6F53"/>
    <w:rsid w:val="00DD0348"/>
    <w:rsid w:val="00DD0F25"/>
    <w:rsid w:val="00DD1B31"/>
    <w:rsid w:val="00DD4DFB"/>
    <w:rsid w:val="00DD5FDD"/>
    <w:rsid w:val="00DD7165"/>
    <w:rsid w:val="00DD797D"/>
    <w:rsid w:val="00DE415F"/>
    <w:rsid w:val="00DE761A"/>
    <w:rsid w:val="00DF0001"/>
    <w:rsid w:val="00DF2068"/>
    <w:rsid w:val="00DF23EF"/>
    <w:rsid w:val="00DF3F8B"/>
    <w:rsid w:val="00DF4326"/>
    <w:rsid w:val="00DF44A1"/>
    <w:rsid w:val="00DF7E11"/>
    <w:rsid w:val="00E012B8"/>
    <w:rsid w:val="00E01A00"/>
    <w:rsid w:val="00E02BA0"/>
    <w:rsid w:val="00E11177"/>
    <w:rsid w:val="00E11E14"/>
    <w:rsid w:val="00E13A8A"/>
    <w:rsid w:val="00E1691B"/>
    <w:rsid w:val="00E16A72"/>
    <w:rsid w:val="00E178F0"/>
    <w:rsid w:val="00E203C8"/>
    <w:rsid w:val="00E2405D"/>
    <w:rsid w:val="00E24F67"/>
    <w:rsid w:val="00E24FA9"/>
    <w:rsid w:val="00E25C1E"/>
    <w:rsid w:val="00E260B7"/>
    <w:rsid w:val="00E26115"/>
    <w:rsid w:val="00E270C9"/>
    <w:rsid w:val="00E30AE3"/>
    <w:rsid w:val="00E31F65"/>
    <w:rsid w:val="00E327B0"/>
    <w:rsid w:val="00E34066"/>
    <w:rsid w:val="00E34E98"/>
    <w:rsid w:val="00E3581F"/>
    <w:rsid w:val="00E408AE"/>
    <w:rsid w:val="00E40938"/>
    <w:rsid w:val="00E42EE3"/>
    <w:rsid w:val="00E45990"/>
    <w:rsid w:val="00E476ED"/>
    <w:rsid w:val="00E47805"/>
    <w:rsid w:val="00E4796A"/>
    <w:rsid w:val="00E51FE7"/>
    <w:rsid w:val="00E52E1E"/>
    <w:rsid w:val="00E530C3"/>
    <w:rsid w:val="00E53C91"/>
    <w:rsid w:val="00E54485"/>
    <w:rsid w:val="00E56947"/>
    <w:rsid w:val="00E56FD7"/>
    <w:rsid w:val="00E6233F"/>
    <w:rsid w:val="00E6292B"/>
    <w:rsid w:val="00E6323E"/>
    <w:rsid w:val="00E67806"/>
    <w:rsid w:val="00E72544"/>
    <w:rsid w:val="00E72DF9"/>
    <w:rsid w:val="00E751BA"/>
    <w:rsid w:val="00E752F9"/>
    <w:rsid w:val="00E75C00"/>
    <w:rsid w:val="00E8007E"/>
    <w:rsid w:val="00E81444"/>
    <w:rsid w:val="00E83013"/>
    <w:rsid w:val="00E85323"/>
    <w:rsid w:val="00E85341"/>
    <w:rsid w:val="00E8583E"/>
    <w:rsid w:val="00E8654E"/>
    <w:rsid w:val="00E87EEF"/>
    <w:rsid w:val="00E87FB1"/>
    <w:rsid w:val="00E9252E"/>
    <w:rsid w:val="00E9424E"/>
    <w:rsid w:val="00E95FF8"/>
    <w:rsid w:val="00E969B9"/>
    <w:rsid w:val="00E974CF"/>
    <w:rsid w:val="00EA2BC7"/>
    <w:rsid w:val="00EA2E48"/>
    <w:rsid w:val="00EA36ED"/>
    <w:rsid w:val="00EA5D65"/>
    <w:rsid w:val="00EA79C5"/>
    <w:rsid w:val="00EB0A73"/>
    <w:rsid w:val="00EB0FFC"/>
    <w:rsid w:val="00EB1948"/>
    <w:rsid w:val="00EB65A1"/>
    <w:rsid w:val="00EB72F8"/>
    <w:rsid w:val="00EB7B0B"/>
    <w:rsid w:val="00EC06D3"/>
    <w:rsid w:val="00EC349F"/>
    <w:rsid w:val="00EC4EAA"/>
    <w:rsid w:val="00EC5137"/>
    <w:rsid w:val="00EC759D"/>
    <w:rsid w:val="00ED1265"/>
    <w:rsid w:val="00ED45D0"/>
    <w:rsid w:val="00ED6328"/>
    <w:rsid w:val="00ED66A5"/>
    <w:rsid w:val="00ED6850"/>
    <w:rsid w:val="00ED793F"/>
    <w:rsid w:val="00EE01D5"/>
    <w:rsid w:val="00EE0F41"/>
    <w:rsid w:val="00EE2011"/>
    <w:rsid w:val="00EE3A12"/>
    <w:rsid w:val="00EE461D"/>
    <w:rsid w:val="00EE47A2"/>
    <w:rsid w:val="00EE6E00"/>
    <w:rsid w:val="00EE71D9"/>
    <w:rsid w:val="00EE7918"/>
    <w:rsid w:val="00EF037B"/>
    <w:rsid w:val="00EF7F3F"/>
    <w:rsid w:val="00F0048C"/>
    <w:rsid w:val="00F0069C"/>
    <w:rsid w:val="00F00B24"/>
    <w:rsid w:val="00F0120D"/>
    <w:rsid w:val="00F0257E"/>
    <w:rsid w:val="00F027BC"/>
    <w:rsid w:val="00F0318F"/>
    <w:rsid w:val="00F0377C"/>
    <w:rsid w:val="00F0538F"/>
    <w:rsid w:val="00F066AF"/>
    <w:rsid w:val="00F11B6B"/>
    <w:rsid w:val="00F12DED"/>
    <w:rsid w:val="00F17186"/>
    <w:rsid w:val="00F1723A"/>
    <w:rsid w:val="00F21321"/>
    <w:rsid w:val="00F2604C"/>
    <w:rsid w:val="00F31BFF"/>
    <w:rsid w:val="00F32513"/>
    <w:rsid w:val="00F332B7"/>
    <w:rsid w:val="00F339AB"/>
    <w:rsid w:val="00F34041"/>
    <w:rsid w:val="00F35B51"/>
    <w:rsid w:val="00F41062"/>
    <w:rsid w:val="00F41423"/>
    <w:rsid w:val="00F43ED1"/>
    <w:rsid w:val="00F47ECE"/>
    <w:rsid w:val="00F51167"/>
    <w:rsid w:val="00F51E96"/>
    <w:rsid w:val="00F5598F"/>
    <w:rsid w:val="00F55A29"/>
    <w:rsid w:val="00F57573"/>
    <w:rsid w:val="00F578DE"/>
    <w:rsid w:val="00F619D4"/>
    <w:rsid w:val="00F64042"/>
    <w:rsid w:val="00F6411B"/>
    <w:rsid w:val="00F64262"/>
    <w:rsid w:val="00F64D72"/>
    <w:rsid w:val="00F64E4F"/>
    <w:rsid w:val="00F6558D"/>
    <w:rsid w:val="00F70091"/>
    <w:rsid w:val="00F7470E"/>
    <w:rsid w:val="00F7528E"/>
    <w:rsid w:val="00F75926"/>
    <w:rsid w:val="00F76F1B"/>
    <w:rsid w:val="00F80941"/>
    <w:rsid w:val="00F81E4B"/>
    <w:rsid w:val="00F82569"/>
    <w:rsid w:val="00F832CD"/>
    <w:rsid w:val="00F83332"/>
    <w:rsid w:val="00F85807"/>
    <w:rsid w:val="00F85C80"/>
    <w:rsid w:val="00F8649A"/>
    <w:rsid w:val="00F90C60"/>
    <w:rsid w:val="00F9310B"/>
    <w:rsid w:val="00F93D8B"/>
    <w:rsid w:val="00F97022"/>
    <w:rsid w:val="00F97D89"/>
    <w:rsid w:val="00FA1E4E"/>
    <w:rsid w:val="00FA2C04"/>
    <w:rsid w:val="00FA3175"/>
    <w:rsid w:val="00FA6D94"/>
    <w:rsid w:val="00FA6E10"/>
    <w:rsid w:val="00FB0717"/>
    <w:rsid w:val="00FB259F"/>
    <w:rsid w:val="00FB2C10"/>
    <w:rsid w:val="00FB3EFF"/>
    <w:rsid w:val="00FB4894"/>
    <w:rsid w:val="00FB4E79"/>
    <w:rsid w:val="00FB5983"/>
    <w:rsid w:val="00FC0BA4"/>
    <w:rsid w:val="00FC0CE7"/>
    <w:rsid w:val="00FC1C51"/>
    <w:rsid w:val="00FC4FEC"/>
    <w:rsid w:val="00FC67FF"/>
    <w:rsid w:val="00FC6FE6"/>
    <w:rsid w:val="00FC718D"/>
    <w:rsid w:val="00FD3453"/>
    <w:rsid w:val="00FD3DF4"/>
    <w:rsid w:val="00FD3EC5"/>
    <w:rsid w:val="00FD6889"/>
    <w:rsid w:val="00FD7496"/>
    <w:rsid w:val="00FE1AD2"/>
    <w:rsid w:val="00FE1D87"/>
    <w:rsid w:val="00FE3BC4"/>
    <w:rsid w:val="00FE4352"/>
    <w:rsid w:val="00FE5DE2"/>
    <w:rsid w:val="00FF1F70"/>
    <w:rsid w:val="00FF2FE8"/>
    <w:rsid w:val="00FF411D"/>
    <w:rsid w:val="00FF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C93AA"/>
  <w15:chartTrackingRefBased/>
  <w15:docId w15:val="{460B41FD-4C5B-45C9-B15E-1FB95A133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7591B"/>
    <w:pPr>
      <w:spacing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1F4CA5"/>
    <w:pPr>
      <w:keepNext/>
      <w:keepLines/>
      <w:numPr>
        <w:numId w:val="46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1798F"/>
    <w:pPr>
      <w:keepNext/>
      <w:keepLines/>
      <w:numPr>
        <w:ilvl w:val="1"/>
        <w:numId w:val="4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B65710"/>
    <w:pPr>
      <w:keepNext/>
      <w:keepLines/>
      <w:numPr>
        <w:ilvl w:val="2"/>
        <w:numId w:val="46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F4CA5"/>
    <w:pPr>
      <w:keepNext/>
      <w:keepLines/>
      <w:numPr>
        <w:ilvl w:val="3"/>
        <w:numId w:val="4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F4CA5"/>
    <w:pPr>
      <w:keepNext/>
      <w:keepLines/>
      <w:numPr>
        <w:ilvl w:val="4"/>
        <w:numId w:val="4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F4CA5"/>
    <w:pPr>
      <w:keepNext/>
      <w:keepLines/>
      <w:numPr>
        <w:ilvl w:val="5"/>
        <w:numId w:val="4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F4CA5"/>
    <w:pPr>
      <w:keepNext/>
      <w:keepLines/>
      <w:numPr>
        <w:ilvl w:val="6"/>
        <w:numId w:val="4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F4CA5"/>
    <w:pPr>
      <w:keepNext/>
      <w:keepLines/>
      <w:numPr>
        <w:ilvl w:val="7"/>
        <w:numId w:val="4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F4CA5"/>
    <w:pPr>
      <w:keepNext/>
      <w:keepLines/>
      <w:numPr>
        <w:ilvl w:val="8"/>
        <w:numId w:val="4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SchwacheHervorhebung">
    <w:name w:val="Subtle Emphasis"/>
    <w:basedOn w:val="Absatz-Standardschriftart"/>
    <w:uiPriority w:val="19"/>
    <w:qFormat/>
    <w:rsid w:val="00633720"/>
    <w:rPr>
      <w:i/>
      <w:iCs/>
      <w:color w:val="404040" w:themeColor="text1" w:themeTint="BF"/>
    </w:rPr>
  </w:style>
  <w:style w:type="character" w:styleId="Fett">
    <w:name w:val="Strong"/>
    <w:basedOn w:val="Absatz-Standardschriftart"/>
    <w:uiPriority w:val="22"/>
    <w:qFormat/>
    <w:rsid w:val="00633720"/>
    <w:rPr>
      <w:b/>
      <w:bCs/>
    </w:rPr>
  </w:style>
  <w:style w:type="paragraph" w:styleId="Listenabsatz">
    <w:name w:val="List Paragraph"/>
    <w:basedOn w:val="Standard"/>
    <w:uiPriority w:val="34"/>
    <w:qFormat/>
    <w:rsid w:val="00633720"/>
    <w:pPr>
      <w:ind w:left="720"/>
      <w:contextualSpacing/>
    </w:pPr>
  </w:style>
  <w:style w:type="table" w:styleId="Tabellenraster">
    <w:name w:val="Table Grid"/>
    <w:basedOn w:val="NormaleTabelle"/>
    <w:uiPriority w:val="39"/>
    <w:rsid w:val="00B35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571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448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741D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B741DD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B741DD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741D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741DD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74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741DD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DC6F53"/>
    <w:pPr>
      <w:spacing w:after="0" w:line="240" w:lineRule="auto"/>
    </w:pPr>
  </w:style>
  <w:style w:type="paragraph" w:styleId="Kopfzeile">
    <w:name w:val="header"/>
    <w:basedOn w:val="Standard"/>
    <w:link w:val="KopfzeileZchn"/>
    <w:uiPriority w:val="99"/>
    <w:unhideWhenUsed/>
    <w:rsid w:val="006240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240BB"/>
  </w:style>
  <w:style w:type="paragraph" w:styleId="Fuzeile">
    <w:name w:val="footer"/>
    <w:basedOn w:val="Standard"/>
    <w:link w:val="FuzeileZchn"/>
    <w:uiPriority w:val="99"/>
    <w:unhideWhenUsed/>
    <w:rsid w:val="006240B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240BB"/>
  </w:style>
  <w:style w:type="character" w:styleId="Hyperlink">
    <w:name w:val="Hyperlink"/>
    <w:basedOn w:val="Absatz-Standardschriftart"/>
    <w:uiPriority w:val="99"/>
    <w:unhideWhenUsed/>
    <w:rsid w:val="00271583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EC06D3"/>
    <w:rPr>
      <w:color w:val="954F72" w:themeColor="followedHyperlink"/>
      <w:u w:val="single"/>
    </w:rPr>
  </w:style>
  <w:style w:type="paragraph" w:styleId="Titel">
    <w:name w:val="Title"/>
    <w:basedOn w:val="Standard"/>
    <w:next w:val="Standard"/>
    <w:link w:val="TitelZchn"/>
    <w:uiPriority w:val="10"/>
    <w:qFormat/>
    <w:rsid w:val="00507B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507B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1798F"/>
    <w:rPr>
      <w:rFonts w:asciiTheme="majorHAnsi" w:eastAsiaTheme="majorEastAsia" w:hAnsiTheme="majorHAnsi" w:cstheme="majorBidi"/>
      <w:color w:val="2E74B5" w:themeColor="accent1" w:themeShade="BF"/>
      <w:sz w:val="28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A7D7D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1F4CA5"/>
    <w:pPr>
      <w:tabs>
        <w:tab w:val="left" w:pos="440"/>
        <w:tab w:val="right" w:leader="dot" w:pos="9626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3A7D7D"/>
    <w:pPr>
      <w:spacing w:after="100"/>
      <w:ind w:left="220"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B657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Verzeichnis3">
    <w:name w:val="toc 3"/>
    <w:basedOn w:val="Standard"/>
    <w:next w:val="Standard"/>
    <w:autoRedefine/>
    <w:uiPriority w:val="39"/>
    <w:unhideWhenUsed/>
    <w:rsid w:val="00F6558D"/>
    <w:pPr>
      <w:spacing w:after="100"/>
      <w:ind w:left="440"/>
    </w:pPr>
  </w:style>
  <w:style w:type="paragraph" w:styleId="StandardWeb">
    <w:name w:val="Normal (Web)"/>
    <w:basedOn w:val="Standard"/>
    <w:uiPriority w:val="99"/>
    <w:unhideWhenUsed/>
    <w:rsid w:val="00550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KeinLeerraum">
    <w:name w:val="No Spacing"/>
    <w:uiPriority w:val="1"/>
    <w:qFormat/>
    <w:rsid w:val="00B5194F"/>
    <w:pPr>
      <w:spacing w:after="0" w:line="240" w:lineRule="auto"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A42FE1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42FE1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42FE1"/>
    <w:rPr>
      <w:vertAlign w:val="superscript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F4CA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F4CA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1F4CA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F4CA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F4CA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F4CA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AE0E5261F7D854D954827CFA3443529" ma:contentTypeVersion="14" ma:contentTypeDescription="Ein neues Dokument erstellen." ma:contentTypeScope="" ma:versionID="3e8be1f5add676057ea3918f85c1cbd3">
  <xsd:schema xmlns:xsd="http://www.w3.org/2001/XMLSchema" xmlns:xs="http://www.w3.org/2001/XMLSchema" xmlns:p="http://schemas.microsoft.com/office/2006/metadata/properties" xmlns:ns3="32d5dd37-dd17-4a38-ab1b-e70847863927" xmlns:ns4="e9ea282e-d6f6-4db5-9bbb-85bf921508cb" targetNamespace="http://schemas.microsoft.com/office/2006/metadata/properties" ma:root="true" ma:fieldsID="17147b69d721fae146c66483f0421621" ns3:_="" ns4:_="">
    <xsd:import namespace="32d5dd37-dd17-4a38-ab1b-e70847863927"/>
    <xsd:import namespace="e9ea282e-d6f6-4db5-9bbb-85bf921508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d5dd37-dd17-4a38-ab1b-e708478639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ea282e-d6f6-4db5-9bbb-85bf921508c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Freigabehinweis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94483A-512E-47F5-99E4-E1556ECEEB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87AC7D-B1F7-4DBC-A7A4-A39AF671C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d5dd37-dd17-4a38-ab1b-e70847863927"/>
    <ds:schemaRef ds:uri="e9ea282e-d6f6-4db5-9bbb-85bf921508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DC02B2-7041-4A92-A549-20DE356018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56C72F-C1F5-43D4-AA0B-FF4C8313CF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9</Pages>
  <Words>6768</Words>
  <Characters>42643</Characters>
  <Application>Microsoft Office Word</Application>
  <DocSecurity>0</DocSecurity>
  <Lines>355</Lines>
  <Paragraphs>9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HOOE</Company>
  <LinksUpToDate>false</LinksUpToDate>
  <CharactersWithSpaces>4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merauer Sonja</dc:creator>
  <cp:keywords/>
  <dc:description/>
  <cp:lastModifiedBy>AK109563</cp:lastModifiedBy>
  <cp:revision>76</cp:revision>
  <cp:lastPrinted>2019-12-11T16:27:00Z</cp:lastPrinted>
  <dcterms:created xsi:type="dcterms:W3CDTF">2022-05-06T06:15:00Z</dcterms:created>
  <dcterms:modified xsi:type="dcterms:W3CDTF">2023-05-0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E0E5261F7D854D954827CFA3443529</vt:lpwstr>
  </property>
</Properties>
</file>